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CAED" w14:textId="77777777" w:rsidR="003B5390" w:rsidRPr="0059135E" w:rsidRDefault="003B5390" w:rsidP="003B5390">
      <w:pPr>
        <w:autoSpaceDE w:val="0"/>
        <w:spacing w:after="0" w:line="240" w:lineRule="auto"/>
        <w:jc w:val="center"/>
        <w:rPr>
          <w:rFonts w:ascii="Arial" w:hAnsi="Arial" w:cs="Arial"/>
          <w:b/>
          <w:bCs/>
          <w:color w:val="005EB8"/>
          <w:sz w:val="24"/>
          <w:szCs w:val="24"/>
        </w:rPr>
      </w:pPr>
      <w:r w:rsidRPr="0059135E">
        <w:rPr>
          <w:rFonts w:ascii="Arial" w:hAnsi="Arial" w:cs="Arial"/>
          <w:b/>
          <w:bCs/>
          <w:color w:val="005EB8"/>
          <w:sz w:val="24"/>
          <w:szCs w:val="24"/>
        </w:rPr>
        <w:t>NHS Business Services Authority Board Members and Senior Staff Business Expenses</w:t>
      </w:r>
    </w:p>
    <w:p w14:paraId="5956CC86" w14:textId="5AF0B598" w:rsidR="003B5390" w:rsidRPr="0059135E" w:rsidRDefault="003B5390" w:rsidP="003B5390">
      <w:pPr>
        <w:autoSpaceDE w:val="0"/>
        <w:spacing w:after="0" w:line="240" w:lineRule="auto"/>
        <w:jc w:val="center"/>
        <w:rPr>
          <w:rFonts w:ascii="Arial" w:hAnsi="Arial" w:cs="Arial"/>
          <w:b/>
          <w:bCs/>
          <w:color w:val="005EB8"/>
          <w:sz w:val="24"/>
          <w:szCs w:val="24"/>
        </w:rPr>
      </w:pPr>
      <w:r w:rsidRPr="0059135E">
        <w:rPr>
          <w:rFonts w:ascii="Arial" w:hAnsi="Arial" w:cs="Arial"/>
          <w:b/>
          <w:bCs/>
          <w:color w:val="005EB8"/>
          <w:sz w:val="24"/>
          <w:szCs w:val="24"/>
        </w:rPr>
        <w:t>This document includes all expenses claimed for during the period</w:t>
      </w:r>
      <w:r w:rsidR="007F6A94" w:rsidRPr="0059135E">
        <w:rPr>
          <w:rFonts w:ascii="Arial" w:hAnsi="Arial" w:cs="Arial"/>
          <w:b/>
          <w:bCs/>
          <w:color w:val="005EB8"/>
          <w:sz w:val="24"/>
          <w:szCs w:val="24"/>
        </w:rPr>
        <w:t xml:space="preserve"> </w:t>
      </w:r>
      <w:r w:rsidR="001D108C" w:rsidRPr="0059135E">
        <w:rPr>
          <w:rFonts w:ascii="Arial" w:hAnsi="Arial" w:cs="Arial"/>
          <w:b/>
          <w:bCs/>
          <w:color w:val="005EB8"/>
          <w:sz w:val="24"/>
          <w:szCs w:val="24"/>
        </w:rPr>
        <w:t>(</w:t>
      </w:r>
      <w:r w:rsidR="007F6A94" w:rsidRPr="0059135E">
        <w:rPr>
          <w:rFonts w:ascii="Arial" w:hAnsi="Arial" w:cs="Arial"/>
          <w:b/>
          <w:bCs/>
          <w:color w:val="005EB8"/>
          <w:sz w:val="24"/>
          <w:szCs w:val="24"/>
        </w:rPr>
        <w:t>1</w:t>
      </w:r>
      <w:r w:rsidR="00A473E6" w:rsidRPr="0059135E">
        <w:rPr>
          <w:rFonts w:ascii="Arial" w:hAnsi="Arial" w:cs="Arial"/>
          <w:b/>
          <w:bCs/>
          <w:color w:val="005EB8"/>
          <w:sz w:val="24"/>
          <w:szCs w:val="24"/>
        </w:rPr>
        <w:t xml:space="preserve"> January 2024 – 31 March 2024</w:t>
      </w:r>
      <w:r w:rsidR="006008D8">
        <w:rPr>
          <w:rFonts w:ascii="Arial" w:hAnsi="Arial" w:cs="Arial"/>
          <w:b/>
          <w:bCs/>
          <w:color w:val="005EB8"/>
          <w:sz w:val="24"/>
          <w:szCs w:val="24"/>
        </w:rPr>
        <w:t>)</w:t>
      </w:r>
    </w:p>
    <w:p w14:paraId="639E69D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4F505B04" w14:textId="77777777" w:rsidR="002A5C6A" w:rsidRPr="0059135E" w:rsidRDefault="002A5C6A" w:rsidP="002A5C6A">
      <w:pPr>
        <w:autoSpaceDE w:val="0"/>
        <w:spacing w:after="0" w:line="240" w:lineRule="auto"/>
        <w:rPr>
          <w:rFonts w:ascii="Arial" w:hAnsi="Arial" w:cs="Arial"/>
          <w:b/>
          <w:bCs/>
          <w:color w:val="005EB8"/>
          <w:sz w:val="15"/>
          <w:szCs w:val="15"/>
          <w:u w:val="single"/>
        </w:rPr>
      </w:pPr>
      <w:r w:rsidRPr="0059135E">
        <w:rPr>
          <w:rFonts w:ascii="Arial" w:hAnsi="Arial" w:cs="Arial"/>
          <w:b/>
          <w:bCs/>
          <w:color w:val="005EB8"/>
          <w:sz w:val="15"/>
          <w:szCs w:val="15"/>
          <w:u w:val="single"/>
        </w:rPr>
        <w:t>1. Expenses</w:t>
      </w:r>
    </w:p>
    <w:p w14:paraId="58C07B7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0000"/>
          <w:sz w:val="15"/>
          <w:szCs w:val="15"/>
        </w:rPr>
      </w:pPr>
    </w:p>
    <w:p w14:paraId="6B4DB4AF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>Michael Brodie</w:t>
      </w:r>
    </w:p>
    <w:p w14:paraId="1F1994B6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Chief Executive - </w:t>
      </w:r>
      <w:r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336ADCC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25A40C18" w14:textId="7B763E0D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B231CD">
        <w:rPr>
          <w:rFonts w:ascii="Arial-BoldMT" w:hAnsi="Arial-BoldMT" w:cs="Arial-BoldMT"/>
          <w:sz w:val="15"/>
          <w:szCs w:val="15"/>
        </w:rPr>
        <w:t>1041.90</w:t>
      </w:r>
    </w:p>
    <w:p w14:paraId="7BAC03EB" w14:textId="5862C106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0C0FE1">
        <w:rPr>
          <w:rFonts w:ascii="Arial-BoldMT" w:hAnsi="Arial-BoldMT" w:cs="Arial-BoldMT"/>
          <w:sz w:val="15"/>
          <w:szCs w:val="15"/>
        </w:rPr>
        <w:t>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35D92D33" w14:textId="0CF23345" w:rsidR="006B7EE8" w:rsidRDefault="002A5C6A" w:rsidP="006B7EE8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B231CD">
        <w:rPr>
          <w:rFonts w:ascii="Arial-BoldMT" w:hAnsi="Arial-BoldMT" w:cs="Arial-BoldMT"/>
          <w:sz w:val="15"/>
          <w:szCs w:val="15"/>
        </w:rPr>
        <w:t>1041.90</w:t>
      </w:r>
    </w:p>
    <w:p w14:paraId="2EB5B4C1" w14:textId="77777777" w:rsidR="0059135E" w:rsidRDefault="0059135E" w:rsidP="0059135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1C9EEF2" w14:textId="572E851E" w:rsidR="0059135E" w:rsidRDefault="0059135E" w:rsidP="0059135E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 xml:space="preserve">No Claims for this </w:t>
      </w:r>
      <w:proofErr w:type="gramStart"/>
      <w:r>
        <w:rPr>
          <w:rFonts w:ascii="Arial-BoldMT" w:hAnsi="Arial-BoldMT" w:cs="Arial-BoldMT"/>
          <w:bCs/>
          <w:sz w:val="15"/>
          <w:szCs w:val="15"/>
        </w:rPr>
        <w:t>period</w:t>
      </w:r>
      <w:proofErr w:type="gramEnd"/>
    </w:p>
    <w:p w14:paraId="5703004A" w14:textId="77777777" w:rsidR="00424958" w:rsidRDefault="00424958" w:rsidP="0059135E">
      <w:pPr>
        <w:autoSpaceDE w:val="0"/>
        <w:spacing w:after="0" w:line="240" w:lineRule="auto"/>
      </w:pPr>
    </w:p>
    <w:p w14:paraId="47EF0A75" w14:textId="45B7F95A" w:rsidR="00293286" w:rsidRDefault="00293286" w:rsidP="0029328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293286" w14:paraId="21771BDD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0F74E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4C24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891F4FF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8E0A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5E057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37C20C1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C0159F7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52802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43C8EF2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244B8ED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93286" w14:paraId="5B903E22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B6DD" w14:textId="77777777" w:rsidR="00293286" w:rsidRDefault="00293286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83B5E" w14:textId="77777777" w:rsidR="00293286" w:rsidRDefault="00293286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A3B05" w14:textId="77777777" w:rsidR="00293286" w:rsidRDefault="00293286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71FA8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65F01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75D37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FD522" w14:textId="77777777" w:rsidR="00293286" w:rsidRDefault="0029328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93286" w14:paraId="6711310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94D0" w14:textId="74B96B32" w:rsidR="00293286" w:rsidRDefault="00F15A70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5D012" w14:textId="77777777" w:rsidR="00293286" w:rsidRDefault="0029328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C1A95" w14:textId="77777777" w:rsidR="00293286" w:rsidRDefault="0029328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48A04" w14:textId="77777777" w:rsidR="00293286" w:rsidRDefault="0029328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F84A9" w14:textId="303CB399" w:rsidR="00293286" w:rsidRDefault="00B8472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10CA2" w14:textId="77777777" w:rsidR="00293286" w:rsidRDefault="0029328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E5008" w14:textId="21EF52EC" w:rsidR="00293286" w:rsidRDefault="0044565A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3F0066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</w:t>
            </w:r>
          </w:p>
        </w:tc>
      </w:tr>
      <w:tr w:rsidR="006B7EE8" w14:paraId="3486989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E7114" w14:textId="73B57F9B" w:rsidR="006B7EE8" w:rsidRDefault="00B8472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4E08F" w14:textId="77777777" w:rsidR="006B7EE8" w:rsidRDefault="006B7EE8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7B50E" w14:textId="77777777" w:rsidR="006B7EE8" w:rsidRDefault="006B7EE8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8B29" w14:textId="77777777" w:rsidR="006B7EE8" w:rsidRDefault="006B7EE8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A320" w14:textId="32B843F4" w:rsidR="006B7EE8" w:rsidRDefault="00B8472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D1F9" w14:textId="77777777" w:rsidR="006B7EE8" w:rsidRDefault="006B7EE8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62503" w14:textId="754CDE5B" w:rsidR="006B7EE8" w:rsidRDefault="0044565A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3F0066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</w:t>
            </w:r>
          </w:p>
        </w:tc>
      </w:tr>
      <w:tr w:rsidR="0059482D" w14:paraId="674E08D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9256E" w14:textId="18066308" w:rsidR="0059482D" w:rsidRDefault="0059482D" w:rsidP="0059482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E90B" w14:textId="7444A6E4" w:rsidR="0059482D" w:rsidRDefault="0059482D" w:rsidP="0059482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21D0C" w14:textId="66C9057E" w:rsidR="0059482D" w:rsidRDefault="0059482D" w:rsidP="0059482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104DD" w14:textId="77777777" w:rsidR="0059482D" w:rsidRPr="00DC2754" w:rsidRDefault="0059482D" w:rsidP="0059482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47244" w14:textId="2D915798" w:rsidR="0059482D" w:rsidRPr="00DC2754" w:rsidRDefault="0059482D" w:rsidP="0059482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1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08EB2" w14:textId="77777777" w:rsidR="0059482D" w:rsidRPr="00DC2754" w:rsidRDefault="0059482D" w:rsidP="0059482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FD08" w14:textId="4EFF738E" w:rsidR="0059482D" w:rsidRPr="00DC2754" w:rsidRDefault="0059482D" w:rsidP="0059482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1.00</w:t>
            </w:r>
          </w:p>
        </w:tc>
      </w:tr>
      <w:tr w:rsidR="0059482D" w14:paraId="3637A4E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8A792" w14:textId="4811E22D" w:rsidR="0059482D" w:rsidRDefault="0059482D" w:rsidP="0059482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1534C" w14:textId="1FE27334" w:rsidR="0059482D" w:rsidRDefault="0059482D" w:rsidP="0059482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55A7B" w14:textId="30F7D044" w:rsidR="0059482D" w:rsidRDefault="0059482D" w:rsidP="0059482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12A6" w14:textId="77777777" w:rsidR="0059482D" w:rsidRPr="00DC2754" w:rsidRDefault="0059482D" w:rsidP="0059482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14EB6" w14:textId="3BDA305F" w:rsidR="0059482D" w:rsidRPr="00DC2754" w:rsidRDefault="0059482D" w:rsidP="0059482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5EE1" w14:textId="77777777" w:rsidR="0059482D" w:rsidRPr="00DC2754" w:rsidRDefault="0059482D" w:rsidP="0059482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5B182" w14:textId="7545B3B8" w:rsidR="0059482D" w:rsidRPr="00DC2754" w:rsidRDefault="0059482D" w:rsidP="0059482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2855F7" w14:paraId="597D9FB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37556" w14:textId="161487E0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958FB" w14:textId="77777777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76EDF" w14:textId="77777777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54B1D" w14:textId="77777777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F52CF" w14:textId="244AAF8F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7650" w14:textId="77777777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FADDC" w14:textId="20FB32DC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2855F7" w14:paraId="70B53C5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40CC1" w14:textId="0E985E7C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50B5" w14:textId="2366FD38" w:rsidR="002855F7" w:rsidRDefault="00DF027F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70EB0" w14:textId="0711C2CE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B5519" w14:textId="77777777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C6DC9" w14:textId="59ECD72F" w:rsidR="002855F7" w:rsidRPr="00DC2754" w:rsidRDefault="0099565C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3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C795B" w14:textId="77777777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880E1" w14:textId="155C5AB7" w:rsidR="002855F7" w:rsidRPr="00DC2754" w:rsidRDefault="0099565C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3.90</w:t>
            </w:r>
          </w:p>
        </w:tc>
      </w:tr>
      <w:tr w:rsidR="009D26D7" w14:paraId="1E3912F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1E479" w14:textId="039EBD44" w:rsidR="009D26D7" w:rsidRDefault="009D26D7" w:rsidP="009D26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6EEBE" w14:textId="1B4C9F00" w:rsidR="009D26D7" w:rsidRDefault="009D26D7" w:rsidP="009D26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1C15F" w14:textId="657C792C" w:rsidR="009D26D7" w:rsidRDefault="009D26D7" w:rsidP="009D26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424E4" w14:textId="77777777" w:rsidR="009D26D7" w:rsidRPr="00DC2754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80E53" w14:textId="77777777" w:rsidR="009D26D7" w:rsidRPr="00DC2754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A7BA4" w14:textId="73417355" w:rsidR="009D26D7" w:rsidRPr="00DC2754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61539" w14:textId="17A1E538" w:rsidR="009D26D7" w:rsidRPr="00DC2754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2855F7" w14:paraId="648DE51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9733C" w14:textId="2B7B7166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6774D" w14:textId="77777777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88C9" w14:textId="77777777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B4943" w14:textId="77777777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63255" w14:textId="603DC701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5BA0C" w14:textId="77777777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F5006" w14:textId="5FDAE7AE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2855F7" w14:paraId="746DAE4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6621" w14:textId="34E0ABFB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BCA78" w14:textId="0B0D08C8" w:rsidR="002855F7" w:rsidRDefault="00DF027F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32632" w14:textId="4F6B02CC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D4CBF" w14:textId="77777777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5E32D" w14:textId="6E07FD4A" w:rsidR="002855F7" w:rsidRPr="00DC2754" w:rsidRDefault="0099565C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8FA22" w14:textId="77777777" w:rsidR="002855F7" w:rsidRPr="00DC2754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BA72" w14:textId="55BB7BD1" w:rsidR="002855F7" w:rsidRPr="00DC2754" w:rsidRDefault="0099565C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2855F7" w14:paraId="768F612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1AE50" w14:textId="56A1BFD3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90077" w14:textId="77777777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3A10F" w14:textId="77777777" w:rsidR="002855F7" w:rsidRDefault="002855F7" w:rsidP="002855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8F65" w14:textId="77777777" w:rsidR="002855F7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F274" w14:textId="112E4616" w:rsidR="002855F7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D2109" w14:textId="77777777" w:rsidR="002855F7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2864" w14:textId="6BF6DC2B" w:rsidR="002855F7" w:rsidRDefault="002855F7" w:rsidP="002855F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AE778D" w14:paraId="3D1A4DB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5A23" w14:textId="5BB23E9F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5F9B0" w14:textId="7125955E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889EA" w14:textId="2118B41F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F9998" w14:textId="77777777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42FEA" w14:textId="0E411742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6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F10BB" w14:textId="77777777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19EE9" w14:textId="577E7356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6.70</w:t>
            </w:r>
          </w:p>
        </w:tc>
      </w:tr>
      <w:tr w:rsidR="00AE778D" w14:paraId="761A8FA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76517" w14:textId="60194655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212A" w14:textId="77777777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AFAD5" w14:textId="77777777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5AE86" w14:textId="77777777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508F2" w14:textId="37438093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50394" w14:textId="77777777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7328A" w14:textId="78695547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AE778D" w14:paraId="62DDCEF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C2931" w14:textId="44AC0C49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4FFB6" w14:textId="3AFDCD77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2CAD2" w14:textId="4BFC7F49" w:rsidR="00AE778D" w:rsidRDefault="00AE778D" w:rsidP="00AE77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BD518" w14:textId="77777777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AEEC2" w14:textId="0F09212E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6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657AC" w14:textId="77777777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6176" w14:textId="202B255B" w:rsidR="00AE778D" w:rsidRDefault="00AE778D" w:rsidP="00AE778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6.70</w:t>
            </w:r>
          </w:p>
        </w:tc>
      </w:tr>
    </w:tbl>
    <w:p w14:paraId="3E2C144D" w14:textId="77777777" w:rsidR="00424958" w:rsidRDefault="00424958" w:rsidP="000C0FE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6812DEA" w14:textId="2273590D" w:rsidR="000C0FE1" w:rsidRDefault="000C0FE1" w:rsidP="000C0FE1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50B8957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FB2605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6768F7" w14:textId="1509C124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Brendan Brown</w:t>
      </w:r>
    </w:p>
    <w:p w14:paraId="6B326E1F" w14:textId="77777777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Citizen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08B7836A" w14:textId="0E1DC5D3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6B4EA7">
        <w:rPr>
          <w:rFonts w:ascii="Arial-BoldMT" w:hAnsi="Arial-BoldMT" w:cs="Arial-BoldMT"/>
          <w:sz w:val="15"/>
          <w:szCs w:val="15"/>
        </w:rPr>
        <w:t>158.40</w:t>
      </w:r>
    </w:p>
    <w:p w14:paraId="46487125" w14:textId="305E97FB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1C33B4">
        <w:rPr>
          <w:rFonts w:ascii="Arial-BoldMT" w:hAnsi="Arial-BoldMT" w:cs="Arial-BoldMT"/>
          <w:sz w:val="15"/>
          <w:szCs w:val="15"/>
        </w:rPr>
        <w:t>1</w:t>
      </w:r>
      <w:r w:rsidR="00341075">
        <w:rPr>
          <w:rFonts w:ascii="Arial-BoldMT" w:hAnsi="Arial-BoldMT" w:cs="Arial-BoldMT"/>
          <w:sz w:val="15"/>
          <w:szCs w:val="15"/>
        </w:rPr>
        <w:t>158</w:t>
      </w:r>
      <w:r w:rsidR="001C33B4">
        <w:rPr>
          <w:rFonts w:ascii="Arial-BoldMT" w:hAnsi="Arial-BoldMT" w:cs="Arial-BoldMT"/>
          <w:sz w:val="15"/>
          <w:szCs w:val="15"/>
        </w:rPr>
        <w:t>.90</w:t>
      </w:r>
    </w:p>
    <w:p w14:paraId="64297F9E" w14:textId="77777777" w:rsidR="007062F5" w:rsidRDefault="007062F5" w:rsidP="007062F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16C8579E" w14:textId="5E6B89DA" w:rsidR="0077031E" w:rsidRDefault="007062F5" w:rsidP="0077031E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843DC2">
        <w:rPr>
          <w:rFonts w:ascii="Arial-BoldMT" w:hAnsi="Arial-BoldMT" w:cs="Arial-BoldMT"/>
          <w:b/>
          <w:bCs/>
          <w:sz w:val="15"/>
          <w:szCs w:val="15"/>
        </w:rPr>
        <w:t>1</w:t>
      </w:r>
      <w:r w:rsidR="00835333">
        <w:rPr>
          <w:rFonts w:ascii="Arial-BoldMT" w:hAnsi="Arial-BoldMT" w:cs="Arial-BoldMT"/>
          <w:b/>
          <w:bCs/>
          <w:sz w:val="15"/>
          <w:szCs w:val="15"/>
        </w:rPr>
        <w:t>317.30</w:t>
      </w:r>
    </w:p>
    <w:p w14:paraId="1ED61248" w14:textId="77777777" w:rsidR="0077031E" w:rsidRDefault="0077031E" w:rsidP="0077031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77031E" w14:paraId="4EE49497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0B62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95D0F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0E3D39B" w14:textId="77777777" w:rsidR="0077031E" w:rsidRDefault="0077031E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F399BE8" w14:textId="77777777" w:rsidR="0077031E" w:rsidRDefault="0077031E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C868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0F4E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586EEC9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48391DB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F2333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62E8D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7031E" w14:paraId="38D7E61A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35A1" w14:textId="77777777" w:rsidR="0077031E" w:rsidRDefault="0077031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733FC" w14:textId="77777777" w:rsidR="0077031E" w:rsidRDefault="0077031E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223DC" w14:textId="77777777" w:rsidR="0077031E" w:rsidRDefault="0077031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69C8A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0505F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8181D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1F4F1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EE8450" w14:textId="77777777" w:rsidR="0077031E" w:rsidRDefault="0077031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6C4D5" w14:textId="77777777" w:rsidR="0077031E" w:rsidRDefault="0077031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FC11" w14:textId="77777777" w:rsidR="0077031E" w:rsidRDefault="0077031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C366A2" w14:paraId="640BE9DE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349B0" w14:textId="38A4F984" w:rsidR="00C366A2" w:rsidRDefault="00C366A2" w:rsidP="00C366A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EC167" w14:textId="4A8CA0D9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E4570" w14:textId="10038E1C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ABC4A" w14:textId="77777777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66496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D9227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CBCD5" w14:textId="2856CFD5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508FA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313E" w14:textId="63242B2D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</w:tr>
      <w:tr w:rsidR="00C366A2" w14:paraId="7F2821B7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8A7EC" w14:textId="7C62F931" w:rsidR="00C366A2" w:rsidRDefault="00C366A2" w:rsidP="00C366A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2A4639">
              <w:rPr>
                <w:rFonts w:ascii="Arial" w:hAnsi="Arial" w:cs="Arial"/>
                <w:sz w:val="15"/>
                <w:szCs w:val="15"/>
              </w:rPr>
              <w:t>13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F0856" w14:textId="736F8383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FB1F9" w14:textId="18153366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520F" w14:textId="77777777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7D08F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8BFE4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63B4E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295A" w14:textId="4E74C118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2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55202" w14:textId="1F9D30D0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2.50</w:t>
            </w:r>
          </w:p>
        </w:tc>
      </w:tr>
      <w:tr w:rsidR="00C366A2" w14:paraId="35D0AC3D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7DB64" w14:textId="7BFECAC0" w:rsidR="00C366A2" w:rsidRDefault="00C366A2" w:rsidP="00C366A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2A4639">
              <w:rPr>
                <w:rFonts w:ascii="Arial" w:hAnsi="Arial" w:cs="Arial"/>
                <w:sz w:val="15"/>
                <w:szCs w:val="15"/>
              </w:rPr>
              <w:t>13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85AD5" w14:textId="00619ECF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14624" w14:textId="3C161B01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A5BA" w14:textId="77777777" w:rsidR="00C366A2" w:rsidRDefault="00C366A2" w:rsidP="00C366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E9176" w14:textId="709B7BAC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9.10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F1AE3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20B9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F4422" w14:textId="77777777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5879F" w14:textId="07987766" w:rsidR="00C366A2" w:rsidRDefault="00C366A2" w:rsidP="00C366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9.10</w:t>
            </w:r>
          </w:p>
        </w:tc>
      </w:tr>
      <w:tr w:rsidR="0077031E" w14:paraId="43E954BF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80532" w14:textId="0F8D7CAE" w:rsidR="0077031E" w:rsidRPr="002A4639" w:rsidRDefault="0077031E" w:rsidP="0077031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0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C2208" w14:textId="633E6D38" w:rsidR="0077031E" w:rsidRDefault="00036C69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28910" w14:textId="6BDD36C1" w:rsidR="0077031E" w:rsidRDefault="00036C69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103D5" w14:textId="77777777" w:rsidR="0077031E" w:rsidRDefault="0077031E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CADC3" w14:textId="77777777" w:rsidR="0077031E" w:rsidRDefault="0077031E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F232" w14:textId="77777777" w:rsidR="0077031E" w:rsidRDefault="0077031E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258A1" w14:textId="77777777" w:rsidR="0077031E" w:rsidRDefault="0077031E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F0B0E" w14:textId="00FF22D3" w:rsidR="0077031E" w:rsidRDefault="0067051D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2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E784" w14:textId="40805DCA" w:rsidR="0077031E" w:rsidRDefault="0010028F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2.50</w:t>
            </w:r>
          </w:p>
        </w:tc>
      </w:tr>
      <w:tr w:rsidR="0077031E" w14:paraId="26D7859B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9BAB1" w14:textId="335968AF" w:rsidR="0077031E" w:rsidRDefault="003960A1" w:rsidP="0077031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5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C18E0" w14:textId="451F4FA3" w:rsidR="0077031E" w:rsidRDefault="00712F52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33DE3" w14:textId="2CA9B07B" w:rsidR="0077031E" w:rsidRDefault="00712F52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A18B0" w14:textId="77777777" w:rsidR="0077031E" w:rsidRDefault="0077031E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EF15" w14:textId="77777777" w:rsidR="0077031E" w:rsidRDefault="0077031E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DB59F" w14:textId="77777777" w:rsidR="0077031E" w:rsidRDefault="0077031E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D690E" w14:textId="77777777" w:rsidR="0077031E" w:rsidRDefault="0077031E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4252F" w14:textId="3AD27AEF" w:rsidR="0077031E" w:rsidRDefault="00A23DB9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379E1" w14:textId="1C226547" w:rsidR="0077031E" w:rsidRDefault="0010028F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2.80</w:t>
            </w:r>
          </w:p>
        </w:tc>
      </w:tr>
      <w:tr w:rsidR="003960A1" w14:paraId="11D2CB90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B95E3" w14:textId="4E507FCF" w:rsidR="003960A1" w:rsidRDefault="003960A1" w:rsidP="0077031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2145B" w14:textId="7B49D73A" w:rsidR="003960A1" w:rsidRDefault="00FC4C0C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3E0AA" w14:textId="43F0B8A8" w:rsidR="003960A1" w:rsidRDefault="00FC4C0C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ED264" w14:textId="77777777" w:rsidR="003960A1" w:rsidRDefault="003960A1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A3119" w14:textId="77777777" w:rsidR="003960A1" w:rsidRDefault="003960A1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A8610" w14:textId="77777777" w:rsidR="003960A1" w:rsidRDefault="003960A1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608ED" w14:textId="77777777" w:rsidR="003960A1" w:rsidRDefault="003960A1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14258" w14:textId="38825480" w:rsidR="003960A1" w:rsidRDefault="007B19E9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2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E011" w14:textId="4009BA16" w:rsidR="003960A1" w:rsidRDefault="0010028F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2.50</w:t>
            </w:r>
          </w:p>
        </w:tc>
      </w:tr>
      <w:tr w:rsidR="003960A1" w14:paraId="2E81E981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32513" w14:textId="53C3F3F3" w:rsidR="003960A1" w:rsidRDefault="003960A1" w:rsidP="0077031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233B3" w14:textId="793DA323" w:rsidR="003960A1" w:rsidRDefault="00FC4C0C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4627" w14:textId="4CA87086" w:rsidR="003960A1" w:rsidRDefault="00FC4C0C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DFDC3" w14:textId="77777777" w:rsidR="003960A1" w:rsidRDefault="003960A1" w:rsidP="0077031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D197F" w14:textId="215675C5" w:rsidR="003960A1" w:rsidRDefault="00E03996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8.1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207D" w14:textId="77777777" w:rsidR="003960A1" w:rsidRDefault="003960A1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31EED" w14:textId="77777777" w:rsidR="003960A1" w:rsidRDefault="003960A1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61075" w14:textId="77777777" w:rsidR="003960A1" w:rsidRDefault="003960A1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258B5" w14:textId="21A43342" w:rsidR="003960A1" w:rsidRDefault="0010028F" w:rsidP="0077031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8.10</w:t>
            </w:r>
          </w:p>
        </w:tc>
      </w:tr>
      <w:tr w:rsidR="00A53868" w14:paraId="28F7981F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E4975" w14:textId="41928E31" w:rsidR="00A53868" w:rsidRDefault="00A53868" w:rsidP="00A53868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4FE1F" w14:textId="2F232CCC" w:rsidR="00A53868" w:rsidRDefault="00A53868" w:rsidP="00A538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5C566" w14:textId="737A671F" w:rsidR="00A53868" w:rsidRDefault="00A53868" w:rsidP="00A538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2C79A" w14:textId="77777777" w:rsidR="00A53868" w:rsidRDefault="00A53868" w:rsidP="00A538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02801" w14:textId="77777777" w:rsidR="00A53868" w:rsidRDefault="00A53868" w:rsidP="00A538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B65A9" w14:textId="77777777" w:rsidR="00A53868" w:rsidRDefault="00A53868" w:rsidP="00A538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7E02F" w14:textId="50454705" w:rsidR="00A53868" w:rsidRDefault="00A53868" w:rsidP="00A538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321B" w14:textId="77777777" w:rsidR="00A53868" w:rsidRDefault="00A53868" w:rsidP="00A538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1724" w14:textId="4B2E94A8" w:rsidR="00A53868" w:rsidRDefault="00A53868" w:rsidP="00A538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</w:tr>
      <w:tr w:rsidR="00727585" w14:paraId="15EC4F2D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6465D" w14:textId="6411CF1D" w:rsidR="00727585" w:rsidRDefault="00727585" w:rsidP="00727585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635D3" w14:textId="38563C4E" w:rsidR="00727585" w:rsidRDefault="00727585" w:rsidP="0072758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BC9E7" w14:textId="5F545D4B" w:rsidR="00727585" w:rsidRDefault="00727585" w:rsidP="0072758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D6C46" w14:textId="77777777" w:rsidR="00727585" w:rsidRDefault="00727585" w:rsidP="0072758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F8C99" w14:textId="77777777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BB3F" w14:textId="77777777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94EDA" w14:textId="77777777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301D8" w14:textId="1A740755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25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AB707" w14:textId="3CBEB144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727585" w14:paraId="41811406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B7858" w14:textId="4963698E" w:rsidR="00727585" w:rsidRDefault="00727585" w:rsidP="00727585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4C121" w14:textId="4282D749" w:rsidR="00727585" w:rsidRDefault="00727585" w:rsidP="0072758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1DDE4" w14:textId="3089F672" w:rsidR="00727585" w:rsidRDefault="00727585" w:rsidP="0072758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A3191" w14:textId="77777777" w:rsidR="00727585" w:rsidRDefault="00727585" w:rsidP="0072758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C7B4A" w14:textId="13FA5258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2AA23" w14:textId="77777777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DBE6" w14:textId="77777777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208EF" w14:textId="77777777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6E67" w14:textId="5A61AF67" w:rsidR="00727585" w:rsidRDefault="00727585" w:rsidP="00727585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.80</w:t>
            </w:r>
          </w:p>
        </w:tc>
      </w:tr>
      <w:tr w:rsidR="00CF10F0" w14:paraId="7DCC3670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C517C" w14:textId="1757F9FB" w:rsidR="00CF10F0" w:rsidRDefault="00CF10F0" w:rsidP="00CF10F0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ED0F3" w14:textId="55940260" w:rsidR="00CF10F0" w:rsidRDefault="00CF10F0" w:rsidP="00CF10F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2B806" w14:textId="2A2C05B4" w:rsidR="00CF10F0" w:rsidRDefault="00CF10F0" w:rsidP="00CF10F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A6510" w14:textId="77777777" w:rsidR="00CF10F0" w:rsidRDefault="00CF10F0" w:rsidP="00CF10F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216E" w14:textId="77777777" w:rsidR="00CF10F0" w:rsidRDefault="00CF10F0" w:rsidP="00CF10F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3544D" w14:textId="77777777" w:rsidR="00CF10F0" w:rsidRDefault="00CF10F0" w:rsidP="00CF10F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5D18F" w14:textId="443DBEDD" w:rsidR="00CF10F0" w:rsidRDefault="00CF10F0" w:rsidP="00CF10F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52EA5" w14:textId="77777777" w:rsidR="00CF10F0" w:rsidRDefault="00CF10F0" w:rsidP="00CF10F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B45A9" w14:textId="732EDD6E" w:rsidR="00CF10F0" w:rsidRDefault="00CF10F0" w:rsidP="00CF10F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</w:tr>
      <w:tr w:rsidR="008F14E2" w14:paraId="6B2D1748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17402" w14:textId="13E3CE1E" w:rsidR="008F14E2" w:rsidRDefault="008F14E2" w:rsidP="008F14E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C3057" w14:textId="0327E79F" w:rsidR="008F14E2" w:rsidRDefault="008F14E2" w:rsidP="008F14E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5B9C" w14:textId="2CED6F3E" w:rsidR="008F14E2" w:rsidRDefault="008F14E2" w:rsidP="008F14E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5FFD" w14:textId="77777777" w:rsidR="008F14E2" w:rsidRDefault="008F14E2" w:rsidP="008F14E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9518A" w14:textId="77777777" w:rsidR="008F14E2" w:rsidRDefault="008F14E2" w:rsidP="008F14E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9F2CC" w14:textId="77777777" w:rsidR="008F14E2" w:rsidRDefault="008F14E2" w:rsidP="008F14E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469E2" w14:textId="2B37FD33" w:rsidR="008F14E2" w:rsidRDefault="008F14E2" w:rsidP="008F14E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EBA8C" w14:textId="77777777" w:rsidR="008F14E2" w:rsidRDefault="008F14E2" w:rsidP="008F14E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77695" w14:textId="63AF3B7C" w:rsidR="008F14E2" w:rsidRDefault="008F14E2" w:rsidP="008F14E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C37DA7" w14:paraId="27C52F6B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41F00" w14:textId="2B0030F7" w:rsidR="00C37DA7" w:rsidRDefault="00C37DA7" w:rsidP="00C37DA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61DAB" w14:textId="0ADF4A63" w:rsidR="00C37DA7" w:rsidRDefault="00C37DA7" w:rsidP="00C37DA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CD45B" w14:textId="333564EC" w:rsidR="00C37DA7" w:rsidRDefault="00C37DA7" w:rsidP="00C37DA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B797B" w14:textId="77777777" w:rsidR="00C37DA7" w:rsidRDefault="00C37DA7" w:rsidP="00C37DA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3607" w14:textId="2EA059A5" w:rsidR="00C37DA7" w:rsidRDefault="00C37DA7" w:rsidP="00C37DA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8.1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9C49" w14:textId="77777777" w:rsidR="00C37DA7" w:rsidRDefault="00C37DA7" w:rsidP="00C37DA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6C06" w14:textId="77777777" w:rsidR="00C37DA7" w:rsidRDefault="00C37DA7" w:rsidP="00C37DA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CAF1" w14:textId="77777777" w:rsidR="00C37DA7" w:rsidRDefault="00C37DA7" w:rsidP="00C37DA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35232" w14:textId="67B87640" w:rsidR="00C37DA7" w:rsidRDefault="00C37DA7" w:rsidP="00C37DA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8.10</w:t>
            </w:r>
          </w:p>
        </w:tc>
      </w:tr>
    </w:tbl>
    <w:p w14:paraId="058498B4" w14:textId="77777777" w:rsidR="00F220E0" w:rsidRDefault="00F220E0" w:rsidP="00F220E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AE2D774" w14:textId="77777777" w:rsidR="00F220E0" w:rsidRDefault="00F220E0" w:rsidP="00F220E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F220E0" w14:paraId="5320911C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06177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81AC1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C070FCA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5A2A2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CEA0E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C5C06AF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793B1F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DDC0A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44F6C49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5FA01B7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220E0" w14:paraId="5B53617D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D1E4" w14:textId="77777777" w:rsidR="00F220E0" w:rsidRDefault="00F220E0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5FCED2" w14:textId="77777777" w:rsidR="00F220E0" w:rsidRDefault="00F220E0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5AEE" w14:textId="77777777" w:rsidR="00F220E0" w:rsidRDefault="00F220E0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3340E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0BD86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39F9D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F0D05" w14:textId="77777777" w:rsidR="00F220E0" w:rsidRDefault="00F220E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44565A" w14:paraId="17741BE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FEF19" w14:textId="69699B63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46122" w14:textId="77777777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F2107" w14:textId="77777777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F4EA" w14:textId="77777777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A9A02" w14:textId="41D36DDC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3393C" w14:textId="77777777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78C09" w14:textId="15F39B30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44565A" w14:paraId="4A15AD2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00D2F" w14:textId="4B0C5F03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D0F2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6C64C" w14:textId="065A05A1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461F" w14:textId="41D046F4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8FE6A" w14:textId="77777777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4D23F" w14:textId="5F96A1D8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27507" w14:textId="77777777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8BF2" w14:textId="5D5DC408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44565A" w14:paraId="13EB561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B2B95" w14:textId="34A5DA32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D0F2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3B299" w14:textId="77777777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7454A" w14:textId="77777777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9FA14" w14:textId="77777777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BB512" w14:textId="672A5900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E4B48" w14:textId="77777777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AD788" w14:textId="3D95411A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44565A" w14:paraId="686A156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21867" w14:textId="59B07D6A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D0F2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F0010" w14:textId="5E7EFF77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arlingt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214B7" w14:textId="6E3ED28F" w:rsidR="0044565A" w:rsidRDefault="0044565A" w:rsidP="0044565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1A572" w14:textId="77777777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4CEB7" w14:textId="039CC32F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B4D8D" w14:textId="77777777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AD27F" w14:textId="4DE23D12" w:rsidR="0044565A" w:rsidRDefault="0044565A" w:rsidP="0044565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801CCA" w14:paraId="2E290EB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86022" w14:textId="4DCD80C4" w:rsidR="00801CCA" w:rsidRPr="005D0F2E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hAnsi="Arial" w:cs="Arial"/>
                <w:sz w:val="15"/>
                <w:szCs w:val="15"/>
              </w:rPr>
              <w:t>0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CBAD1" w14:textId="77777777" w:rsidR="00801CCA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79BD2" w14:textId="77777777" w:rsidR="00801CCA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1B476" w14:textId="77777777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4DF4B" w14:textId="380689FA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72493" w14:textId="77777777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FDA2" w14:textId="28051AB9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801CCA" w14:paraId="7952B75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C57CE" w14:textId="5918D492" w:rsidR="00801CCA" w:rsidRPr="005D0F2E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D7972">
              <w:rPr>
                <w:rFonts w:ascii="Arial" w:hAnsi="Arial" w:cs="Arial"/>
                <w:sz w:val="15"/>
                <w:szCs w:val="15"/>
              </w:rPr>
              <w:t>0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14D62" w14:textId="24EB9F06" w:rsidR="00801CCA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27063" w14:textId="7E407F58" w:rsidR="00801CCA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39E3" w14:textId="77777777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B4F3" w14:textId="0DC0DA32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D8EF0" w14:textId="77777777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18406" w14:textId="00B2C0EE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801CCA" w14:paraId="44F6553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16B626" w14:textId="289FD50F" w:rsidR="00801CCA" w:rsidRPr="005D0F2E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D7972">
              <w:rPr>
                <w:rFonts w:ascii="Arial" w:hAnsi="Arial" w:cs="Arial"/>
                <w:sz w:val="15"/>
                <w:szCs w:val="15"/>
              </w:rPr>
              <w:t>0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6A2C1" w14:textId="77777777" w:rsidR="00801CCA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7C82" w14:textId="77777777" w:rsidR="00801CCA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827B" w14:textId="77777777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9A13F" w14:textId="6DE81296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BAB68" w14:textId="77777777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B6D20" w14:textId="66DEF05D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801CCA" w14:paraId="37E7B76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C4ECF" w14:textId="16BD6922" w:rsidR="00801CCA" w:rsidRPr="005D0F2E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D7972">
              <w:rPr>
                <w:rFonts w:ascii="Arial" w:hAnsi="Arial" w:cs="Arial"/>
                <w:sz w:val="15"/>
                <w:szCs w:val="15"/>
              </w:rPr>
              <w:lastRenderedPageBreak/>
              <w:t>0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84527" w14:textId="01D77EA7" w:rsidR="00801CCA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arlingt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967F" w14:textId="4322719C" w:rsidR="00801CCA" w:rsidRDefault="00801CCA" w:rsidP="00801C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8239" w14:textId="77777777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B7063" w14:textId="3A7F6A3C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38232" w14:textId="77777777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69825" w14:textId="6F5E3E33" w:rsidR="00801CCA" w:rsidRDefault="00801CCA" w:rsidP="00801C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41041D" w14:paraId="11A4438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CF61F" w14:textId="7CF7CC39" w:rsidR="0041041D" w:rsidRPr="005D7972" w:rsidRDefault="0041041D" w:rsidP="0041041D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04DC2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B0736" w14:textId="77777777" w:rsidR="0041041D" w:rsidRDefault="0041041D" w:rsidP="0041041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07782" w14:textId="77777777" w:rsidR="0041041D" w:rsidRDefault="0041041D" w:rsidP="0041041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AEB5" w14:textId="77777777" w:rsidR="0041041D" w:rsidRDefault="0041041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58F5" w14:textId="4B5E0603" w:rsidR="0041041D" w:rsidRDefault="0041041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D6493" w14:textId="77777777" w:rsidR="0041041D" w:rsidRDefault="0041041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856BC" w14:textId="08BA60A8" w:rsidR="0041041D" w:rsidRDefault="001C650C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41041D" w14:paraId="31C01BC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F278F" w14:textId="4962AD94" w:rsidR="0041041D" w:rsidRPr="005D7972" w:rsidRDefault="0041041D" w:rsidP="0041041D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04DC2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D81A0" w14:textId="127D57D4" w:rsidR="0041041D" w:rsidRDefault="00453F23" w:rsidP="0041041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2A787" w14:textId="3295883B" w:rsidR="0041041D" w:rsidRDefault="0041041D" w:rsidP="0041041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95B3" w14:textId="77777777" w:rsidR="0041041D" w:rsidRDefault="0041041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8BB95" w14:textId="287E200D" w:rsidR="0041041D" w:rsidRDefault="001C650C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5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145E1" w14:textId="77777777" w:rsidR="0041041D" w:rsidRDefault="0041041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A13B" w14:textId="598A74BB" w:rsidR="0041041D" w:rsidRDefault="001C650C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5.40</w:t>
            </w:r>
          </w:p>
        </w:tc>
      </w:tr>
      <w:tr w:rsidR="009D26D7" w14:paraId="2D559EB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7460" w14:textId="0405B145" w:rsidR="009D26D7" w:rsidRPr="00104DC2" w:rsidRDefault="009D26D7" w:rsidP="009D26D7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7BFD" w14:textId="17D033BA" w:rsidR="009D26D7" w:rsidRDefault="009D26D7" w:rsidP="009D26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78614" w14:textId="295D2BF5" w:rsidR="009D26D7" w:rsidRDefault="009D26D7" w:rsidP="009D26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FA00F" w14:textId="77777777" w:rsidR="009D26D7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C1D6B" w14:textId="77777777" w:rsidR="009D26D7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4DA9" w14:textId="766C111F" w:rsidR="009D26D7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4AA6" w14:textId="2AD9B82A" w:rsidR="009D26D7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5F5E0D" w14:paraId="7BD0458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38B87" w14:textId="5A0C88C2" w:rsidR="005F5E0D" w:rsidRPr="00104DC2" w:rsidRDefault="005F5E0D" w:rsidP="0041041D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9 </w:t>
            </w:r>
            <w:r w:rsidR="00453F23"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CB740" w14:textId="77777777" w:rsidR="005F5E0D" w:rsidRDefault="005F5E0D" w:rsidP="0041041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ED9CE" w14:textId="77777777" w:rsidR="005F5E0D" w:rsidRDefault="005F5E0D" w:rsidP="0041041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9F96" w14:textId="77777777" w:rsidR="005F5E0D" w:rsidRDefault="005F5E0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F8C3" w14:textId="3EF49090" w:rsidR="005F5E0D" w:rsidRDefault="00453F23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81E51" w14:textId="77777777" w:rsidR="005F5E0D" w:rsidRDefault="005F5E0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DC38" w14:textId="67D8E1EB" w:rsidR="005F5E0D" w:rsidRDefault="00453F23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E84F68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</w:t>
            </w:r>
          </w:p>
        </w:tc>
      </w:tr>
      <w:tr w:rsidR="005F5E0D" w14:paraId="401724B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931AF" w14:textId="73431DAC" w:rsidR="005F5E0D" w:rsidRPr="00104DC2" w:rsidRDefault="00453F23" w:rsidP="0041041D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3E955" w14:textId="0FE5A204" w:rsidR="005F5E0D" w:rsidRDefault="00453F23" w:rsidP="0041041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Darlingt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B24CA" w14:textId="32FF09A4" w:rsidR="005F5E0D" w:rsidRDefault="00453F23" w:rsidP="0041041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3B16" w14:textId="77777777" w:rsidR="005F5E0D" w:rsidRDefault="005F5E0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B5CC" w14:textId="64D49148" w:rsidR="005F5E0D" w:rsidRDefault="00453F23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D4827" w14:textId="77777777" w:rsidR="005F5E0D" w:rsidRDefault="005F5E0D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5A926" w14:textId="17886D6C" w:rsidR="005F5E0D" w:rsidRDefault="00E84F68" w:rsidP="0041041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85.10</w:t>
            </w:r>
          </w:p>
        </w:tc>
      </w:tr>
    </w:tbl>
    <w:p w14:paraId="0A3B5D34" w14:textId="77777777" w:rsidR="00424958" w:rsidRDefault="00424958" w:rsidP="007062F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577F2F0" w14:textId="73F7F33D" w:rsidR="007062F5" w:rsidRDefault="007062F5" w:rsidP="007062F5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5A0D259" w14:textId="77777777" w:rsidR="000771B9" w:rsidRDefault="000771B9" w:rsidP="007062F5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705DEDAE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710954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4F846B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6BEC52E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6B5507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C649A2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5D927C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8E42EF9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C7E70E7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368F9B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06EFA5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BE75DF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B4513B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5D4395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F346C56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829882D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F07347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CCAB6A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23256AD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1A85F07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8FB902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39817B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76F610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ECE56C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BC65F4A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5C5A1B6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A02FB5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167282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12945C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509C46D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2A9BB4" w14:textId="77777777" w:rsidR="00D83F16" w:rsidRDefault="00D83F16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C77682" w14:textId="4154E781" w:rsidR="000771B9" w:rsidRDefault="000771B9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Darren Curry</w:t>
      </w:r>
    </w:p>
    <w:p w14:paraId="551A4BA4" w14:textId="77777777" w:rsidR="000771B9" w:rsidRDefault="000771B9" w:rsidP="000771B9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Chief Digital Officer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CD4BA6D" w14:textId="5F4967F7" w:rsidR="000771B9" w:rsidRDefault="000771B9" w:rsidP="000771B9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3A0B99">
        <w:rPr>
          <w:rFonts w:ascii="Arial-BoldMT" w:hAnsi="Arial-BoldMT" w:cs="Arial-BoldMT"/>
          <w:sz w:val="15"/>
          <w:szCs w:val="15"/>
        </w:rPr>
        <w:t>1077.25</w:t>
      </w:r>
    </w:p>
    <w:p w14:paraId="3800DE5C" w14:textId="3EAABC10" w:rsidR="000771B9" w:rsidRDefault="000771B9" w:rsidP="000771B9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316E46">
        <w:rPr>
          <w:rFonts w:ascii="Arial-BoldMT" w:hAnsi="Arial-BoldMT" w:cs="Arial-BoldMT"/>
          <w:sz w:val="15"/>
          <w:szCs w:val="15"/>
        </w:rPr>
        <w:t>2</w:t>
      </w:r>
      <w:r w:rsidR="00E53B4A">
        <w:rPr>
          <w:rFonts w:ascii="Arial-BoldMT" w:hAnsi="Arial-BoldMT" w:cs="Arial-BoldMT"/>
          <w:sz w:val="15"/>
          <w:szCs w:val="15"/>
        </w:rPr>
        <w:t>444</w:t>
      </w:r>
      <w:r w:rsidR="00316E46">
        <w:rPr>
          <w:rFonts w:ascii="Arial-BoldMT" w:hAnsi="Arial-BoldMT" w:cs="Arial-BoldMT"/>
          <w:sz w:val="15"/>
          <w:szCs w:val="15"/>
        </w:rPr>
        <w:t>.20</w:t>
      </w:r>
    </w:p>
    <w:p w14:paraId="25FAA77B" w14:textId="77777777" w:rsidR="000771B9" w:rsidRDefault="000771B9" w:rsidP="000771B9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37287108" w14:textId="360E71D1" w:rsidR="00D83F16" w:rsidRDefault="000771B9" w:rsidP="00D83F1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316E46">
        <w:rPr>
          <w:rFonts w:ascii="Arial-BoldMT" w:hAnsi="Arial-BoldMT" w:cs="Arial-BoldMT"/>
          <w:b/>
          <w:bCs/>
          <w:sz w:val="15"/>
          <w:szCs w:val="15"/>
        </w:rPr>
        <w:t>3</w:t>
      </w:r>
      <w:r w:rsidR="00E53B4A">
        <w:rPr>
          <w:rFonts w:ascii="Arial-BoldMT" w:hAnsi="Arial-BoldMT" w:cs="Arial-BoldMT"/>
          <w:b/>
          <w:bCs/>
          <w:sz w:val="15"/>
          <w:szCs w:val="15"/>
        </w:rPr>
        <w:t>521</w:t>
      </w:r>
      <w:r w:rsidR="00316E46">
        <w:rPr>
          <w:rFonts w:ascii="Arial-BoldMT" w:hAnsi="Arial-BoldMT" w:cs="Arial-BoldMT"/>
          <w:b/>
          <w:bCs/>
          <w:sz w:val="15"/>
          <w:szCs w:val="15"/>
        </w:rPr>
        <w:t>.45</w:t>
      </w:r>
    </w:p>
    <w:p w14:paraId="50326BD4" w14:textId="77777777" w:rsidR="00D72F29" w:rsidRDefault="00D72F29" w:rsidP="00D83F16">
      <w:pPr>
        <w:autoSpaceDE w:val="0"/>
        <w:spacing w:after="0" w:line="240" w:lineRule="auto"/>
      </w:pPr>
    </w:p>
    <w:p w14:paraId="2585013F" w14:textId="77777777" w:rsidR="00D83F16" w:rsidRDefault="00D83F16" w:rsidP="00D83F1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D83F16" w14:paraId="0D87F5CF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D9058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78498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D6822E" w14:textId="77777777" w:rsidR="00D83F16" w:rsidRDefault="00D83F16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74CD2B6" w14:textId="77777777" w:rsidR="00D83F16" w:rsidRDefault="00D83F16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6C34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E9CB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38907F6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B031B78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19FCA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BD003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83F16" w14:paraId="13BC5A17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DBD46" w14:textId="77777777" w:rsidR="00D83F16" w:rsidRDefault="00D83F16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2ED50" w14:textId="77777777" w:rsidR="00D83F16" w:rsidRDefault="00D83F16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6E975" w14:textId="77777777" w:rsidR="00D83F16" w:rsidRDefault="00D83F16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70DB6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5E1A6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E71AD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BC18E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72D37E9" w14:textId="77777777" w:rsidR="00D83F16" w:rsidRDefault="00D83F16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9885" w14:textId="77777777" w:rsidR="00D83F16" w:rsidRDefault="00D83F16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60CF8" w14:textId="77777777" w:rsidR="00D83F16" w:rsidRDefault="00D83F16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D83F16" w14:paraId="7DC91609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8EF96" w14:textId="7522132F" w:rsidR="00D83F16" w:rsidRDefault="00D83F16" w:rsidP="000D701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4 Novem</w:t>
            </w:r>
            <w:r w:rsidR="00DF6339">
              <w:rPr>
                <w:rFonts w:ascii="Arial" w:hAnsi="Arial" w:cs="Arial"/>
                <w:sz w:val="15"/>
                <w:szCs w:val="15"/>
              </w:rPr>
              <w:t>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C0F0F" w14:textId="341827EB" w:rsidR="00D83F16" w:rsidRDefault="00DF6339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Overseas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6374" w14:textId="50D2FF19" w:rsidR="00D83F16" w:rsidRDefault="00144021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Conference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2B09" w14:textId="77777777" w:rsidR="00D83F16" w:rsidRDefault="00D83F1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DE690" w14:textId="77777777" w:rsidR="00D83F16" w:rsidRDefault="00D83F16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0A89" w14:textId="77777777" w:rsidR="00D83F16" w:rsidRDefault="00D83F16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81D02" w14:textId="77777777" w:rsidR="00D83F16" w:rsidRDefault="00D83F16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DBDA7" w14:textId="17AE6A1C" w:rsidR="00D83F16" w:rsidRDefault="00486ED2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38.07 (Rail,</w:t>
            </w:r>
            <w:r w:rsidR="00144021">
              <w:rPr>
                <w:rFonts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Taxi,</w:t>
            </w:r>
            <w:r w:rsidR="00144021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68564D">
              <w:rPr>
                <w:rFonts w:ascii="Arial" w:hAnsi="Arial" w:cs="Arial"/>
                <w:sz w:val="15"/>
                <w:szCs w:val="15"/>
              </w:rPr>
              <w:t>etc.</w:t>
            </w:r>
            <w:r w:rsidR="00144021">
              <w:rPr>
                <w:rFonts w:ascii="Arial" w:hAnsi="Arial" w:cs="Arial"/>
                <w:sz w:val="15"/>
                <w:szCs w:val="15"/>
              </w:rPr>
              <w:t>)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1871D" w14:textId="384A1630" w:rsidR="00D83F16" w:rsidRDefault="00317D2E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38.07</w:t>
            </w:r>
          </w:p>
        </w:tc>
      </w:tr>
      <w:tr w:rsidR="00DF6339" w14:paraId="284D774E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F4172" w14:textId="10726BF6" w:rsidR="00DF6339" w:rsidRDefault="00DF6339" w:rsidP="00DF6339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DE0EC6">
              <w:rPr>
                <w:rFonts w:ascii="Arial" w:hAnsi="Arial" w:cs="Arial"/>
                <w:sz w:val="15"/>
                <w:szCs w:val="15"/>
              </w:rPr>
              <w:t>24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E74BA" w14:textId="186717D8" w:rsidR="00DF6339" w:rsidRDefault="004E12D3" w:rsidP="00DF6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0D3E4" w14:textId="2A4ECED3" w:rsidR="00DF6339" w:rsidRDefault="004E12D3" w:rsidP="00DF6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Conference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DC73D" w14:textId="77777777" w:rsidR="00DF6339" w:rsidRDefault="00DF6339" w:rsidP="00DF6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16134" w14:textId="77777777" w:rsidR="00DF6339" w:rsidRDefault="00DF6339" w:rsidP="00DF633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CD0C" w14:textId="77777777" w:rsidR="00DF6339" w:rsidRDefault="00DF6339" w:rsidP="00DF633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9384D" w14:textId="77777777" w:rsidR="00DF6339" w:rsidRDefault="00DF6339" w:rsidP="00DF633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1AE07" w14:textId="6D0DC2CF" w:rsidR="00DF6339" w:rsidRDefault="004E12D3" w:rsidP="00DF633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84.9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E0407" w14:textId="47FF4441" w:rsidR="00DF6339" w:rsidRDefault="00317D2E" w:rsidP="00DF633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84.99</w:t>
            </w:r>
          </w:p>
        </w:tc>
      </w:tr>
      <w:tr w:rsidR="00A1157E" w:rsidRPr="00DC2754" w14:paraId="04FD57A7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72C0C" w14:textId="10A46FEC" w:rsidR="00A1157E" w:rsidRDefault="00A1157E" w:rsidP="00A1157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DE0EC6">
              <w:rPr>
                <w:rFonts w:ascii="Arial" w:hAnsi="Arial" w:cs="Arial"/>
                <w:sz w:val="15"/>
                <w:szCs w:val="15"/>
              </w:rPr>
              <w:t>24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18248" w14:textId="3D941130" w:rsidR="00A1157E" w:rsidRDefault="00A1157E" w:rsidP="00A115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Overseas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FC74B" w14:textId="74643C05" w:rsidR="00A1157E" w:rsidRDefault="00A1157E" w:rsidP="00A115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Conference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D5880" w14:textId="77777777" w:rsidR="00A1157E" w:rsidRDefault="00A1157E" w:rsidP="00A115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8C838" w14:textId="77777777" w:rsidR="00A1157E" w:rsidRDefault="00A1157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5DC25" w14:textId="77777777" w:rsidR="00A1157E" w:rsidRDefault="00A1157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B478B" w14:textId="7B994C52" w:rsidR="00A1157E" w:rsidRDefault="00A1157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644.64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59A5" w14:textId="77777777" w:rsidR="00A1157E" w:rsidRDefault="00A1157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FC09F" w14:textId="2EB967E2" w:rsidR="00A1157E" w:rsidRPr="00DC2754" w:rsidRDefault="00317D2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DC2754">
              <w:rPr>
                <w:rFonts w:ascii="Arial" w:hAnsi="Arial" w:cs="Arial"/>
                <w:sz w:val="15"/>
                <w:szCs w:val="15"/>
              </w:rPr>
              <w:t>£</w:t>
            </w:r>
            <w:r w:rsidR="008B220A" w:rsidRPr="00DC2754">
              <w:rPr>
                <w:rFonts w:ascii="Arial" w:hAnsi="Arial" w:cs="Arial"/>
                <w:sz w:val="15"/>
                <w:szCs w:val="15"/>
              </w:rPr>
              <w:t>644</w:t>
            </w:r>
            <w:r w:rsidR="004A1748" w:rsidRPr="00DC2754">
              <w:rPr>
                <w:rFonts w:ascii="Arial" w:hAnsi="Arial" w:cs="Arial"/>
                <w:sz w:val="15"/>
                <w:szCs w:val="15"/>
              </w:rPr>
              <w:t>.64</w:t>
            </w:r>
          </w:p>
        </w:tc>
      </w:tr>
      <w:tr w:rsidR="00A1157E" w14:paraId="21AA7687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FE5B4" w14:textId="0F666304" w:rsidR="00A1157E" w:rsidRDefault="00A1157E" w:rsidP="00A1157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DE0EC6">
              <w:rPr>
                <w:rFonts w:ascii="Arial" w:hAnsi="Arial" w:cs="Arial"/>
                <w:sz w:val="15"/>
                <w:szCs w:val="15"/>
              </w:rPr>
              <w:t>24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0BE0C9" w14:textId="2C3ACC93" w:rsidR="00A1157E" w:rsidRDefault="00A1157E" w:rsidP="00A115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Overseas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B7A47" w14:textId="66C6F3A6" w:rsidR="00A1157E" w:rsidRDefault="00A1157E" w:rsidP="00A115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Conference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C7E9" w14:textId="77777777" w:rsidR="00A1157E" w:rsidRDefault="00A1157E" w:rsidP="00A115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838D7" w14:textId="77777777" w:rsidR="00A1157E" w:rsidRDefault="00A1157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99268" w14:textId="77777777" w:rsidR="00A1157E" w:rsidRDefault="00A1157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74C1" w14:textId="77777777" w:rsidR="00A1157E" w:rsidRDefault="00A1157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5C2D7" w14:textId="19D3251E" w:rsidR="00A1157E" w:rsidRDefault="00A1157E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Travel In</w:t>
            </w:r>
            <w:r w:rsidR="00077DBC">
              <w:rPr>
                <w:rFonts w:ascii="Arial" w:hAnsi="Arial" w:cs="Arial"/>
                <w:sz w:val="15"/>
                <w:szCs w:val="15"/>
              </w:rPr>
              <w:t>surance £39.56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8AD1" w14:textId="50224AEA" w:rsidR="00A1157E" w:rsidRDefault="003A0B99" w:rsidP="00A1157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9.56</w:t>
            </w:r>
          </w:p>
        </w:tc>
      </w:tr>
      <w:tr w:rsidR="00D83F16" w14:paraId="15F5D1A1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FCF40" w14:textId="2C759183" w:rsidR="00D83F16" w:rsidRDefault="00DF6339" w:rsidP="000D701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3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E9F5F" w14:textId="4AF5ACED" w:rsidR="00D83F16" w:rsidRDefault="00F868D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4C02E" w14:textId="41987AA0" w:rsidR="00D83F16" w:rsidRDefault="00F868D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D4ED3" w14:textId="77777777" w:rsidR="00D83F16" w:rsidRDefault="00D83F1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5AB46" w14:textId="77777777" w:rsidR="00D83F16" w:rsidRDefault="00D83F16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8863A" w14:textId="77777777" w:rsidR="00D83F16" w:rsidRDefault="00D83F16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24B31" w14:textId="77777777" w:rsidR="00D83F16" w:rsidRDefault="00D83F16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B74C2" w14:textId="005FBB2F" w:rsidR="00D83F16" w:rsidRDefault="00317D2E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69.9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B2E24" w14:textId="405B3B8E" w:rsidR="00D83F16" w:rsidRDefault="003A0B99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69.99</w:t>
            </w:r>
          </w:p>
        </w:tc>
      </w:tr>
    </w:tbl>
    <w:p w14:paraId="17CF91D7" w14:textId="77777777" w:rsidR="00D83F16" w:rsidRDefault="00D83F16" w:rsidP="00E73DE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2298E74" w14:textId="17043770" w:rsidR="00E73DEC" w:rsidRDefault="00E73DEC" w:rsidP="00E73DE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E73DEC" w14:paraId="4BFAF5D2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AEA7B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251B7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1D5BBF0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7B396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173AF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34FD385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8727215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F3E29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7507D03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5D8DF4A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73DEC" w14:paraId="096848C4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54E41" w14:textId="77777777" w:rsidR="00E73DEC" w:rsidRDefault="00E73DE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81311" w14:textId="77777777" w:rsidR="00E73DEC" w:rsidRDefault="00E73DE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4BF7" w14:textId="77777777" w:rsidR="00E73DEC" w:rsidRDefault="00E73DE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F25F0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F2E8B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979D8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403F3" w14:textId="77777777" w:rsidR="00E73DEC" w:rsidRDefault="00E73DE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87F64" w14:paraId="5E008CA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3643" w14:textId="15859C97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5E83" w14:textId="0A734226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ADF2" w14:textId="77777777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5E080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26231" w14:textId="720FBE9C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DEDE3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C925" w14:textId="4200936A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B87F64" w14:paraId="3A7EBBE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4F056" w14:textId="4743525F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B6BC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4D721" w14:textId="505EE107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DD632" w14:textId="62EBB80F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0165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799B" w14:textId="7367D87A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D0CE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529BA" w14:textId="59F2EE4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</w:tr>
      <w:tr w:rsidR="00B87F64" w14:paraId="4ED4499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2468B" w14:textId="7CBBE059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B6BC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90B55" w14:textId="77777777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45E46" w14:textId="77777777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16538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4DB41" w14:textId="611048E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C1226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104DD" w14:textId="2E099E09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B87F64" w14:paraId="3D771DE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5C879" w14:textId="4E9AAE5E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B6BC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8AECF" w14:textId="00628610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27C6" w14:textId="5EBDCE7B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91F9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5DC64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4C77D" w14:textId="7873027E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7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D41D" w14:textId="6C770BB9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7.00</w:t>
            </w:r>
          </w:p>
        </w:tc>
      </w:tr>
      <w:tr w:rsidR="00B87F64" w14:paraId="382971B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6A9F4" w14:textId="1F2025B1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B6BC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2D0D4" w14:textId="7228442B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23107" w14:textId="0DCC25AD" w:rsidR="00B87F64" w:rsidRDefault="00B87F64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B57A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04A6" w14:textId="4540F451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953E8" w14:textId="77777777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4D202" w14:textId="7A49C40C" w:rsidR="00B87F64" w:rsidRDefault="00B87F64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0.00</w:t>
            </w:r>
          </w:p>
        </w:tc>
      </w:tr>
      <w:tr w:rsidR="00C519B1" w14:paraId="49BDF58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B4B43" w14:textId="1F454A1E" w:rsidR="00C519B1" w:rsidRPr="00AB6BCB" w:rsidRDefault="00C519B1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06 </w:t>
            </w:r>
            <w:r w:rsidRPr="00AB6BC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33684" w14:textId="77777777" w:rsidR="00C519B1" w:rsidRDefault="00C519B1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F0C05" w14:textId="77777777" w:rsidR="00C519B1" w:rsidRDefault="00C519B1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CD9C9" w14:textId="77777777" w:rsidR="00C519B1" w:rsidRDefault="00C519B1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BAFD0" w14:textId="0AAF4495" w:rsidR="00C519B1" w:rsidRDefault="002F4075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4A1F3" w14:textId="77777777" w:rsidR="00C519B1" w:rsidRDefault="00C519B1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5E1A3" w14:textId="042BD53B" w:rsidR="00C519B1" w:rsidRDefault="00E5645C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C519B1" w14:paraId="07D605E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1B3E1" w14:textId="2AD7AB5C" w:rsidR="00C519B1" w:rsidRPr="00AB6BCB" w:rsidRDefault="00C519B1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06 </w:t>
            </w:r>
            <w:r w:rsidRPr="00AB6BC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E84CC" w14:textId="56275204" w:rsidR="00C519B1" w:rsidRDefault="002F4075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95995" w14:textId="246E4D38" w:rsidR="00C519B1" w:rsidRDefault="00E5645C" w:rsidP="00B87F6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69F1" w14:textId="77777777" w:rsidR="00C519B1" w:rsidRDefault="00C519B1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320F6" w14:textId="04F89AE8" w:rsidR="00C519B1" w:rsidRDefault="00E5645C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4521E" w14:textId="77777777" w:rsidR="00C519B1" w:rsidRDefault="00C519B1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E6B9" w14:textId="24E5E91B" w:rsidR="00C519B1" w:rsidRDefault="00E5645C" w:rsidP="00B87F6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EB20DE" w14:paraId="30E5136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73778" w14:textId="4164C57F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19 </w:t>
            </w:r>
            <w:r w:rsidRPr="00AB6BC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7D096" w14:textId="77777777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9C3BD" w14:textId="77777777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6FACF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0A62C" w14:textId="48149095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D10E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7F595" w14:textId="06D95D9A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EB20DE" w14:paraId="1B2AF7E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FAD02" w14:textId="303612B7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CD9CD" w14:textId="31BAA89D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C7088" w14:textId="60E34FC6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C9D5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C9B3E" w14:textId="48541CD4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491A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D6867" w14:textId="34A7814C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</w:tr>
      <w:tr w:rsidR="00EB20DE" w14:paraId="178B97A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275FB" w14:textId="2578C994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lastRenderedPageBreak/>
              <w:t>1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02E3" w14:textId="77777777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C9D19" w14:textId="77777777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3B1BC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63145" w14:textId="57FB82D6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CF1D8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B3C6" w14:textId="5BE891FE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EB20DE" w14:paraId="151AB56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926AE" w14:textId="25D9F71A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DC445" w14:textId="67E36882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Shef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F43A3" w14:textId="550AC9EF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A360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26792" w14:textId="46F2F595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C5A1A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98045" w14:textId="4A659A59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40</w:t>
            </w:r>
          </w:p>
        </w:tc>
      </w:tr>
      <w:tr w:rsidR="00EB20DE" w14:paraId="5AB23C5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AE726" w14:textId="35E96D19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266C2" w14:textId="77777777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0508" w14:textId="77777777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6D4C1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C994" w14:textId="66D73C5B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E07F6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43000" w14:textId="0435AE32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340FEA" w14:paraId="5B7B5DC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59AC0" w14:textId="570B2AF4" w:rsidR="00340FEA" w:rsidRDefault="00340FEA" w:rsidP="00340F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E9856" w14:textId="7ED3817F" w:rsidR="00340FEA" w:rsidRDefault="00340FEA" w:rsidP="00340F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6D3E4" w14:textId="131BF00F" w:rsidR="00340FEA" w:rsidRDefault="00340FEA" w:rsidP="00340F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B9197" w14:textId="77777777" w:rsidR="00340FEA" w:rsidRDefault="00340FEA" w:rsidP="00340F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D3DCC" w14:textId="50E563C6" w:rsidR="00340FEA" w:rsidRDefault="00340FEA" w:rsidP="00340F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8A330" w14:textId="77777777" w:rsidR="00340FEA" w:rsidRDefault="00340FEA" w:rsidP="00340F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92774" w14:textId="6B17B06C" w:rsidR="00340FEA" w:rsidRDefault="00EB20DE" w:rsidP="00340F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</w:tr>
      <w:tr w:rsidR="00EB20DE" w14:paraId="51EFC7D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1804C" w14:textId="627BA86F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3A5C6" w14:textId="268BB9B8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B5F52" w14:textId="5960A07C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47DB7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7C6C6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165FB" w14:textId="13BD21EE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7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23609" w14:textId="4714ABBE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7.00</w:t>
            </w:r>
          </w:p>
        </w:tc>
      </w:tr>
      <w:tr w:rsidR="00EB20DE" w14:paraId="435AD0F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45C1A" w14:textId="49D75125" w:rsidR="00EB20DE" w:rsidRPr="00242661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0 </w:t>
            </w: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E20F2" w14:textId="4C872C03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2B30B" w14:textId="78B04208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B5947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CE00C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BEB85" w14:textId="5E6862B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8.8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7523C" w14:textId="7F0D601A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8.80</w:t>
            </w:r>
          </w:p>
        </w:tc>
      </w:tr>
      <w:tr w:rsidR="00EB20DE" w14:paraId="6EED8D1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3B36C" w14:textId="139841CB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1 </w:t>
            </w: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6F27B" w14:textId="7643219B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10DA8" w14:textId="086D3724" w:rsidR="00EB20DE" w:rsidRDefault="00EB20DE" w:rsidP="00EB20D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5CFFB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8A3E0" w14:textId="77777777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3C475" w14:textId="4E094EC1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48E8D" w14:textId="3F2CBB9C" w:rsidR="00EB20DE" w:rsidRDefault="00EB20DE" w:rsidP="00EB20D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5.00</w:t>
            </w:r>
          </w:p>
        </w:tc>
      </w:tr>
      <w:tr w:rsidR="008B789A" w14:paraId="0BB1A8C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510CE" w14:textId="1A8A20E1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4 </w:t>
            </w:r>
            <w:r w:rsidRPr="0024266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29855" w14:textId="77777777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AEB7D" w14:textId="77777777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908EE" w14:textId="31357CF0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8693B" w14:textId="77777777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9BCF3" w14:textId="77777777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278D1" w14:textId="5AFDE415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8B789A" w14:paraId="2DDE200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816D9" w14:textId="691AE188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8A642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4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161FD" w14:textId="0C4C94E8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91AF9" w14:textId="3874154E" w:rsidR="008B789A" w:rsidRDefault="00BF3B29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CAA29" w14:textId="2D38E3E8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A95B" w14:textId="77777777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E651" w14:textId="77777777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19E98" w14:textId="0050AE18" w:rsidR="008B789A" w:rsidRPr="000A0EF7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8B789A" w14:paraId="00370F1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637D8" w14:textId="474B17B7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8A642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4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92898" w14:textId="77777777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2D5D" w14:textId="77777777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3EB9" w14:textId="6C06C20D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71573" w14:textId="77777777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B93D" w14:textId="77777777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388C" w14:textId="5923D1BE" w:rsidR="008B789A" w:rsidRPr="000A0EF7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8B789A" w14:paraId="039C97B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B6592" w14:textId="26D9A43E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8A642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4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4825B" w14:textId="0E76D487" w:rsidR="008B789A" w:rsidRDefault="008B789A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CD13" w14:textId="45E07465" w:rsidR="008B789A" w:rsidRDefault="00BF3B29" w:rsidP="008B78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D40F2" w14:textId="63F85FEF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1651A" w14:textId="77777777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3A1D" w14:textId="77777777" w:rsidR="008B789A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22FB2" w14:textId="7F5E0F95" w:rsidR="008B789A" w:rsidRPr="000A0EF7" w:rsidRDefault="008B789A" w:rsidP="008B78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</w:tr>
      <w:tr w:rsidR="00007BCD" w14:paraId="5492288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6B262" w14:textId="1DFA3181" w:rsidR="00007BCD" w:rsidRPr="008A642A" w:rsidRDefault="00537182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C275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5FD32" w14:textId="77777777" w:rsidR="00007BCD" w:rsidRDefault="00007BCD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F255A" w14:textId="77777777" w:rsidR="00007BCD" w:rsidRDefault="00007BCD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E4C1" w14:textId="3AB43885" w:rsidR="00007BCD" w:rsidRDefault="00007BC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CB214" w14:textId="77777777" w:rsidR="00007BCD" w:rsidRDefault="00007BC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88DBF" w14:textId="77777777" w:rsidR="00007BCD" w:rsidRDefault="00007BC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2A21D" w14:textId="554D9E9E" w:rsidR="00007BCD" w:rsidRPr="000A0EF7" w:rsidRDefault="00007BC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007BCD" w14:paraId="435A631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1FBFD" w14:textId="2B0E2E18" w:rsidR="00007BCD" w:rsidRPr="008A642A" w:rsidRDefault="00007BCD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 w:rsidRPr="008A642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CEE8D" w14:textId="4F235F52" w:rsidR="00007BCD" w:rsidRDefault="00007BCD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888AA" w14:textId="4EDE21CE" w:rsidR="00007BCD" w:rsidRDefault="00007BCD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FBBE6" w14:textId="3990E81F" w:rsidR="00007BCD" w:rsidRDefault="00007BC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2.7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82DBD" w14:textId="77777777" w:rsidR="00007BCD" w:rsidRDefault="00007BC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F7491" w14:textId="2DAEFEBA" w:rsidR="00007BCD" w:rsidRDefault="00007BC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7AE67" w14:textId="0DA65937" w:rsidR="00007BCD" w:rsidRPr="000A0EF7" w:rsidRDefault="00007BC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2.70</w:t>
            </w:r>
          </w:p>
        </w:tc>
      </w:tr>
      <w:tr w:rsidR="009D26D7" w14:paraId="48A9899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7675F" w14:textId="2DCCFAA1" w:rsidR="009D26D7" w:rsidRDefault="009D26D7" w:rsidP="009D26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58120" w14:textId="5E282948" w:rsidR="009D26D7" w:rsidRDefault="009D26D7" w:rsidP="009D26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78BC1" w14:textId="45C494AF" w:rsidR="009D26D7" w:rsidRDefault="009D26D7" w:rsidP="009D26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950DD" w14:textId="77777777" w:rsidR="009D26D7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021C0" w14:textId="77777777" w:rsidR="009D26D7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B9912" w14:textId="2188DC23" w:rsidR="009D26D7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C049B" w14:textId="1A71E709" w:rsidR="009D26D7" w:rsidRPr="000A0EF7" w:rsidRDefault="009D26D7" w:rsidP="009D26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F0711D" w14:paraId="13125C7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A1B00" w14:textId="0F6B9E41" w:rsidR="00F0711D" w:rsidRDefault="00F0711D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8A642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A9CC7" w14:textId="77777777" w:rsidR="00F0711D" w:rsidRDefault="00F0711D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D4699" w14:textId="77777777" w:rsidR="00F0711D" w:rsidRDefault="00F0711D" w:rsidP="00007BC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4049" w14:textId="436ED05A" w:rsidR="00F0711D" w:rsidRDefault="00F0711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10F28" w14:textId="77777777" w:rsidR="00F0711D" w:rsidRDefault="00F0711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34D0" w14:textId="77777777" w:rsidR="00F0711D" w:rsidRDefault="00F0711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A141D" w14:textId="3F529638" w:rsidR="00F0711D" w:rsidRPr="000A0EF7" w:rsidRDefault="00F0711D" w:rsidP="00007BC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3A0339" w14:paraId="64EE4B7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7C723" w14:textId="3B78C50F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8A642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F369A" w14:textId="65876E33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E5DDB" w14:textId="0C07F6F7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35EF9" w14:textId="559FC996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F2F37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32E61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715DB" w14:textId="259643AC" w:rsidR="003A0339" w:rsidRPr="000A0EF7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3A0339" w14:paraId="0925151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7E204" w14:textId="0474B9CF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6B47C" w14:textId="77777777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A447" w14:textId="77777777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3094" w14:textId="3C95CD92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701C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ED3EB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87A9" w14:textId="138E56CB" w:rsidR="003A0339" w:rsidRPr="000A0EF7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  <w:tr w:rsidR="003A0339" w14:paraId="304D125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172F6" w14:textId="46E7D117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E27F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44685" w14:textId="4033A388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23F99" w14:textId="181570AD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E9DEA" w14:textId="3CC9DB0A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9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CB880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F03EF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6A963" w14:textId="1060D801" w:rsidR="003A0339" w:rsidRPr="000A0EF7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90</w:t>
            </w:r>
          </w:p>
        </w:tc>
      </w:tr>
      <w:tr w:rsidR="003A0339" w14:paraId="3A7D495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B7FCA" w14:textId="464D3B84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E27F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23A5B" w14:textId="77777777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583F6" w14:textId="77777777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4321B" w14:textId="59FC2D22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296B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8F891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48E8B" w14:textId="3B36D6CC" w:rsidR="003A0339" w:rsidRPr="000A0EF7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  <w:tr w:rsidR="003A0339" w14:paraId="6FCD625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5E4EB" w14:textId="1BF120D4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E27F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C0D00" w14:textId="27516E8E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75C4" w14:textId="7A0B0909" w:rsidR="003A0339" w:rsidRDefault="003A0339" w:rsidP="003A033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1C5F6" w14:textId="23ABDC59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3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4151C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A8320" w14:textId="77777777" w:rsidR="003A0339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5460E" w14:textId="363CCA1C" w:rsidR="003A0339" w:rsidRPr="000A0EF7" w:rsidRDefault="003A0339" w:rsidP="003A033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3.00</w:t>
            </w:r>
          </w:p>
        </w:tc>
      </w:tr>
      <w:tr w:rsidR="00E7753A" w14:paraId="221E626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1E75A" w14:textId="0C8531BF" w:rsidR="00E7753A" w:rsidRDefault="00E7753A" w:rsidP="00E7753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E27F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54EE0" w14:textId="6350D3D5" w:rsidR="00E7753A" w:rsidRDefault="00E7753A" w:rsidP="00E7753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FAAE2" w14:textId="2EDB6C85" w:rsidR="00E7753A" w:rsidRDefault="00E7753A" w:rsidP="00E7753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B9331" w14:textId="59444D02" w:rsidR="00E7753A" w:rsidRDefault="00E7753A" w:rsidP="00E775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A98A5" w14:textId="77777777" w:rsidR="00E7753A" w:rsidRDefault="00E7753A" w:rsidP="00E775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E9D3F" w14:textId="53B14A7F" w:rsidR="00E7753A" w:rsidRDefault="003A0339" w:rsidP="00E775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379A3" w14:textId="2C89963E" w:rsidR="00E7753A" w:rsidRPr="000A0EF7" w:rsidRDefault="003A0339" w:rsidP="00E775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4.00</w:t>
            </w:r>
          </w:p>
        </w:tc>
      </w:tr>
      <w:tr w:rsidR="004745BB" w14:paraId="7388D19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4B34E" w14:textId="5905779B" w:rsidR="004745BB" w:rsidRPr="000E27F3" w:rsidRDefault="004745BB" w:rsidP="00E7753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4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FBF55" w14:textId="77777777" w:rsidR="004745BB" w:rsidRDefault="004745BB" w:rsidP="00E7753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ED6F" w14:textId="77777777" w:rsidR="004745BB" w:rsidRDefault="004745BB" w:rsidP="00E7753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06EB9" w14:textId="436020B9" w:rsidR="004745BB" w:rsidRDefault="004745BB" w:rsidP="00E775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A047" w14:textId="77777777" w:rsidR="004745BB" w:rsidRDefault="004745BB" w:rsidP="00E775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7B04" w14:textId="77777777" w:rsidR="004745BB" w:rsidRDefault="004745BB" w:rsidP="00E775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1D46" w14:textId="3EAB5021" w:rsidR="004745BB" w:rsidRPr="000A0EF7" w:rsidRDefault="004745BB" w:rsidP="00E775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4745BB" w14:paraId="2C2CB0C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C1617" w14:textId="0DA9642C" w:rsidR="004745BB" w:rsidRPr="000E27F3" w:rsidRDefault="004745BB" w:rsidP="004745B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4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82FD2" w14:textId="338E83DE" w:rsidR="004745BB" w:rsidRDefault="004745BB" w:rsidP="004745B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F5F5C" w14:textId="7D65B915" w:rsidR="004745BB" w:rsidRDefault="004745BB" w:rsidP="004745B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A1E9E" w14:textId="02DB9BA5" w:rsidR="004745BB" w:rsidRDefault="004745BB" w:rsidP="004745B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5.7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57734" w14:textId="77777777" w:rsidR="004745BB" w:rsidRDefault="004745BB" w:rsidP="004745B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DDA1" w14:textId="77777777" w:rsidR="004745BB" w:rsidRDefault="004745BB" w:rsidP="004745B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55E3A" w14:textId="6F0E0DC1" w:rsidR="004745BB" w:rsidRPr="000A0EF7" w:rsidRDefault="004745BB" w:rsidP="004745B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5.70</w:t>
            </w:r>
          </w:p>
        </w:tc>
      </w:tr>
      <w:tr w:rsidR="00D91F81" w14:paraId="7E7B084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031DA" w14:textId="74273F03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55C99" w14:textId="77777777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E42B5" w14:textId="77777777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1ED99" w14:textId="212F531B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4EA3D" w14:textId="77777777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AEFF7" w14:textId="77777777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4AD58" w14:textId="696D28F1" w:rsidR="00D91F81" w:rsidRPr="000A0EF7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  <w:tr w:rsidR="00D91F81" w14:paraId="563BE1E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C62CD" w14:textId="3F8A7B95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B795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72F29" w14:textId="3B4F69B5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905D2" w14:textId="70970EEE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1F89" w14:textId="2116F6C5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9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380DF" w14:textId="77777777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3A408" w14:textId="77777777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8A982" w14:textId="69D5A44B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9.50</w:t>
            </w:r>
          </w:p>
        </w:tc>
      </w:tr>
      <w:tr w:rsidR="00D91F81" w14:paraId="71BE459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F9C1B" w14:textId="3EB3CF68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B795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148416" w14:textId="4BDB12AD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C1662" w14:textId="73791B45" w:rsidR="00D91F81" w:rsidRDefault="00D91F81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39800" w14:textId="77777777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B0F25" w14:textId="77777777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BB6E" w14:textId="3E77E7CD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659F" w14:textId="49E15CEA" w:rsidR="00D91F81" w:rsidRDefault="00D91F81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4.00</w:t>
            </w:r>
          </w:p>
        </w:tc>
      </w:tr>
      <w:tr w:rsidR="00731F52" w14:paraId="3A478BF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FEE7E" w14:textId="01D3260C" w:rsidR="00731F52" w:rsidRPr="00FB795F" w:rsidRDefault="00731F52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D1FDB" w14:textId="77777777" w:rsidR="00731F52" w:rsidRDefault="00731F52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BE45B" w14:textId="77777777" w:rsidR="00731F52" w:rsidRDefault="00731F52" w:rsidP="00D91F8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4620E" w14:textId="1CD5315B" w:rsidR="00731F52" w:rsidRDefault="00731F52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29B9C" w14:textId="77777777" w:rsidR="00731F52" w:rsidRDefault="00731F52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986D" w14:textId="77777777" w:rsidR="00731F52" w:rsidRDefault="00731F52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3E86" w14:textId="0532AA92" w:rsidR="00731F52" w:rsidRDefault="00925895" w:rsidP="00D91F8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731F52" w14:paraId="4F0370C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9FD64" w14:textId="2B02DF13" w:rsidR="00731F52" w:rsidRPr="00FB795F" w:rsidRDefault="00731F52" w:rsidP="00731F5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AA697" w14:textId="7E7B1C60" w:rsidR="00731F52" w:rsidRDefault="00731F52" w:rsidP="00731F5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5D0B6" w14:textId="53FC9DD6" w:rsidR="00731F52" w:rsidRDefault="00731F52" w:rsidP="00731F5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4B87F" w14:textId="6D46A85F" w:rsidR="00731F52" w:rsidRDefault="00731F52" w:rsidP="00731F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925895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5.7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6CCEF" w14:textId="77777777" w:rsidR="00731F52" w:rsidRDefault="00731F52" w:rsidP="00731F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0BCC6" w14:textId="77777777" w:rsidR="00731F52" w:rsidRDefault="00731F52" w:rsidP="00731F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6CA81" w14:textId="0D571D2D" w:rsidR="00731F52" w:rsidRDefault="00925895" w:rsidP="00731F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5.70</w:t>
            </w:r>
          </w:p>
        </w:tc>
      </w:tr>
    </w:tbl>
    <w:p w14:paraId="50F5C12B" w14:textId="77777777" w:rsidR="00D72F29" w:rsidRDefault="00D72F29" w:rsidP="000771B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0CD16C0" w14:textId="2BA76C62" w:rsidR="000771B9" w:rsidRDefault="000771B9" w:rsidP="000771B9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642797E" w14:textId="77777777" w:rsidR="00BB61B5" w:rsidRDefault="00BB61B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2E6215C" w14:textId="77777777" w:rsidR="00274753" w:rsidRDefault="0027475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2638C0" w14:textId="4DAF2332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ark Dibble</w:t>
      </w:r>
    </w:p>
    <w:p w14:paraId="2A5C0D78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ecutive </w:t>
      </w:r>
      <w:r w:rsidRPr="00CA43EF">
        <w:rPr>
          <w:rFonts w:ascii="Arial-BoldMT" w:hAnsi="Arial-BoldMT" w:cs="Arial-BoldMT"/>
          <w:b/>
          <w:bCs/>
          <w:sz w:val="15"/>
          <w:szCs w:val="15"/>
        </w:rPr>
        <w:t>Director of People and Corporate Services -</w:t>
      </w:r>
      <w:r w:rsidRPr="00CA43EF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87D87C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72CE3581" w14:textId="5C10F7AB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371E03">
        <w:rPr>
          <w:rFonts w:ascii="Arial-BoldMT" w:hAnsi="Arial-BoldMT" w:cs="Arial-BoldMT"/>
          <w:sz w:val="15"/>
          <w:szCs w:val="15"/>
        </w:rPr>
        <w:t>543.60</w:t>
      </w:r>
    </w:p>
    <w:p w14:paraId="2BDCD9B9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6119F2F6" w14:textId="7D4302F1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E6AF4">
        <w:rPr>
          <w:rFonts w:ascii="Arial-BoldMT" w:hAnsi="Arial-BoldMT" w:cs="Arial-BoldMT"/>
          <w:b/>
          <w:bCs/>
          <w:sz w:val="15"/>
          <w:szCs w:val="15"/>
        </w:rPr>
        <w:t>543.60</w:t>
      </w:r>
    </w:p>
    <w:p w14:paraId="410E7748" w14:textId="77777777" w:rsidR="00DA4311" w:rsidRDefault="00DA4311" w:rsidP="002A5C6A">
      <w:pPr>
        <w:autoSpaceDE w:val="0"/>
        <w:spacing w:after="0" w:line="240" w:lineRule="auto"/>
      </w:pPr>
    </w:p>
    <w:p w14:paraId="15F3BE25" w14:textId="77777777" w:rsidR="00D13629" w:rsidRDefault="00D13629" w:rsidP="00D13629">
      <w:pPr>
        <w:autoSpaceDE w:val="0"/>
        <w:spacing w:after="0" w:line="240" w:lineRule="auto"/>
      </w:pPr>
      <w:r w:rsidRPr="00DC2754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DC2754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4B52FB2" w14:textId="77777777" w:rsidR="00D13629" w:rsidRPr="00DA4311" w:rsidRDefault="00D13629" w:rsidP="002A5C6A">
      <w:pPr>
        <w:autoSpaceDE w:val="0"/>
        <w:spacing w:after="0" w:line="240" w:lineRule="auto"/>
      </w:pPr>
    </w:p>
    <w:p w14:paraId="3F33FD43" w14:textId="77777777" w:rsidR="005F1030" w:rsidRDefault="005F1030" w:rsidP="005F103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5F1030" w14:paraId="14829DA3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C024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305E3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265A305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BAA37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DF10D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8536DF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096D6DD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DAB90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6B6D87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C55D96A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F1030" w14:paraId="31AB7EE4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63FCB" w14:textId="77777777" w:rsidR="005F1030" w:rsidRDefault="005F1030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A36D3" w14:textId="77777777" w:rsidR="005F1030" w:rsidRDefault="005F1030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5FBAB" w14:textId="77777777" w:rsidR="005F1030" w:rsidRDefault="005F1030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9FBE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26F2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F379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C2F9D" w14:textId="77777777" w:rsidR="005F1030" w:rsidRDefault="005F103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C41F3" w14:paraId="3ADB989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FB70A" w14:textId="60604FD0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B138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DB5AE" w14:textId="77777777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F8CC9" w14:textId="77777777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B3D0" w14:textId="77777777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26A0" w14:textId="40CFCD72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1AFD4" w14:textId="77777777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31A7A" w14:textId="3E1DCB92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6C41F3" w14:paraId="0ED4129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114E9" w14:textId="69E2BD58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B138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C22C9" w14:textId="0B9169D3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F4152" w14:textId="6495751A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9F1DC" w14:textId="77777777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03D31" w14:textId="2A145E1F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1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86A73" w14:textId="77777777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9BF7" w14:textId="247131A1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1.50</w:t>
            </w:r>
          </w:p>
        </w:tc>
      </w:tr>
      <w:tr w:rsidR="006C41F3" w14:paraId="20E9412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A30D9" w14:textId="3A86D08E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B138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B651" w14:textId="77777777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F4F31" w14:textId="77777777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D7C1" w14:textId="77777777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ACF7E" w14:textId="7F09743D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70072" w14:textId="77777777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8EFED" w14:textId="181765A6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5957C5" w14:paraId="0F98D4D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33805" w14:textId="2966B1CA" w:rsidR="005957C5" w:rsidRPr="009B1380" w:rsidRDefault="005957C5" w:rsidP="005957C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8EB70" w14:textId="03445EF9" w:rsidR="005957C5" w:rsidRDefault="005957C5" w:rsidP="005957C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F670" w14:textId="70FC24FC" w:rsidR="005957C5" w:rsidRDefault="005957C5" w:rsidP="005957C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FCDB" w14:textId="77777777" w:rsidR="005957C5" w:rsidRDefault="005957C5" w:rsidP="005957C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F330E" w14:textId="77777777" w:rsidR="005957C5" w:rsidRPr="00F42A25" w:rsidRDefault="005957C5" w:rsidP="005957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5D3B" w14:textId="1423D009" w:rsidR="005957C5" w:rsidRDefault="005957C5" w:rsidP="005957C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5C4D" w14:textId="3CF0B6D2" w:rsidR="005957C5" w:rsidRDefault="005957C5" w:rsidP="005957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6C41F3" w14:paraId="703F127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2672FB" w14:textId="60FBAD87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9B138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5BA83" w14:textId="469FE483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0F754" w14:textId="7F0E57D1" w:rsidR="006C41F3" w:rsidRDefault="006C41F3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0CC9" w14:textId="77777777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0487F" w14:textId="008438FE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02EE" w14:textId="77777777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F59A7" w14:textId="2C4A1165" w:rsidR="006C41F3" w:rsidRDefault="006C41F3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83362A" w14:paraId="2260D7B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24FA5" w14:textId="13CE6D72" w:rsidR="0083362A" w:rsidRPr="009B1380" w:rsidRDefault="0083362A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9B138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66114" w14:textId="77777777" w:rsidR="0083362A" w:rsidRDefault="0083362A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72B16" w14:textId="77777777" w:rsidR="0083362A" w:rsidRDefault="0083362A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B744" w14:textId="77777777" w:rsidR="0083362A" w:rsidRDefault="0083362A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FA875" w14:textId="6C28D98D" w:rsidR="0083362A" w:rsidRDefault="00864E24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E7AFB" w14:textId="77777777" w:rsidR="0083362A" w:rsidRDefault="0083362A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0A6EF" w14:textId="38E924C7" w:rsidR="0083362A" w:rsidRDefault="00864E24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83362A" w14:paraId="4FAB08E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C51AF" w14:textId="6D3ADE87" w:rsidR="0083362A" w:rsidRPr="009B1380" w:rsidRDefault="0083362A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9B138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66C30" w14:textId="4028A492" w:rsidR="0083362A" w:rsidRDefault="00864E24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11719" w14:textId="5FE56C5E" w:rsidR="0083362A" w:rsidRDefault="00864E24" w:rsidP="006C41F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F3A0" w14:textId="77777777" w:rsidR="0083362A" w:rsidRDefault="0083362A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F6ED" w14:textId="18430838" w:rsidR="0083362A" w:rsidRDefault="00864E24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A59C" w14:textId="77777777" w:rsidR="0083362A" w:rsidRDefault="0083362A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01E66" w14:textId="192BED35" w:rsidR="0083362A" w:rsidRDefault="00864E24" w:rsidP="006C41F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</w:t>
            </w:r>
            <w:r w:rsidR="00061AF6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80</w:t>
            </w:r>
          </w:p>
        </w:tc>
      </w:tr>
    </w:tbl>
    <w:p w14:paraId="71F43645" w14:textId="77777777" w:rsidR="00D13629" w:rsidRDefault="00D1362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9FFF577" w14:textId="1B2B94B2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</w:t>
      </w:r>
      <w:bookmarkStart w:id="0" w:name="_Hlk56068505"/>
      <w:r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0"/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B78E1F8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81DE28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347022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A5251BF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17BEE5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6E46B8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2DC1CA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502D8E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779689B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6411D85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DCD6FE5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2141F9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7814D78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BC8B67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5D59DE7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9E148E" w14:textId="77777777" w:rsidR="0072749D" w:rsidRDefault="0072749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BEACC2" w14:textId="5F1A3E1D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Andy McKinlay</w:t>
      </w:r>
    </w:p>
    <w:p w14:paraId="57F6513D" w14:textId="77777777" w:rsidR="002A5C6A" w:rsidRDefault="002A5C6A" w:rsidP="002A5C6A">
      <w:pPr>
        <w:autoSpaceDE w:val="0"/>
        <w:spacing w:after="0" w:line="240" w:lineRule="auto"/>
      </w:pPr>
      <w:r w:rsidRPr="00AC5406">
        <w:rPr>
          <w:rFonts w:ascii="Arial-BoldMT" w:hAnsi="Arial-BoldMT" w:cs="Arial-BoldMT"/>
          <w:b/>
          <w:bCs/>
          <w:sz w:val="15"/>
          <w:szCs w:val="15"/>
        </w:rPr>
        <w:t>Executive Director of Finance,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Commercial and Estates - 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1F9764EF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EA4801E" w14:textId="3A4E464A" w:rsidR="006A66DC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4B580B">
        <w:rPr>
          <w:rFonts w:ascii="Arial-BoldMT" w:hAnsi="Arial-BoldMT" w:cs="Arial-BoldMT"/>
          <w:sz w:val="15"/>
          <w:szCs w:val="15"/>
        </w:rPr>
        <w:t>586.15</w:t>
      </w:r>
    </w:p>
    <w:p w14:paraId="6594F22D" w14:textId="0175C8C9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E1B84D0" w14:textId="544D1C5C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ab/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B580B">
        <w:rPr>
          <w:rFonts w:ascii="Arial-BoldMT" w:hAnsi="Arial-BoldMT" w:cs="Arial-BoldMT"/>
          <w:b/>
          <w:bCs/>
          <w:sz w:val="15"/>
          <w:szCs w:val="15"/>
        </w:rPr>
        <w:t>586.15</w:t>
      </w:r>
    </w:p>
    <w:p w14:paraId="63E22EFA" w14:textId="77777777" w:rsidR="0072749D" w:rsidRDefault="0072749D" w:rsidP="0072749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4F238DE" w14:textId="77777777" w:rsidR="00094354" w:rsidRDefault="00094354" w:rsidP="00094354">
      <w:pPr>
        <w:autoSpaceDE w:val="0"/>
        <w:spacing w:after="0" w:line="240" w:lineRule="auto"/>
      </w:pPr>
      <w:r w:rsidRPr="00DC2754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  <w:bookmarkStart w:id="1" w:name="_Hlk56064577"/>
      <w:r w:rsidRPr="00DC2754"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1"/>
      <w:r w:rsidRPr="00DC2754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9F27152" w14:textId="77777777" w:rsidR="00094354" w:rsidRDefault="00094354" w:rsidP="0072749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731168B" w14:textId="79BC5AC0" w:rsidR="0072749D" w:rsidRDefault="0072749D" w:rsidP="0072749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72749D" w14:paraId="735AB4FC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B7A7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43D89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BD98FA2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7EBAF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4409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143CE3C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14B99C7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75A29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2A9BD4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3A8F20D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2749D" w14:paraId="3012FE09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E26B2" w14:textId="77777777" w:rsidR="0072749D" w:rsidRDefault="0072749D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F844E" w14:textId="77777777" w:rsidR="0072749D" w:rsidRDefault="0072749D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39819" w14:textId="77777777" w:rsidR="0072749D" w:rsidRDefault="0072749D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EE946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7F55F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D40A3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58242" w14:textId="77777777" w:rsidR="0072749D" w:rsidRDefault="0072749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E5B38" w14:paraId="07D8782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873DD" w14:textId="6351BC1A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1C1E5" w14:textId="77777777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85B83" w14:textId="77777777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B8AF5" w14:textId="777777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8EBA" w14:textId="61AFDDCC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65879" w14:textId="777777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112B" w14:textId="2D14F31D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FE5B38" w14:paraId="14627F7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EAB2C" w14:textId="082B8B65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9637E" w14:textId="2A7DD282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AAE90" w14:textId="38018E0F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7C9B2" w14:textId="777777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5D0C" w14:textId="64EA7ABE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8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B75B7" w14:textId="777777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FDDF3" w14:textId="03BC3D6B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8.90</w:t>
            </w:r>
          </w:p>
        </w:tc>
      </w:tr>
      <w:tr w:rsidR="00A158D3" w14:paraId="3F96573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F21D8" w14:textId="7B341C28" w:rsidR="00A158D3" w:rsidRDefault="00A158D3" w:rsidP="00A158D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249C3" w14:textId="5BF59939" w:rsidR="00A158D3" w:rsidRDefault="00A158D3" w:rsidP="00A158D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A611" w14:textId="78041411" w:rsidR="00A158D3" w:rsidRDefault="00A158D3" w:rsidP="00A158D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3A70E" w14:textId="77777777" w:rsidR="00A158D3" w:rsidRDefault="00A158D3" w:rsidP="00A158D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C8580" w14:textId="77777777" w:rsidR="00A158D3" w:rsidRDefault="00A158D3" w:rsidP="00A158D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A48ED" w14:textId="4F82D3C0" w:rsidR="00A158D3" w:rsidRDefault="00A158D3" w:rsidP="00A158D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CAC9A" w14:textId="69024517" w:rsidR="00A158D3" w:rsidRDefault="00A158D3" w:rsidP="00A158D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FE5B38" w14:paraId="6E701DA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6160" w14:textId="568B5850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86F3A" w14:textId="77777777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C541" w14:textId="77777777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F4FDD" w14:textId="777777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7CECB" w14:textId="4A28A48B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4FED0" w14:textId="777777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04CD4" w14:textId="17BF58EF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FE5B38" w14:paraId="4E549F4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51B61" w14:textId="124D6F92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84975" w14:textId="580BFAB5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6D2AA" w14:textId="4BD36ACE" w:rsidR="00FE5B38" w:rsidRDefault="00FE5B38" w:rsidP="00FE5B3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C9056" w14:textId="777777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9FF25" w14:textId="5AB393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E085B" w14:textId="77777777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363B2" w14:textId="242D4EA9" w:rsidR="00FE5B38" w:rsidRDefault="00FE5B38" w:rsidP="00FE5B3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0.30</w:t>
            </w:r>
          </w:p>
        </w:tc>
      </w:tr>
      <w:tr w:rsidR="009D1911" w14:paraId="0A01118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7FF15" w14:textId="42BD7ED7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1B799" w14:textId="77777777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D42CC" w14:textId="77777777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85A43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B8120" w14:textId="5924697F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578BA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31B6" w14:textId="5C3C7BD5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5</w:t>
            </w:r>
          </w:p>
        </w:tc>
      </w:tr>
      <w:tr w:rsidR="009D1911" w14:paraId="2FAAE63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BB3C5" w14:textId="331AA6FA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91EE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C6EF2" w14:textId="7D917FA4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926B6" w14:textId="51DAB20F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E412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32BF" w14:textId="70313B92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5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A9AD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FA15" w14:textId="5C1C6364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5.90</w:t>
            </w:r>
          </w:p>
        </w:tc>
      </w:tr>
      <w:tr w:rsidR="009D1911" w14:paraId="2C0B1FF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668DB" w14:textId="20849406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91EE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18933" w14:textId="77777777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95C3E" w14:textId="77777777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493E2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A2B60" w14:textId="38AFA3A5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EFFC1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66EF1" w14:textId="079305BE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5</w:t>
            </w:r>
          </w:p>
        </w:tc>
      </w:tr>
      <w:tr w:rsidR="009D1911" w14:paraId="251B126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8D500" w14:textId="192F5D6F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91EE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028EF" w14:textId="302E3AD5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F1AB0" w14:textId="7893CBD3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F9ED0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C7956" w14:textId="70FA9225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7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7C808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1DB6A" w14:textId="3D8AD74E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7.80</w:t>
            </w:r>
          </w:p>
        </w:tc>
      </w:tr>
      <w:tr w:rsidR="009D1911" w14:paraId="6A5CBE6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ADCAB" w14:textId="49202817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91EE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056F9" w14:textId="77777777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579E8" w14:textId="77777777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27EE5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AC0DA" w14:textId="4525D62B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544BD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ABC75" w14:textId="2A0399D6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5</w:t>
            </w:r>
          </w:p>
        </w:tc>
      </w:tr>
      <w:tr w:rsidR="009D1911" w14:paraId="583D364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8E98A" w14:textId="71AEE01B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91EE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8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4524A" w14:textId="70D5DF2A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59DCC" w14:textId="57DF32BC" w:rsidR="009D1911" w:rsidRDefault="009D1911" w:rsidP="009D191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8ECC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A1355" w14:textId="2B1A5453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7B06" w14:textId="77777777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0522C" w14:textId="54BE6F6E" w:rsidR="009D1911" w:rsidRDefault="009D1911" w:rsidP="009D191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90</w:t>
            </w:r>
          </w:p>
        </w:tc>
      </w:tr>
    </w:tbl>
    <w:p w14:paraId="6B6B5B9A" w14:textId="77777777" w:rsidR="00094354" w:rsidRDefault="0009435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30CC11E" w14:textId="2D59DC76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B594E1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E27406" w14:textId="77777777" w:rsidR="009D1911" w:rsidRDefault="009D191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29DB049" w14:textId="77777777" w:rsidR="009D1911" w:rsidRDefault="009D191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391521" w14:textId="77777777" w:rsidR="009D1911" w:rsidRDefault="009D191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123E76" w14:textId="77777777" w:rsidR="009D1911" w:rsidRDefault="009D1911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E78760" w14:textId="77777777" w:rsidR="005032CA" w:rsidRDefault="005032C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3C01ED3" w14:textId="77777777" w:rsidR="005032CA" w:rsidRDefault="005032C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B999606" w14:textId="77777777" w:rsidR="005032CA" w:rsidRDefault="005032C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114740" w14:textId="77777777" w:rsidR="005032CA" w:rsidRDefault="005032C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F2246D9" w14:textId="77777777" w:rsidR="004B580B" w:rsidRDefault="004B580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519E22" w14:textId="77777777" w:rsidR="009E7F45" w:rsidRDefault="009E7F4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1609BF" w14:textId="4AF34EE0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Allison Newell</w:t>
      </w:r>
    </w:p>
    <w:p w14:paraId="0480CE1D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ecutive Director of Strategy, Performance, Business Development and Growth - </w:t>
      </w:r>
      <w:r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5C6FED53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4CF06B3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6B6B4C46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0E5A10DE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3045DCC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334A19B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52877D3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639D9AB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460551C" w14:textId="77777777" w:rsidR="002A5C6A" w:rsidRDefault="002A5C6A" w:rsidP="002A5C6A">
      <w:pPr>
        <w:autoSpaceDE w:val="0"/>
        <w:spacing w:after="0" w:line="240" w:lineRule="auto"/>
      </w:pPr>
    </w:p>
    <w:p w14:paraId="0025E122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9CDD11D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D685434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4DE961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19CDA1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41E38C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134E90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D45964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71B0587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32D65F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B2F727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DEC19DA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17D8BC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7E61ABB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03A014F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36FEB2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0BF63D5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AAFC44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4DA0FB0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04A1A9F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031755A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D5B7B1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CEED11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471D9B5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512238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3B3B872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D8D748E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EF3A56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6347B3A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6DBB8D2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353965" w14:textId="77777777" w:rsidR="002D34AC" w:rsidRDefault="002D34A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ADBA6E" w14:textId="0D06990C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Sue Douthwaite</w:t>
      </w:r>
      <w:r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p w14:paraId="69D6150E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Chair -</w:t>
      </w:r>
      <w:r>
        <w:rPr>
          <w:rFonts w:ascii="Arial-BoldMT" w:hAnsi="Arial-BoldMT" w:cs="Arial-BoldMT"/>
          <w:bCs/>
          <w:sz w:val="15"/>
          <w:szCs w:val="15"/>
        </w:rPr>
        <w:t xml:space="preserve"> Total claim for this period:</w:t>
      </w:r>
    </w:p>
    <w:p w14:paraId="54F2A71B" w14:textId="7C13D4EB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736074">
        <w:rPr>
          <w:rFonts w:ascii="Arial-BoldMT" w:hAnsi="Arial-BoldMT" w:cs="Arial-BoldMT"/>
          <w:sz w:val="15"/>
          <w:szCs w:val="15"/>
        </w:rPr>
        <w:t>71.51</w:t>
      </w:r>
    </w:p>
    <w:p w14:paraId="7C019BA9" w14:textId="182D340E" w:rsidR="002A5C6A" w:rsidRPr="00B7609E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Pr="00B7609E">
        <w:rPr>
          <w:rFonts w:ascii="Arial-BoldMT" w:hAnsi="Arial-BoldMT" w:cs="Arial-BoldMT"/>
          <w:sz w:val="15"/>
          <w:szCs w:val="15"/>
        </w:rPr>
        <w:t>£</w:t>
      </w:r>
      <w:r w:rsidR="00960581" w:rsidRPr="00B7609E">
        <w:rPr>
          <w:rFonts w:ascii="Arial-BoldMT" w:hAnsi="Arial-BoldMT" w:cs="Arial-BoldMT"/>
          <w:sz w:val="15"/>
          <w:szCs w:val="15"/>
        </w:rPr>
        <w:t>1</w:t>
      </w:r>
      <w:r w:rsidR="00186052" w:rsidRPr="00B7609E">
        <w:rPr>
          <w:rFonts w:ascii="Arial-BoldMT" w:hAnsi="Arial-BoldMT" w:cs="Arial-BoldMT"/>
          <w:sz w:val="15"/>
          <w:szCs w:val="15"/>
        </w:rPr>
        <w:t>376.50</w:t>
      </w:r>
    </w:p>
    <w:p w14:paraId="57227B36" w14:textId="77777777" w:rsidR="002A5C6A" w:rsidRPr="00B7609E" w:rsidRDefault="002A5C6A" w:rsidP="002A5C6A">
      <w:pPr>
        <w:autoSpaceDE w:val="0"/>
        <w:spacing w:after="0" w:line="240" w:lineRule="auto"/>
      </w:pPr>
      <w:r w:rsidRPr="00B7609E">
        <w:rPr>
          <w:rFonts w:ascii="Arial-BoldMT" w:hAnsi="Arial-BoldMT" w:cs="Arial-BoldMT"/>
          <w:sz w:val="15"/>
          <w:szCs w:val="15"/>
        </w:rPr>
        <w:t>- Via Corporate Contract (Hire Car)</w:t>
      </w:r>
      <w:r w:rsidRPr="00B7609E">
        <w:tab/>
      </w:r>
      <w:r w:rsidRPr="00B7609E">
        <w:tab/>
      </w:r>
      <w:r w:rsidRPr="00B7609E">
        <w:rPr>
          <w:rFonts w:ascii="Arial-BoldMT" w:hAnsi="Arial-BoldMT" w:cs="Arial-BoldMT"/>
          <w:sz w:val="15"/>
          <w:szCs w:val="15"/>
        </w:rPr>
        <w:t xml:space="preserve"> £0</w:t>
      </w:r>
    </w:p>
    <w:p w14:paraId="60DDAC85" w14:textId="4F756698" w:rsidR="002A5C6A" w:rsidRDefault="002A5C6A" w:rsidP="002A5C6A">
      <w:pPr>
        <w:autoSpaceDE w:val="0"/>
        <w:spacing w:after="0" w:line="240" w:lineRule="auto"/>
      </w:pPr>
      <w:r w:rsidRPr="00B7609E">
        <w:rPr>
          <w:rFonts w:ascii="Arial-BoldMT" w:hAnsi="Arial-BoldMT" w:cs="Arial-BoldMT"/>
          <w:bCs/>
          <w:sz w:val="15"/>
          <w:szCs w:val="15"/>
        </w:rPr>
        <w:tab/>
      </w:r>
      <w:r w:rsidRPr="00B7609E">
        <w:rPr>
          <w:rFonts w:ascii="Arial-BoldMT" w:hAnsi="Arial-BoldMT" w:cs="Arial-BoldMT"/>
          <w:bCs/>
          <w:sz w:val="15"/>
          <w:szCs w:val="15"/>
        </w:rPr>
        <w:tab/>
      </w:r>
      <w:r w:rsidRPr="00B7609E">
        <w:rPr>
          <w:rFonts w:ascii="Arial-BoldMT" w:hAnsi="Arial-BoldMT" w:cs="Arial-BoldMT"/>
          <w:bCs/>
          <w:sz w:val="15"/>
          <w:szCs w:val="15"/>
        </w:rPr>
        <w:tab/>
      </w:r>
      <w:r w:rsidRPr="00B7609E">
        <w:rPr>
          <w:rFonts w:ascii="Arial-BoldMT" w:hAnsi="Arial-BoldMT" w:cs="Arial-BoldMT"/>
          <w:bCs/>
          <w:sz w:val="15"/>
          <w:szCs w:val="15"/>
        </w:rPr>
        <w:tab/>
      </w:r>
      <w:r w:rsidRPr="00B7609E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B7609E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2072EE" w:rsidRPr="00B7609E">
        <w:rPr>
          <w:rFonts w:ascii="Arial-BoldMT" w:hAnsi="Arial-BoldMT" w:cs="Arial-BoldMT"/>
          <w:b/>
          <w:bCs/>
          <w:sz w:val="15"/>
          <w:szCs w:val="15"/>
        </w:rPr>
        <w:t>1</w:t>
      </w:r>
      <w:r w:rsidR="00186052" w:rsidRPr="00B7609E">
        <w:rPr>
          <w:rFonts w:ascii="Arial-BoldMT" w:hAnsi="Arial-BoldMT" w:cs="Arial-BoldMT"/>
          <w:b/>
          <w:bCs/>
          <w:sz w:val="15"/>
          <w:szCs w:val="15"/>
        </w:rPr>
        <w:t>4</w:t>
      </w:r>
      <w:r w:rsidR="00960581" w:rsidRPr="00B7609E">
        <w:rPr>
          <w:rFonts w:ascii="Arial-BoldMT" w:hAnsi="Arial-BoldMT" w:cs="Arial-BoldMT"/>
          <w:b/>
          <w:bCs/>
          <w:sz w:val="15"/>
          <w:szCs w:val="15"/>
        </w:rPr>
        <w:t>48.</w:t>
      </w:r>
      <w:r w:rsidR="00186052" w:rsidRPr="00B7609E">
        <w:rPr>
          <w:rFonts w:ascii="Arial-BoldMT" w:hAnsi="Arial-BoldMT" w:cs="Arial-BoldMT"/>
          <w:b/>
          <w:bCs/>
          <w:sz w:val="15"/>
          <w:szCs w:val="15"/>
        </w:rPr>
        <w:t>0</w:t>
      </w:r>
      <w:r w:rsidR="00960581" w:rsidRPr="00B7609E">
        <w:rPr>
          <w:rFonts w:ascii="Arial-BoldMT" w:hAnsi="Arial-BoldMT" w:cs="Arial-BoldMT"/>
          <w:b/>
          <w:bCs/>
          <w:sz w:val="15"/>
          <w:szCs w:val="15"/>
        </w:rPr>
        <w:t>1</w:t>
      </w:r>
    </w:p>
    <w:p w14:paraId="5DE18222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E0FF444" w14:textId="77777777" w:rsidR="002D34AC" w:rsidRDefault="002D34AC" w:rsidP="002D34A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2D34AC" w14:paraId="1FC56D07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ABDD4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141C8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7598B5" w14:textId="77777777" w:rsidR="002D34AC" w:rsidRDefault="002D34A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97025C1" w14:textId="77777777" w:rsidR="002D34AC" w:rsidRDefault="002D34A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53A53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B5A7E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34B7388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09C077D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83382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CC7AF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D34AC" w14:paraId="635B3F06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611C" w14:textId="77777777" w:rsidR="002D34AC" w:rsidRDefault="002D34A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E5886" w14:textId="77777777" w:rsidR="002D34AC" w:rsidRDefault="002D34A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6CF24" w14:textId="77777777" w:rsidR="002D34AC" w:rsidRDefault="002D34A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57656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9B9E0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CB14D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A922B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4864222" w14:textId="77777777" w:rsidR="002D34AC" w:rsidRDefault="002D34A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3D9E8" w14:textId="77777777" w:rsidR="002D34AC" w:rsidRDefault="002D34A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8508" w14:textId="77777777" w:rsidR="002D34AC" w:rsidRDefault="002D34A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736074" w14:paraId="41475E87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AF15" w14:textId="07321989" w:rsidR="00736074" w:rsidRDefault="00736074" w:rsidP="00736074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2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293AA" w14:textId="351914DA" w:rsidR="00736074" w:rsidRDefault="00736074" w:rsidP="007360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7D533" w14:textId="1E41BBC6" w:rsidR="00736074" w:rsidRDefault="00736074" w:rsidP="007360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AC357" w14:textId="77777777" w:rsidR="00736074" w:rsidRDefault="00736074" w:rsidP="0073607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4DB30" w14:textId="77777777" w:rsidR="00736074" w:rsidRDefault="00736074" w:rsidP="0073607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9A092" w14:textId="4EBE7C66" w:rsidR="00736074" w:rsidRDefault="00736074" w:rsidP="0073607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4.2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DC99" w14:textId="77777777" w:rsidR="00736074" w:rsidRDefault="00736074" w:rsidP="0073607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D870" w14:textId="77777777" w:rsidR="00736074" w:rsidRDefault="00736074" w:rsidP="0073607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40818" w14:textId="2F16C318" w:rsidR="00736074" w:rsidRPr="00B7609E" w:rsidRDefault="00490401" w:rsidP="0073607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7609E">
              <w:rPr>
                <w:rFonts w:ascii="Arial" w:hAnsi="Arial" w:cs="Arial"/>
                <w:sz w:val="15"/>
                <w:szCs w:val="15"/>
              </w:rPr>
              <w:t>£14.20</w:t>
            </w:r>
          </w:p>
        </w:tc>
      </w:tr>
      <w:tr w:rsidR="00810423" w14:paraId="5D84E03E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24AC4" w14:textId="55C87E70" w:rsidR="00810423" w:rsidRDefault="00810423" w:rsidP="0081042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6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B265A" w14:textId="69D512A7" w:rsidR="00810423" w:rsidRDefault="00810423" w:rsidP="008104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5323" w14:textId="2E397034" w:rsidR="00810423" w:rsidRDefault="00810423" w:rsidP="008104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5D14" w14:textId="77777777" w:rsidR="00810423" w:rsidRDefault="00810423" w:rsidP="008104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C894F" w14:textId="77777777" w:rsidR="00810423" w:rsidRDefault="00810423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C4249" w14:textId="77777777" w:rsidR="00810423" w:rsidRDefault="00810423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F041" w14:textId="1B71D428" w:rsidR="00810423" w:rsidRDefault="00810423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E760" w14:textId="77777777" w:rsidR="00810423" w:rsidRDefault="00810423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07CB" w14:textId="41679B49" w:rsidR="00810423" w:rsidRPr="00B7609E" w:rsidRDefault="00490401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7609E"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  <w:tr w:rsidR="003B23FF" w14:paraId="4CEB3FA2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EDDA0" w14:textId="0C54A5D6" w:rsidR="003B23FF" w:rsidRDefault="003B23FF" w:rsidP="003B23F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8F7E6C">
              <w:rPr>
                <w:rFonts w:ascii="Arial" w:hAnsi="Arial" w:cs="Arial"/>
                <w:sz w:val="15"/>
                <w:szCs w:val="15"/>
              </w:rPr>
              <w:t>06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92176" w14:textId="3200B908" w:rsidR="003B23FF" w:rsidRDefault="00810423" w:rsidP="003B23F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579A5" w14:textId="1F51C8C2" w:rsidR="003B23FF" w:rsidRDefault="00810423" w:rsidP="003B23F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8773F" w14:textId="77777777" w:rsidR="003B23FF" w:rsidRDefault="003B23FF" w:rsidP="003B23F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9098" w14:textId="77777777" w:rsidR="003B23FF" w:rsidRDefault="003B23FF" w:rsidP="003B23F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ECF7E" w14:textId="020CA15C" w:rsidR="003B23FF" w:rsidRDefault="00476A66" w:rsidP="003B23F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6.94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AD80F" w14:textId="77777777" w:rsidR="003B23FF" w:rsidRDefault="003B23FF" w:rsidP="003B23F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F95A2" w14:textId="77777777" w:rsidR="003B23FF" w:rsidRDefault="003B23FF" w:rsidP="003B23F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4E0F" w14:textId="0BC62704" w:rsidR="003B23FF" w:rsidRPr="00B7609E" w:rsidRDefault="00490401" w:rsidP="003B23F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7609E">
              <w:rPr>
                <w:rFonts w:ascii="Arial" w:hAnsi="Arial" w:cs="Arial"/>
                <w:sz w:val="15"/>
                <w:szCs w:val="15"/>
              </w:rPr>
              <w:t>£6.94</w:t>
            </w:r>
          </w:p>
        </w:tc>
      </w:tr>
      <w:tr w:rsidR="00810423" w14:paraId="37621A6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70938" w14:textId="266ABED6" w:rsidR="00810423" w:rsidRDefault="00810423" w:rsidP="0081042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8F7E6C">
              <w:rPr>
                <w:rFonts w:ascii="Arial" w:hAnsi="Arial" w:cs="Arial"/>
                <w:sz w:val="15"/>
                <w:szCs w:val="15"/>
              </w:rPr>
              <w:t>06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9673C" w14:textId="338A5E49" w:rsidR="00810423" w:rsidRDefault="00810423" w:rsidP="008104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A43FD" w14:textId="5E4FE8B7" w:rsidR="00810423" w:rsidRDefault="00810423" w:rsidP="008104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EF690" w14:textId="77777777" w:rsidR="00810423" w:rsidRDefault="00810423" w:rsidP="008104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5A7E3" w14:textId="77777777" w:rsidR="00810423" w:rsidRDefault="00810423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846F" w14:textId="12FEBE8C" w:rsidR="00810423" w:rsidRDefault="00810423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3.9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6F6A" w14:textId="77777777" w:rsidR="00810423" w:rsidRDefault="00810423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0E39" w14:textId="77777777" w:rsidR="00810423" w:rsidRDefault="00810423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7CF1" w14:textId="3CD8F3BA" w:rsidR="00810423" w:rsidRPr="00B7609E" w:rsidRDefault="00037D1A" w:rsidP="0081042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7609E">
              <w:rPr>
                <w:rFonts w:ascii="Arial" w:hAnsi="Arial" w:cs="Arial"/>
                <w:sz w:val="15"/>
                <w:szCs w:val="15"/>
              </w:rPr>
              <w:t>£13.90</w:t>
            </w:r>
          </w:p>
        </w:tc>
      </w:tr>
      <w:tr w:rsidR="00C51F76" w14:paraId="1ECDC9E0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DB338" w14:textId="09BB4DDE" w:rsidR="00C51F76" w:rsidRDefault="00C51F76" w:rsidP="00C51F76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1324D" w14:textId="573F057A" w:rsidR="00C51F76" w:rsidRDefault="00C51F76" w:rsidP="00C51F7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38E57" w14:textId="27C1ED2B" w:rsidR="00C51F76" w:rsidRDefault="00C51F76" w:rsidP="00C51F7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85554" w14:textId="77777777" w:rsidR="00C51F76" w:rsidRDefault="00C51F76" w:rsidP="00C51F7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E5A6B" w14:textId="77777777" w:rsidR="00C51F76" w:rsidRDefault="00C51F76" w:rsidP="00C51F7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B215" w14:textId="545E9B90" w:rsidR="00C51F76" w:rsidRDefault="00C51F76" w:rsidP="00C51F7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3.97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A92A" w14:textId="77777777" w:rsidR="00C51F76" w:rsidRDefault="00C51F76" w:rsidP="00C51F7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9B2C9" w14:textId="77777777" w:rsidR="00C51F76" w:rsidRDefault="00C51F76" w:rsidP="00C51F7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8CAE" w14:textId="325BE179" w:rsidR="00C51F76" w:rsidRPr="00B7609E" w:rsidRDefault="00037D1A" w:rsidP="00C51F7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7609E">
              <w:rPr>
                <w:rFonts w:ascii="Arial" w:hAnsi="Arial" w:cs="Arial"/>
                <w:sz w:val="15"/>
                <w:szCs w:val="15"/>
              </w:rPr>
              <w:t>£13.97</w:t>
            </w:r>
          </w:p>
        </w:tc>
      </w:tr>
    </w:tbl>
    <w:p w14:paraId="50834FF5" w14:textId="77777777" w:rsidR="00CA654F" w:rsidRDefault="00CA654F" w:rsidP="00CA654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ED83833" w14:textId="45B87593" w:rsidR="00CA654F" w:rsidRDefault="00CA654F" w:rsidP="00CA654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CA654F" w14:paraId="08AEA933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0EC65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9BFCC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B2FDE89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8F70D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A79ED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C144885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2F04D7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95C82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4BECE1A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6F5A459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A654F" w14:paraId="7AB1D087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DCC37" w14:textId="77777777" w:rsidR="00CA654F" w:rsidRDefault="00CA654F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026C8" w14:textId="77777777" w:rsidR="00CA654F" w:rsidRDefault="00CA654F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CA777" w14:textId="77777777" w:rsidR="00CA654F" w:rsidRDefault="00CA654F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14DC7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1CB6B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5B916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A6C84" w14:textId="77777777" w:rsidR="00CA654F" w:rsidRDefault="00CA654F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A654F" w14:paraId="7E77670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9BD50" w14:textId="4F29C905" w:rsidR="00CA654F" w:rsidRDefault="00881C64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059B1" w14:textId="53C8AD89" w:rsidR="00CA654F" w:rsidRDefault="00B30F21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D948C" w14:textId="2BF013F5" w:rsidR="00CA654F" w:rsidRDefault="00B30F21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89001" w14:textId="77777777" w:rsidR="00CA654F" w:rsidRDefault="00CA654F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96BB3" w14:textId="77777777" w:rsidR="00CA654F" w:rsidRDefault="00CA654F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9D1A" w14:textId="601F578E" w:rsidR="00CA654F" w:rsidRDefault="00B30F21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B794" w14:textId="55ED2343" w:rsidR="00CA654F" w:rsidRDefault="008E5920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00</w:t>
            </w:r>
          </w:p>
        </w:tc>
      </w:tr>
      <w:tr w:rsidR="008E5920" w14:paraId="3AF4750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B144B" w14:textId="04B1E808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234DF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6303A" w14:textId="77777777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4F6A4" w14:textId="77777777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B5B0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4FF0C" w14:textId="4D7801DC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4E99" w14:textId="211C15AB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F1E3" w14:textId="1F13310E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8E5920" w14:paraId="4D714FC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C95F2" w14:textId="381F30EE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234DF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2C52" w14:textId="745C20B6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E2F10" w14:textId="0D5FDB89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05A84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D74C3" w14:textId="603EBCCD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4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52B84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33627" w14:textId="5BC6D7F6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4.80</w:t>
            </w:r>
          </w:p>
        </w:tc>
      </w:tr>
      <w:tr w:rsidR="008E5920" w14:paraId="1761A4C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D6FF0" w14:textId="6C44CF35" w:rsidR="008E5920" w:rsidRPr="00234DF3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2DC5" w14:textId="77777777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4A167" w14:textId="77777777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0C727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52218" w14:textId="0A78014A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9E789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42D10" w14:textId="0E5D12F3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8E5920" w14:paraId="0FB9FC7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350F3" w14:textId="49D8969A" w:rsidR="008E5920" w:rsidRPr="00234DF3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55BE9" w14:textId="25C0F1B1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3C731" w14:textId="7604DD07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A2ED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04F51" w14:textId="7B311FA5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8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F9B96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09612" w14:textId="3398E13C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8.55</w:t>
            </w:r>
          </w:p>
        </w:tc>
      </w:tr>
      <w:tr w:rsidR="003E41DF" w14:paraId="0605407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35FA3" w14:textId="7A803606" w:rsidR="003E41DF" w:rsidRDefault="003E41DF" w:rsidP="005722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8A98A" w14:textId="1FD62EFE" w:rsidR="003E41DF" w:rsidRDefault="003E41DF" w:rsidP="005722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CC4E4" w14:textId="19FF77F0" w:rsidR="003E41DF" w:rsidRDefault="003E41DF" w:rsidP="005722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A0352" w14:textId="77777777" w:rsidR="003E41DF" w:rsidRDefault="003E41DF" w:rsidP="0057229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25DF" w14:textId="77777777" w:rsidR="003E41DF" w:rsidRDefault="003E41DF" w:rsidP="0057229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C7FC" w14:textId="6CE0DC12" w:rsidR="003E41DF" w:rsidRPr="00B7609E" w:rsidRDefault="000F11AD" w:rsidP="0057229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07.</w:t>
            </w:r>
            <w:r w:rsidR="00FE0A74"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</w:t>
            </w: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7DEA5" w14:textId="531874FD" w:rsidR="003E41DF" w:rsidRPr="00B7609E" w:rsidRDefault="00FE0A74" w:rsidP="0057229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07.20</w:t>
            </w:r>
          </w:p>
        </w:tc>
      </w:tr>
      <w:tr w:rsidR="008E5920" w14:paraId="3A3A238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80D4A" w14:textId="0128F2AB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E87D88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C4FF" w14:textId="77777777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C40CD" w14:textId="77777777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F455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01E06" w14:textId="37F05C1E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880C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C1338" w14:textId="393C4266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8E5920" w14:paraId="6DDAD4D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611FD" w14:textId="1AF22972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E87D88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CE249" w14:textId="117CD0F0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0061" w14:textId="7C68405B" w:rsidR="008E5920" w:rsidRDefault="008E5920" w:rsidP="008E59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7ECE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E5829" w14:textId="6A8A3D0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8.8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906FE" w14:textId="77777777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E1FE7" w14:textId="44A11E60" w:rsidR="008E5920" w:rsidRDefault="008E5920" w:rsidP="008E59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8.85</w:t>
            </w:r>
          </w:p>
        </w:tc>
      </w:tr>
      <w:tr w:rsidR="002107B5" w14:paraId="6C6E599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0572C" w14:textId="703AA5FD" w:rsidR="002107B5" w:rsidRPr="00E87D88" w:rsidRDefault="002107B5" w:rsidP="002107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E87D88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D354A" w14:textId="7AD2E50E" w:rsidR="002107B5" w:rsidRDefault="002107B5" w:rsidP="002107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Wake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2068F" w14:textId="6AA45B23" w:rsidR="002107B5" w:rsidRDefault="002107B5" w:rsidP="002107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2A25E" w14:textId="77777777" w:rsidR="002107B5" w:rsidRDefault="002107B5" w:rsidP="002107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BEB41" w14:textId="4094F299" w:rsidR="002107B5" w:rsidRDefault="002107B5" w:rsidP="002107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9.7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D073C" w14:textId="77777777" w:rsidR="002107B5" w:rsidRDefault="002107B5" w:rsidP="002107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74D8" w14:textId="23943399" w:rsidR="002107B5" w:rsidRDefault="002107B5" w:rsidP="002107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9.75</w:t>
            </w:r>
          </w:p>
        </w:tc>
      </w:tr>
      <w:tr w:rsidR="002107B5" w14:paraId="40D1407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8BBA6" w14:textId="024CBF5B" w:rsidR="002107B5" w:rsidRPr="00E87D88" w:rsidRDefault="002107B5" w:rsidP="002107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E87D88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3BF" w14:textId="77777777" w:rsidR="002107B5" w:rsidRDefault="002107B5" w:rsidP="002107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CB6D" w14:textId="77777777" w:rsidR="002107B5" w:rsidRDefault="002107B5" w:rsidP="002107B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1E3F2" w14:textId="77777777" w:rsidR="002107B5" w:rsidRDefault="002107B5" w:rsidP="002107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A277" w14:textId="5DDD133D" w:rsidR="002107B5" w:rsidRDefault="002107B5" w:rsidP="002107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F8A1F" w14:textId="77777777" w:rsidR="002107B5" w:rsidRDefault="002107B5" w:rsidP="002107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28767" w14:textId="071D6783" w:rsidR="002107B5" w:rsidRDefault="002107B5" w:rsidP="002107B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</w:tr>
      <w:tr w:rsidR="002B2D55" w14:paraId="6E6AB3B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93383" w14:textId="1E3F1F7D" w:rsidR="002B2D55" w:rsidRDefault="002B2D55" w:rsidP="002B2D5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9E2A9" w14:textId="39B05EDE" w:rsidR="002B2D55" w:rsidRDefault="002B2D55" w:rsidP="002B2D5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93E77" w14:textId="3E344071" w:rsidR="002B2D55" w:rsidRDefault="002B2D55" w:rsidP="002B2D5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E4999" w14:textId="77777777" w:rsidR="002B2D55" w:rsidRDefault="002B2D55" w:rsidP="002B2D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A61D9" w14:textId="77777777" w:rsidR="002B2D55" w:rsidRPr="00F42A25" w:rsidRDefault="002B2D55" w:rsidP="002B2D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8B7EB" w14:textId="21EC53AC" w:rsidR="002B2D55" w:rsidRPr="00B7609E" w:rsidRDefault="000213DB" w:rsidP="002B2D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8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49667" w14:textId="43919004" w:rsidR="002B2D55" w:rsidRPr="00B7609E" w:rsidRDefault="000213DB" w:rsidP="002B2D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8.00</w:t>
            </w:r>
          </w:p>
        </w:tc>
      </w:tr>
      <w:tr w:rsidR="00024190" w14:paraId="22E90B4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DC3A6" w14:textId="0BFCEE23" w:rsidR="00024190" w:rsidRDefault="00024190" w:rsidP="0002419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40FC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7AC27" w14:textId="1228E425" w:rsidR="00024190" w:rsidRDefault="00024190" w:rsidP="0002419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4B73" w14:textId="45C50907" w:rsidR="00024190" w:rsidRDefault="00024190" w:rsidP="0002419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F8193" w14:textId="77777777" w:rsidR="00024190" w:rsidRDefault="00024190" w:rsidP="0002419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AB58E" w14:textId="61B0C883" w:rsidR="00024190" w:rsidRPr="00F42A25" w:rsidRDefault="00024190" w:rsidP="000241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8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3B133" w14:textId="77777777" w:rsidR="00024190" w:rsidRDefault="00024190" w:rsidP="0002419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1B63D" w14:textId="08A21429" w:rsidR="00024190" w:rsidRPr="00F42A25" w:rsidRDefault="00024190" w:rsidP="0002419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8</w:t>
            </w:r>
            <w:r w:rsidR="004433E2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.55</w:t>
            </w:r>
          </w:p>
        </w:tc>
      </w:tr>
      <w:tr w:rsidR="002B2D55" w14:paraId="7CBFBBA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5D78F" w14:textId="01487E99" w:rsidR="002B2D55" w:rsidRDefault="002B2D55" w:rsidP="002B2D5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40FC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5A06" w14:textId="77777777" w:rsidR="002B2D55" w:rsidRDefault="002B2D55" w:rsidP="002B2D5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602F" w14:textId="77777777" w:rsidR="002B2D55" w:rsidRDefault="002B2D55" w:rsidP="002B2D5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BDA45" w14:textId="77777777" w:rsidR="002B2D55" w:rsidRDefault="002B2D55" w:rsidP="002B2D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51D2" w14:textId="495564F4" w:rsidR="002B2D55" w:rsidRPr="00F42A25" w:rsidRDefault="00024190" w:rsidP="002B2D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CD71" w14:textId="77777777" w:rsidR="002B2D55" w:rsidRDefault="002B2D55" w:rsidP="002B2D5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22E1C" w14:textId="27D843C1" w:rsidR="002B2D55" w:rsidRPr="00F42A25" w:rsidRDefault="004433E2" w:rsidP="002B2D5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73497F" w14:paraId="1FAAC18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B9C11" w14:textId="312D427D" w:rsidR="0073497F" w:rsidRPr="00540FCA" w:rsidRDefault="0073497F" w:rsidP="0073497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lastRenderedPageBreak/>
              <w:t>20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F0D99" w14:textId="2ECC22C6" w:rsidR="0073497F" w:rsidRDefault="0073497F" w:rsidP="0073497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5CC2" w14:textId="685EDFC4" w:rsidR="0073497F" w:rsidRDefault="0073497F" w:rsidP="0073497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3E78" w14:textId="77777777" w:rsidR="0073497F" w:rsidRDefault="0073497F" w:rsidP="007349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139B6" w14:textId="77777777" w:rsidR="0073497F" w:rsidRPr="00F42A25" w:rsidRDefault="0073497F" w:rsidP="0073497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FFD32" w14:textId="1B55CBC8" w:rsidR="0073497F" w:rsidRDefault="0073497F" w:rsidP="007349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273A" w14:textId="05D48F82" w:rsidR="0073497F" w:rsidRDefault="0073497F" w:rsidP="0073497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9.00</w:t>
            </w:r>
          </w:p>
        </w:tc>
      </w:tr>
      <w:tr w:rsidR="0073497F" w14:paraId="14E2E88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FC648" w14:textId="5D64AC75" w:rsidR="0073497F" w:rsidRPr="00540FCA" w:rsidRDefault="0073497F" w:rsidP="0073497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07BE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69909" w14:textId="1ABB5A3E" w:rsidR="0073497F" w:rsidRDefault="0073497F" w:rsidP="0073497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9E928" w14:textId="2081AF8D" w:rsidR="0073497F" w:rsidRDefault="0073497F" w:rsidP="0073497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52D0" w14:textId="77777777" w:rsidR="0073497F" w:rsidRDefault="0073497F" w:rsidP="007349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C0A3" w14:textId="0642057A" w:rsidR="0073497F" w:rsidRPr="00F42A25" w:rsidRDefault="0073497F" w:rsidP="0073497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4.</w:t>
            </w:r>
            <w:r w:rsidR="00B97E7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E2D91" w14:textId="77777777" w:rsidR="0073497F" w:rsidRDefault="0073497F" w:rsidP="007349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F35C" w14:textId="5495A895" w:rsidR="0073497F" w:rsidRDefault="00B97E73" w:rsidP="0073497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4.80</w:t>
            </w:r>
          </w:p>
        </w:tc>
      </w:tr>
      <w:tr w:rsidR="00014499" w14:paraId="13DB97B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6EF94" w14:textId="7A38FD49" w:rsidR="00014499" w:rsidRPr="00540FCA" w:rsidRDefault="00014499" w:rsidP="0001449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507BE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B789" w14:textId="77777777" w:rsidR="00014499" w:rsidRDefault="00014499" w:rsidP="0001449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AFA82" w14:textId="77777777" w:rsidR="00014499" w:rsidRDefault="00014499" w:rsidP="0001449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90AE5" w14:textId="77777777" w:rsidR="00014499" w:rsidRDefault="00014499" w:rsidP="0001449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3B979" w14:textId="05708CFD" w:rsidR="00014499" w:rsidRPr="00F42A25" w:rsidRDefault="0073497F" w:rsidP="0001449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F3F56" w14:textId="77777777" w:rsidR="00014499" w:rsidRDefault="00014499" w:rsidP="0001449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7AC5" w14:textId="68A18924" w:rsidR="00014499" w:rsidRDefault="00B97E73" w:rsidP="0001449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1504A41E" w14:textId="77777777" w:rsidR="00AA38BB" w:rsidRDefault="00AA38BB" w:rsidP="0056109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CD6F1F1" w14:textId="28671105" w:rsidR="0056109C" w:rsidRDefault="0056109C" w:rsidP="0056109C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6272963" w14:textId="77777777" w:rsidR="002A5C6A" w:rsidRDefault="002A5C6A" w:rsidP="002A5C6A">
      <w:pPr>
        <w:autoSpaceDE w:val="0"/>
        <w:spacing w:after="0" w:line="240" w:lineRule="auto"/>
      </w:pPr>
    </w:p>
    <w:p w14:paraId="076BA18C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3B2508C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F9F652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730503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5DE997B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03E7BD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35A6CF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18B7EDB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4BF0AA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363C98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CB33428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017B58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B6D4FA1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70A2BD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5A9823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D574D8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692A0B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63BCFE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96F7F7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63ACDCC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9ED5F4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D0C8540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24BA18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603A67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0CF21F0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842826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D6A240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8BA1963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2518C58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07852B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90F088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BBD7FE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FCBAD6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2AD967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A1727F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211E86" w14:textId="13EB6B15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Debra Bailey</w:t>
      </w:r>
    </w:p>
    <w:p w14:paraId="5C9CCA07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Non-Executive Director </w:t>
      </w:r>
      <w:r>
        <w:rPr>
          <w:rFonts w:ascii="Arial-BoldMT" w:hAnsi="Arial-BoldMT" w:cs="Arial-BoldMT"/>
          <w:bCs/>
          <w:sz w:val="15"/>
          <w:szCs w:val="15"/>
        </w:rPr>
        <w:t>- Total claim for this period:</w:t>
      </w:r>
    </w:p>
    <w:p w14:paraId="60F1553C" w14:textId="7CD4E7A3" w:rsidR="00036655" w:rsidRDefault="00036655" w:rsidP="0003665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Pr="00BD4C03">
        <w:rPr>
          <w:rFonts w:ascii="Arial-BoldMT" w:hAnsi="Arial-BoldMT" w:cs="Arial-BoldMT"/>
          <w:sz w:val="15"/>
          <w:szCs w:val="15"/>
        </w:rPr>
        <w:t>£</w:t>
      </w:r>
      <w:r w:rsidR="001B396C" w:rsidRPr="00BD4C03">
        <w:rPr>
          <w:rFonts w:ascii="Arial-BoldMT" w:hAnsi="Arial-BoldMT" w:cs="Arial-BoldMT"/>
          <w:sz w:val="15"/>
          <w:szCs w:val="15"/>
        </w:rPr>
        <w:t>7</w:t>
      </w:r>
      <w:r w:rsidR="00176420" w:rsidRPr="00BD4C03">
        <w:rPr>
          <w:rFonts w:ascii="Arial-BoldMT" w:hAnsi="Arial-BoldMT" w:cs="Arial-BoldMT"/>
          <w:sz w:val="15"/>
          <w:szCs w:val="15"/>
        </w:rPr>
        <w:t>5.75</w:t>
      </w:r>
    </w:p>
    <w:p w14:paraId="255FD69C" w14:textId="28CC128A" w:rsidR="00036655" w:rsidRPr="00B7609E" w:rsidRDefault="00036655" w:rsidP="00036655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Pr="00B7609E">
        <w:rPr>
          <w:rFonts w:ascii="Arial-BoldMT" w:hAnsi="Arial-BoldMT" w:cs="Arial-BoldMT"/>
          <w:sz w:val="15"/>
          <w:szCs w:val="15"/>
        </w:rPr>
        <w:t>£</w:t>
      </w:r>
      <w:r w:rsidR="00984AC5" w:rsidRPr="00B7609E">
        <w:rPr>
          <w:rFonts w:ascii="Arial-BoldMT" w:hAnsi="Arial-BoldMT" w:cs="Arial-BoldMT"/>
          <w:sz w:val="15"/>
          <w:szCs w:val="15"/>
        </w:rPr>
        <w:t>31</w:t>
      </w:r>
      <w:r w:rsidR="0039794B" w:rsidRPr="00B7609E">
        <w:rPr>
          <w:rFonts w:ascii="Arial-BoldMT" w:hAnsi="Arial-BoldMT" w:cs="Arial-BoldMT"/>
          <w:sz w:val="15"/>
          <w:szCs w:val="15"/>
        </w:rPr>
        <w:t>6</w:t>
      </w:r>
      <w:r w:rsidR="00984AC5" w:rsidRPr="00B7609E">
        <w:rPr>
          <w:rFonts w:ascii="Arial-BoldMT" w:hAnsi="Arial-BoldMT" w:cs="Arial-BoldMT"/>
          <w:sz w:val="15"/>
          <w:szCs w:val="15"/>
        </w:rPr>
        <w:t>.</w:t>
      </w:r>
      <w:r w:rsidR="0039794B" w:rsidRPr="00B7609E">
        <w:rPr>
          <w:rFonts w:ascii="Arial-BoldMT" w:hAnsi="Arial-BoldMT" w:cs="Arial-BoldMT"/>
          <w:sz w:val="15"/>
          <w:szCs w:val="15"/>
        </w:rPr>
        <w:t>90</w:t>
      </w:r>
    </w:p>
    <w:p w14:paraId="17EF501F" w14:textId="77777777" w:rsidR="00036655" w:rsidRPr="00B7609E" w:rsidRDefault="00036655" w:rsidP="00036655">
      <w:pPr>
        <w:autoSpaceDE w:val="0"/>
        <w:spacing w:after="0" w:line="240" w:lineRule="auto"/>
      </w:pPr>
      <w:r w:rsidRPr="00B7609E">
        <w:rPr>
          <w:rFonts w:ascii="Arial-BoldMT" w:hAnsi="Arial-BoldMT" w:cs="Arial-BoldMT"/>
          <w:sz w:val="15"/>
          <w:szCs w:val="15"/>
        </w:rPr>
        <w:t>- Via Corporate Contract (Hire Car)</w:t>
      </w:r>
      <w:r w:rsidRPr="00B7609E">
        <w:rPr>
          <w:sz w:val="15"/>
          <w:szCs w:val="15"/>
        </w:rPr>
        <w:tab/>
      </w:r>
      <w:r w:rsidRPr="00B7609E">
        <w:rPr>
          <w:sz w:val="15"/>
          <w:szCs w:val="15"/>
        </w:rPr>
        <w:tab/>
      </w:r>
      <w:r w:rsidRPr="00B7609E">
        <w:rPr>
          <w:rFonts w:ascii="Arial-BoldMT" w:hAnsi="Arial-BoldMT" w:cs="Arial-BoldMT"/>
          <w:sz w:val="15"/>
          <w:szCs w:val="15"/>
        </w:rPr>
        <w:t xml:space="preserve"> £0</w:t>
      </w:r>
      <w:r w:rsidRPr="00B7609E">
        <w:rPr>
          <w:sz w:val="15"/>
          <w:szCs w:val="15"/>
        </w:rPr>
        <w:tab/>
      </w:r>
      <w:r w:rsidRPr="00B7609E">
        <w:rPr>
          <w:sz w:val="15"/>
          <w:szCs w:val="15"/>
        </w:rPr>
        <w:tab/>
      </w:r>
      <w:r w:rsidRPr="00B7609E">
        <w:rPr>
          <w:sz w:val="15"/>
          <w:szCs w:val="15"/>
        </w:rPr>
        <w:tab/>
      </w:r>
      <w:r w:rsidRPr="00B7609E">
        <w:rPr>
          <w:sz w:val="15"/>
          <w:szCs w:val="15"/>
        </w:rPr>
        <w:tab/>
      </w:r>
    </w:p>
    <w:p w14:paraId="52E17FE4" w14:textId="115002ED" w:rsidR="00036655" w:rsidRDefault="00036655" w:rsidP="00036655">
      <w:pPr>
        <w:autoSpaceDE w:val="0"/>
        <w:spacing w:after="0" w:line="240" w:lineRule="auto"/>
        <w:ind w:left="2880"/>
      </w:pPr>
      <w:r w:rsidRPr="00B7609E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B7609E">
        <w:rPr>
          <w:sz w:val="15"/>
          <w:szCs w:val="15"/>
        </w:rPr>
        <w:tab/>
      </w:r>
      <w:r w:rsidRPr="00B7609E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984AC5" w:rsidRPr="00B7609E">
        <w:rPr>
          <w:rFonts w:ascii="Arial-BoldMT" w:hAnsi="Arial-BoldMT" w:cs="Arial-BoldMT"/>
          <w:b/>
          <w:bCs/>
          <w:sz w:val="15"/>
          <w:szCs w:val="15"/>
        </w:rPr>
        <w:t>3</w:t>
      </w:r>
      <w:r w:rsidR="00F002D5" w:rsidRPr="00B7609E">
        <w:rPr>
          <w:rFonts w:ascii="Arial-BoldMT" w:hAnsi="Arial-BoldMT" w:cs="Arial-BoldMT"/>
          <w:b/>
          <w:bCs/>
          <w:sz w:val="15"/>
          <w:szCs w:val="15"/>
        </w:rPr>
        <w:t>92</w:t>
      </w:r>
      <w:r w:rsidR="00930452" w:rsidRPr="00B7609E">
        <w:rPr>
          <w:rFonts w:ascii="Arial-BoldMT" w:hAnsi="Arial-BoldMT" w:cs="Arial-BoldMT"/>
          <w:b/>
          <w:bCs/>
          <w:sz w:val="15"/>
          <w:szCs w:val="15"/>
        </w:rPr>
        <w:t>.</w:t>
      </w:r>
      <w:r w:rsidR="00F002D5" w:rsidRPr="00B7609E">
        <w:rPr>
          <w:rFonts w:ascii="Arial-BoldMT" w:hAnsi="Arial-BoldMT" w:cs="Arial-BoldMT"/>
          <w:b/>
          <w:bCs/>
          <w:sz w:val="15"/>
          <w:szCs w:val="15"/>
        </w:rPr>
        <w:t>65</w:t>
      </w:r>
    </w:p>
    <w:p w14:paraId="2FF4245F" w14:textId="77777777" w:rsidR="00036655" w:rsidRDefault="00036655" w:rsidP="0003665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0F39B97" w14:textId="77777777" w:rsidR="00677987" w:rsidRDefault="00677987" w:rsidP="0067798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677987" w:rsidRPr="00CB0600" w14:paraId="018E8F33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4C0DA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75299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D788488" w14:textId="77777777" w:rsidR="00677987" w:rsidRPr="00176420" w:rsidRDefault="00677987" w:rsidP="000D7013">
            <w:pPr>
              <w:spacing w:after="0" w:line="240" w:lineRule="auto"/>
            </w:pP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3814426" w14:textId="77777777" w:rsidR="00677987" w:rsidRPr="00176420" w:rsidRDefault="00677987" w:rsidP="000D7013">
            <w:pPr>
              <w:spacing w:after="0" w:line="240" w:lineRule="auto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517A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28FE9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1B7A847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DBF5BF8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8316F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D2EF0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77987" w:rsidRPr="00CB0600" w14:paraId="2B63A304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83B1E" w14:textId="77777777" w:rsidR="00677987" w:rsidRPr="00176420" w:rsidRDefault="00677987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0D275" w14:textId="77777777" w:rsidR="00677987" w:rsidRPr="00176420" w:rsidRDefault="00677987" w:rsidP="000D7013">
            <w:pPr>
              <w:spacing w:after="0" w:line="240" w:lineRule="auto"/>
            </w:pP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6884E" w14:textId="77777777" w:rsidR="00677987" w:rsidRPr="00176420" w:rsidRDefault="00677987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7DBD9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9E08F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8A7CA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9C20F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9B66C7A" w14:textId="77777777" w:rsidR="00677987" w:rsidRPr="00176420" w:rsidRDefault="00677987" w:rsidP="000D7013">
            <w:pPr>
              <w:spacing w:after="0" w:line="240" w:lineRule="auto"/>
              <w:jc w:val="center"/>
            </w:pPr>
            <w:r w:rsidRPr="0017642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17642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528D" w14:textId="77777777" w:rsidR="00677987" w:rsidRPr="00176420" w:rsidRDefault="00677987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7909E" w14:textId="77777777" w:rsidR="00677987" w:rsidRPr="00176420" w:rsidRDefault="00677987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677987" w:rsidRPr="00CB0600" w14:paraId="2B1CAA64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18AF9" w14:textId="01A5129B" w:rsidR="00677987" w:rsidRPr="00176420" w:rsidRDefault="00677987" w:rsidP="0067798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31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D46FA" w14:textId="00862D0B" w:rsidR="00677987" w:rsidRPr="00176420" w:rsidRDefault="00677987" w:rsidP="0067798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8BA76" w14:textId="367AB1B9" w:rsidR="00677987" w:rsidRPr="00176420" w:rsidRDefault="00677987" w:rsidP="0067798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6324E" w14:textId="77777777" w:rsidR="00677987" w:rsidRPr="00176420" w:rsidRDefault="00677987" w:rsidP="0067798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4DAD8" w14:textId="77777777" w:rsidR="00677987" w:rsidRPr="00176420" w:rsidRDefault="00677987" w:rsidP="0067798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3149" w14:textId="77777777" w:rsidR="00677987" w:rsidRPr="00176420" w:rsidRDefault="00677987" w:rsidP="0067798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BACCA" w14:textId="77777777" w:rsidR="00677987" w:rsidRPr="00176420" w:rsidRDefault="00677987" w:rsidP="0067798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911B" w14:textId="4E595DA7" w:rsidR="00677987" w:rsidRPr="00176420" w:rsidRDefault="00EF2B7C" w:rsidP="0067798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Mileage £4.48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B9CD6" w14:textId="57CB545B" w:rsidR="00677987" w:rsidRPr="00176420" w:rsidRDefault="00A131D6" w:rsidP="0067798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£4.48</w:t>
            </w:r>
          </w:p>
        </w:tc>
      </w:tr>
      <w:tr w:rsidR="0087418D" w:rsidRPr="00CB0600" w14:paraId="51EC5FFD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D5EF9" w14:textId="4AF77A3B" w:rsidR="0087418D" w:rsidRPr="00176420" w:rsidRDefault="0087418D" w:rsidP="0087418D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31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14A74" w14:textId="1318F8F0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0F5E" w14:textId="4012B7F3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7113" w14:textId="77777777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2BD46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3D1F7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B8A9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B139F" w14:textId="327A27BC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Mileage £4.48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C87A3" w14:textId="6C678008" w:rsidR="0087418D" w:rsidRPr="00176420" w:rsidRDefault="00A131D6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£4.48</w:t>
            </w:r>
          </w:p>
        </w:tc>
      </w:tr>
      <w:tr w:rsidR="0087418D" w:rsidRPr="00CB0600" w14:paraId="6C969F5B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879BD" w14:textId="2927B7ED" w:rsidR="0087418D" w:rsidRPr="00176420" w:rsidRDefault="0087418D" w:rsidP="0087418D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31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30A0B" w14:textId="73C7BFFC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45A6" w14:textId="511D0BED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DE2AC" w14:textId="77777777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DB382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C3F98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07AFE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34C6" w14:textId="3383FD96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Parking £24.7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442E1" w14:textId="7369EB38" w:rsidR="0087418D" w:rsidRPr="00176420" w:rsidRDefault="00A131D6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£24.70</w:t>
            </w:r>
          </w:p>
        </w:tc>
      </w:tr>
      <w:tr w:rsidR="0087418D" w:rsidRPr="00CB0600" w14:paraId="1A07C9F6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C4FE" w14:textId="625F53CB" w:rsidR="0087418D" w:rsidRPr="00176420" w:rsidRDefault="0087418D" w:rsidP="0087418D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31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D2CCD" w14:textId="7E1E84A2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C76EF" w14:textId="73D33EA6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B8D16" w14:textId="77777777" w:rsidR="0087418D" w:rsidRPr="00176420" w:rsidRDefault="0087418D" w:rsidP="0087418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04BCC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C3E6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32E2" w14:textId="6C44402E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CEA42" w14:textId="77777777" w:rsidR="0087418D" w:rsidRPr="00176420" w:rsidRDefault="0087418D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3BDDE" w14:textId="0B224837" w:rsidR="0087418D" w:rsidRPr="00176420" w:rsidRDefault="00A131D6" w:rsidP="0087418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  <w:tr w:rsidR="00317C0E" w:rsidRPr="00CB0600" w14:paraId="1D27CA8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18058" w14:textId="039F17C5" w:rsidR="00317C0E" w:rsidRPr="00176420" w:rsidRDefault="00317C0E" w:rsidP="00317C0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01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646B" w14:textId="15F3C72B" w:rsidR="00317C0E" w:rsidRPr="00176420" w:rsidRDefault="00317C0E" w:rsidP="00317C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3C68" w14:textId="442C8860" w:rsidR="00317C0E" w:rsidRPr="00176420" w:rsidRDefault="00317C0E" w:rsidP="00317C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C2C0A" w14:textId="77777777" w:rsidR="00317C0E" w:rsidRPr="00176420" w:rsidRDefault="00317C0E" w:rsidP="00317C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22F56" w14:textId="77777777" w:rsidR="00317C0E" w:rsidRPr="00176420" w:rsidRDefault="00317C0E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B675" w14:textId="61AF009F" w:rsidR="00317C0E" w:rsidRPr="00176420" w:rsidRDefault="00823BF4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A7387" w14:textId="77777777" w:rsidR="00317C0E" w:rsidRPr="00176420" w:rsidRDefault="00317C0E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EF7C1" w14:textId="77777777" w:rsidR="00317C0E" w:rsidRPr="00176420" w:rsidRDefault="00317C0E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38EBE" w14:textId="28E5F585" w:rsidR="00317C0E" w:rsidRPr="00176420" w:rsidRDefault="00A131D6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£15.00</w:t>
            </w:r>
          </w:p>
        </w:tc>
      </w:tr>
      <w:tr w:rsidR="00317C0E" w14:paraId="26FA85DD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4BBD3" w14:textId="327D1EA5" w:rsidR="00317C0E" w:rsidRPr="00176420" w:rsidRDefault="00317C0E" w:rsidP="00317C0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01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682B" w14:textId="7B7896D9" w:rsidR="00317C0E" w:rsidRPr="00176420" w:rsidRDefault="00317C0E" w:rsidP="00317C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08C8" w14:textId="5C400A14" w:rsidR="00317C0E" w:rsidRPr="00176420" w:rsidRDefault="00317C0E" w:rsidP="00317C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7642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8CA01" w14:textId="77777777" w:rsidR="00317C0E" w:rsidRPr="00176420" w:rsidRDefault="00317C0E" w:rsidP="00317C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710A" w14:textId="77777777" w:rsidR="00317C0E" w:rsidRPr="00176420" w:rsidRDefault="00317C0E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5D07" w14:textId="77777777" w:rsidR="00317C0E" w:rsidRPr="00176420" w:rsidRDefault="00317C0E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0D1EC" w14:textId="77777777" w:rsidR="00317C0E" w:rsidRPr="00176420" w:rsidRDefault="00317C0E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238A7" w14:textId="4B810FD1" w:rsidR="00317C0E" w:rsidRPr="00176420" w:rsidRDefault="00823BF4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Mileage £4</w:t>
            </w:r>
            <w:r w:rsidR="001B396C" w:rsidRPr="00176420">
              <w:rPr>
                <w:rFonts w:ascii="Arial" w:hAnsi="Arial" w:cs="Arial"/>
                <w:sz w:val="15"/>
                <w:szCs w:val="15"/>
              </w:rPr>
              <w:t>.58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44A7D" w14:textId="3BD3F38B" w:rsidR="00317C0E" w:rsidRPr="00176420" w:rsidRDefault="00A131D6" w:rsidP="00317C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176420">
              <w:rPr>
                <w:rFonts w:ascii="Arial" w:hAnsi="Arial" w:cs="Arial"/>
                <w:sz w:val="15"/>
                <w:szCs w:val="15"/>
              </w:rPr>
              <w:t>£4.58</w:t>
            </w:r>
          </w:p>
        </w:tc>
      </w:tr>
    </w:tbl>
    <w:p w14:paraId="0B1FEC11" w14:textId="77777777" w:rsidR="001B396C" w:rsidRDefault="001B396C" w:rsidP="001B396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F68D907" w14:textId="2B6CE1D1" w:rsidR="001B396C" w:rsidRDefault="001B396C" w:rsidP="001B396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1B396C" w14:paraId="0A7BA4B8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AD651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CD1E4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16D0A65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941E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30B0D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6BEEDB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DB70838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3432D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F518D8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7C70E47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B396C" w14:paraId="6E61F736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AE20A" w14:textId="77777777" w:rsidR="001B396C" w:rsidRDefault="001B396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E6024" w14:textId="77777777" w:rsidR="001B396C" w:rsidRDefault="001B396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B1BFF" w14:textId="77777777" w:rsidR="001B396C" w:rsidRDefault="001B396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DD416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E30A6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D3649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84A29" w14:textId="77777777" w:rsidR="001B396C" w:rsidRDefault="001B396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131D6" w14:paraId="2795731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B73F" w14:textId="63D7FA2A" w:rsidR="00A131D6" w:rsidRPr="00B7609E" w:rsidRDefault="00A131D6" w:rsidP="00A131D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hAnsi="Arial" w:cs="Arial"/>
                <w:sz w:val="15"/>
                <w:szCs w:val="15"/>
              </w:rPr>
              <w:t>31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3C3A0" w14:textId="6FA4F632" w:rsidR="00A131D6" w:rsidRDefault="00A131D6" w:rsidP="00A131D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4C5DD" w14:textId="2685CD4F" w:rsidR="00A131D6" w:rsidRDefault="00A131D6" w:rsidP="00A131D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788F9" w14:textId="77777777" w:rsidR="00A131D6" w:rsidRDefault="00A131D6" w:rsidP="00A131D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EA28E" w14:textId="0A446FDE" w:rsidR="00A131D6" w:rsidRDefault="00A131D6" w:rsidP="00A131D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5.0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F0338" w14:textId="77777777" w:rsidR="00A131D6" w:rsidRDefault="00A131D6" w:rsidP="00A131D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B48D2" w14:textId="1039C1D8" w:rsidR="00A131D6" w:rsidRDefault="00A131D6" w:rsidP="00A131D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5.05</w:t>
            </w:r>
          </w:p>
        </w:tc>
      </w:tr>
      <w:tr w:rsidR="00A131D6" w14:paraId="57B8F77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7FAE" w14:textId="263B9B1B" w:rsidR="00A131D6" w:rsidRPr="00B7609E" w:rsidRDefault="00BC5EAD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BF7C6" w14:textId="77777777" w:rsidR="00A131D6" w:rsidRDefault="00A131D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D3E4C" w14:textId="77777777" w:rsidR="00A131D6" w:rsidRDefault="00A131D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BBB81" w14:textId="77777777" w:rsidR="00A131D6" w:rsidRDefault="00A131D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53228" w14:textId="0DAEEBC6" w:rsidR="00A131D6" w:rsidRDefault="00A131D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210C2" w14:textId="77777777" w:rsidR="00A131D6" w:rsidRDefault="00A131D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AF5B" w14:textId="63BF9B4B" w:rsidR="00A131D6" w:rsidRDefault="00FB772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FE4DA2" w14:paraId="4B869A2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B2948" w14:textId="3EFDF423" w:rsidR="00FE4DA2" w:rsidRPr="000A0EF7" w:rsidRDefault="00FE4DA2" w:rsidP="00FE4D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BA626" w14:textId="035AA2D9" w:rsidR="00FE4DA2" w:rsidRPr="000A0EF7" w:rsidRDefault="00C37AE0" w:rsidP="00FE4D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9E00" w14:textId="6DD05FAB" w:rsidR="00FE4DA2" w:rsidRDefault="00FE4DA2" w:rsidP="00FE4D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7478F" w14:textId="77777777" w:rsidR="00FE4DA2" w:rsidRDefault="00FE4DA2" w:rsidP="00FE4D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10D18" w14:textId="7E711A2D" w:rsidR="00FE4DA2" w:rsidRPr="00F42A25" w:rsidRDefault="00FE4DA2" w:rsidP="00FE4DA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C37AE0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10.8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02AE2" w14:textId="77777777" w:rsidR="00FE4DA2" w:rsidRDefault="00FE4DA2" w:rsidP="00FE4D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9FFC9" w14:textId="75BCDF0C" w:rsidR="00FE4DA2" w:rsidRDefault="00FB772E" w:rsidP="00FE4D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10.85</w:t>
            </w:r>
          </w:p>
        </w:tc>
      </w:tr>
      <w:tr w:rsidR="001A4366" w14:paraId="7754FA1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EEBFF" w14:textId="13668EEF" w:rsidR="001A4366" w:rsidRPr="00815DFE" w:rsidRDefault="00FE4DA2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 w:rsidRPr="000A0EF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04824" w14:textId="77777777" w:rsidR="001A4366" w:rsidRPr="00815DFE" w:rsidRDefault="001A436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C50E3" w14:textId="77777777" w:rsidR="001A4366" w:rsidRDefault="001A436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7FD10" w14:textId="77777777" w:rsidR="001A4366" w:rsidRDefault="001A436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3E88" w14:textId="09F7C033" w:rsidR="001A4366" w:rsidRPr="00F42A25" w:rsidRDefault="00C37AE0" w:rsidP="000D7013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FBA94" w14:textId="77777777" w:rsidR="001A4366" w:rsidRDefault="001A436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58B11" w14:textId="7F09F63D" w:rsidR="001A4366" w:rsidRDefault="00FB772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4488D7D5" w14:textId="77777777" w:rsidR="005E4949" w:rsidRDefault="005E4949" w:rsidP="0003665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1D97A12" w14:textId="6C383CFE" w:rsidR="00036655" w:rsidRDefault="00036655" w:rsidP="0003665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1AF021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EEFAD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C73D33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5107822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73F763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FDE4F89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C37649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5020B7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C1DF52" w14:textId="77777777" w:rsidR="00A17A9C" w:rsidRDefault="00A17A9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1904A8" w14:textId="6A48840D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Kathryn Gillatt</w:t>
      </w:r>
    </w:p>
    <w:p w14:paraId="51D48DFA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2578DB4" w14:textId="7A22352B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E312FB">
        <w:rPr>
          <w:rFonts w:ascii="Arial-BoldMT" w:hAnsi="Arial-BoldMT" w:cs="Arial-BoldMT"/>
          <w:sz w:val="15"/>
          <w:szCs w:val="15"/>
        </w:rPr>
        <w:t>265.56</w:t>
      </w:r>
    </w:p>
    <w:p w14:paraId="53E42315" w14:textId="29681924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101AD1">
        <w:rPr>
          <w:rFonts w:ascii="Arial-BoldMT" w:hAnsi="Arial-BoldMT" w:cs="Arial-BoldMT"/>
          <w:sz w:val="15"/>
          <w:szCs w:val="15"/>
        </w:rPr>
        <w:t>575.00</w:t>
      </w:r>
    </w:p>
    <w:p w14:paraId="39D2DEDA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69BC1EBE" w14:textId="7DA2C645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D94390">
        <w:rPr>
          <w:rFonts w:ascii="Arial-BoldMT" w:hAnsi="Arial-BoldMT" w:cs="Arial-BoldMT"/>
          <w:b/>
          <w:bCs/>
          <w:sz w:val="15"/>
          <w:szCs w:val="15"/>
        </w:rPr>
        <w:t>840.56</w:t>
      </w:r>
    </w:p>
    <w:p w14:paraId="49B6544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6F9DB66" w14:textId="77777777" w:rsidR="00613173" w:rsidRDefault="00613173" w:rsidP="0061317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613173" w14:paraId="6DC8CCE7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2B531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DEA2C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9D7DDE" w14:textId="77777777" w:rsidR="00613173" w:rsidRDefault="00613173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1F265FE" w14:textId="77777777" w:rsidR="00613173" w:rsidRDefault="00613173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B1E4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51E4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F8A7E67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F2028CE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A5C8D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D4E7C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13173" w14:paraId="04213A67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99C4C" w14:textId="77777777" w:rsidR="00613173" w:rsidRDefault="0061317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DFC7B" w14:textId="77777777" w:rsidR="00613173" w:rsidRDefault="00613173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BD19A" w14:textId="77777777" w:rsidR="00613173" w:rsidRDefault="0061317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4CF66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5365A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2DA50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DEAB5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941EBB4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634E" w14:textId="77777777" w:rsidR="00613173" w:rsidRDefault="0061317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A9E8D" w14:textId="77777777" w:rsidR="00613173" w:rsidRDefault="0061317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033EA1" w14:paraId="4B76E33B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A3738" w14:textId="35C15A06" w:rsidR="00033EA1" w:rsidRDefault="00033EA1" w:rsidP="00033EA1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6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522DB" w14:textId="04BB8ADA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F84A" w14:textId="29CA74C2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FE25C" w14:textId="77777777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BB518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F331C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88766" w14:textId="1581C9AE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F1FCF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142D" w14:textId="61C85F08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00</w:t>
            </w:r>
          </w:p>
        </w:tc>
      </w:tr>
      <w:tr w:rsidR="00033EA1" w14:paraId="06529359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822F4" w14:textId="06EF73B6" w:rsidR="00033EA1" w:rsidRDefault="00033EA1" w:rsidP="00033EA1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1C04A" w14:textId="0EBF15C8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A7B9A" w14:textId="53B35E71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47693" w14:textId="77777777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59EA5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41773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48C31" w14:textId="5B8D23D8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2FF8D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B68F" w14:textId="5EF2A2A0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</w:tr>
      <w:tr w:rsidR="00033EA1" w14:paraId="22885B96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4E911" w14:textId="78F885B5" w:rsidR="00033EA1" w:rsidRDefault="00033EA1" w:rsidP="00033EA1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3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E3739" w14:textId="1AD1D05B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95DE6" w14:textId="1D62C181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41261" w14:textId="77777777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1D434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694DF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21E0" w14:textId="671F1919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279AD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29984" w14:textId="1D55C379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  <w:tr w:rsidR="00033EA1" w14:paraId="0A0B6CCD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AA96C" w14:textId="129304B6" w:rsidR="00033EA1" w:rsidRDefault="00033EA1" w:rsidP="00033EA1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4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6C34" w14:textId="4F6191F5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DC3CF" w14:textId="6D293FCA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DA986" w14:textId="77777777" w:rsidR="00033EA1" w:rsidRDefault="00033EA1" w:rsidP="00033EA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64E7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C910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227CE" w14:textId="72086B8E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DDE20" w14:textId="77777777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7F17" w14:textId="7E38A948" w:rsidR="00033EA1" w:rsidRDefault="00033EA1" w:rsidP="00033EA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</w:tr>
      <w:tr w:rsidR="00764C4F" w14:paraId="6DD349E6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A38DF" w14:textId="4B0FF581" w:rsidR="00764C4F" w:rsidRDefault="00764C4F" w:rsidP="00764C4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AB89" w14:textId="6413C10E" w:rsidR="00764C4F" w:rsidRDefault="00764C4F" w:rsidP="00764C4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8F85" w14:textId="64E21578" w:rsidR="00764C4F" w:rsidRDefault="00764C4F" w:rsidP="00764C4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FB89D" w14:textId="77777777" w:rsidR="00764C4F" w:rsidRDefault="00764C4F" w:rsidP="00764C4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A039A" w14:textId="77777777" w:rsidR="00764C4F" w:rsidRDefault="00764C4F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8F6FF" w14:textId="77777777" w:rsidR="00764C4F" w:rsidRDefault="00764C4F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87C7E" w14:textId="77777777" w:rsidR="00764C4F" w:rsidRDefault="00764C4F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C97D0" w14:textId="2EBA4161" w:rsidR="00764C4F" w:rsidRDefault="00764C4F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ileage £</w:t>
            </w:r>
            <w:r w:rsidR="006700FA">
              <w:rPr>
                <w:rFonts w:ascii="Arial" w:hAnsi="Arial" w:cs="Arial"/>
                <w:sz w:val="15"/>
                <w:szCs w:val="15"/>
              </w:rPr>
              <w:t>91.63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8B638" w14:textId="3C3233B8" w:rsidR="00764C4F" w:rsidRDefault="00033EA1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91.63</w:t>
            </w:r>
          </w:p>
        </w:tc>
      </w:tr>
      <w:tr w:rsidR="00764C4F" w14:paraId="50B93CD9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97791" w14:textId="3EC7418E" w:rsidR="00764C4F" w:rsidRDefault="00764C4F" w:rsidP="00764C4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CDB6D" w14:textId="505E7F33" w:rsidR="00764C4F" w:rsidRDefault="00764C4F" w:rsidP="00764C4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D80F" w14:textId="5442A2DD" w:rsidR="00764C4F" w:rsidRDefault="00764C4F" w:rsidP="00764C4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FB422" w14:textId="77777777" w:rsidR="00764C4F" w:rsidRDefault="00764C4F" w:rsidP="00764C4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396A" w14:textId="77777777" w:rsidR="00764C4F" w:rsidRDefault="00764C4F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D9923" w14:textId="77777777" w:rsidR="00764C4F" w:rsidRDefault="00764C4F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907C" w14:textId="0C53157F" w:rsidR="00764C4F" w:rsidRDefault="006700FA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BA471" w14:textId="77777777" w:rsidR="00764C4F" w:rsidRDefault="00764C4F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0354B" w14:textId="471B7D18" w:rsidR="00764C4F" w:rsidRDefault="00033EA1" w:rsidP="00764C4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  <w:tr w:rsidR="00815DFE" w14:paraId="7C244A53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D97B" w14:textId="3DC7B724" w:rsidR="00815DFE" w:rsidRDefault="00815DFE" w:rsidP="00815DF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1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A294A" w14:textId="2E5B2C06" w:rsidR="00815DFE" w:rsidRDefault="00815DFE" w:rsidP="00815D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EBB0C" w14:textId="7AB4AE3B" w:rsidR="00815DFE" w:rsidRDefault="00815DFE" w:rsidP="00815D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A99ED" w14:textId="77777777" w:rsidR="00815DFE" w:rsidRDefault="00815DFE" w:rsidP="00815D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FC60D" w14:textId="77777777" w:rsidR="00815DFE" w:rsidRDefault="00815DFE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DE053" w14:textId="77777777" w:rsidR="00815DFE" w:rsidRDefault="00815DFE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3B6E1" w14:textId="77777777" w:rsidR="00815DFE" w:rsidRDefault="00815DFE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BB0C7" w14:textId="50144718" w:rsidR="00815DFE" w:rsidRDefault="00033EA1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ileage £91.93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905E" w14:textId="66FC6259" w:rsidR="00815DFE" w:rsidRDefault="00033EA1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91.93</w:t>
            </w:r>
          </w:p>
        </w:tc>
      </w:tr>
      <w:tr w:rsidR="00815DFE" w14:paraId="168D0974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E96AE" w14:textId="447C317A" w:rsidR="00815DFE" w:rsidRDefault="00815DFE" w:rsidP="00815DF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1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77024" w14:textId="008CF54A" w:rsidR="00815DFE" w:rsidRDefault="00815DFE" w:rsidP="00815D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1AAE" w14:textId="3AAAC211" w:rsidR="00815DFE" w:rsidRDefault="00815DFE" w:rsidP="00815D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A3397" w14:textId="77777777" w:rsidR="00815DFE" w:rsidRDefault="00815DFE" w:rsidP="00815D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A1268" w14:textId="77777777" w:rsidR="00815DFE" w:rsidRDefault="00815DFE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0DEA5" w14:textId="77777777" w:rsidR="00815DFE" w:rsidRDefault="00815DFE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48FF" w14:textId="535C2E9F" w:rsidR="00815DFE" w:rsidRDefault="00033EA1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F053A" w14:textId="77777777" w:rsidR="00815DFE" w:rsidRDefault="00815DFE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84A73" w14:textId="3D777F88" w:rsidR="00815DFE" w:rsidRDefault="00033EA1" w:rsidP="00815D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</w:tr>
    </w:tbl>
    <w:p w14:paraId="47F5D9D0" w14:textId="77777777" w:rsidR="00613173" w:rsidRDefault="00613173" w:rsidP="0061317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C00287C" w14:textId="77777777" w:rsidR="00613173" w:rsidRDefault="00613173" w:rsidP="0061317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613173" w14:paraId="155ECFFC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FDC7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DA850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4EE9EA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0A294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9E92C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0131BEC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822E588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C601A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48FD383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CB20B0D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13173" w14:paraId="1B29A9F4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DBD5A" w14:textId="77777777" w:rsidR="00613173" w:rsidRDefault="0061317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6187D" w14:textId="77777777" w:rsidR="00613173" w:rsidRDefault="00613173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63161" w14:textId="77777777" w:rsidR="00613173" w:rsidRDefault="0061317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1207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D94CC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2327F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80A8E" w14:textId="77777777" w:rsidR="00613173" w:rsidRDefault="0061317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312FB" w14:paraId="584699D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9AA3E" w14:textId="03BF0B15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17AD5">
              <w:rPr>
                <w:rFonts w:ascii="Arial" w:hAnsi="Arial" w:cs="Arial"/>
                <w:sz w:val="15"/>
                <w:szCs w:val="15"/>
              </w:rPr>
              <w:t>23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E203" w14:textId="76837CEF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F96F5" w14:textId="1E19F165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F173C" w14:textId="77777777" w:rsidR="00E312FB" w:rsidRDefault="00E312FB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B37A9" w14:textId="77777777" w:rsidR="00E312FB" w:rsidRDefault="00E312FB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0039" w14:textId="3F355795" w:rsidR="00E312FB" w:rsidRDefault="00212E18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1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C5C88" w14:textId="0FC79D26" w:rsidR="00E312FB" w:rsidRDefault="00212E18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15.00</w:t>
            </w:r>
          </w:p>
        </w:tc>
      </w:tr>
      <w:tr w:rsidR="00E312FB" w14:paraId="07DB238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1FA69" w14:textId="5318D2C9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17AD5">
              <w:rPr>
                <w:rFonts w:ascii="Arial" w:hAnsi="Arial" w:cs="Arial"/>
                <w:sz w:val="15"/>
                <w:szCs w:val="15"/>
              </w:rPr>
              <w:t>23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042F8" w14:textId="21AF2915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6001B" w14:textId="57C7BFD4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EE7BF" w14:textId="77777777" w:rsidR="00E312FB" w:rsidRDefault="00E312FB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D5F5B" w14:textId="7B89BD29" w:rsidR="00E312FB" w:rsidRDefault="00212E18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7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FF27" w14:textId="77777777" w:rsidR="00E312FB" w:rsidRDefault="00E312FB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2D86" w14:textId="461DFFFC" w:rsidR="00E312FB" w:rsidRDefault="00212E18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70.50</w:t>
            </w:r>
          </w:p>
        </w:tc>
      </w:tr>
      <w:tr w:rsidR="00E312FB" w14:paraId="763F678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32F18" w14:textId="7A5B3EA9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17AD5">
              <w:rPr>
                <w:rFonts w:ascii="Arial" w:hAnsi="Arial" w:cs="Arial"/>
                <w:sz w:val="15"/>
                <w:szCs w:val="15"/>
              </w:rPr>
              <w:t>23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2AC73" w14:textId="77777777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6DA7" w14:textId="77777777" w:rsidR="00E312FB" w:rsidRDefault="00E312FB" w:rsidP="00E312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16A26" w14:textId="77777777" w:rsidR="00E312FB" w:rsidRDefault="00E312FB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1FC6A" w14:textId="055DB926" w:rsidR="00E312FB" w:rsidRDefault="00E312FB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D225C" w14:textId="77777777" w:rsidR="00E312FB" w:rsidRDefault="00E312FB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BF193" w14:textId="3E8A98A1" w:rsidR="00E312FB" w:rsidRDefault="00212E18" w:rsidP="00E312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A62FDD" w14:paraId="0184B84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38072" w14:textId="5FD7AAF4" w:rsidR="00A62FDD" w:rsidRPr="00D17AD5" w:rsidRDefault="00A62FDD" w:rsidP="00A62FDD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0 March </w:t>
            </w:r>
            <w:r w:rsidR="004E1511" w:rsidRPr="00B7609E">
              <w:rPr>
                <w:rFonts w:ascii="Arial" w:hAnsi="Arial" w:cs="Arial"/>
                <w:sz w:val="15"/>
                <w:szCs w:val="15"/>
              </w:rPr>
              <w:t>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35183" w14:textId="349FBAE5" w:rsidR="00A62FDD" w:rsidRDefault="00A62FDD" w:rsidP="00A62FD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AB5A0" w14:textId="6ED1BF8A" w:rsidR="00A62FDD" w:rsidRDefault="00A62FDD" w:rsidP="00A62FD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6AD52" w14:textId="77777777" w:rsidR="00A62FDD" w:rsidRDefault="00A62FDD" w:rsidP="00A62F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3CF5F" w14:textId="77777777" w:rsidR="00A62FDD" w:rsidRPr="00F42A25" w:rsidRDefault="00A62FDD" w:rsidP="00A62FD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74C46" w14:textId="27C89916" w:rsidR="00A62FDD" w:rsidRDefault="002B5C0B" w:rsidP="00A62F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5EE52" w14:textId="4D2B4C92" w:rsidR="00A62FDD" w:rsidRDefault="002B5C0B" w:rsidP="00A62FD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</w:tr>
    </w:tbl>
    <w:p w14:paraId="64DC83EA" w14:textId="77777777" w:rsidR="00930452" w:rsidRDefault="00930452" w:rsidP="005730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36F4C4B" w14:textId="044EFA14" w:rsidR="0057301F" w:rsidRDefault="0057301F" w:rsidP="0057301F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FD7E1F7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97FBB7C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42D67F" w14:textId="77777777" w:rsidR="008A1AEB" w:rsidRDefault="008A1A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8E0C86" w14:textId="77777777" w:rsidR="008A1AEB" w:rsidRDefault="008A1A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AE29DC" w14:textId="77777777" w:rsidR="008A1AEB" w:rsidRDefault="008A1A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F49033" w14:textId="77777777" w:rsidR="008A1AEB" w:rsidRDefault="008A1A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A650B87" w14:textId="77777777" w:rsidR="008A1AEB" w:rsidRDefault="008A1A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C77E04" w14:textId="77777777" w:rsidR="008A1AEB" w:rsidRDefault="008A1AE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486B86" w14:textId="4C8A4F41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el Tomlin</w:t>
      </w:r>
    </w:p>
    <w:p w14:paraId="5951C7A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t>Non-Executive Director -</w:t>
      </w:r>
      <w:r>
        <w:rPr>
          <w:rFonts w:ascii="Arial-BoldMT" w:hAnsi="Arial-BoldMT" w:cs="Arial-BoldMT"/>
          <w:sz w:val="16"/>
          <w:szCs w:val="16"/>
        </w:rPr>
        <w:t>Total claim for period:</w:t>
      </w:r>
    </w:p>
    <w:p w14:paraId="3AE1528F" w14:textId="6A430A87" w:rsidR="00587221" w:rsidRDefault="00587221" w:rsidP="00587221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6B14FA">
        <w:rPr>
          <w:rFonts w:ascii="Arial-BoldMT" w:hAnsi="Arial-BoldMT" w:cs="Arial-BoldMT"/>
          <w:sz w:val="15"/>
          <w:szCs w:val="15"/>
        </w:rPr>
        <w:t>51.76</w:t>
      </w:r>
    </w:p>
    <w:p w14:paraId="71291801" w14:textId="70A735D9" w:rsidR="00587221" w:rsidRDefault="00587221" w:rsidP="00587221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D94390">
        <w:rPr>
          <w:rFonts w:ascii="Arial-BoldMT" w:hAnsi="Arial-BoldMT" w:cs="Arial-BoldMT"/>
          <w:sz w:val="15"/>
          <w:szCs w:val="15"/>
        </w:rPr>
        <w:t>89.00</w:t>
      </w:r>
    </w:p>
    <w:p w14:paraId="79BFFB79" w14:textId="77777777" w:rsidR="00587221" w:rsidRDefault="00587221" w:rsidP="00587221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551F453F" w14:textId="16809C9F" w:rsidR="00587221" w:rsidRDefault="00587221" w:rsidP="00587221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FB772E">
        <w:rPr>
          <w:rFonts w:ascii="Arial-BoldMT" w:hAnsi="Arial-BoldMT" w:cs="Arial-BoldMT"/>
          <w:b/>
          <w:bCs/>
          <w:sz w:val="15"/>
          <w:szCs w:val="15"/>
        </w:rPr>
        <w:t>140.76</w:t>
      </w:r>
    </w:p>
    <w:p w14:paraId="23F28269" w14:textId="77777777" w:rsidR="004F5275" w:rsidRDefault="004F5275" w:rsidP="007F3E6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D8961E7" w14:textId="1A82B8A6" w:rsidR="007F3E61" w:rsidRDefault="007F3E61" w:rsidP="007F3E6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7F3E61" w14:paraId="306C5BEC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DB8F4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D40E8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71FDD12" w14:textId="77777777" w:rsidR="007F3E61" w:rsidRDefault="007F3E61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C70DEBF" w14:textId="77777777" w:rsidR="007F3E61" w:rsidRDefault="007F3E61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E0BC0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5675D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24B57D7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F75BEA0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F310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9F3B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F3E61" w14:paraId="155CC7DF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3D22" w14:textId="77777777" w:rsidR="007F3E61" w:rsidRDefault="007F3E6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9175F" w14:textId="77777777" w:rsidR="007F3E61" w:rsidRDefault="007F3E61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5F11" w14:textId="77777777" w:rsidR="007F3E61" w:rsidRDefault="007F3E6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5FAED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8115E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109F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D9CEC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359D8A2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8A2F6" w14:textId="77777777" w:rsidR="007F3E61" w:rsidRDefault="007F3E6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05E40" w14:textId="77777777" w:rsidR="007F3E61" w:rsidRDefault="007F3E6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CF7384" w14:paraId="20FB0839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C6AFD" w14:textId="0F52AEF4" w:rsidR="00CF7384" w:rsidRDefault="00CF7384" w:rsidP="00CF7384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12F80" w14:textId="7A304613" w:rsidR="00CF7384" w:rsidRDefault="00CF7384" w:rsidP="00CF738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7EED4" w14:textId="28FD49BB" w:rsidR="00CF7384" w:rsidRDefault="00CF7384" w:rsidP="00CF738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23719" w14:textId="77777777" w:rsidR="00CF7384" w:rsidRDefault="00CF7384" w:rsidP="00CF738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88C21" w14:textId="77777777" w:rsidR="00CF7384" w:rsidRDefault="00CF7384" w:rsidP="00CF738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4A3DB" w14:textId="77777777" w:rsidR="00CF7384" w:rsidRDefault="00CF7384" w:rsidP="00CF738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EE88B" w14:textId="77777777" w:rsidR="00CF7384" w:rsidRDefault="00CF7384" w:rsidP="00CF738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BEA1F" w14:textId="0F419740" w:rsidR="00CF7384" w:rsidRDefault="00CF7384" w:rsidP="00CF738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</w:t>
            </w:r>
            <w:r w:rsidR="001749B1">
              <w:rPr>
                <w:rFonts w:ascii="Arial" w:hAnsi="Arial" w:cs="Arial"/>
                <w:sz w:val="15"/>
                <w:szCs w:val="15"/>
              </w:rPr>
              <w:t>14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187FE" w14:textId="38C8A970" w:rsidR="00CF7384" w:rsidRDefault="005118FB" w:rsidP="00CF7384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4.00</w:t>
            </w:r>
          </w:p>
        </w:tc>
      </w:tr>
      <w:tr w:rsidR="001749B1" w14:paraId="6A9FC309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72A3A" w14:textId="0F1266CD" w:rsidR="001749B1" w:rsidRDefault="001749B1" w:rsidP="001749B1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951A5E"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BE3C3" w14:textId="43749F69" w:rsidR="001749B1" w:rsidRDefault="001749B1" w:rsidP="001749B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D90DF" w14:textId="6C144D5E" w:rsidR="001749B1" w:rsidRDefault="001749B1" w:rsidP="001749B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B9D79" w14:textId="77777777" w:rsidR="001749B1" w:rsidRDefault="001749B1" w:rsidP="001749B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D1FF" w14:textId="77777777" w:rsidR="001749B1" w:rsidRDefault="001749B1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8EF77" w14:textId="77777777" w:rsidR="001749B1" w:rsidRDefault="001749B1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77B2C" w14:textId="3DC4E2D5" w:rsidR="001749B1" w:rsidRDefault="001749B1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4A1B" w14:textId="77777777" w:rsidR="001749B1" w:rsidRDefault="001749B1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0E937" w14:textId="45C288DC" w:rsidR="001749B1" w:rsidRDefault="005118FB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  <w:tr w:rsidR="001749B1" w14:paraId="1414D9DD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9083B" w14:textId="4FFE924D" w:rsidR="001749B1" w:rsidRDefault="001749B1" w:rsidP="001749B1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951A5E"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D9C0C" w14:textId="61E90143" w:rsidR="001749B1" w:rsidRDefault="001749B1" w:rsidP="001749B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83F52" w14:textId="42E259C1" w:rsidR="001749B1" w:rsidRDefault="001749B1" w:rsidP="001749B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E0CB" w14:textId="77777777" w:rsidR="001749B1" w:rsidRDefault="001749B1" w:rsidP="001749B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8179" w14:textId="77777777" w:rsidR="001749B1" w:rsidRDefault="001749B1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8BB7F" w14:textId="77777777" w:rsidR="001749B1" w:rsidRDefault="001749B1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DEE59" w14:textId="77777777" w:rsidR="001749B1" w:rsidRDefault="001749B1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DA5E0" w14:textId="31A34FC9" w:rsidR="001749B1" w:rsidRDefault="001749B1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ileage £5.1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1382C" w14:textId="41756CD0" w:rsidR="001749B1" w:rsidRDefault="005118FB" w:rsidP="001749B1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</w:t>
            </w:r>
            <w:r w:rsidR="006B14FA">
              <w:rPr>
                <w:rFonts w:ascii="Arial" w:hAnsi="Arial" w:cs="Arial"/>
                <w:sz w:val="15"/>
                <w:szCs w:val="15"/>
              </w:rPr>
              <w:t>5.11</w:t>
            </w:r>
          </w:p>
        </w:tc>
      </w:tr>
      <w:tr w:rsidR="00FE6FCA" w14:paraId="492B183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C6EF1" w14:textId="36FD54E7" w:rsidR="00FE6FCA" w:rsidRPr="00951A5E" w:rsidRDefault="00FE6FCA" w:rsidP="00FE6FC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8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8DC88" w14:textId="7811CB0B" w:rsidR="00FE6FCA" w:rsidRDefault="00FE6FCA" w:rsidP="00FE6F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12419" w14:textId="5DA75516" w:rsidR="00FE6FCA" w:rsidRDefault="00FE6FCA" w:rsidP="00FE6F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2B2FE" w14:textId="77777777" w:rsidR="00FE6FCA" w:rsidRDefault="00FE6FCA" w:rsidP="00FE6F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980EE" w14:textId="77777777" w:rsidR="00FE6FCA" w:rsidRDefault="00FE6FC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40F51" w14:textId="77777777" w:rsidR="00FE6FCA" w:rsidRDefault="00FE6FC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C5CC9" w14:textId="5FA7EB93" w:rsidR="00FE6FCA" w:rsidRDefault="00FE6FC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05400" w14:textId="77777777" w:rsidR="00FE6FCA" w:rsidRDefault="00FE6FC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35AB2" w14:textId="19A29B6F" w:rsidR="00FE6FCA" w:rsidRDefault="006B14F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</w:tr>
      <w:tr w:rsidR="00FE6FCA" w14:paraId="36B25018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DA777" w14:textId="647EEFDB" w:rsidR="00FE6FCA" w:rsidRPr="00951A5E" w:rsidRDefault="00FE6FCA" w:rsidP="00FE6FC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8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E48FC" w14:textId="77782300" w:rsidR="00FE6FCA" w:rsidRDefault="00FE6FCA" w:rsidP="00FE6F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D3B3" w14:textId="56E3BA6C" w:rsidR="00FE6FCA" w:rsidRDefault="00FE6FCA" w:rsidP="00FE6F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04016" w14:textId="77777777" w:rsidR="00FE6FCA" w:rsidRDefault="00FE6FCA" w:rsidP="00FE6F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75F76" w14:textId="77777777" w:rsidR="00FE6FCA" w:rsidRDefault="00FE6FC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6190C" w14:textId="77777777" w:rsidR="00FE6FCA" w:rsidRDefault="00FE6FC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B9967" w14:textId="77777777" w:rsidR="00FE6FCA" w:rsidRDefault="00FE6FC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8FF86" w14:textId="1814B3ED" w:rsidR="00FE6FCA" w:rsidRDefault="005118FB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Mileage £5.15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FA24D" w14:textId="732F296D" w:rsidR="00FE6FCA" w:rsidRDefault="006B14FA" w:rsidP="00FE6FC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15</w:t>
            </w:r>
          </w:p>
        </w:tc>
      </w:tr>
    </w:tbl>
    <w:p w14:paraId="46C7116D" w14:textId="77777777" w:rsidR="007F3E61" w:rsidRDefault="007F3E61" w:rsidP="007F3E6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7FE1014" w14:textId="7EA2CE08" w:rsidR="007F3E61" w:rsidRDefault="007F3E61" w:rsidP="007F3E6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7F3E61" w14:paraId="6172A4FE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B8464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C1DB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6393A7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41DC5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6FFEE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E546D8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DBB032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36561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54ED6A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524D7AC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F3E61" w14:paraId="55FAFBBD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0975E" w14:textId="77777777" w:rsidR="007F3E61" w:rsidRDefault="007F3E6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BA4A1" w14:textId="77777777" w:rsidR="007F3E61" w:rsidRDefault="007F3E61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5FCC" w14:textId="77777777" w:rsidR="007F3E61" w:rsidRDefault="007F3E6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EE7F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472B9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1553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8DD34" w14:textId="77777777" w:rsidR="007F3E61" w:rsidRDefault="007F3E6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0071C" w14:paraId="504EEB3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8786D" w14:textId="67D19899" w:rsidR="00F0071C" w:rsidRDefault="00F0071C" w:rsidP="00F0071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0 March 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9D41" w14:textId="274D53B1" w:rsidR="00F0071C" w:rsidRDefault="00F0071C" w:rsidP="00F0071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D8E2C" w14:textId="5C9067F8" w:rsidR="00F0071C" w:rsidRDefault="00F0071C" w:rsidP="00F0071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3F35E" w14:textId="77777777" w:rsidR="00F0071C" w:rsidRDefault="00F0071C" w:rsidP="00F0071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C3EA2" w14:textId="77777777" w:rsidR="00F0071C" w:rsidRDefault="00F0071C" w:rsidP="00F0071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B8C64" w14:textId="6388555D" w:rsidR="00F0071C" w:rsidRDefault="00F0071C" w:rsidP="00F0071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B35D" w14:textId="3D72558B" w:rsidR="00F0071C" w:rsidRDefault="00F0071C" w:rsidP="00F0071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</w:tr>
    </w:tbl>
    <w:p w14:paraId="7206BFE2" w14:textId="77777777" w:rsidR="004F5275" w:rsidRDefault="004F5275" w:rsidP="0058722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64EA5D6" w14:textId="2981C246" w:rsidR="00587221" w:rsidRDefault="00587221" w:rsidP="00587221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57AD94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8282CB2" w14:textId="77777777" w:rsidR="0059230C" w:rsidRDefault="0059230C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261E66" w14:textId="77777777" w:rsidR="0059230C" w:rsidRDefault="0059230C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C161D3" w14:textId="77777777" w:rsidR="0059230C" w:rsidRDefault="0059230C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33B29E6" w14:textId="77777777" w:rsidR="0059230C" w:rsidRDefault="0059230C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D0249C6" w14:textId="77777777" w:rsidR="0059230C" w:rsidRDefault="0059230C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3C67EE0" w14:textId="77777777" w:rsidR="0059230C" w:rsidRDefault="0059230C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602E70" w14:textId="77777777" w:rsidR="0059230C" w:rsidRDefault="0059230C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AD15D6" w14:textId="77777777" w:rsidR="0072586E" w:rsidRDefault="0072586E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F16D83" w14:textId="77777777" w:rsidR="0072586E" w:rsidRDefault="0072586E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3E87DFA" w14:textId="77777777" w:rsidR="0072586E" w:rsidRDefault="0072586E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2C3092" w14:textId="77777777" w:rsidR="0072586E" w:rsidRDefault="0072586E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B2609E" w14:textId="77777777" w:rsidR="0072586E" w:rsidRDefault="0072586E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CD78D0" w14:textId="77777777" w:rsidR="0072586E" w:rsidRDefault="0072586E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C2708A" w14:textId="77777777" w:rsidR="0072586E" w:rsidRDefault="0072586E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278B9B" w14:textId="31BD99AE" w:rsidR="0059230C" w:rsidRPr="0072586E" w:rsidRDefault="00EA0D26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72586E">
        <w:rPr>
          <w:rFonts w:ascii="Arial-BoldMT" w:hAnsi="Arial-BoldMT" w:cs="Arial-BoldMT"/>
          <w:b/>
          <w:bCs/>
          <w:sz w:val="16"/>
          <w:szCs w:val="16"/>
        </w:rPr>
        <w:lastRenderedPageBreak/>
        <w:t>David Leather</w:t>
      </w:r>
    </w:p>
    <w:p w14:paraId="08C4D317" w14:textId="77777777" w:rsidR="00EA0D26" w:rsidRPr="0072586E" w:rsidRDefault="00EA0D26" w:rsidP="00EA0D26">
      <w:pPr>
        <w:autoSpaceDE w:val="0"/>
        <w:spacing w:after="0" w:line="240" w:lineRule="auto"/>
      </w:pPr>
      <w:r w:rsidRPr="0072586E">
        <w:rPr>
          <w:rFonts w:ascii="Arial-BoldMT" w:hAnsi="Arial-BoldMT" w:cs="Arial-BoldMT"/>
          <w:b/>
          <w:bCs/>
          <w:sz w:val="16"/>
          <w:szCs w:val="16"/>
        </w:rPr>
        <w:t>Non-Executive Director -</w:t>
      </w:r>
      <w:r w:rsidRPr="0072586E">
        <w:rPr>
          <w:rFonts w:ascii="Arial-BoldMT" w:hAnsi="Arial-BoldMT" w:cs="Arial-BoldMT"/>
          <w:sz w:val="16"/>
          <w:szCs w:val="16"/>
        </w:rPr>
        <w:t>Total claim for period:</w:t>
      </w:r>
    </w:p>
    <w:p w14:paraId="386EC3CD" w14:textId="4073F66D" w:rsidR="00EA0D26" w:rsidRPr="0072586E" w:rsidRDefault="00EA0D26" w:rsidP="00EA0D26">
      <w:pPr>
        <w:autoSpaceDE w:val="0"/>
        <w:spacing w:after="0" w:line="240" w:lineRule="auto"/>
      </w:pPr>
      <w:r w:rsidRPr="0072586E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2586E">
        <w:rPr>
          <w:sz w:val="15"/>
          <w:szCs w:val="15"/>
        </w:rPr>
        <w:tab/>
      </w:r>
      <w:r w:rsidRPr="0072586E">
        <w:rPr>
          <w:sz w:val="15"/>
          <w:szCs w:val="15"/>
        </w:rPr>
        <w:tab/>
      </w:r>
      <w:r w:rsidRPr="0072586E">
        <w:rPr>
          <w:sz w:val="15"/>
          <w:szCs w:val="15"/>
        </w:rPr>
        <w:tab/>
      </w:r>
      <w:r w:rsidRPr="0072586E">
        <w:rPr>
          <w:sz w:val="15"/>
          <w:szCs w:val="15"/>
        </w:rPr>
        <w:tab/>
      </w:r>
      <w:r w:rsidRPr="0072586E">
        <w:rPr>
          <w:rFonts w:ascii="Arial-BoldMT" w:hAnsi="Arial-BoldMT" w:cs="Arial-BoldMT"/>
          <w:sz w:val="15"/>
          <w:szCs w:val="15"/>
        </w:rPr>
        <w:t xml:space="preserve"> £0</w:t>
      </w:r>
    </w:p>
    <w:p w14:paraId="0C5A6CFD" w14:textId="0EC1A4B3" w:rsidR="00EA0D26" w:rsidRPr="00AF3130" w:rsidRDefault="00EA0D26" w:rsidP="00EA0D26">
      <w:pPr>
        <w:autoSpaceDE w:val="0"/>
        <w:spacing w:after="0" w:line="240" w:lineRule="auto"/>
      </w:pPr>
      <w:r w:rsidRPr="00AF3130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AF3130">
        <w:rPr>
          <w:sz w:val="15"/>
          <w:szCs w:val="15"/>
        </w:rPr>
        <w:tab/>
      </w:r>
      <w:r w:rsidRPr="00AF3130">
        <w:rPr>
          <w:rFonts w:ascii="Arial-BoldMT" w:hAnsi="Arial-BoldMT" w:cs="Arial-BoldMT"/>
          <w:sz w:val="15"/>
          <w:szCs w:val="15"/>
        </w:rPr>
        <w:t xml:space="preserve"> £</w:t>
      </w:r>
      <w:r w:rsidR="007E325D" w:rsidRPr="00AF3130">
        <w:rPr>
          <w:rFonts w:ascii="Arial-BoldMT" w:hAnsi="Arial-BoldMT" w:cs="Arial-BoldMT"/>
          <w:sz w:val="15"/>
          <w:szCs w:val="15"/>
        </w:rPr>
        <w:t>433.25</w:t>
      </w:r>
    </w:p>
    <w:p w14:paraId="0413CD67" w14:textId="77777777" w:rsidR="00EA0D26" w:rsidRPr="00AF3130" w:rsidRDefault="00EA0D26" w:rsidP="00EA0D26">
      <w:pPr>
        <w:autoSpaceDE w:val="0"/>
        <w:spacing w:after="0" w:line="240" w:lineRule="auto"/>
      </w:pPr>
      <w:r w:rsidRPr="00AF3130">
        <w:rPr>
          <w:rFonts w:ascii="Arial-BoldMT" w:hAnsi="Arial-BoldMT" w:cs="Arial-BoldMT"/>
          <w:sz w:val="15"/>
          <w:szCs w:val="15"/>
        </w:rPr>
        <w:t>- Via Corporate Contract (Hire Car)</w:t>
      </w:r>
      <w:r w:rsidRPr="00AF3130">
        <w:rPr>
          <w:sz w:val="15"/>
          <w:szCs w:val="15"/>
        </w:rPr>
        <w:tab/>
      </w:r>
      <w:r w:rsidRPr="00AF3130">
        <w:rPr>
          <w:sz w:val="15"/>
          <w:szCs w:val="15"/>
        </w:rPr>
        <w:tab/>
      </w:r>
      <w:r w:rsidRPr="00AF3130">
        <w:rPr>
          <w:rFonts w:ascii="Arial-BoldMT" w:hAnsi="Arial-BoldMT" w:cs="Arial-BoldMT"/>
          <w:sz w:val="15"/>
          <w:szCs w:val="15"/>
        </w:rPr>
        <w:t xml:space="preserve"> £0</w:t>
      </w:r>
      <w:r w:rsidRPr="00AF3130">
        <w:rPr>
          <w:sz w:val="15"/>
          <w:szCs w:val="15"/>
        </w:rPr>
        <w:tab/>
      </w:r>
      <w:r w:rsidRPr="00AF3130">
        <w:rPr>
          <w:sz w:val="15"/>
          <w:szCs w:val="15"/>
        </w:rPr>
        <w:tab/>
      </w:r>
      <w:r w:rsidRPr="00AF3130">
        <w:rPr>
          <w:sz w:val="15"/>
          <w:szCs w:val="15"/>
        </w:rPr>
        <w:tab/>
      </w:r>
      <w:r w:rsidRPr="00AF3130">
        <w:rPr>
          <w:sz w:val="15"/>
          <w:szCs w:val="15"/>
        </w:rPr>
        <w:tab/>
      </w:r>
    </w:p>
    <w:p w14:paraId="05BF315A" w14:textId="54F740EA" w:rsidR="00EA0D26" w:rsidRDefault="00EA0D26" w:rsidP="00EE6A81">
      <w:pPr>
        <w:autoSpaceDE w:val="0"/>
        <w:spacing w:after="0" w:line="240" w:lineRule="auto"/>
        <w:ind w:left="2880"/>
      </w:pPr>
      <w:r w:rsidRPr="00AF3130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AF3130">
        <w:rPr>
          <w:sz w:val="15"/>
          <w:szCs w:val="15"/>
        </w:rPr>
        <w:tab/>
      </w:r>
      <w:r w:rsidRPr="00AF3130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7E325D" w:rsidRPr="00AF3130">
        <w:rPr>
          <w:rFonts w:ascii="Arial-BoldMT" w:hAnsi="Arial-BoldMT" w:cs="Arial-BoldMT"/>
          <w:b/>
          <w:bCs/>
          <w:sz w:val="15"/>
          <w:szCs w:val="15"/>
        </w:rPr>
        <w:t>433.25</w:t>
      </w:r>
    </w:p>
    <w:p w14:paraId="46C9FE2D" w14:textId="77777777" w:rsidR="002C55BB" w:rsidRDefault="002C55BB" w:rsidP="002C55B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FABF12B" w14:textId="3C348B1F" w:rsidR="002C55BB" w:rsidRDefault="002C55BB" w:rsidP="002C55B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>
        <w:rPr>
          <w:rFonts w:ascii="Arial-BoldMT" w:hAnsi="Arial-BoldMT" w:cs="Arial-BoldMT"/>
          <w:bCs/>
          <w:sz w:val="15"/>
          <w:szCs w:val="15"/>
        </w:rPr>
        <w:t xml:space="preserve">No Claims for this </w:t>
      </w:r>
      <w:proofErr w:type="gramStart"/>
      <w:r>
        <w:rPr>
          <w:rFonts w:ascii="Arial-BoldMT" w:hAnsi="Arial-BoldMT" w:cs="Arial-BoldMT"/>
          <w:bCs/>
          <w:sz w:val="15"/>
          <w:szCs w:val="15"/>
        </w:rPr>
        <w:t>period</w:t>
      </w:r>
      <w:proofErr w:type="gramEnd"/>
    </w:p>
    <w:p w14:paraId="1D82D82D" w14:textId="77777777" w:rsidR="002C55BB" w:rsidRDefault="002C55BB" w:rsidP="0072586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79370D9" w14:textId="3E1A9996" w:rsidR="0072586E" w:rsidRDefault="0072586E" w:rsidP="0072586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72586E" w14:paraId="1EB31C98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D1471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0432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A3BE780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04B9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B0447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87FCDD2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A07A357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22756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D7BC2EA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FF17F72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2586E" w14:paraId="7F6D7BB2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CC783" w14:textId="77777777" w:rsidR="0072586E" w:rsidRDefault="0072586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5ED3B0" w14:textId="77777777" w:rsidR="0072586E" w:rsidRDefault="0072586E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C04BF" w14:textId="77777777" w:rsidR="0072586E" w:rsidRDefault="0072586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EC5F6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D5F82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E2B6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7037C" w14:textId="77777777" w:rsidR="0072586E" w:rsidRDefault="0072586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2586E" w:rsidRPr="003D3A8F" w14:paraId="6996902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F4FBB" w14:textId="77777777" w:rsidR="0072586E" w:rsidRDefault="0072586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27A5A" w14:textId="6DF84963" w:rsidR="0072586E" w:rsidRDefault="00D55A74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C71C3" w14:textId="60F12849" w:rsidR="0072586E" w:rsidRDefault="00D55A74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1FFC" w14:textId="77777777" w:rsidR="0072586E" w:rsidRDefault="0072586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8B500" w14:textId="77777777" w:rsidR="0072586E" w:rsidRDefault="0072586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B285" w14:textId="470BAA72" w:rsidR="0072586E" w:rsidRPr="00B7609E" w:rsidRDefault="00D55A74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2.</w:t>
            </w:r>
            <w:r w:rsidR="00AB4785"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52E9" w14:textId="3F69C526" w:rsidR="0072586E" w:rsidRPr="00B7609E" w:rsidRDefault="0023602C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2.20</w:t>
            </w:r>
          </w:p>
        </w:tc>
      </w:tr>
      <w:tr w:rsidR="007C50AA" w14:paraId="5B89CB1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8CC14" w14:textId="0ECD1A03" w:rsidR="007C50AA" w:rsidRPr="007C50AA" w:rsidRDefault="007C50AA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 w:rsidRPr="007C50A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9F328" w14:textId="77777777" w:rsidR="007C50AA" w:rsidRDefault="007C50AA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221D7" w14:textId="77777777" w:rsidR="007C50AA" w:rsidRDefault="007C50AA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92CEA" w14:textId="77777777" w:rsidR="007C50AA" w:rsidRDefault="007C50AA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CF7EF" w14:textId="563838F9" w:rsidR="007C50AA" w:rsidRDefault="001B57D5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04704" w14:textId="77777777" w:rsidR="007C50AA" w:rsidRDefault="007C50AA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5155" w14:textId="003A22D0" w:rsidR="007C50AA" w:rsidRDefault="00A834D9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1B57D5" w14:paraId="4AA7838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E1799" w14:textId="1B3AC35C" w:rsidR="001B57D5" w:rsidRPr="007C50AA" w:rsidRDefault="001B57D5" w:rsidP="001B57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 w:rsidRPr="000E775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3155" w14:textId="109226AD" w:rsidR="001B57D5" w:rsidRDefault="001B57D5" w:rsidP="001B57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D612C" w14:textId="51E27D29" w:rsidR="001B57D5" w:rsidRDefault="001B57D5" w:rsidP="001B57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59FE9" w14:textId="77777777" w:rsidR="001B57D5" w:rsidRDefault="001B57D5" w:rsidP="001B57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A010" w14:textId="5E0C2E1F" w:rsidR="001B57D5" w:rsidRDefault="00046FA1" w:rsidP="001B57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A834D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42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474C" w14:textId="77777777" w:rsidR="001B57D5" w:rsidRDefault="001B57D5" w:rsidP="001B57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52560" w14:textId="0BC78263" w:rsidR="001B57D5" w:rsidRDefault="00A834D9" w:rsidP="001B57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2.30</w:t>
            </w:r>
          </w:p>
        </w:tc>
      </w:tr>
      <w:tr w:rsidR="001B57D5" w14:paraId="35E129F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AB0237" w14:textId="38655F83" w:rsidR="001B57D5" w:rsidRPr="007C50AA" w:rsidRDefault="001B57D5" w:rsidP="001B57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highlight w:val="yellow"/>
                <w:lang w:eastAsia="en-GB"/>
              </w:rPr>
            </w:pPr>
            <w:r w:rsidRPr="000E775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E7C6" w14:textId="78E85E37" w:rsidR="001B57D5" w:rsidRDefault="001B57D5" w:rsidP="001B57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7C9B" w14:textId="05735966" w:rsidR="001B57D5" w:rsidRDefault="001B57D5" w:rsidP="001B57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132E1" w14:textId="77777777" w:rsidR="001B57D5" w:rsidRDefault="001B57D5" w:rsidP="001B57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9C325" w14:textId="77777777" w:rsidR="001B57D5" w:rsidRDefault="001B57D5" w:rsidP="001B57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04161" w14:textId="621B4765" w:rsidR="001B57D5" w:rsidRDefault="00A834D9" w:rsidP="001B57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8DF08" w14:textId="3FB0E704" w:rsidR="001B57D5" w:rsidRDefault="00A834D9" w:rsidP="001B57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</w:tr>
      <w:tr w:rsidR="002860EB" w14:paraId="3DA0573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DBCB2" w14:textId="58586505" w:rsidR="002860EB" w:rsidRPr="000E775B" w:rsidRDefault="002860EB" w:rsidP="002860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CE9F6" w14:textId="4F52D0B9" w:rsidR="002860EB" w:rsidRDefault="002860EB" w:rsidP="002860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280F" w14:textId="7B19BF23" w:rsidR="002860EB" w:rsidRDefault="002860EB" w:rsidP="002860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588EF" w14:textId="77777777" w:rsidR="002860EB" w:rsidRDefault="002860EB" w:rsidP="002860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2F97" w14:textId="0CDA875D" w:rsidR="002860EB" w:rsidRDefault="002860EB" w:rsidP="002860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6383" w14:textId="77777777" w:rsidR="002860EB" w:rsidRDefault="002860EB" w:rsidP="002860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76025" w14:textId="2C2F4D2C" w:rsidR="002860EB" w:rsidRDefault="001D20BF" w:rsidP="002860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45</w:t>
            </w:r>
          </w:p>
        </w:tc>
      </w:tr>
      <w:tr w:rsidR="002860EB" w14:paraId="687C402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CC21D" w14:textId="5840B047" w:rsidR="002860EB" w:rsidRDefault="00EE6A81" w:rsidP="002860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BD15" w14:textId="1BF2EF79" w:rsidR="002860EB" w:rsidRDefault="00D83E31" w:rsidP="002860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York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5B3B4" w14:textId="60BA6933" w:rsidR="002860EB" w:rsidRDefault="002860EB" w:rsidP="002860E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C01DE" w14:textId="77777777" w:rsidR="002860EB" w:rsidRDefault="002860EB" w:rsidP="002860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076B2" w14:textId="782FE75E" w:rsidR="002860EB" w:rsidRDefault="001D20BF" w:rsidP="002860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8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6445B" w14:textId="77777777" w:rsidR="002860EB" w:rsidRDefault="002860EB" w:rsidP="002860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95204" w14:textId="36864E1A" w:rsidR="002860EB" w:rsidRDefault="001D20BF" w:rsidP="002860E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8.80</w:t>
            </w:r>
          </w:p>
        </w:tc>
      </w:tr>
    </w:tbl>
    <w:p w14:paraId="5BF61CA5" w14:textId="77777777" w:rsidR="00B9136C" w:rsidRDefault="00B9136C" w:rsidP="00EA0D2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09F6B8C" w14:textId="24D6B54D" w:rsidR="00EA0D26" w:rsidRDefault="00EA0D26" w:rsidP="00EA0D26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90B1429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FA7E3A" w14:textId="77777777" w:rsidR="00274753" w:rsidRDefault="00274753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2C6399" w14:textId="77777777" w:rsidR="00274753" w:rsidRDefault="00274753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5B473A8" w14:textId="77777777" w:rsidR="00274753" w:rsidRDefault="00274753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1D0DC0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527294B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AF72A9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C907C0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31683FB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6C3EAE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3DE62FE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B8A0008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3A00F5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3296859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7897522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497C3C2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7200FA" w14:textId="77777777" w:rsidR="00D55A74" w:rsidRDefault="00D55A74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7E4A76" w14:textId="77777777" w:rsidR="007E325D" w:rsidRDefault="007E325D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2946A4E" w14:textId="77777777" w:rsidR="007E325D" w:rsidRDefault="007E325D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7D3580" w14:textId="62D97649" w:rsidR="00785213" w:rsidRDefault="00785213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a</w:t>
      </w:r>
      <w:r w:rsidR="005C3018">
        <w:rPr>
          <w:rFonts w:ascii="Arial-BoldMT" w:hAnsi="Arial-BoldMT" w:cs="Arial-BoldMT"/>
          <w:b/>
          <w:bCs/>
          <w:sz w:val="16"/>
          <w:szCs w:val="16"/>
        </w:rPr>
        <w:t>thew McKie</w:t>
      </w:r>
    </w:p>
    <w:p w14:paraId="330267D3" w14:textId="77777777" w:rsidR="007A1F5A" w:rsidRDefault="007A1F5A" w:rsidP="007A1F5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t>Non-Executive Director -</w:t>
      </w:r>
      <w:r>
        <w:rPr>
          <w:rFonts w:ascii="Arial-BoldMT" w:hAnsi="Arial-BoldMT" w:cs="Arial-BoldMT"/>
          <w:sz w:val="16"/>
          <w:szCs w:val="16"/>
        </w:rPr>
        <w:t>Total claim for period:</w:t>
      </w:r>
    </w:p>
    <w:p w14:paraId="548C0E8D" w14:textId="6CED3D9E" w:rsidR="000A0DD9" w:rsidRDefault="007A1F5A" w:rsidP="007A1F5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0A0DD9">
        <w:rPr>
          <w:rFonts w:ascii="Arial-BoldMT" w:hAnsi="Arial-BoldMT" w:cs="Arial-BoldMT"/>
          <w:sz w:val="15"/>
          <w:szCs w:val="15"/>
        </w:rPr>
        <w:t>179.19</w:t>
      </w:r>
    </w:p>
    <w:p w14:paraId="40024A93" w14:textId="38BD5C20" w:rsidR="007A1F5A" w:rsidRDefault="007A1F5A" w:rsidP="007A1F5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Pr="00B7609E">
        <w:rPr>
          <w:rFonts w:ascii="Arial-BoldMT" w:hAnsi="Arial-BoldMT" w:cs="Arial-BoldMT"/>
          <w:sz w:val="15"/>
          <w:szCs w:val="15"/>
        </w:rPr>
        <w:t>£</w:t>
      </w:r>
      <w:r w:rsidR="00274753" w:rsidRPr="00B7609E">
        <w:rPr>
          <w:rFonts w:ascii="Arial-BoldMT" w:hAnsi="Arial-BoldMT" w:cs="Arial-BoldMT"/>
          <w:sz w:val="15"/>
          <w:szCs w:val="15"/>
        </w:rPr>
        <w:t>555.80</w:t>
      </w:r>
    </w:p>
    <w:p w14:paraId="32F3C6FD" w14:textId="77777777" w:rsidR="007A1F5A" w:rsidRDefault="007A1F5A" w:rsidP="007A1F5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4D25ACBA" w14:textId="0FF387C0" w:rsidR="007A1F5A" w:rsidRDefault="007A1F5A" w:rsidP="007A1F5A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274753">
        <w:rPr>
          <w:rFonts w:ascii="Arial-BoldMT" w:hAnsi="Arial-BoldMT" w:cs="Arial-BoldMT"/>
          <w:b/>
          <w:bCs/>
          <w:sz w:val="15"/>
          <w:szCs w:val="15"/>
        </w:rPr>
        <w:t>734</w:t>
      </w:r>
      <w:r w:rsidR="001A178B">
        <w:rPr>
          <w:rFonts w:ascii="Arial-BoldMT" w:hAnsi="Arial-BoldMT" w:cs="Arial-BoldMT"/>
          <w:b/>
          <w:bCs/>
          <w:sz w:val="15"/>
          <w:szCs w:val="15"/>
        </w:rPr>
        <w:t>.</w:t>
      </w:r>
      <w:r w:rsidR="00274753">
        <w:rPr>
          <w:rFonts w:ascii="Arial-BoldMT" w:hAnsi="Arial-BoldMT" w:cs="Arial-BoldMT"/>
          <w:b/>
          <w:bCs/>
          <w:sz w:val="15"/>
          <w:szCs w:val="15"/>
        </w:rPr>
        <w:t>9</w:t>
      </w:r>
      <w:r w:rsidR="001A178B">
        <w:rPr>
          <w:rFonts w:ascii="Arial-BoldMT" w:hAnsi="Arial-BoldMT" w:cs="Arial-BoldMT"/>
          <w:b/>
          <w:bCs/>
          <w:sz w:val="15"/>
          <w:szCs w:val="15"/>
        </w:rPr>
        <w:t>9</w:t>
      </w:r>
    </w:p>
    <w:p w14:paraId="0DB8D6A4" w14:textId="77777777" w:rsidR="003A2E2D" w:rsidRDefault="003A2E2D" w:rsidP="003A2E2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CD7F93D" w14:textId="77777777" w:rsidR="00F440E8" w:rsidRDefault="00F440E8" w:rsidP="00F440E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F440E8" w14:paraId="329EA710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1698F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B68F8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7B6B9A7" w14:textId="77777777" w:rsidR="00F440E8" w:rsidRDefault="00F440E8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7FD010D" w14:textId="77777777" w:rsidR="00F440E8" w:rsidRDefault="00F440E8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E3135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7DCB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4B0AFC9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9548018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FCE7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D7C6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440E8" w14:paraId="6BF80D79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BEC61" w14:textId="77777777" w:rsidR="00F440E8" w:rsidRDefault="00F440E8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7F75E" w14:textId="77777777" w:rsidR="00F440E8" w:rsidRDefault="00F440E8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9987C" w14:textId="77777777" w:rsidR="00F440E8" w:rsidRDefault="00F440E8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B7D86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B6B86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8D875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4E61C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96C7F56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DE4CE" w14:textId="77777777" w:rsidR="00F440E8" w:rsidRDefault="00F440E8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6F27" w14:textId="77777777" w:rsidR="00F440E8" w:rsidRDefault="00F440E8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0F6D72" w14:paraId="5F584E05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9C0C9" w14:textId="73CD4819" w:rsidR="000F6D72" w:rsidRDefault="000F6D72" w:rsidP="000F6D7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5B32A" w14:textId="2553CE7C" w:rsidR="000F6D72" w:rsidRDefault="000F6D72" w:rsidP="000F6D7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2B6C" w14:textId="1B253800" w:rsidR="000F6D72" w:rsidRDefault="000F6D72" w:rsidP="000F6D7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9ADEB" w14:textId="77777777" w:rsidR="000F6D72" w:rsidRDefault="000F6D72" w:rsidP="000F6D7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1E87C" w14:textId="77777777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0CE43" w14:textId="77777777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5CBC9" w14:textId="6327E1A6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7C9FE" w14:textId="77777777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CE55F" w14:textId="5D0EE7E7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  <w:tr w:rsidR="000F6D72" w14:paraId="1E758EB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EDDB" w14:textId="550DF8DB" w:rsidR="000F6D72" w:rsidRDefault="000F6D72" w:rsidP="000F6D7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2D4CF" w14:textId="1410DD53" w:rsidR="000F6D72" w:rsidRDefault="000F6D72" w:rsidP="000F6D7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D267" w14:textId="660784FA" w:rsidR="000F6D72" w:rsidRDefault="000F6D72" w:rsidP="000F6D7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6A504" w14:textId="77777777" w:rsidR="000F6D72" w:rsidRDefault="000F6D72" w:rsidP="000F6D7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55DFF" w14:textId="77777777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EDC8" w14:textId="77777777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5EC19" w14:textId="77777777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F37C7" w14:textId="2DC30D31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37.4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B85B7" w14:textId="6E3C42E8" w:rsidR="000F6D72" w:rsidRDefault="000F6D72" w:rsidP="000F6D7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7.40</w:t>
            </w:r>
          </w:p>
        </w:tc>
      </w:tr>
      <w:tr w:rsidR="00A41C9C" w14:paraId="1013632A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82CEB" w14:textId="23A590B8" w:rsidR="00A41C9C" w:rsidRDefault="00A41C9C" w:rsidP="00A41C9C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37FE" w14:textId="21AD9AE4" w:rsidR="00A41C9C" w:rsidRDefault="00A41C9C" w:rsidP="00A41C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F897" w14:textId="1C1BF193" w:rsidR="00A41C9C" w:rsidRPr="00CF0793" w:rsidRDefault="00A41C9C" w:rsidP="00A41C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DB994" w14:textId="77777777" w:rsidR="00A41C9C" w:rsidRDefault="00A41C9C" w:rsidP="00A41C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56538" w14:textId="4567ED34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96.7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8D1F7" w14:textId="77777777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BA230" w14:textId="77777777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9BA6B" w14:textId="77777777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17071" w14:textId="4CCD1D78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96.79</w:t>
            </w:r>
          </w:p>
        </w:tc>
      </w:tr>
      <w:tr w:rsidR="00A41C9C" w14:paraId="1B2A0BF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955B8" w14:textId="566CCEF4" w:rsidR="00A41C9C" w:rsidRDefault="00A41C9C" w:rsidP="00A41C9C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31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A358F" w14:textId="43F32FF7" w:rsidR="00A41C9C" w:rsidRDefault="00A41C9C" w:rsidP="00A41C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584E4" w14:textId="63840061" w:rsidR="00A41C9C" w:rsidRPr="00CF0793" w:rsidRDefault="00A41C9C" w:rsidP="00A41C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805C8" w14:textId="77777777" w:rsidR="00A41C9C" w:rsidRDefault="00A41C9C" w:rsidP="00A41C9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934F" w14:textId="77777777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A2CBE" w14:textId="77777777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565A" w14:textId="76DE05F7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4B91A" w14:textId="77777777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DE68" w14:textId="6A02AEBE" w:rsidR="00A41C9C" w:rsidRDefault="00A41C9C" w:rsidP="00A41C9C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</w:tbl>
    <w:p w14:paraId="483CFA5A" w14:textId="77777777" w:rsidR="00F440E8" w:rsidRDefault="00F440E8" w:rsidP="003A2E2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93F291D" w14:textId="6D91CED6" w:rsidR="003A2E2D" w:rsidRDefault="003A2E2D" w:rsidP="003A2E2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3A2E2D" w14:paraId="19F5E7AE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91355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75688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8F7128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C586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A9626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A6EFC02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EC6A826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DA853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09F4EFF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AA6541E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3A2E2D" w14:paraId="2E1E4C19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5BD74" w14:textId="77777777" w:rsidR="003A2E2D" w:rsidRDefault="003A2E2D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1CA4F" w14:textId="77777777" w:rsidR="003A2E2D" w:rsidRDefault="003A2E2D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AF0E6" w14:textId="77777777" w:rsidR="003A2E2D" w:rsidRDefault="003A2E2D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863E0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C5B52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8358C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B371F" w14:textId="77777777" w:rsidR="003A2E2D" w:rsidRDefault="003A2E2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432B0" w14:paraId="53C2A71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1886" w14:textId="18FE2DED" w:rsidR="006432B0" w:rsidRDefault="006432B0" w:rsidP="006432B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BA46C" w14:textId="140ED81E" w:rsidR="006432B0" w:rsidRDefault="006432B0" w:rsidP="006432B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F919B" w14:textId="77777777" w:rsidR="006432B0" w:rsidRDefault="006432B0" w:rsidP="006432B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1E75C" w14:textId="77777777" w:rsidR="006432B0" w:rsidRDefault="006432B0" w:rsidP="006432B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59E98" w14:textId="412A5F52" w:rsidR="006432B0" w:rsidRDefault="006432B0" w:rsidP="006432B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215D1" w14:textId="77777777" w:rsidR="006432B0" w:rsidRDefault="006432B0" w:rsidP="006432B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BE2A5" w14:textId="63FCAD73" w:rsidR="006432B0" w:rsidRDefault="00E74990" w:rsidP="006432B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6432B0" w14:paraId="13283C4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77853" w14:textId="2F2EBF4E" w:rsidR="006432B0" w:rsidRDefault="006432B0" w:rsidP="006432B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C406" w14:textId="4A0211A6" w:rsidR="006432B0" w:rsidRDefault="006432B0" w:rsidP="006432B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FD2AD" w14:textId="4C6BE891" w:rsidR="006432B0" w:rsidRDefault="006432B0" w:rsidP="006432B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20F0B" w14:textId="77777777" w:rsidR="006432B0" w:rsidRDefault="006432B0" w:rsidP="006432B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7C474" w14:textId="6064D6C0" w:rsidR="006432B0" w:rsidRDefault="009F5A1E" w:rsidP="006432B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0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87D78" w14:textId="77777777" w:rsidR="006432B0" w:rsidRDefault="006432B0" w:rsidP="006432B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22A93" w14:textId="3E178430" w:rsidR="006432B0" w:rsidRDefault="00E74990" w:rsidP="006432B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0.10</w:t>
            </w:r>
          </w:p>
        </w:tc>
      </w:tr>
      <w:tr w:rsidR="00333DA0" w14:paraId="5C5C277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46EC9" w14:textId="52A95781" w:rsidR="00333DA0" w:rsidRDefault="00333DA0" w:rsidP="00333D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AF48D" w14:textId="458EE49A" w:rsidR="00333DA0" w:rsidRDefault="00333DA0" w:rsidP="00333D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4B5C5" w14:textId="15E4C1A3" w:rsidR="00333DA0" w:rsidRDefault="00333DA0" w:rsidP="00333D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DF34D" w14:textId="77777777" w:rsidR="00333DA0" w:rsidRDefault="00333DA0" w:rsidP="00333DA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954F" w14:textId="77777777" w:rsidR="00333DA0" w:rsidRDefault="00333DA0" w:rsidP="00333DA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BC45A" w14:textId="518DF6FE" w:rsidR="00333DA0" w:rsidRDefault="00333DA0" w:rsidP="00333DA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2.2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88391" w14:textId="4B7214A5" w:rsidR="00333DA0" w:rsidRDefault="00333DA0" w:rsidP="00333DA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2.20</w:t>
            </w:r>
          </w:p>
        </w:tc>
      </w:tr>
      <w:tr w:rsidR="0062792B" w14:paraId="7769C16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AE902" w14:textId="00FE8CF9" w:rsidR="0062792B" w:rsidRDefault="0062792B" w:rsidP="0062792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9CF76" w14:textId="69D883B9" w:rsidR="0062792B" w:rsidRDefault="0062792B" w:rsidP="0062792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8C4A0" w14:textId="324249AB" w:rsidR="0062792B" w:rsidRDefault="0062792B" w:rsidP="0062792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BF10A" w14:textId="77777777" w:rsidR="0062792B" w:rsidRDefault="0062792B" w:rsidP="00627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AC7FA" w14:textId="77777777" w:rsidR="0062792B" w:rsidRDefault="0062792B" w:rsidP="00627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9644" w14:textId="154B4659" w:rsidR="0062792B" w:rsidRDefault="0062792B" w:rsidP="00627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F7D61" w14:textId="05273041" w:rsidR="0062792B" w:rsidRDefault="00E74990" w:rsidP="00627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</w:tr>
      <w:tr w:rsidR="0062792B" w14:paraId="1D3CF0A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688B" w14:textId="272AA44C" w:rsidR="0062792B" w:rsidRDefault="0062792B" w:rsidP="0062792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4C86" w14:textId="6551D184" w:rsidR="0062792B" w:rsidRDefault="0062792B" w:rsidP="0062792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19B13" w14:textId="0EDFAF77" w:rsidR="0062792B" w:rsidRDefault="0062792B" w:rsidP="0062792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72568" w14:textId="77777777" w:rsidR="0062792B" w:rsidRDefault="0062792B" w:rsidP="00627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EA36" w14:textId="77777777" w:rsidR="0062792B" w:rsidRDefault="0062792B" w:rsidP="00627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FF4E1" w14:textId="4B85EF00" w:rsidR="0062792B" w:rsidRDefault="0062792B" w:rsidP="00627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3234A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8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23EB7" w14:textId="60058F76" w:rsidR="0062792B" w:rsidRDefault="00E74990" w:rsidP="0062792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00</w:t>
            </w:r>
          </w:p>
        </w:tc>
      </w:tr>
    </w:tbl>
    <w:p w14:paraId="53AB316F" w14:textId="77777777" w:rsidR="00B9136C" w:rsidRDefault="00B9136C" w:rsidP="007A1F5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5870107" w14:textId="64C0CDFC" w:rsidR="007A1F5A" w:rsidRDefault="007A1F5A" w:rsidP="007A1F5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DFB8A76" w14:textId="0CAB7B3D" w:rsidR="0059230C" w:rsidRDefault="0059230C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61C4E24" w14:textId="77777777" w:rsidR="007A1F5A" w:rsidRDefault="007A1F5A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086445" w14:textId="77777777" w:rsidR="007A1F5A" w:rsidRDefault="007A1F5A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CD2183" w14:textId="77777777" w:rsidR="000A7318" w:rsidRDefault="000A731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981125" w14:textId="77777777" w:rsidR="000A7318" w:rsidRDefault="000A731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31EA3B4" w14:textId="77777777" w:rsidR="000A7318" w:rsidRDefault="000A731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21F82B" w14:textId="77777777" w:rsidR="000A7318" w:rsidRDefault="000A731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17E247" w14:textId="77777777" w:rsidR="000A7318" w:rsidRDefault="000A731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895C13" w14:textId="77777777" w:rsidR="000A7318" w:rsidRDefault="000A731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810004" w14:textId="77777777" w:rsidR="000A7318" w:rsidRDefault="000A731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756AF77" w14:textId="77777777" w:rsidR="000A7318" w:rsidRDefault="000A7318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6C4C41B" w14:textId="092966D3" w:rsidR="005C3018" w:rsidRPr="00CF0793" w:rsidRDefault="007A1F5A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CF0793"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Randeep Sidhu </w:t>
      </w:r>
    </w:p>
    <w:p w14:paraId="2F7C688C" w14:textId="77777777" w:rsidR="007A1F5A" w:rsidRPr="00CF0793" w:rsidRDefault="007A1F5A" w:rsidP="007A1F5A">
      <w:pPr>
        <w:autoSpaceDE w:val="0"/>
        <w:spacing w:after="0" w:line="240" w:lineRule="auto"/>
      </w:pPr>
      <w:r w:rsidRPr="00CF0793">
        <w:rPr>
          <w:rFonts w:ascii="Arial-BoldMT" w:hAnsi="Arial-BoldMT" w:cs="Arial-BoldMT"/>
          <w:b/>
          <w:bCs/>
          <w:sz w:val="16"/>
          <w:szCs w:val="16"/>
        </w:rPr>
        <w:t>Non-Executive Director -</w:t>
      </w:r>
      <w:r w:rsidRPr="00CF0793">
        <w:rPr>
          <w:rFonts w:ascii="Arial-BoldMT" w:hAnsi="Arial-BoldMT" w:cs="Arial-BoldMT"/>
          <w:sz w:val="16"/>
          <w:szCs w:val="16"/>
        </w:rPr>
        <w:t>Total claim for period:</w:t>
      </w:r>
    </w:p>
    <w:p w14:paraId="52C3846C" w14:textId="45A9FF54" w:rsidR="007A1F5A" w:rsidRPr="00CF0793" w:rsidRDefault="007A1F5A" w:rsidP="007A1F5A">
      <w:pPr>
        <w:autoSpaceDE w:val="0"/>
        <w:spacing w:after="0" w:line="240" w:lineRule="auto"/>
      </w:pPr>
      <w:r w:rsidRPr="00CF0793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CF0793">
        <w:rPr>
          <w:sz w:val="15"/>
          <w:szCs w:val="15"/>
        </w:rPr>
        <w:tab/>
      </w:r>
      <w:r w:rsidRPr="00CF0793">
        <w:rPr>
          <w:sz w:val="15"/>
          <w:szCs w:val="15"/>
        </w:rPr>
        <w:tab/>
      </w:r>
      <w:r w:rsidRPr="00CF0793">
        <w:rPr>
          <w:sz w:val="15"/>
          <w:szCs w:val="15"/>
        </w:rPr>
        <w:tab/>
      </w:r>
      <w:r w:rsidRPr="00CF0793">
        <w:rPr>
          <w:sz w:val="15"/>
          <w:szCs w:val="15"/>
        </w:rPr>
        <w:tab/>
      </w:r>
      <w:r w:rsidRPr="00CF0793">
        <w:rPr>
          <w:rFonts w:ascii="Arial-BoldMT" w:hAnsi="Arial-BoldMT" w:cs="Arial-BoldMT"/>
          <w:sz w:val="15"/>
          <w:szCs w:val="15"/>
        </w:rPr>
        <w:t xml:space="preserve"> £</w:t>
      </w:r>
      <w:r w:rsidR="00850F9D">
        <w:rPr>
          <w:rFonts w:ascii="Arial-BoldMT" w:hAnsi="Arial-BoldMT" w:cs="Arial-BoldMT"/>
          <w:sz w:val="15"/>
          <w:szCs w:val="15"/>
        </w:rPr>
        <w:t>70.40</w:t>
      </w:r>
    </w:p>
    <w:p w14:paraId="31BBFA9A" w14:textId="77316F62" w:rsidR="007A1F5A" w:rsidRPr="000B08B2" w:rsidRDefault="007A1F5A" w:rsidP="007A1F5A">
      <w:pPr>
        <w:autoSpaceDE w:val="0"/>
        <w:spacing w:after="0" w:line="240" w:lineRule="auto"/>
      </w:pPr>
      <w:r w:rsidRPr="00CF0793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CF0793">
        <w:rPr>
          <w:sz w:val="15"/>
          <w:szCs w:val="15"/>
        </w:rPr>
        <w:tab/>
      </w:r>
      <w:r w:rsidRPr="00CF0793">
        <w:rPr>
          <w:rFonts w:ascii="Arial-BoldMT" w:hAnsi="Arial-BoldMT" w:cs="Arial-BoldMT"/>
          <w:sz w:val="15"/>
          <w:szCs w:val="15"/>
        </w:rPr>
        <w:t xml:space="preserve"> </w:t>
      </w:r>
      <w:r w:rsidRPr="000B08B2">
        <w:rPr>
          <w:rFonts w:ascii="Arial-BoldMT" w:hAnsi="Arial-BoldMT" w:cs="Arial-BoldMT"/>
          <w:sz w:val="15"/>
          <w:szCs w:val="15"/>
        </w:rPr>
        <w:t>£</w:t>
      </w:r>
      <w:r w:rsidR="009C63BB" w:rsidRPr="000B08B2">
        <w:rPr>
          <w:rFonts w:ascii="Arial-BoldMT" w:hAnsi="Arial-BoldMT" w:cs="Arial-BoldMT"/>
          <w:sz w:val="15"/>
          <w:szCs w:val="15"/>
        </w:rPr>
        <w:t>1</w:t>
      </w:r>
      <w:r w:rsidR="005F76AD" w:rsidRPr="000B08B2">
        <w:rPr>
          <w:rFonts w:ascii="Arial-BoldMT" w:hAnsi="Arial-BoldMT" w:cs="Arial-BoldMT"/>
          <w:sz w:val="15"/>
          <w:szCs w:val="15"/>
        </w:rPr>
        <w:t>664</w:t>
      </w:r>
      <w:r w:rsidR="009C63BB" w:rsidRPr="000B08B2">
        <w:rPr>
          <w:rFonts w:ascii="Arial-BoldMT" w:hAnsi="Arial-BoldMT" w:cs="Arial-BoldMT"/>
          <w:sz w:val="15"/>
          <w:szCs w:val="15"/>
        </w:rPr>
        <w:t>.82</w:t>
      </w:r>
    </w:p>
    <w:p w14:paraId="1389B7D8" w14:textId="77777777" w:rsidR="007A1F5A" w:rsidRPr="000B08B2" w:rsidRDefault="007A1F5A" w:rsidP="007A1F5A">
      <w:pPr>
        <w:autoSpaceDE w:val="0"/>
        <w:spacing w:after="0" w:line="240" w:lineRule="auto"/>
      </w:pPr>
      <w:r w:rsidRPr="000B08B2">
        <w:rPr>
          <w:rFonts w:ascii="Arial-BoldMT" w:hAnsi="Arial-BoldMT" w:cs="Arial-BoldMT"/>
          <w:sz w:val="15"/>
          <w:szCs w:val="15"/>
        </w:rPr>
        <w:t>- Via Corporate Contract (Hire Car)</w:t>
      </w:r>
      <w:r w:rsidRPr="000B08B2">
        <w:rPr>
          <w:sz w:val="15"/>
          <w:szCs w:val="15"/>
        </w:rPr>
        <w:tab/>
      </w:r>
      <w:r w:rsidRPr="000B08B2">
        <w:rPr>
          <w:sz w:val="15"/>
          <w:szCs w:val="15"/>
        </w:rPr>
        <w:tab/>
      </w:r>
      <w:r w:rsidRPr="000B08B2">
        <w:rPr>
          <w:rFonts w:ascii="Arial-BoldMT" w:hAnsi="Arial-BoldMT" w:cs="Arial-BoldMT"/>
          <w:sz w:val="15"/>
          <w:szCs w:val="15"/>
        </w:rPr>
        <w:t xml:space="preserve"> £0</w:t>
      </w:r>
      <w:r w:rsidRPr="000B08B2">
        <w:rPr>
          <w:sz w:val="15"/>
          <w:szCs w:val="15"/>
        </w:rPr>
        <w:tab/>
      </w:r>
      <w:r w:rsidRPr="000B08B2">
        <w:rPr>
          <w:sz w:val="15"/>
          <w:szCs w:val="15"/>
        </w:rPr>
        <w:tab/>
      </w:r>
      <w:r w:rsidRPr="000B08B2">
        <w:rPr>
          <w:sz w:val="15"/>
          <w:szCs w:val="15"/>
        </w:rPr>
        <w:tab/>
      </w:r>
      <w:r w:rsidRPr="000B08B2">
        <w:rPr>
          <w:sz w:val="15"/>
          <w:szCs w:val="15"/>
        </w:rPr>
        <w:tab/>
      </w:r>
    </w:p>
    <w:p w14:paraId="255EA167" w14:textId="74493313" w:rsidR="007A1F5A" w:rsidRPr="00CF0793" w:rsidRDefault="007A1F5A" w:rsidP="007A1F5A">
      <w:pPr>
        <w:autoSpaceDE w:val="0"/>
        <w:spacing w:after="0" w:line="240" w:lineRule="auto"/>
        <w:ind w:left="2880"/>
      </w:pPr>
      <w:r w:rsidRPr="000B08B2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0B08B2">
        <w:rPr>
          <w:sz w:val="15"/>
          <w:szCs w:val="15"/>
        </w:rPr>
        <w:tab/>
      </w:r>
      <w:r w:rsidRPr="000B08B2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9C63BB" w:rsidRPr="000B08B2">
        <w:rPr>
          <w:rFonts w:ascii="Arial-BoldMT" w:hAnsi="Arial-BoldMT" w:cs="Arial-BoldMT"/>
          <w:b/>
          <w:bCs/>
          <w:sz w:val="15"/>
          <w:szCs w:val="15"/>
        </w:rPr>
        <w:t>1</w:t>
      </w:r>
      <w:r w:rsidR="00622456" w:rsidRPr="000B08B2">
        <w:rPr>
          <w:rFonts w:ascii="Arial-BoldMT" w:hAnsi="Arial-BoldMT" w:cs="Arial-BoldMT"/>
          <w:b/>
          <w:bCs/>
          <w:sz w:val="15"/>
          <w:szCs w:val="15"/>
        </w:rPr>
        <w:t>735</w:t>
      </w:r>
      <w:r w:rsidR="00702281" w:rsidRPr="000B08B2">
        <w:rPr>
          <w:rFonts w:ascii="Arial-BoldMT" w:hAnsi="Arial-BoldMT" w:cs="Arial-BoldMT"/>
          <w:b/>
          <w:bCs/>
          <w:sz w:val="15"/>
          <w:szCs w:val="15"/>
        </w:rPr>
        <w:t>.22</w:t>
      </w:r>
    </w:p>
    <w:p w14:paraId="0FCF1CA5" w14:textId="77777777" w:rsidR="00F440E8" w:rsidRDefault="00F440E8" w:rsidP="00F440E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F440E8" w14:paraId="69A20D0E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A97D9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01242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6F9512F" w14:textId="77777777" w:rsidR="00F440E8" w:rsidRDefault="00F440E8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AC3E6F" w14:textId="77777777" w:rsidR="00F440E8" w:rsidRDefault="00F440E8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F14D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D1406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4E63086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DE078BE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4F8CC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999E6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440E8" w14:paraId="791B3905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BFB6" w14:textId="77777777" w:rsidR="00F440E8" w:rsidRDefault="00F440E8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652A0" w14:textId="77777777" w:rsidR="00F440E8" w:rsidRDefault="00F440E8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CB618" w14:textId="77777777" w:rsidR="00F440E8" w:rsidRDefault="00F440E8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274D5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8FF79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949C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DB5F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84E95EB" w14:textId="77777777" w:rsidR="00F440E8" w:rsidRDefault="00F440E8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3103" w14:textId="77777777" w:rsidR="00F440E8" w:rsidRDefault="00F440E8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7155D" w14:textId="77777777" w:rsidR="00F440E8" w:rsidRDefault="00F440E8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F440E8" w14:paraId="777A7908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7636A" w14:textId="2E8B254D" w:rsidR="00F440E8" w:rsidRDefault="005C46FB" w:rsidP="000D701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DA7F6" w14:textId="7C0A51ED" w:rsidR="00F440E8" w:rsidRDefault="005C46FB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142A8" w14:textId="21CF165B" w:rsidR="00F440E8" w:rsidRDefault="005C46FB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7335F" w14:textId="77777777" w:rsidR="00F440E8" w:rsidRDefault="00F440E8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AA597" w14:textId="77777777" w:rsidR="00F440E8" w:rsidRDefault="00F440E8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F8924" w14:textId="77777777" w:rsidR="00F440E8" w:rsidRDefault="00F440E8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0A83" w14:textId="0924DBB0" w:rsidR="00F440E8" w:rsidRDefault="005C46FB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914AA" w14:textId="77777777" w:rsidR="00F440E8" w:rsidRDefault="00F440E8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A85C3" w14:textId="5456ADB7" w:rsidR="00F440E8" w:rsidRDefault="00FB63AD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  <w:tr w:rsidR="005C46FB" w14:paraId="584E339F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21707" w14:textId="00CEDFF4" w:rsidR="005C46FB" w:rsidRDefault="005C46FB" w:rsidP="005C46FB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7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A2969" w14:textId="1B7251FC" w:rsidR="005C46FB" w:rsidRDefault="005C46FB" w:rsidP="005C46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347A8" w14:textId="0BBFE8D3" w:rsidR="005C46FB" w:rsidRDefault="005C46FB" w:rsidP="005C46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0DFCE" w14:textId="77777777" w:rsidR="005C46FB" w:rsidRDefault="005C46FB" w:rsidP="005C46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6D1A0" w14:textId="77777777" w:rsidR="005C46FB" w:rsidRDefault="005C46FB" w:rsidP="005C46F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4E7A1" w14:textId="3805A007" w:rsidR="005C46FB" w:rsidRDefault="00C3589F" w:rsidP="005C46F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6.4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D2AB" w14:textId="77777777" w:rsidR="005C46FB" w:rsidRDefault="005C46FB" w:rsidP="005C46F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CD964" w14:textId="77777777" w:rsidR="005C46FB" w:rsidRDefault="005C46FB" w:rsidP="005C46F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CA121" w14:textId="30659A95" w:rsidR="005C46FB" w:rsidRDefault="00FB63AD" w:rsidP="005C46F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6.40</w:t>
            </w:r>
          </w:p>
        </w:tc>
      </w:tr>
      <w:tr w:rsidR="00C3589F" w14:paraId="4102BF9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E5789" w14:textId="6F25DD24" w:rsidR="00C3589F" w:rsidRDefault="00C3589F" w:rsidP="00C358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0E65B" w14:textId="1AA1A6F1" w:rsidR="00C3589F" w:rsidRDefault="00C3589F" w:rsidP="00C358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204C1" w14:textId="468E1E94" w:rsidR="00C3589F" w:rsidRPr="00CF0793" w:rsidRDefault="00C3589F" w:rsidP="00C358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35D4" w14:textId="77777777" w:rsidR="00C3589F" w:rsidRDefault="00C3589F" w:rsidP="00C358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6FE6C" w14:textId="77777777" w:rsidR="00C3589F" w:rsidRDefault="00C3589F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7178" w14:textId="77777777" w:rsidR="00C3589F" w:rsidRDefault="00C3589F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C238" w14:textId="521416CF" w:rsidR="00C3589F" w:rsidRDefault="00FB63AD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9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3859B" w14:textId="77777777" w:rsidR="00C3589F" w:rsidRDefault="00C3589F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96C0B" w14:textId="684C5F37" w:rsidR="00C3589F" w:rsidRDefault="00FB63AD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9.00</w:t>
            </w:r>
          </w:p>
        </w:tc>
      </w:tr>
      <w:tr w:rsidR="00C3589F" w14:paraId="74866628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936C" w14:textId="542C1100" w:rsidR="00C3589F" w:rsidRDefault="00C3589F" w:rsidP="00C358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</w:t>
            </w: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</w:t>
            </w: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62D0" w14:textId="6C492480" w:rsidR="00C3589F" w:rsidRDefault="00C3589F" w:rsidP="00C358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C9177" w14:textId="4D0A3E22" w:rsidR="00C3589F" w:rsidRPr="00CF0793" w:rsidRDefault="00C3589F" w:rsidP="00C358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55C25" w14:textId="77777777" w:rsidR="00C3589F" w:rsidRDefault="00C3589F" w:rsidP="00C358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CD016" w14:textId="77777777" w:rsidR="00C3589F" w:rsidRDefault="00C3589F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78AE5" w14:textId="77777777" w:rsidR="00C3589F" w:rsidRDefault="00C3589F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86828" w14:textId="456EEE8E" w:rsidR="00C3589F" w:rsidRDefault="00FB63AD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8EC3" w14:textId="40506FED" w:rsidR="00C3589F" w:rsidRDefault="00C3589F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1AC93" w14:textId="5DAD03EA" w:rsidR="00C3589F" w:rsidRDefault="00FB63AD" w:rsidP="00C358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</w:tbl>
    <w:p w14:paraId="0C370273" w14:textId="77777777" w:rsidR="00A82385" w:rsidRDefault="00A82385" w:rsidP="004B45D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2279A47" w14:textId="62A26CDB" w:rsidR="004B45D1" w:rsidRPr="00CF0793" w:rsidRDefault="004B45D1" w:rsidP="004B45D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CF0793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4B45D1" w:rsidRPr="00CF0793" w14:paraId="48BD30E6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67EFF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2B103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05D98A7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63355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C16AC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75EB9AB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805D8A0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41D35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CF1651A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C07109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4B45D1" w:rsidRPr="00CF0793" w14:paraId="373F3CD1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9BE19" w14:textId="77777777" w:rsidR="004B45D1" w:rsidRPr="00CF0793" w:rsidRDefault="004B45D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E970E" w14:textId="77777777" w:rsidR="004B45D1" w:rsidRPr="00CF0793" w:rsidRDefault="004B45D1" w:rsidP="000D7013">
            <w:pPr>
              <w:spacing w:after="0" w:line="240" w:lineRule="auto"/>
            </w:pP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5C2FD" w14:textId="77777777" w:rsidR="004B45D1" w:rsidRPr="00CF0793" w:rsidRDefault="004B45D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621A7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5D0EB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ABA1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0F477" w14:textId="77777777" w:rsidR="004B45D1" w:rsidRPr="00CF0793" w:rsidRDefault="004B45D1" w:rsidP="000D7013">
            <w:pPr>
              <w:spacing w:after="0" w:line="240" w:lineRule="auto"/>
              <w:jc w:val="center"/>
            </w:pPr>
            <w:r w:rsidRPr="00CF0793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B436C" w:rsidRPr="00CF0793" w14:paraId="667098C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CF1A0" w14:textId="1ADA6CF3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E367A" w14:textId="05FAB992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CDEBA" w14:textId="7EADCD55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981CE" w14:textId="77777777" w:rsidR="007B436C" w:rsidRPr="00CF0793" w:rsidRDefault="007B436C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57576" w14:textId="77777777" w:rsidR="007B436C" w:rsidRPr="00CF0793" w:rsidRDefault="007B436C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7D721" w14:textId="24479C87" w:rsidR="007B436C" w:rsidRPr="00CF0793" w:rsidRDefault="00227CEB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2.2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4EDB9" w14:textId="2783129B" w:rsidR="007B436C" w:rsidRPr="00CF0793" w:rsidRDefault="00227CEB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2.20</w:t>
            </w:r>
          </w:p>
        </w:tc>
      </w:tr>
      <w:tr w:rsidR="007B436C" w:rsidRPr="00CF0793" w14:paraId="620C9F1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E88A" w14:textId="34396887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F43D" w14:textId="4452FFF7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4969D" w14:textId="3F326DD6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BF54" w14:textId="77777777" w:rsidR="007B436C" w:rsidRPr="00CF0793" w:rsidRDefault="007B436C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2DF7F" w14:textId="14C6673F" w:rsidR="007B436C" w:rsidRPr="00CF0793" w:rsidRDefault="00071AEF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4C6DB" w14:textId="77777777" w:rsidR="007B436C" w:rsidRPr="00CF0793" w:rsidRDefault="007B436C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D907C" w14:textId="6B75F0EF" w:rsidR="007B436C" w:rsidRPr="00CF0793" w:rsidRDefault="0045697E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7B436C" w:rsidRPr="00CF0793" w14:paraId="5B7F35D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0D881" w14:textId="196BD3BE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E8715" w14:textId="0CAC930C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10FA2" w14:textId="5391E0D7" w:rsidR="007B436C" w:rsidRPr="00CF0793" w:rsidRDefault="007B436C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1C657" w14:textId="77777777" w:rsidR="007B436C" w:rsidRPr="00CF0793" w:rsidRDefault="007B436C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2E7A1" w14:textId="2CC4C240" w:rsidR="007B436C" w:rsidRPr="00CF0793" w:rsidRDefault="0045697E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7</w:t>
            </w:r>
            <w:r w:rsidR="00E17CCE"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</w:t>
            </w: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CADCE" w14:textId="77777777" w:rsidR="007B436C" w:rsidRPr="00CF0793" w:rsidRDefault="007B436C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49906" w14:textId="133BE544" w:rsidR="007B436C" w:rsidRPr="00CF0793" w:rsidRDefault="0045697E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7.40</w:t>
            </w:r>
          </w:p>
        </w:tc>
      </w:tr>
      <w:tr w:rsidR="0045697E" w:rsidRPr="00CF0793" w14:paraId="0C2C62D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0742" w14:textId="16814530" w:rsidR="0045697E" w:rsidRPr="00CF0793" w:rsidRDefault="00DF61F7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5DCC" w14:textId="4D5B88A1" w:rsidR="0045697E" w:rsidRPr="00CF0793" w:rsidRDefault="00DF61F7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2776" w14:textId="13BDEC5E" w:rsidR="0045697E" w:rsidRPr="00CF0793" w:rsidRDefault="00DF61F7" w:rsidP="007B436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0B73A" w14:textId="77777777" w:rsidR="0045697E" w:rsidRPr="00CF0793" w:rsidRDefault="0045697E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1258" w14:textId="3EA7FD4B" w:rsidR="0045697E" w:rsidRPr="00CF0793" w:rsidRDefault="00167BCC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98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6B7DA" w14:textId="77777777" w:rsidR="0045697E" w:rsidRPr="00CF0793" w:rsidRDefault="0045697E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7DFA9" w14:textId="11F57177" w:rsidR="0045697E" w:rsidRPr="00CF0793" w:rsidRDefault="00167BCC" w:rsidP="007B436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98.50</w:t>
            </w:r>
          </w:p>
        </w:tc>
      </w:tr>
      <w:tr w:rsidR="0071429B" w:rsidRPr="00CF0793" w14:paraId="3AFF743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DC1D4" w14:textId="2482829D" w:rsidR="0071429B" w:rsidRPr="00CF0793" w:rsidRDefault="0071429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1C1C5" w14:textId="77777777" w:rsidR="0071429B" w:rsidRPr="00CF0793" w:rsidRDefault="0071429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3A804" w14:textId="77777777" w:rsidR="0071429B" w:rsidRPr="00CF0793" w:rsidRDefault="0071429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6843" w14:textId="77777777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99EC5" w14:textId="717F782D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CA989" w14:textId="77777777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0A890" w14:textId="7052E659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  <w:tr w:rsidR="0071429B" w:rsidRPr="00CF0793" w14:paraId="0B061C8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5D4E9" w14:textId="3DD99242" w:rsidR="0071429B" w:rsidRPr="00CF0793" w:rsidRDefault="0071429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5B560" w14:textId="6EE7E1D9" w:rsidR="0071429B" w:rsidRPr="00CF0793" w:rsidRDefault="0071429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C0FB2" w14:textId="50D03A17" w:rsidR="0071429B" w:rsidRPr="00CF0793" w:rsidRDefault="0071429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0831" w14:textId="77777777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E0244" w14:textId="5B9FADB6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19210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</w:t>
            </w: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A29A" w14:textId="77777777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FB4C1" w14:textId="3C068A4A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</w:t>
            </w:r>
            <w:r w:rsidR="0019210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00</w:t>
            </w:r>
          </w:p>
        </w:tc>
      </w:tr>
      <w:tr w:rsidR="0071429B" w:rsidRPr="00CF0793" w14:paraId="2858C4E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51AE7" w14:textId="08B570F7" w:rsidR="0071429B" w:rsidRPr="00CF0793" w:rsidRDefault="008068B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5DE85" w14:textId="77777777" w:rsidR="0071429B" w:rsidRPr="00CF0793" w:rsidRDefault="0071429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5C8C" w14:textId="77777777" w:rsidR="0071429B" w:rsidRPr="00CF0793" w:rsidRDefault="0071429B" w:rsidP="007142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4498" w14:textId="77777777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95DF9" w14:textId="6BAE21F5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702BB" w14:textId="77777777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0A1B7" w14:textId="4C492AC6" w:rsidR="0071429B" w:rsidRPr="00CF0793" w:rsidRDefault="0071429B" w:rsidP="007142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  <w:tr w:rsidR="00715959" w:rsidRPr="00CF0793" w14:paraId="3A081E5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A21D3" w14:textId="00D8B96F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08436" w14:textId="195B41E5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D0AFF" w14:textId="5CFBAE7A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AA63" w14:textId="77777777" w:rsidR="00715959" w:rsidRPr="00CF0793" w:rsidRDefault="00715959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451F5" w14:textId="3443B363" w:rsidR="00715959" w:rsidRPr="00CF0793" w:rsidRDefault="00715959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03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91479" w14:textId="77777777" w:rsidR="00715959" w:rsidRPr="00CF0793" w:rsidRDefault="00715959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33229" w14:textId="0FA539B7" w:rsidR="00715959" w:rsidRPr="00CF0793" w:rsidRDefault="00715959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03.20</w:t>
            </w:r>
          </w:p>
        </w:tc>
      </w:tr>
      <w:tr w:rsidR="00715959" w:rsidRPr="00CF0793" w14:paraId="3B29593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06253" w14:textId="162690D8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8BFF4" w14:textId="77777777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B727" w14:textId="77777777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72B5C" w14:textId="77777777" w:rsidR="00715959" w:rsidRPr="00CF0793" w:rsidRDefault="00715959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73A3F" w14:textId="2122158C" w:rsidR="00715959" w:rsidRPr="00CF0793" w:rsidRDefault="00982CD2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</w:t>
            </w:r>
            <w:r w:rsidR="00493A16"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4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243DA" w14:textId="77777777" w:rsidR="00715959" w:rsidRPr="00CF0793" w:rsidRDefault="00715959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1C82F" w14:textId="01F8A784" w:rsidR="00715959" w:rsidRPr="00CF0793" w:rsidRDefault="00CF0793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45</w:t>
            </w:r>
          </w:p>
        </w:tc>
      </w:tr>
      <w:tr w:rsidR="00982CD2" w:rsidRPr="00CF0793" w14:paraId="2C6C636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A1F7B1" w14:textId="608F6E15" w:rsidR="00982CD2" w:rsidRPr="00CF0793" w:rsidRDefault="00982CD2" w:rsidP="00982C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82CD4" w14:textId="59544C9B" w:rsidR="00982CD2" w:rsidRPr="00CF0793" w:rsidRDefault="00982CD2" w:rsidP="00982C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673A" w14:textId="120BCEF2" w:rsidR="00982CD2" w:rsidRPr="00CF0793" w:rsidRDefault="00982CD2" w:rsidP="00982C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10E56" w14:textId="77777777" w:rsidR="00982CD2" w:rsidRPr="00CF0793" w:rsidRDefault="00982CD2" w:rsidP="00982C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FD33B" w14:textId="77777777" w:rsidR="00982CD2" w:rsidRPr="00CF0793" w:rsidRDefault="00982CD2" w:rsidP="00982CD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75E0B" w14:textId="5C64073B" w:rsidR="00982CD2" w:rsidRPr="00CF0793" w:rsidRDefault="00982CD2" w:rsidP="00982C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73.6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F9D25" w14:textId="3C23D4B8" w:rsidR="00982CD2" w:rsidRPr="00CF0793" w:rsidRDefault="00CF0793" w:rsidP="00982CD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73.60</w:t>
            </w:r>
          </w:p>
        </w:tc>
      </w:tr>
      <w:tr w:rsidR="00715959" w:rsidRPr="00CF0793" w14:paraId="0A5C79C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AA3EC" w14:textId="797EFDA2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F740C" w14:textId="77777777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3A5A2" w14:textId="77777777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174F" w14:textId="77777777" w:rsidR="00715959" w:rsidRPr="00CF0793" w:rsidRDefault="00715959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91B46" w14:textId="77777777" w:rsidR="00715959" w:rsidRPr="00CF0793" w:rsidRDefault="00715959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823BA" w14:textId="08F87881" w:rsidR="00715959" w:rsidRPr="00CF0793" w:rsidRDefault="00493A16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ervice</w:t>
            </w:r>
            <w:r w:rsidR="00982CD2"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Fee £2.16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F3B22" w14:textId="16BA2304" w:rsidR="00715959" w:rsidRPr="00CF0793" w:rsidRDefault="00CF0793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.16</w:t>
            </w:r>
          </w:p>
        </w:tc>
      </w:tr>
      <w:tr w:rsidR="00715959" w:rsidRPr="00CF0793" w14:paraId="4975D2D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8D6D3" w14:textId="17D5202C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6233C" w14:textId="77777777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92AF" w14:textId="77777777" w:rsidR="00715959" w:rsidRPr="00CF0793" w:rsidRDefault="0071595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20DE8" w14:textId="77777777" w:rsidR="00715959" w:rsidRPr="00CF0793" w:rsidRDefault="00715959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C37F3" w14:textId="77777777" w:rsidR="00715959" w:rsidRPr="00CF0793" w:rsidRDefault="00715959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B47BD" w14:textId="7988B27A" w:rsidR="00715959" w:rsidRPr="00CF0793" w:rsidRDefault="00493A16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ervice Fee £2.16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BC4B4" w14:textId="4F2DA10A" w:rsidR="00715959" w:rsidRPr="00CF0793" w:rsidRDefault="00CF0793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3E673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.16</w:t>
            </w:r>
          </w:p>
        </w:tc>
      </w:tr>
      <w:tr w:rsidR="007E3249" w:rsidRPr="00CF0793" w14:paraId="20859CC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E0ABC" w14:textId="3E6270CB" w:rsidR="007E3249" w:rsidRPr="00CF0793" w:rsidRDefault="008D1343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7609E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EA56F" w14:textId="77777777" w:rsidR="007E3249" w:rsidRPr="00CF0793" w:rsidRDefault="007E324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D9D0A" w14:textId="77777777" w:rsidR="007E3249" w:rsidRPr="00CF0793" w:rsidRDefault="007E3249" w:rsidP="0071595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E8371" w14:textId="77777777" w:rsidR="007E3249" w:rsidRPr="00CF0793" w:rsidRDefault="007E3249" w:rsidP="0071595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554CC" w14:textId="40DCA502" w:rsidR="007E3249" w:rsidRPr="00CF0793" w:rsidRDefault="007E3249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4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312A4" w14:textId="77777777" w:rsidR="007E3249" w:rsidRPr="00CF0793" w:rsidRDefault="007E3249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EF33A" w14:textId="0E586004" w:rsidR="007E3249" w:rsidRPr="00CF0793" w:rsidRDefault="003E673A" w:rsidP="00715959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45</w:t>
            </w:r>
          </w:p>
        </w:tc>
      </w:tr>
      <w:tr w:rsidR="00B013BE" w:rsidRPr="00CF0793" w14:paraId="6A1C655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C213B" w14:textId="5BD37979" w:rsidR="00B013BE" w:rsidRPr="00CF0793" w:rsidRDefault="00B013BE" w:rsidP="00B013B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3A2BC" w14:textId="1B90D359" w:rsidR="00B013BE" w:rsidRPr="00CF0793" w:rsidRDefault="00B013BE" w:rsidP="00B013B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6D904" w14:textId="1E08C364" w:rsidR="00B013BE" w:rsidRPr="00CF0793" w:rsidRDefault="00B013BE" w:rsidP="00B013B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CF079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05CAD" w14:textId="77777777" w:rsidR="00B013BE" w:rsidRPr="00CF0793" w:rsidRDefault="00B013BE" w:rsidP="00B013B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013D0" w14:textId="09A9C8AC" w:rsidR="00B013BE" w:rsidRPr="00CF0793" w:rsidRDefault="007E3249" w:rsidP="00B013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CF079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03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10E3" w14:textId="77777777" w:rsidR="00B013BE" w:rsidRPr="00CF0793" w:rsidRDefault="00B013BE" w:rsidP="00B013B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5DE42" w14:textId="1E717040" w:rsidR="00B013BE" w:rsidRPr="00CF0793" w:rsidRDefault="003E673A" w:rsidP="00B013B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03.20</w:t>
            </w:r>
          </w:p>
        </w:tc>
      </w:tr>
    </w:tbl>
    <w:p w14:paraId="58F26272" w14:textId="77777777" w:rsidR="007A1F5A" w:rsidRPr="00CF0793" w:rsidRDefault="007A1F5A" w:rsidP="007A1F5A">
      <w:pPr>
        <w:autoSpaceDE w:val="0"/>
        <w:spacing w:after="0" w:line="240" w:lineRule="auto"/>
      </w:pPr>
      <w:r w:rsidRPr="00CF0793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CF0793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0B942EF" w14:textId="2ACF380C" w:rsidR="004954AB" w:rsidRDefault="004954AB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an Britton </w:t>
      </w:r>
    </w:p>
    <w:p w14:paraId="3E49B67F" w14:textId="7777777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CEB00A7" w14:textId="5A5E21F8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165FFF">
        <w:rPr>
          <w:rFonts w:ascii="Arial-BoldMT" w:hAnsi="Arial-BoldMT" w:cs="Arial-BoldMT"/>
          <w:sz w:val="15"/>
          <w:szCs w:val="15"/>
        </w:rPr>
        <w:t>148.30</w:t>
      </w:r>
    </w:p>
    <w:p w14:paraId="4E84CA54" w14:textId="23E85AED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CA0932">
        <w:rPr>
          <w:rFonts w:ascii="Arial-BoldMT" w:hAnsi="Arial-BoldMT" w:cs="Arial-BoldMT"/>
          <w:sz w:val="15"/>
          <w:szCs w:val="15"/>
        </w:rPr>
        <w:t>291.70</w:t>
      </w:r>
    </w:p>
    <w:p w14:paraId="1F7C5D4F" w14:textId="7777777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01147220" w14:textId="1A6F20DA" w:rsidR="004954AB" w:rsidRDefault="004954AB" w:rsidP="004954AB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883CD8">
        <w:rPr>
          <w:rFonts w:ascii="Arial-BoldMT" w:hAnsi="Arial-BoldMT" w:cs="Arial-BoldMT"/>
          <w:b/>
          <w:bCs/>
          <w:sz w:val="15"/>
          <w:szCs w:val="15"/>
        </w:rPr>
        <w:t>440.00</w:t>
      </w:r>
    </w:p>
    <w:p w14:paraId="1795EADF" w14:textId="77777777" w:rsidR="0059230C" w:rsidRDefault="0059230C" w:rsidP="0059230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59230C" w14:paraId="278D8CFB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02162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DAB88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DA4EDC" w14:textId="77777777" w:rsidR="0059230C" w:rsidRDefault="0059230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D100837" w14:textId="77777777" w:rsidR="0059230C" w:rsidRDefault="0059230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0BF5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9802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C7750B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E20BA0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4D0CA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C326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9230C" w14:paraId="249734FA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63C8A" w14:textId="77777777" w:rsidR="0059230C" w:rsidRDefault="0059230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D85A5" w14:textId="77777777" w:rsidR="0059230C" w:rsidRDefault="0059230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1389" w14:textId="77777777" w:rsidR="0059230C" w:rsidRDefault="0059230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34DB5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8D18C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BDBEC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0D470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C028F26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8310" w14:textId="77777777" w:rsidR="0059230C" w:rsidRDefault="0059230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2E9FB" w14:textId="77777777" w:rsidR="0059230C" w:rsidRDefault="0059230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59230C" w14:paraId="31C5D3CE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818C9" w14:textId="79DAC6DA" w:rsidR="0059230C" w:rsidRDefault="006F4F71" w:rsidP="000D701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7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BB92E" w14:textId="0B0D6652" w:rsidR="0059230C" w:rsidRDefault="006F4F71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BCB3D" w14:textId="29D40C7A" w:rsidR="0059230C" w:rsidRDefault="006F4F71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0BF78" w14:textId="77777777" w:rsidR="0059230C" w:rsidRDefault="0059230C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E5667" w14:textId="77777777" w:rsidR="0059230C" w:rsidRDefault="0059230C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59856" w14:textId="77777777" w:rsidR="0059230C" w:rsidRDefault="0059230C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2233D" w14:textId="77777777" w:rsidR="0059230C" w:rsidRDefault="0059230C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EA8B7" w14:textId="3F7D69DE" w:rsidR="0059230C" w:rsidRDefault="00F41A49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0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27E1" w14:textId="049E6C81" w:rsidR="0059230C" w:rsidRDefault="00DF0716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50</w:t>
            </w:r>
          </w:p>
        </w:tc>
      </w:tr>
      <w:tr w:rsidR="00D93BF7" w14:paraId="34CBE772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B635A" w14:textId="418FE71A" w:rsidR="00D93BF7" w:rsidRDefault="00D93BF7" w:rsidP="00D93BF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F1B30" w14:textId="29E9513A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2A95A" w14:textId="76DDEDDE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9BEB" w14:textId="77777777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53F05" w14:textId="77777777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F6295" w14:textId="77777777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5B7B5" w14:textId="73335251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582D5" w14:textId="77777777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E451" w14:textId="7D0062BB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D93BF7" w14:paraId="19A50AE2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9419F" w14:textId="6F316C6B" w:rsidR="00D93BF7" w:rsidRDefault="00D93BF7" w:rsidP="00D93BF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AB527F">
              <w:rPr>
                <w:rFonts w:ascii="Arial" w:hAnsi="Arial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73912" w14:textId="3AFB48A6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525E2" w14:textId="551ECA77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B0760" w14:textId="77777777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B12A" w14:textId="5FAE85DE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75015" w14:textId="77777777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7F578" w14:textId="77777777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0CD24" w14:textId="669A63DB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AD90A" w14:textId="4540660E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</w:tr>
      <w:tr w:rsidR="00D93BF7" w14:paraId="4B7BB9AB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2B004" w14:textId="56192DEB" w:rsidR="00D93BF7" w:rsidRDefault="00D93BF7" w:rsidP="00D93BF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AB527F">
              <w:rPr>
                <w:rFonts w:ascii="Arial" w:hAnsi="Arial" w:cs="Arial"/>
                <w:sz w:val="15"/>
                <w:szCs w:val="15"/>
              </w:rPr>
              <w:t>18 Octo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7756E" w14:textId="194A1FFC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A6A0" w14:textId="4BB9B77A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4FB4D" w14:textId="77777777" w:rsidR="00D93BF7" w:rsidRDefault="00D93BF7" w:rsidP="00D93BF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9523" w14:textId="5AB17F15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B233A" w14:textId="77777777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334CC" w14:textId="77777777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D4FF4" w14:textId="77777777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EEF3" w14:textId="470CBD3A" w:rsidR="00D93BF7" w:rsidRDefault="00D93BF7" w:rsidP="00D93BF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.80</w:t>
            </w:r>
          </w:p>
        </w:tc>
      </w:tr>
      <w:tr w:rsidR="00A95B9F" w14:paraId="42D048EF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D8689" w14:textId="3269E054" w:rsidR="00A95B9F" w:rsidRPr="00AB527F" w:rsidRDefault="00A95B9F" w:rsidP="00A95B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EFCA8" w14:textId="796E414E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F6610" w14:textId="15CC4899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B5406" w14:textId="77777777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2659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2F8B3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BF01A" w14:textId="5E2686E3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6DFB3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0B018" w14:textId="46299516" w:rsidR="00A95B9F" w:rsidRDefault="00E322E0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A95B9F" w14:paraId="0A6AFFD1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D5C8D" w14:textId="31D00301" w:rsidR="00A95B9F" w:rsidRPr="00AB527F" w:rsidRDefault="00A95B9F" w:rsidP="00A95B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6593F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4724" w14:textId="5909C16A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1994" w14:textId="664DE34F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1303" w14:textId="77777777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A4888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D7F91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3C8C0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36E1" w14:textId="1893785B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45.7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B3A5D" w14:textId="5F5AE57D" w:rsidR="00A95B9F" w:rsidRDefault="00E322E0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45.70</w:t>
            </w:r>
          </w:p>
        </w:tc>
      </w:tr>
      <w:tr w:rsidR="00A95B9F" w14:paraId="2BEABEF0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CD3BF" w14:textId="14101CC0" w:rsidR="00A95B9F" w:rsidRPr="00AB527F" w:rsidRDefault="00A95B9F" w:rsidP="00A95B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16593F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44A5" w14:textId="55164BCD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23F7" w14:textId="5366EC36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29325" w14:textId="77777777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D92B" w14:textId="502D9A75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.8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F21AA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B1E78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CC5C6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C1126" w14:textId="15A1BCA7" w:rsidR="00A95B9F" w:rsidRDefault="00E322E0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.80</w:t>
            </w:r>
          </w:p>
        </w:tc>
      </w:tr>
      <w:tr w:rsidR="00A95B9F" w14:paraId="7D0F1218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7BCF5" w14:textId="3BE425E0" w:rsidR="00A95B9F" w:rsidRPr="0016593F" w:rsidRDefault="00A95B9F" w:rsidP="00A95B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9 </w:t>
            </w:r>
            <w:r w:rsidRPr="0016593F"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8CE15" w14:textId="2E80AD4F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6D59F" w14:textId="19857370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DEE02" w14:textId="77777777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093E0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C75A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D8C68" w14:textId="74B452FE" w:rsidR="00A95B9F" w:rsidRDefault="00E322E0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3AEA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0E146" w14:textId="1C1C46F5" w:rsidR="00A95B9F" w:rsidRDefault="00E322E0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</w:tr>
      <w:tr w:rsidR="00A95B9F" w14:paraId="48E50BA6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D2C5D" w14:textId="7B93EAE7" w:rsidR="00A95B9F" w:rsidRPr="0016593F" w:rsidRDefault="00A95B9F" w:rsidP="00A95B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9 </w:t>
            </w:r>
            <w:r w:rsidRPr="0016593F"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BDAFB" w14:textId="2FAA4AF5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C97F1" w14:textId="330A667B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DBA56" w14:textId="77777777" w:rsidR="00A95B9F" w:rsidRDefault="00A95B9F" w:rsidP="00A95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6185" w14:textId="04AD1F08" w:rsidR="00A95B9F" w:rsidRDefault="00E322E0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6.5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3CA7D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BE677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4C5A" w14:textId="77777777" w:rsidR="00A95B9F" w:rsidRDefault="00A95B9F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F12E7" w14:textId="7BD8D3FC" w:rsidR="00A95B9F" w:rsidRDefault="00E322E0" w:rsidP="00A95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</w:t>
            </w:r>
            <w:r w:rsidR="00165FFF">
              <w:rPr>
                <w:rFonts w:ascii="Arial" w:hAnsi="Arial" w:cs="Arial"/>
                <w:sz w:val="15"/>
                <w:szCs w:val="15"/>
              </w:rPr>
              <w:t>16.50</w:t>
            </w:r>
          </w:p>
        </w:tc>
      </w:tr>
    </w:tbl>
    <w:p w14:paraId="55D98DDE" w14:textId="77777777" w:rsidR="0059230C" w:rsidRDefault="0059230C" w:rsidP="0059230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6247264" w14:textId="77777777" w:rsidR="0059230C" w:rsidRDefault="0059230C" w:rsidP="0059230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59230C" w14:paraId="7D62B850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19A8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605C4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14811D6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10C39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E9324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7F9AE8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8666D0D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28375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02A0363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6D0A550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9230C" w14:paraId="44D32F10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5D57D" w14:textId="77777777" w:rsidR="0059230C" w:rsidRDefault="0059230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C0323" w14:textId="77777777" w:rsidR="0059230C" w:rsidRDefault="0059230C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130AD" w14:textId="77777777" w:rsidR="0059230C" w:rsidRDefault="0059230C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4A51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0EDBA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CCC6B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AE22A" w14:textId="77777777" w:rsidR="0059230C" w:rsidRDefault="0059230C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8E5F23" w14:paraId="5591B55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14F6D" w14:textId="5B939685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107E7" w14:textId="5F5BB669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F3C6" w14:textId="5C71D2A1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CB804" w14:textId="77777777" w:rsidR="008E5F23" w:rsidRDefault="008E5F23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C370F" w14:textId="7D5F3E62" w:rsidR="008E5F23" w:rsidRDefault="008E5F23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930D6" w14:textId="77777777" w:rsidR="008E5F23" w:rsidRDefault="008E5F23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5B49" w14:textId="2DD19037" w:rsidR="008E5F23" w:rsidRDefault="008E6F7E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8E5F23" w14:paraId="0E4201D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8217B" w14:textId="45CD6DCA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92DFE" w14:textId="15AA4754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65FF6" w14:textId="407F1704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C2F6B" w14:textId="77777777" w:rsidR="008E5F23" w:rsidRDefault="008E5F23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E78C" w14:textId="11CDB60C" w:rsidR="008E5F23" w:rsidRDefault="008E6F7E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D13B" w14:textId="77777777" w:rsidR="008E5F23" w:rsidRDefault="008E5F23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A96F" w14:textId="10232A9B" w:rsidR="008E5F23" w:rsidRDefault="008E6F7E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50</w:t>
            </w:r>
          </w:p>
        </w:tc>
      </w:tr>
      <w:tr w:rsidR="00F95418" w14:paraId="51C77CE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51A3D" w14:textId="6387F7CA" w:rsidR="00F95418" w:rsidRDefault="00F95418" w:rsidP="00F9541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C5DF1" w14:textId="09FEE230" w:rsidR="00F95418" w:rsidRDefault="00F95418" w:rsidP="00F9541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C0D7" w14:textId="12380057" w:rsidR="00F95418" w:rsidRDefault="00F95418" w:rsidP="00F9541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ECD39" w14:textId="77777777" w:rsidR="00F95418" w:rsidRDefault="00F95418" w:rsidP="00F954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3EABD" w14:textId="77777777" w:rsidR="00F95418" w:rsidRPr="00F42A25" w:rsidRDefault="00F95418" w:rsidP="00F9541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0FED8" w14:textId="0971C63A" w:rsidR="00F95418" w:rsidRDefault="00F95418" w:rsidP="00F954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D886C" w14:textId="6CCE5085" w:rsidR="00F95418" w:rsidRDefault="00F95418" w:rsidP="00F954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8E5F23" w14:paraId="3688068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A91E5" w14:textId="3D918834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BE8D1" w14:textId="207F02C3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5FAF" w14:textId="0B3D5B08" w:rsidR="008E5F23" w:rsidRDefault="008E5F23" w:rsidP="008E5F2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69A89" w14:textId="77777777" w:rsidR="008E5F23" w:rsidRDefault="008E5F23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34B11" w14:textId="561D3F34" w:rsidR="008E5F23" w:rsidRDefault="008E6F7E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6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A817" w14:textId="77777777" w:rsidR="008E5F23" w:rsidRDefault="008E5F23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436D3" w14:textId="2E0A7DE8" w:rsidR="008E5F23" w:rsidRDefault="008E6F7E" w:rsidP="008E5F2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6.20</w:t>
            </w:r>
          </w:p>
        </w:tc>
      </w:tr>
      <w:tr w:rsidR="006E2DC0" w14:paraId="38B9573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95DF5" w14:textId="23F7969E" w:rsidR="006E2DC0" w:rsidRDefault="006E2DC0" w:rsidP="006E2DC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63F18" w14:textId="571B32C2" w:rsidR="006E2DC0" w:rsidRDefault="006E2DC0" w:rsidP="006E2DC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F534F" w14:textId="49772706" w:rsidR="006E2DC0" w:rsidRDefault="006E2DC0" w:rsidP="006E2DC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BE481" w14:textId="77777777" w:rsidR="006E2DC0" w:rsidRDefault="006E2DC0" w:rsidP="006E2D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9E46E" w14:textId="7B20F641" w:rsidR="006E2DC0" w:rsidRDefault="006E2DC0" w:rsidP="006E2D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D394F" w14:textId="77777777" w:rsidR="006E2DC0" w:rsidRDefault="006E2DC0" w:rsidP="006E2D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C7461" w14:textId="3A941D17" w:rsidR="006E2DC0" w:rsidRDefault="006E2DC0" w:rsidP="006E2D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2C0A7035" w14:textId="77777777" w:rsidR="004954AB" w:rsidRDefault="004954AB" w:rsidP="004954AB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4ED7BBC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28A117" w14:textId="45CE49CD" w:rsidR="002A5C6A" w:rsidRDefault="002A5C6A" w:rsidP="002A5C6A">
      <w:pPr>
        <w:autoSpaceDE w:val="0"/>
        <w:spacing w:after="0" w:line="240" w:lineRule="auto"/>
      </w:pPr>
    </w:p>
    <w:p w14:paraId="2C434112" w14:textId="77777777" w:rsidR="00571DF7" w:rsidRDefault="00571DF7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11E5069" w14:textId="77777777" w:rsidR="00571DF7" w:rsidRDefault="00571DF7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05F5675" w14:textId="77777777" w:rsidR="00571DF7" w:rsidRDefault="00571DF7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F5B7DE5" w14:textId="77777777" w:rsidR="00571DF7" w:rsidRDefault="00571DF7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2363333" w14:textId="77777777" w:rsidR="00571DF7" w:rsidRDefault="00571DF7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A7845E" w14:textId="61B120A0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Gordon Coyne</w:t>
      </w:r>
    </w:p>
    <w:p w14:paraId="6A8DDBE5" w14:textId="7777777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Workforce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F39C08C" w14:textId="1C330993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ED399C">
        <w:rPr>
          <w:rFonts w:ascii="Arial-BoldMT" w:hAnsi="Arial-BoldMT" w:cs="Arial-BoldMT"/>
          <w:sz w:val="15"/>
          <w:szCs w:val="15"/>
        </w:rPr>
        <w:t>90.69</w:t>
      </w:r>
    </w:p>
    <w:p w14:paraId="459CAB54" w14:textId="7A4F3F26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481FA6">
        <w:rPr>
          <w:rFonts w:ascii="Arial-BoldMT" w:hAnsi="Arial-BoldMT" w:cs="Arial-BoldMT"/>
          <w:sz w:val="15"/>
          <w:szCs w:val="15"/>
        </w:rPr>
        <w:t>462.50</w:t>
      </w:r>
    </w:p>
    <w:p w14:paraId="1F2B5F66" w14:textId="7777777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5DF79855" w14:textId="0DA646C7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481FA6">
        <w:rPr>
          <w:rFonts w:ascii="Arial-BoldMT" w:hAnsi="Arial-BoldMT" w:cs="Arial-BoldMT"/>
          <w:b/>
          <w:bCs/>
          <w:sz w:val="15"/>
          <w:szCs w:val="15"/>
        </w:rPr>
        <w:t>553.19</w:t>
      </w:r>
    </w:p>
    <w:p w14:paraId="506213B8" w14:textId="77777777" w:rsidR="00EE7BA1" w:rsidRDefault="00EE7BA1" w:rsidP="00EE7BA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D9B5F12" w14:textId="77777777" w:rsidR="00EE7BA1" w:rsidRDefault="00EE7BA1" w:rsidP="00EE7BA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EE7BA1" w14:paraId="662540DE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1E97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153A8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62334D7" w14:textId="77777777" w:rsidR="00EE7BA1" w:rsidRDefault="00EE7BA1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FAEE9A8" w14:textId="77777777" w:rsidR="00EE7BA1" w:rsidRDefault="00EE7BA1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ABCB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7BD1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4FB812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B557EC1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C8163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C938C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E7BA1" w14:paraId="0EBDB81E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6AC7" w14:textId="77777777" w:rsidR="00EE7BA1" w:rsidRDefault="00EE7BA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B1DDF" w14:textId="77777777" w:rsidR="00EE7BA1" w:rsidRDefault="00EE7BA1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DC16" w14:textId="77777777" w:rsidR="00EE7BA1" w:rsidRDefault="00EE7BA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91D4B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5B643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E1762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3EBC8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519480D" w14:textId="77777777" w:rsidR="00EE7BA1" w:rsidRDefault="00EE7BA1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DDFE3" w14:textId="77777777" w:rsidR="00EE7BA1" w:rsidRDefault="00EE7BA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2ADAE" w14:textId="77777777" w:rsidR="00EE7BA1" w:rsidRDefault="00EE7BA1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E7BA1" w14:paraId="72E13206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D0A74" w14:textId="5DBE72F1" w:rsidR="00EE7BA1" w:rsidRDefault="0068632D" w:rsidP="000D701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6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6B66A" w14:textId="5D7D0372" w:rsidR="00EE7BA1" w:rsidRDefault="008F0BB7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0FC23" w14:textId="58809E3F" w:rsidR="00EE7BA1" w:rsidRDefault="008F0BB7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5BFAE" w14:textId="77777777" w:rsidR="00EE7BA1" w:rsidRDefault="00EE7BA1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73E71" w14:textId="77777777" w:rsidR="00EE7BA1" w:rsidRDefault="00EE7BA1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352CA" w14:textId="77777777" w:rsidR="00EE7BA1" w:rsidRDefault="00EE7BA1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BCBC7" w14:textId="77777777" w:rsidR="00EE7BA1" w:rsidRDefault="00EE7BA1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55435" w14:textId="2FFAC7BF" w:rsidR="00EE7BA1" w:rsidRDefault="00FC2154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4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C3098" w14:textId="33C95BE3" w:rsidR="00EE7BA1" w:rsidRDefault="00FC2154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4.00</w:t>
            </w:r>
          </w:p>
        </w:tc>
      </w:tr>
      <w:tr w:rsidR="00E358A0" w14:paraId="08C2A774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7322" w14:textId="7789F5A6" w:rsidR="00E358A0" w:rsidRDefault="00E358A0" w:rsidP="00E358A0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0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79D52" w14:textId="431B58EC" w:rsidR="00E358A0" w:rsidRDefault="00E358A0" w:rsidP="00E358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B0E95" w14:textId="0B2F37AB" w:rsidR="00E358A0" w:rsidRDefault="00E358A0" w:rsidP="00E358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4206" w14:textId="77777777" w:rsidR="00E358A0" w:rsidRDefault="00E358A0" w:rsidP="00E358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09620" w14:textId="77777777" w:rsidR="00E358A0" w:rsidRDefault="00E358A0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C4170" w14:textId="77777777" w:rsidR="00E358A0" w:rsidRDefault="00E358A0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72A2D" w14:textId="61D1494C" w:rsidR="00E358A0" w:rsidRDefault="00FC2154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B492" w14:textId="77777777" w:rsidR="00E358A0" w:rsidRDefault="00E358A0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13608" w14:textId="5563A650" w:rsidR="00E358A0" w:rsidRDefault="00FC2154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</w:tr>
      <w:tr w:rsidR="00E358A0" w14:paraId="32AD3BC8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67708" w14:textId="1510641A" w:rsidR="00E358A0" w:rsidRDefault="00E358A0" w:rsidP="00E358A0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0 Nov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1493F" w14:textId="2D775E1C" w:rsidR="00E358A0" w:rsidRDefault="00E358A0" w:rsidP="00E358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B978" w14:textId="57621A7B" w:rsidR="00E358A0" w:rsidRDefault="00E358A0" w:rsidP="00E358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F2AA9" w14:textId="77777777" w:rsidR="00E358A0" w:rsidRDefault="00E358A0" w:rsidP="00E358A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43564" w14:textId="77777777" w:rsidR="00E358A0" w:rsidRDefault="00E358A0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1064F" w14:textId="77777777" w:rsidR="00E358A0" w:rsidRDefault="00E358A0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BDB64" w14:textId="77777777" w:rsidR="00E358A0" w:rsidRDefault="00E358A0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C6B3D" w14:textId="424D07F0" w:rsidR="00E358A0" w:rsidRDefault="00FC2154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5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AC9D1" w14:textId="2FAFD028" w:rsidR="00E358A0" w:rsidRDefault="00FC2154" w:rsidP="00E358A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5.00</w:t>
            </w:r>
          </w:p>
        </w:tc>
      </w:tr>
      <w:tr w:rsidR="008F0BB7" w14:paraId="5518C38E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E1427" w14:textId="6D4D941F" w:rsidR="008F0BB7" w:rsidRDefault="008F0BB7" w:rsidP="008F0BB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4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E228" w14:textId="729F8698" w:rsidR="008F0BB7" w:rsidRDefault="008F0BB7" w:rsidP="008F0BB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BBEAC" w14:textId="6CFB58A5" w:rsidR="008F0BB7" w:rsidRDefault="008F0BB7" w:rsidP="008F0BB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916B" w14:textId="77777777" w:rsidR="008F0BB7" w:rsidRDefault="008F0BB7" w:rsidP="008F0BB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D93E8" w14:textId="77777777" w:rsidR="008F0BB7" w:rsidRDefault="008F0BB7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0038D" w14:textId="77777777" w:rsidR="008F0BB7" w:rsidRDefault="008F0BB7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4EAA6" w14:textId="77777777" w:rsidR="008F0BB7" w:rsidRDefault="008F0BB7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C584" w14:textId="36CC1436" w:rsidR="008F0BB7" w:rsidRDefault="00B43B0C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6.6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80FF3" w14:textId="54DDE09C" w:rsidR="008F0BB7" w:rsidRDefault="00B43B0C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6.69</w:t>
            </w:r>
          </w:p>
        </w:tc>
      </w:tr>
      <w:tr w:rsidR="003E42FD" w14:paraId="6D2CB1E4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2B15" w14:textId="214BB15E" w:rsidR="003E42FD" w:rsidRDefault="003E42FD" w:rsidP="003E42FD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99FA" w14:textId="4F698053" w:rsidR="003E42FD" w:rsidRDefault="003E42FD" w:rsidP="003E42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heffield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3BB06" w14:textId="1D6CD1C9" w:rsidR="003E42FD" w:rsidRDefault="003E42FD" w:rsidP="003E42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BFA7" w14:textId="77777777" w:rsidR="003E42FD" w:rsidRDefault="003E42FD" w:rsidP="003E42F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747C7" w14:textId="77777777" w:rsidR="003E42FD" w:rsidRDefault="003E42FD" w:rsidP="003E42F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97C87" w14:textId="77777777" w:rsidR="003E42FD" w:rsidRDefault="003E42FD" w:rsidP="003E42F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B1BB6" w14:textId="0DF8AAF1" w:rsidR="003E42FD" w:rsidRDefault="00B43B0C" w:rsidP="003E42F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2F8B2" w14:textId="77777777" w:rsidR="003E42FD" w:rsidRDefault="003E42FD" w:rsidP="003E42F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BADF1" w14:textId="6E30E4DE" w:rsidR="003E42FD" w:rsidRDefault="00B43B0C" w:rsidP="003E42F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8F0BB7" w14:paraId="7115E7B0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054B" w14:textId="5C0CCE3C" w:rsidR="008F0BB7" w:rsidRDefault="008F0BB7" w:rsidP="008F0BB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CE47D" w14:textId="59DA2FC6" w:rsidR="008F0BB7" w:rsidRDefault="008F0BB7" w:rsidP="008F0BB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heffield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66BDF" w14:textId="2267B7DE" w:rsidR="008F0BB7" w:rsidRDefault="008F0BB7" w:rsidP="008F0BB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52965" w14:textId="77777777" w:rsidR="008F0BB7" w:rsidRDefault="008F0BB7" w:rsidP="008F0BB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1EA4C" w14:textId="77777777" w:rsidR="008F0BB7" w:rsidRDefault="008F0BB7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40F2" w14:textId="77777777" w:rsidR="008F0BB7" w:rsidRDefault="008F0BB7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66DDC" w14:textId="77777777" w:rsidR="008F0BB7" w:rsidRDefault="008F0BB7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18B20" w14:textId="22BEA390" w:rsidR="008F0BB7" w:rsidRDefault="00ED399C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3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354B8" w14:textId="29F1D5A8" w:rsidR="008F0BB7" w:rsidRDefault="00ED399C" w:rsidP="008F0BB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0.00</w:t>
            </w:r>
          </w:p>
        </w:tc>
      </w:tr>
    </w:tbl>
    <w:p w14:paraId="20A24DC0" w14:textId="77777777" w:rsidR="00147DAD" w:rsidRDefault="00147DAD" w:rsidP="00147DA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D8D9585" w14:textId="77777777" w:rsidR="00147DAD" w:rsidRDefault="00147DAD" w:rsidP="00147DA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147DAD" w14:paraId="0489B060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CFD5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AE0EB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A63563D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024D9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265A2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EC1D8A8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DA198F3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555C0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F679EC9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5435E6A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47DAD" w14:paraId="2444529E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FF844" w14:textId="77777777" w:rsidR="00147DAD" w:rsidRDefault="00147DAD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414AD" w14:textId="77777777" w:rsidR="00147DAD" w:rsidRDefault="00147DAD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3818" w14:textId="77777777" w:rsidR="00147DAD" w:rsidRDefault="00147DAD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6C550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6AAD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535CD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DFA34" w14:textId="77777777" w:rsidR="00147DAD" w:rsidRDefault="00147DAD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47DAD" w14:paraId="60B4F7F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233F0" w14:textId="3B2246F5" w:rsidR="00147DAD" w:rsidRDefault="00986C1C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F7565" w14:textId="77777777" w:rsidR="00147DAD" w:rsidRDefault="00147DAD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7A397" w14:textId="77777777" w:rsidR="00147DAD" w:rsidRDefault="00147DAD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BDA76" w14:textId="77777777" w:rsidR="00147DAD" w:rsidRDefault="00147DAD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88510" w14:textId="2808265E" w:rsidR="00147DAD" w:rsidRDefault="00986C1C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56006" w14:textId="77777777" w:rsidR="00147DAD" w:rsidRDefault="00147DAD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19C45" w14:textId="18ED5C5E" w:rsidR="00147DAD" w:rsidRDefault="0018438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986C1C" w14:paraId="69D97A7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C7B26" w14:textId="6B0B7958" w:rsidR="00986C1C" w:rsidRDefault="00986C1C" w:rsidP="00986C1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536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D64AD" w14:textId="1A049ECD" w:rsidR="00986C1C" w:rsidRDefault="00EF429A" w:rsidP="00986C1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C350F" w14:textId="29520BAF" w:rsidR="00986C1C" w:rsidRDefault="00EF429A" w:rsidP="00986C1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C7629" w14:textId="77777777" w:rsidR="00986C1C" w:rsidRDefault="00986C1C" w:rsidP="00986C1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DEA85" w14:textId="58C83195" w:rsidR="00986C1C" w:rsidRDefault="00184386" w:rsidP="00986C1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1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AD240" w14:textId="77777777" w:rsidR="00986C1C" w:rsidRDefault="00986C1C" w:rsidP="00986C1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A43C" w14:textId="482B022E" w:rsidR="00986C1C" w:rsidRDefault="00184386" w:rsidP="00986C1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1.40</w:t>
            </w:r>
          </w:p>
        </w:tc>
      </w:tr>
      <w:tr w:rsidR="00EF429A" w14:paraId="59EC6CF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E4D29" w14:textId="323B08B3" w:rsidR="00EF429A" w:rsidRDefault="00EF429A" w:rsidP="00EF42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536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2F197" w14:textId="0341FFC8" w:rsidR="00EF429A" w:rsidRDefault="00EF429A" w:rsidP="00EF42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0392" w14:textId="15FE4D43" w:rsidR="00EF429A" w:rsidRDefault="00EF429A" w:rsidP="00EF42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F073" w14:textId="77777777" w:rsidR="00EF429A" w:rsidRDefault="00EF429A" w:rsidP="00EF42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941A5" w14:textId="77777777" w:rsidR="00EF429A" w:rsidRDefault="00EF429A" w:rsidP="00EF42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836ED" w14:textId="5B90A3A5" w:rsidR="00EF429A" w:rsidRDefault="00184386" w:rsidP="00EF42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FEFBA" w14:textId="768B846F" w:rsidR="00EF429A" w:rsidRDefault="00184386" w:rsidP="00EF42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9.00</w:t>
            </w:r>
          </w:p>
        </w:tc>
      </w:tr>
      <w:tr w:rsidR="00EF429A" w14:paraId="5A57AD9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AEAE0" w14:textId="1DC98BE1" w:rsidR="00EF429A" w:rsidRDefault="00EF429A" w:rsidP="00EF42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536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17289" w14:textId="57E6C042" w:rsidR="00EF429A" w:rsidRDefault="00EF429A" w:rsidP="00EF42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BF79" w14:textId="4A6A884E" w:rsidR="00EF429A" w:rsidRDefault="00EF429A" w:rsidP="00EF429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5464B" w14:textId="77777777" w:rsidR="00EF429A" w:rsidRDefault="00EF429A" w:rsidP="00EF42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69412" w14:textId="77777777" w:rsidR="00EF429A" w:rsidRDefault="00EF429A" w:rsidP="00EF42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B54CD" w14:textId="597B7C33" w:rsidR="00EF429A" w:rsidRDefault="00C92481" w:rsidP="00EF42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Services Fee </w:t>
            </w:r>
            <w:r w:rsidR="00184386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.2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0348" w14:textId="22891143" w:rsidR="00EF429A" w:rsidRDefault="00184386" w:rsidP="00EF429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.20</w:t>
            </w:r>
          </w:p>
        </w:tc>
      </w:tr>
      <w:tr w:rsidR="005D2265" w14:paraId="018946B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1FB4B" w14:textId="0A98CC5F" w:rsidR="005D2265" w:rsidRPr="00F5366F" w:rsidRDefault="005D2265" w:rsidP="005D226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 w:rsidRPr="00F536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266C1" w14:textId="69EE774C" w:rsidR="005D2265" w:rsidRDefault="005D2265" w:rsidP="005D226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D35B" w14:textId="7C638C60" w:rsidR="005D2265" w:rsidRPr="00746B14" w:rsidRDefault="005D2265" w:rsidP="005D22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0A59" w14:textId="77777777" w:rsidR="005D2265" w:rsidRDefault="005D2265" w:rsidP="005D22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CC54" w14:textId="5F4148A9" w:rsidR="005D2265" w:rsidRDefault="006B1915" w:rsidP="005D22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7DBE" w14:textId="77777777" w:rsidR="005D2265" w:rsidRDefault="005D2265" w:rsidP="005D22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C9F3" w14:textId="6254C712" w:rsidR="005D2265" w:rsidRDefault="00D37B40" w:rsidP="005D22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5D2265" w14:paraId="54D0BD2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10849" w14:textId="3983880A" w:rsidR="005D2265" w:rsidRPr="00F5366F" w:rsidRDefault="005D2265" w:rsidP="005D226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 w:rsidRPr="00F536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C683" w14:textId="120D430D" w:rsidR="005D2265" w:rsidRDefault="005D2265" w:rsidP="005D226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824D" w14:textId="21D20D16" w:rsidR="005D2265" w:rsidRPr="00746B14" w:rsidRDefault="005D2265" w:rsidP="005D226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EC7B2" w14:textId="77777777" w:rsidR="005D2265" w:rsidRDefault="005D2265" w:rsidP="005D22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FDE18" w14:textId="38FF384E" w:rsidR="005D2265" w:rsidRDefault="006B1915" w:rsidP="005D22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FDCF" w14:textId="77777777" w:rsidR="005D2265" w:rsidRDefault="005D2265" w:rsidP="005D22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0C5CB" w14:textId="7E973D44" w:rsidR="005D2265" w:rsidRDefault="00D37B40" w:rsidP="005D22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</w:tr>
      <w:tr w:rsidR="00C927F9" w14:paraId="539FB44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7BAB6" w14:textId="1E63BD60" w:rsidR="00C927F9" w:rsidRDefault="00C927F9" w:rsidP="00C927F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 w:rsidRPr="00F536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2908A" w14:textId="762D2D3F" w:rsidR="00C927F9" w:rsidRDefault="00C927F9" w:rsidP="00C927F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FCF5B" w14:textId="3E2DC3DF" w:rsidR="00C927F9" w:rsidRPr="00746B14" w:rsidRDefault="00C927F9" w:rsidP="00C927F9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2AC01" w14:textId="77777777" w:rsidR="00C927F9" w:rsidRDefault="00C927F9" w:rsidP="00C927F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D62F3" w14:textId="77777777" w:rsidR="00C927F9" w:rsidRDefault="00C927F9" w:rsidP="00C927F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9F426" w14:textId="7CC010C2" w:rsidR="00C927F9" w:rsidRDefault="00C927F9" w:rsidP="00C927F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8108C" w14:textId="6F4FDF01" w:rsidR="00C927F9" w:rsidRDefault="00C927F9" w:rsidP="00C927F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D37B40" w14:paraId="3EBAD98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DFE17" w14:textId="5BB16E51" w:rsidR="00D37B40" w:rsidRDefault="00D37B40" w:rsidP="00D37B4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F536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974A" w14:textId="12CE4CFB" w:rsidR="00D37B40" w:rsidRDefault="00D37B40" w:rsidP="00D37B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DD10C" w14:textId="08EFC38D" w:rsidR="00D37B40" w:rsidRPr="00746B14" w:rsidRDefault="00D37B40" w:rsidP="00D37B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60B2" w14:textId="77777777" w:rsidR="00D37B40" w:rsidRDefault="00D37B40" w:rsidP="00D37B4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F745D" w14:textId="431BABC1" w:rsidR="00D37B40" w:rsidRDefault="00D37B40" w:rsidP="00D37B4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FFC9C" w14:textId="77777777" w:rsidR="00D37B40" w:rsidRDefault="00D37B40" w:rsidP="00D37B4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ACB03" w14:textId="19AB7BDD" w:rsidR="00D37B40" w:rsidRDefault="00D37B40" w:rsidP="00D37B4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D37B40" w14:paraId="7A2B2C5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B2213" w14:textId="36AE8FD8" w:rsidR="00D37B40" w:rsidRDefault="00D37B40" w:rsidP="00D37B4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F5366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6F058" w14:textId="59D20E3D" w:rsidR="00D37B40" w:rsidRDefault="00D37B40" w:rsidP="00D37B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F37B6" w14:textId="50CA11A1" w:rsidR="00D37B40" w:rsidRPr="00746B14" w:rsidRDefault="00D37B40" w:rsidP="00D37B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90F7D" w14:textId="77777777" w:rsidR="00D37B40" w:rsidRDefault="00D37B40" w:rsidP="00D37B4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2E76" w14:textId="439B3F2A" w:rsidR="00D37B40" w:rsidRDefault="00D37B40" w:rsidP="00D37B4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74EF6" w14:textId="77777777" w:rsidR="00D37B40" w:rsidRDefault="00D37B40" w:rsidP="00D37B4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D3B5D" w14:textId="640CF4C0" w:rsidR="00D37B40" w:rsidRDefault="00D37B40" w:rsidP="00D37B4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</w:tr>
    </w:tbl>
    <w:p w14:paraId="3C5D98D5" w14:textId="77777777" w:rsidR="00B86C67" w:rsidRDefault="00B86C67" w:rsidP="004954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FCD67F1" w14:textId="78B46A44" w:rsidR="004954AB" w:rsidRDefault="004954AB" w:rsidP="004954AB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5880A19" w14:textId="741D1B2E" w:rsidR="004C5088" w:rsidRDefault="004C5088" w:rsidP="004C508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5509990" w14:textId="77777777" w:rsidR="00147DAD" w:rsidRDefault="00147DA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2ADB451" w14:textId="77777777" w:rsidR="00147DAD" w:rsidRDefault="00147DA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B8CD9E" w14:textId="08D9AAC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artin Kelsall</w:t>
      </w:r>
    </w:p>
    <w:p w14:paraId="53B4ED34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Director of Primary Care Services – </w:t>
      </w:r>
      <w:r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EFCD6AE" w14:textId="2036C2C5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F60D89">
        <w:rPr>
          <w:rFonts w:ascii="Arial-BoldMT" w:hAnsi="Arial-BoldMT" w:cs="Arial-BoldMT"/>
          <w:sz w:val="15"/>
          <w:szCs w:val="15"/>
        </w:rPr>
        <w:t>70.00</w:t>
      </w:r>
    </w:p>
    <w:p w14:paraId="24C4B58B" w14:textId="12285C8E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896328">
        <w:rPr>
          <w:rFonts w:ascii="Arial-BoldMT" w:hAnsi="Arial-BoldMT" w:cs="Arial-BoldMT"/>
          <w:sz w:val="15"/>
          <w:szCs w:val="15"/>
        </w:rPr>
        <w:t>1344.00</w:t>
      </w:r>
    </w:p>
    <w:p w14:paraId="14BC5BC7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1919973E" w14:textId="59B3EE48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D8476C">
        <w:rPr>
          <w:rFonts w:ascii="Arial-BoldMT" w:hAnsi="Arial-BoldMT" w:cs="Arial-BoldMT"/>
          <w:b/>
          <w:bCs/>
          <w:sz w:val="15"/>
          <w:szCs w:val="15"/>
        </w:rPr>
        <w:t>1414.00</w:t>
      </w:r>
    </w:p>
    <w:p w14:paraId="7CCE72F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87D6887" w14:textId="77777777" w:rsidR="00B9150E" w:rsidRDefault="00B9150E" w:rsidP="00B9150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B9150E" w14:paraId="704409A7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FEA98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7A41C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DF864F" w14:textId="77777777" w:rsidR="00B9150E" w:rsidRDefault="00B9150E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3307120" w14:textId="77777777" w:rsidR="00B9150E" w:rsidRDefault="00B9150E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085BB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73E1D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5A69696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EBA6E0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DA390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88A07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9150E" w14:paraId="14E2CB17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34712" w14:textId="77777777" w:rsidR="00B9150E" w:rsidRDefault="00B9150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A8409" w14:textId="77777777" w:rsidR="00B9150E" w:rsidRDefault="00B9150E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28E8" w14:textId="77777777" w:rsidR="00B9150E" w:rsidRDefault="00B9150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62BBD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8DB3D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F6417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F9149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E56993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FEDE5" w14:textId="77777777" w:rsidR="00B9150E" w:rsidRDefault="00B9150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143B" w14:textId="77777777" w:rsidR="00B9150E" w:rsidRDefault="00B9150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0B7B9F" w14:paraId="522E9817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5F8E9" w14:textId="167FC137" w:rsidR="000B7B9F" w:rsidRDefault="000B7B9F" w:rsidP="000B7B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2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EE65" w14:textId="1DED2D11" w:rsidR="000B7B9F" w:rsidRDefault="000B7B9F" w:rsidP="000B7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853CF" w14:textId="2EE6A0AC" w:rsidR="000B7B9F" w:rsidRDefault="000B7B9F" w:rsidP="000B7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4121A" w14:textId="77777777" w:rsidR="000B7B9F" w:rsidRDefault="000B7B9F" w:rsidP="000B7B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4A7C" w14:textId="77777777" w:rsidR="000B7B9F" w:rsidRDefault="000B7B9F" w:rsidP="000B7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14520" w14:textId="77777777" w:rsidR="000B7B9F" w:rsidRDefault="000B7B9F" w:rsidP="000B7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59A70" w14:textId="77777777" w:rsidR="000B7B9F" w:rsidRDefault="000B7B9F" w:rsidP="000B7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2B545" w14:textId="405CB309" w:rsidR="000B7B9F" w:rsidRDefault="00F60D89" w:rsidP="000B7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15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0F833" w14:textId="2366C570" w:rsidR="000B7B9F" w:rsidRDefault="00F60D89" w:rsidP="000B7B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5.00</w:t>
            </w:r>
          </w:p>
        </w:tc>
      </w:tr>
      <w:tr w:rsidR="00B9150E" w14:paraId="5AB3B658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D82D8" w14:textId="5336AE16" w:rsidR="00B9150E" w:rsidRDefault="00B9150E" w:rsidP="000D701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1862A" w14:textId="56BCF7A2" w:rsidR="00B9150E" w:rsidRDefault="00B9150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4D019" w14:textId="2A9AC4AC" w:rsidR="00B9150E" w:rsidRDefault="00B9150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3CED" w14:textId="77777777" w:rsidR="00B9150E" w:rsidRDefault="00B9150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E3507" w14:textId="77777777" w:rsidR="00B9150E" w:rsidRDefault="00B9150E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51AB9" w14:textId="77777777" w:rsidR="00B9150E" w:rsidRDefault="00B9150E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E221" w14:textId="338E9F76" w:rsidR="00B9150E" w:rsidRDefault="00F60D89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5EB4C" w14:textId="77777777" w:rsidR="00B9150E" w:rsidRDefault="00B9150E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9E3F" w14:textId="65BE3E1F" w:rsidR="00B9150E" w:rsidRDefault="00F60D89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B9150E" w14:paraId="1E228743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0285A" w14:textId="0410E962" w:rsidR="00B9150E" w:rsidRDefault="00B9150E" w:rsidP="00B9150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8F6CF" w14:textId="4EEE4609" w:rsidR="00B9150E" w:rsidRDefault="00B9150E" w:rsidP="00B915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558A" w14:textId="26019EDD" w:rsidR="00B9150E" w:rsidRDefault="00B9150E" w:rsidP="00B915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702A" w14:textId="77777777" w:rsidR="00B9150E" w:rsidRDefault="00B9150E" w:rsidP="00B9150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ADDB8" w14:textId="77777777" w:rsidR="00B9150E" w:rsidRDefault="00B9150E" w:rsidP="00B915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882E1" w14:textId="77777777" w:rsidR="00B9150E" w:rsidRDefault="00B9150E" w:rsidP="00B915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1E3ED" w14:textId="77777777" w:rsidR="00B9150E" w:rsidRDefault="00B9150E" w:rsidP="00B915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1F469" w14:textId="2EA4EE4B" w:rsidR="00B9150E" w:rsidRDefault="00F60D89" w:rsidP="00B915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3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A169E" w14:textId="17EAA60D" w:rsidR="00B9150E" w:rsidRDefault="00F60D89" w:rsidP="00B9150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0.00</w:t>
            </w:r>
          </w:p>
        </w:tc>
      </w:tr>
    </w:tbl>
    <w:p w14:paraId="6E3F7E59" w14:textId="77777777" w:rsidR="00B9150E" w:rsidRDefault="00B9150E" w:rsidP="00B9150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E16EA48" w14:textId="41798711" w:rsidR="00B9150E" w:rsidRDefault="00B9150E" w:rsidP="00B9150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B9150E" w14:paraId="50E8AC73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BC67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672CA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D3E9224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94061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77FC9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6DE24DA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3388913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F7B7D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0613F3B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DC38595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9150E" w14:paraId="4073F3E7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C936B" w14:textId="77777777" w:rsidR="00B9150E" w:rsidRDefault="00B9150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028F8" w14:textId="77777777" w:rsidR="00B9150E" w:rsidRDefault="00B9150E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0754F" w14:textId="77777777" w:rsidR="00B9150E" w:rsidRDefault="00B9150E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1088E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F38B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92908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81CC1" w14:textId="77777777" w:rsidR="00B9150E" w:rsidRDefault="00B9150E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B9150E" w14:paraId="6E62057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0ABF3" w14:textId="5C0B759C" w:rsidR="00B9150E" w:rsidRDefault="007F2AC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6A9D" w14:textId="77777777" w:rsidR="00B9150E" w:rsidRDefault="00B9150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3BAA3" w14:textId="77777777" w:rsidR="00B9150E" w:rsidRDefault="00B9150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BE27F" w14:textId="77777777" w:rsidR="00B9150E" w:rsidRDefault="00B9150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CEF76" w14:textId="43A91E60" w:rsidR="00B9150E" w:rsidRDefault="007F2AC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B6D17" w14:textId="77777777" w:rsidR="00B9150E" w:rsidRDefault="00B9150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4E280" w14:textId="5BF900BE" w:rsidR="00B9150E" w:rsidRDefault="0009192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7F2AC6" w14:paraId="0C4C7D3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F473" w14:textId="5F2E0C46" w:rsidR="007F2AC6" w:rsidRDefault="007F2AC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494FA" w14:textId="16F1A79D" w:rsidR="007F2AC6" w:rsidRDefault="007F2AC6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134F" w14:textId="4FED027E" w:rsidR="007F2AC6" w:rsidRDefault="0009192E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5AB65" w14:textId="77777777" w:rsidR="007F2AC6" w:rsidRDefault="007F2AC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1889" w14:textId="1279B695" w:rsidR="007F2AC6" w:rsidRDefault="0009192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5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3073F" w14:textId="77777777" w:rsidR="007F2AC6" w:rsidRDefault="007F2AC6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A0708" w14:textId="44687446" w:rsidR="007F2AC6" w:rsidRDefault="0009192E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5.60</w:t>
            </w:r>
          </w:p>
        </w:tc>
      </w:tr>
      <w:tr w:rsidR="0015679F" w14:paraId="47A3FD0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D159" w14:textId="1729D6C1" w:rsidR="0015679F" w:rsidRDefault="0015679F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2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420EA" w14:textId="77777777" w:rsidR="0015679F" w:rsidRDefault="0015679F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FAC32" w14:textId="77777777" w:rsidR="0015679F" w:rsidRPr="00746B14" w:rsidRDefault="0015679F" w:rsidP="000D701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9EF4" w14:textId="77777777" w:rsidR="0015679F" w:rsidRDefault="0015679F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7D79A" w14:textId="499792A2" w:rsidR="0015679F" w:rsidRDefault="0015679F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6E439" w14:textId="77777777" w:rsidR="0015679F" w:rsidRDefault="0015679F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17CD" w14:textId="6922FAF7" w:rsidR="0015679F" w:rsidRDefault="007B30F7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DD7545" w14:paraId="045BE4F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429FC" w14:textId="0F3F585F" w:rsidR="00DD7545" w:rsidRDefault="00DD7545" w:rsidP="00DD754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7111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2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B83BD" w14:textId="245D4E20" w:rsidR="00DD7545" w:rsidRDefault="00DD7545" w:rsidP="00DD754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99F50" w14:textId="2A8AE8E2" w:rsidR="00DD7545" w:rsidRPr="00746B14" w:rsidRDefault="00DD7545" w:rsidP="00DD754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175A4" w14:textId="77777777" w:rsidR="00DD7545" w:rsidRDefault="00DD7545" w:rsidP="00DD75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ADA30" w14:textId="086B7DED" w:rsidR="00DD7545" w:rsidRDefault="00DD7545" w:rsidP="00DD75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6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3377" w14:textId="77777777" w:rsidR="00DD7545" w:rsidRDefault="00DD7545" w:rsidP="00DD75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00F69" w14:textId="3275AD0D" w:rsidR="00DD7545" w:rsidRDefault="007B30F7" w:rsidP="00DD754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6.30</w:t>
            </w:r>
          </w:p>
        </w:tc>
      </w:tr>
      <w:tr w:rsidR="0015679F" w14:paraId="216E39F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21076" w14:textId="0C2DE884" w:rsidR="0015679F" w:rsidRDefault="0015679F" w:rsidP="001567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7111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2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E727C" w14:textId="77777777" w:rsidR="0015679F" w:rsidRDefault="0015679F" w:rsidP="001567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ABD03" w14:textId="77777777" w:rsidR="0015679F" w:rsidRPr="00746B14" w:rsidRDefault="0015679F" w:rsidP="0015679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1FE40" w14:textId="77777777" w:rsidR="0015679F" w:rsidRDefault="0015679F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8EC8" w14:textId="56E138B3" w:rsidR="0015679F" w:rsidRDefault="0015679F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9449B" w14:textId="77777777" w:rsidR="0015679F" w:rsidRDefault="0015679F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9BFC2" w14:textId="66A7E2A8" w:rsidR="0015679F" w:rsidRDefault="007B30F7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15679F" w14:paraId="784A0B7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21241" w14:textId="583DC5AD" w:rsidR="0015679F" w:rsidRDefault="0015679F" w:rsidP="001567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7111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2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30150" w14:textId="5A20C5D6" w:rsidR="0015679F" w:rsidRDefault="00DD7545" w:rsidP="001567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ur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6084C" w14:textId="17A1795C" w:rsidR="0015679F" w:rsidRPr="00746B14" w:rsidRDefault="00DD7545" w:rsidP="0015679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918DB" w14:textId="77777777" w:rsidR="0015679F" w:rsidRDefault="0015679F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B5AB0" w14:textId="5272DB70" w:rsidR="0015679F" w:rsidRDefault="007B30F7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2E8C9" w14:textId="77777777" w:rsidR="0015679F" w:rsidRDefault="0015679F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90823" w14:textId="1CE9373D" w:rsidR="0015679F" w:rsidRDefault="007B30F7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425E04" w14:paraId="65A90AF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06A94" w14:textId="62B51921" w:rsidR="00425E04" w:rsidRPr="00471119" w:rsidRDefault="00425E04" w:rsidP="00425E0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 w:rsidRPr="0047111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59D3C" w14:textId="2D5A73A5" w:rsidR="00425E04" w:rsidRDefault="00425E04" w:rsidP="00425E0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EF2D" w14:textId="02135F0E" w:rsidR="00425E04" w:rsidRPr="00746B14" w:rsidRDefault="00425E04" w:rsidP="00425E0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D45DF" w14:textId="77777777" w:rsidR="00425E04" w:rsidRDefault="00425E04" w:rsidP="00425E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E6283" w14:textId="5FC458F8" w:rsidR="00425E04" w:rsidRDefault="00425E04" w:rsidP="00425E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9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62803" w14:textId="77777777" w:rsidR="00425E04" w:rsidRDefault="00425E04" w:rsidP="00425E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CEA3" w14:textId="7930CF67" w:rsidR="00425E04" w:rsidRDefault="00A230EE" w:rsidP="00425E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9.</w:t>
            </w:r>
            <w:r w:rsidR="008B0596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60</w:t>
            </w:r>
          </w:p>
        </w:tc>
      </w:tr>
      <w:tr w:rsidR="00425E04" w14:paraId="30B35A3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98C12" w14:textId="015A3AFE" w:rsidR="00425E04" w:rsidRPr="00471119" w:rsidRDefault="00425E04" w:rsidP="001567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 w:rsidRPr="0047111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F5592" w14:textId="77777777" w:rsidR="00425E04" w:rsidRDefault="00425E04" w:rsidP="001567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2A360" w14:textId="77777777" w:rsidR="00425E04" w:rsidRPr="00746B14" w:rsidRDefault="00425E04" w:rsidP="0015679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24B8E" w14:textId="77777777" w:rsidR="00425E04" w:rsidRDefault="00425E04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94A78" w14:textId="5AE570E4" w:rsidR="00425E04" w:rsidRDefault="00425E04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CD2A" w14:textId="77777777" w:rsidR="00425E04" w:rsidRDefault="00425E04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D8991" w14:textId="554725A1" w:rsidR="00425E04" w:rsidRDefault="008B0596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A230EE" w14:paraId="52B8FE0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F2B18" w14:textId="3675313D" w:rsidR="00A230EE" w:rsidRDefault="00A230EE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</w:t>
            </w:r>
            <w:r w:rsidR="0056012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8</w:t>
            </w: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</w:t>
            </w:r>
            <w:r w:rsidRPr="0047111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518C1" w14:textId="75FC4E21" w:rsidR="00A230EE" w:rsidRDefault="00A230EE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36035" w14:textId="6B4E3CB9" w:rsidR="00A230EE" w:rsidRPr="00746B14" w:rsidRDefault="00A230EE" w:rsidP="00A230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E9EA8" w14:textId="77777777" w:rsidR="00A230EE" w:rsidRDefault="00A230E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95EDC" w14:textId="77777777" w:rsidR="00A230EE" w:rsidRPr="00F42A25" w:rsidRDefault="00A230EE" w:rsidP="00A230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8F0DE" w14:textId="645DBC6F" w:rsidR="00A230EE" w:rsidRDefault="00A230E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516A" w14:textId="58C4E899" w:rsidR="00A230EE" w:rsidRDefault="00A230E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A230EE" w14:paraId="358A990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802C2" w14:textId="7F79958F" w:rsidR="00A230EE" w:rsidRDefault="00A230EE" w:rsidP="001567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47111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EBEE4" w14:textId="77777777" w:rsidR="00A230EE" w:rsidRDefault="00A230EE" w:rsidP="001567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E18AD" w14:textId="77777777" w:rsidR="00A230EE" w:rsidRPr="00746B14" w:rsidRDefault="00A230EE" w:rsidP="0015679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59B9C" w14:textId="77777777" w:rsidR="00A230EE" w:rsidRDefault="00A230EE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F85C4" w14:textId="700FB956" w:rsidR="00A230EE" w:rsidRPr="00F42A25" w:rsidRDefault="00A230EE" w:rsidP="0015679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B7EBB" w14:textId="77777777" w:rsidR="00A230EE" w:rsidRDefault="00A230EE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98D31" w14:textId="6E7B71FA" w:rsidR="00A230EE" w:rsidRDefault="008B0596" w:rsidP="001567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A230EE" w14:paraId="0098293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30640" w14:textId="4763AF2B" w:rsidR="00A230EE" w:rsidRDefault="00A230EE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47111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B259" w14:textId="14B77A12" w:rsidR="00A230EE" w:rsidRDefault="00A230EE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ur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DC5CB" w14:textId="5DD2D3E3" w:rsidR="00A230EE" w:rsidRPr="00746B14" w:rsidRDefault="00A230EE" w:rsidP="00A230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9BED6" w14:textId="77777777" w:rsidR="00A230EE" w:rsidRDefault="00A230E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AD328" w14:textId="2E585A8D" w:rsidR="00A230EE" w:rsidRPr="00F42A25" w:rsidRDefault="00A230EE" w:rsidP="00A230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3A74F" w14:textId="77777777" w:rsidR="00A230EE" w:rsidRDefault="00A230E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64C41" w14:textId="4F00DEB9" w:rsidR="00A230EE" w:rsidRDefault="008B0596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8468C8" w14:paraId="3544F7C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2138B" w14:textId="5B056DF6" w:rsidR="008468C8" w:rsidRDefault="008468C8" w:rsidP="008468C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4927D" w14:textId="223A9208" w:rsidR="008468C8" w:rsidRDefault="008468C8" w:rsidP="008468C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9AD4" w14:textId="3C00F8B3" w:rsidR="008468C8" w:rsidRPr="00746B14" w:rsidRDefault="008468C8" w:rsidP="008468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4938D" w14:textId="77777777" w:rsidR="008468C8" w:rsidRDefault="008468C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D6E94" w14:textId="5F7731F0" w:rsidR="008468C8" w:rsidRDefault="00123028" w:rsidP="008468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7DBE2" w14:textId="77777777" w:rsidR="008468C8" w:rsidRDefault="008468C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B6F2E" w14:textId="2A70058E" w:rsidR="008468C8" w:rsidRDefault="0012302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8468C8" w14:paraId="63C6505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6CCA0" w14:textId="7E9EA280" w:rsidR="008468C8" w:rsidRDefault="008468C8" w:rsidP="008468C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357CB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E4CD" w14:textId="77777777" w:rsidR="008468C8" w:rsidRDefault="008468C8" w:rsidP="008468C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5BAC" w14:textId="77777777" w:rsidR="008468C8" w:rsidRPr="00746B14" w:rsidRDefault="008468C8" w:rsidP="008468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BAF19" w14:textId="77777777" w:rsidR="008468C8" w:rsidRDefault="008468C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93536" w14:textId="3BFC27D4" w:rsidR="008468C8" w:rsidRDefault="008468C8" w:rsidP="008468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B3E5F" w14:textId="77777777" w:rsidR="008468C8" w:rsidRDefault="008468C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48F9C" w14:textId="647CD2E3" w:rsidR="008468C8" w:rsidRDefault="0012302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8468C8" w14:paraId="2A7F97F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6DF27" w14:textId="26CD0389" w:rsidR="008468C8" w:rsidRDefault="008468C8" w:rsidP="008468C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357CB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BA6C5" w14:textId="77A8C8E4" w:rsidR="008468C8" w:rsidRDefault="008468C8" w:rsidP="008468C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ur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B7F8" w14:textId="212FD3B5" w:rsidR="008468C8" w:rsidRPr="00746B14" w:rsidRDefault="008468C8" w:rsidP="008468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8E39" w14:textId="77777777" w:rsidR="008468C8" w:rsidRDefault="008468C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3CE1C" w14:textId="37ABFABD" w:rsidR="008468C8" w:rsidRDefault="00123028" w:rsidP="008468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70B3A" w14:textId="77777777" w:rsidR="008468C8" w:rsidRDefault="008468C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657B6" w14:textId="37A1D51A" w:rsidR="008468C8" w:rsidRDefault="00123028" w:rsidP="008468C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8B0596" w14:paraId="53D0E1E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AFB88" w14:textId="6612077E" w:rsidR="008B0596" w:rsidRDefault="008468C8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lastRenderedPageBreak/>
              <w:t>05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08DE9" w14:textId="77777777" w:rsidR="008B0596" w:rsidRDefault="008B0596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0700" w14:textId="77777777" w:rsidR="008B0596" w:rsidRPr="00746B14" w:rsidRDefault="008B0596" w:rsidP="00A230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65F4C" w14:textId="77777777" w:rsidR="008B0596" w:rsidRDefault="008B0596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A75A" w14:textId="5390C608" w:rsidR="008B0596" w:rsidRDefault="008468C8" w:rsidP="00A230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AD8C6" w14:textId="77777777" w:rsidR="008B0596" w:rsidRDefault="008B0596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AFCCC" w14:textId="11A935AA" w:rsidR="008B0596" w:rsidRDefault="00123028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E005D9" w14:paraId="40C9B44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7618C" w14:textId="38910057" w:rsidR="00E005D9" w:rsidRDefault="00E005D9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5FE25" w14:textId="77777777" w:rsidR="00E005D9" w:rsidRDefault="00E005D9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39373" w14:textId="77777777" w:rsidR="00E005D9" w:rsidRPr="00746B14" w:rsidRDefault="00E005D9" w:rsidP="00A230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A3F3" w14:textId="77777777" w:rsidR="00E005D9" w:rsidRDefault="00E005D9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AA72C" w14:textId="67370696" w:rsidR="00E005D9" w:rsidRPr="00F42A25" w:rsidRDefault="00E005D9" w:rsidP="00A230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C339B" w14:textId="77777777" w:rsidR="00E005D9" w:rsidRDefault="00E005D9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47503" w14:textId="56CE2C10" w:rsidR="00E005D9" w:rsidRDefault="003D517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E005D9" w14:paraId="13651C5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F3517" w14:textId="0504074D" w:rsidR="00E005D9" w:rsidRDefault="00E005D9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4731F" w14:textId="3220A53D" w:rsidR="00E005D9" w:rsidRDefault="00E005D9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135D7" w14:textId="248BE97D" w:rsidR="00E005D9" w:rsidRPr="00746B14" w:rsidRDefault="00E005D9" w:rsidP="00A230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612E" w14:textId="77777777" w:rsidR="00E005D9" w:rsidRDefault="00E005D9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C0703" w14:textId="3EC5E2F1" w:rsidR="00E005D9" w:rsidRPr="00F42A25" w:rsidRDefault="003D517E" w:rsidP="00A230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5EE1B" w14:textId="77777777" w:rsidR="00E005D9" w:rsidRDefault="00E005D9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70EE" w14:textId="217074AD" w:rsidR="00E005D9" w:rsidRDefault="003D517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.40</w:t>
            </w:r>
          </w:p>
        </w:tc>
      </w:tr>
      <w:tr w:rsidR="00E005D9" w14:paraId="0B06A46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74351" w14:textId="0E46B010" w:rsidR="00E005D9" w:rsidRDefault="00E005D9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6473" w14:textId="77777777" w:rsidR="00E005D9" w:rsidRDefault="00E005D9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06A71" w14:textId="77777777" w:rsidR="00E005D9" w:rsidRPr="00746B14" w:rsidRDefault="00E005D9" w:rsidP="00A230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042A6" w14:textId="77777777" w:rsidR="00E005D9" w:rsidRDefault="00E005D9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ACBA" w14:textId="45048B66" w:rsidR="00E005D9" w:rsidRPr="00F42A25" w:rsidRDefault="00E005D9" w:rsidP="00A230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2DEA" w14:textId="77777777" w:rsidR="00E005D9" w:rsidRDefault="00E005D9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25BC1" w14:textId="0B203979" w:rsidR="00E005D9" w:rsidRDefault="003D517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E005D9" w14:paraId="56D6525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E728A" w14:textId="3EAA2D12" w:rsidR="00E005D9" w:rsidRDefault="00E005D9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EE87" w14:textId="07C4C909" w:rsidR="00E005D9" w:rsidRDefault="00E005D9" w:rsidP="00A230E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7515" w14:textId="268920DA" w:rsidR="00E005D9" w:rsidRPr="00746B14" w:rsidRDefault="00E005D9" w:rsidP="00A230E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35768" w14:textId="77777777" w:rsidR="00E005D9" w:rsidRDefault="00E005D9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D1422" w14:textId="100B70D0" w:rsidR="00E005D9" w:rsidRPr="00F42A25" w:rsidRDefault="003D517E" w:rsidP="00A230E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5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A5703" w14:textId="77777777" w:rsidR="00E005D9" w:rsidRDefault="00E005D9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8CEE7" w14:textId="1B237A2B" w:rsidR="00E005D9" w:rsidRDefault="003D517E" w:rsidP="00A230E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5.40</w:t>
            </w:r>
          </w:p>
        </w:tc>
      </w:tr>
    </w:tbl>
    <w:p w14:paraId="182A2093" w14:textId="77777777" w:rsidR="00763D9E" w:rsidRDefault="00763D9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A7ECE78" w14:textId="64AB3C03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sz w:val="15"/>
          <w:szCs w:val="15"/>
        </w:rPr>
        <w:t>No claims for this period</w:t>
      </w:r>
    </w:p>
    <w:p w14:paraId="6181552F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ADD64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9002AF6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4BFFBCEC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7BE630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82512CC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F240719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587D39E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C32607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75CFA0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2C5D77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1B1AB62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5572AE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1FAE33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1EC1D3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69DA9A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DA2B3F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8A1C941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E6EE4D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1DD328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B6B6E1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032788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30C2413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D93896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DDCC924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6C1EF0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1047747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05D9A6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09C649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92BEBB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F608326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166AC98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08E5DF" w14:textId="77777777" w:rsidR="00D8476C" w:rsidRDefault="00D8476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7CC9A0" w14:textId="462F90BF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r Alison Metcalfe </w:t>
      </w:r>
    </w:p>
    <w:p w14:paraId="5C4FEA0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Head of Professional and Clinical Service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0D2AFEC" w14:textId="65371FF1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806305">
        <w:rPr>
          <w:rFonts w:ascii="Arial-BoldMT" w:hAnsi="Arial-BoldMT" w:cs="Arial-BoldMT"/>
          <w:sz w:val="15"/>
          <w:szCs w:val="15"/>
        </w:rPr>
        <w:t>0</w:t>
      </w:r>
    </w:p>
    <w:p w14:paraId="2DB390E1" w14:textId="70EB90F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2E1CEF">
        <w:rPr>
          <w:rFonts w:ascii="Arial-BoldMT" w:hAnsi="Arial-BoldMT" w:cs="Arial-BoldMT"/>
          <w:sz w:val="15"/>
          <w:szCs w:val="15"/>
        </w:rPr>
        <w:t>112.10</w:t>
      </w:r>
    </w:p>
    <w:p w14:paraId="476FACF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</w:p>
    <w:p w14:paraId="224C0887" w14:textId="630677BD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2E1CEF">
        <w:rPr>
          <w:rFonts w:ascii="Arial-BoldMT" w:hAnsi="Arial-BoldMT" w:cs="Arial-BoldMT"/>
          <w:b/>
          <w:bCs/>
          <w:sz w:val="15"/>
          <w:szCs w:val="15"/>
        </w:rPr>
        <w:t>112.10</w:t>
      </w:r>
    </w:p>
    <w:p w14:paraId="2E59C283" w14:textId="77777777" w:rsidR="002B10BD" w:rsidRDefault="002B10B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4527255" w14:textId="77777777" w:rsidR="007C6879" w:rsidRDefault="007C6879" w:rsidP="007C6879">
      <w:pPr>
        <w:autoSpaceDE w:val="0"/>
        <w:spacing w:after="0" w:line="240" w:lineRule="auto"/>
      </w:pPr>
      <w:r w:rsidRPr="000B08B2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0B08B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7809255" w14:textId="77777777" w:rsidR="007C6879" w:rsidRDefault="007C687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BC6E815" w14:textId="77777777" w:rsidR="00094850" w:rsidRDefault="00094850" w:rsidP="0009485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094850" w14:paraId="331CA55A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22D2C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BB12A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D84E9F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E7FD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CBC47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7FA61D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A149AD3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4725D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B2407DD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04E9E54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94850" w14:paraId="7DC08EC7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0474F" w14:textId="77777777" w:rsidR="00094850" w:rsidRDefault="00094850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C84D4" w14:textId="77777777" w:rsidR="00094850" w:rsidRDefault="00094850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09ED7" w14:textId="77777777" w:rsidR="00094850" w:rsidRDefault="00094850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A988B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B855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E5253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8EB87" w14:textId="77777777" w:rsidR="00094850" w:rsidRDefault="00094850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94850" w14:paraId="48E6B0F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2687E" w14:textId="168BC478" w:rsidR="00094850" w:rsidRDefault="00094850" w:rsidP="0009485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D5EA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FA1E3" w14:textId="5C5A445F" w:rsidR="00094850" w:rsidRDefault="00112EA6" w:rsidP="0009485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3B76" w14:textId="2BE1CEB6" w:rsidR="00094850" w:rsidRDefault="00094850" w:rsidP="0009485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FE7F9" w14:textId="77777777" w:rsidR="00094850" w:rsidRDefault="00094850" w:rsidP="000948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30795" w14:textId="77777777" w:rsidR="00094850" w:rsidRDefault="00094850" w:rsidP="000948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CDF2" w14:textId="47FC686B" w:rsidR="00094850" w:rsidRDefault="00CE6F27" w:rsidP="000948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7AF8E" w14:textId="58B477A7" w:rsidR="00094850" w:rsidRDefault="00CE6F27" w:rsidP="000948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</w:tr>
      <w:tr w:rsidR="00094850" w14:paraId="174D78A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8DE62" w14:textId="0AFCFAC0" w:rsidR="00094850" w:rsidRDefault="00094850" w:rsidP="0009485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D5EA4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80F99" w14:textId="77777777" w:rsidR="00094850" w:rsidRDefault="00094850" w:rsidP="0009485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2AB0" w14:textId="77777777" w:rsidR="00094850" w:rsidRDefault="00094850" w:rsidP="0009485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16E11" w14:textId="77777777" w:rsidR="00094850" w:rsidRDefault="00094850" w:rsidP="000948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84AA1" w14:textId="4D3E8F91" w:rsidR="00094850" w:rsidRDefault="00112EA6" w:rsidP="000948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3F521" w14:textId="77777777" w:rsidR="00094850" w:rsidRDefault="00094850" w:rsidP="000948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FC961" w14:textId="6CE86BCF" w:rsidR="00094850" w:rsidRDefault="00CE6F27" w:rsidP="0009485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112EA6" w14:paraId="542FE5F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EE299" w14:textId="47273CEB" w:rsidR="00112EA6" w:rsidRDefault="00112EA6" w:rsidP="00112E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7CF10" w14:textId="49C3FC82" w:rsidR="00112EA6" w:rsidRDefault="00112EA6" w:rsidP="00112E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F7D98" w14:textId="7EBAEAA7" w:rsidR="00112EA6" w:rsidRDefault="00112EA6" w:rsidP="00112E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EF76" w14:textId="77777777" w:rsidR="00112EA6" w:rsidRDefault="00112EA6" w:rsidP="00112E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C4108" w14:textId="29651DC1" w:rsidR="00112EA6" w:rsidRDefault="00E611B2" w:rsidP="00112E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4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7AE77" w14:textId="76C65567" w:rsidR="00112EA6" w:rsidRDefault="00112EA6" w:rsidP="00112E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CEDEA" w14:textId="10055219" w:rsidR="00112EA6" w:rsidRDefault="00CE6F27" w:rsidP="00112E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4.40</w:t>
            </w:r>
          </w:p>
        </w:tc>
      </w:tr>
    </w:tbl>
    <w:p w14:paraId="6ECECCB4" w14:textId="77777777" w:rsidR="007C6879" w:rsidRDefault="007C6879" w:rsidP="0080630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576B400" w14:textId="50C9F52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114102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27D56808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EA1182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52AECC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48184D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8A4CE5D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748560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BA2428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DFFD13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F0EE141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8B9ECA3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D3B1139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4B4075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3DF264E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680D8C7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C80009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F351AF0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68A416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ABBFB6B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30183E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3D27D4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565C6C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3650E1" w14:textId="77777777" w:rsidR="00094850" w:rsidRDefault="00094850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6C57C1C" w14:textId="3C2D5D21" w:rsidR="000F3C98" w:rsidRDefault="000F3C98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Alison O’Brien  </w:t>
      </w:r>
    </w:p>
    <w:p w14:paraId="513707E7" w14:textId="77777777" w:rsidR="000F3C98" w:rsidRDefault="000F3C98" w:rsidP="000F3C98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4736F891" w14:textId="3EDCC47C" w:rsidR="000F3C98" w:rsidRDefault="000F3C98" w:rsidP="000F3C98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A7492D">
        <w:rPr>
          <w:rFonts w:ascii="Arial-BoldMT" w:hAnsi="Arial-BoldMT" w:cs="Arial-BoldMT"/>
          <w:sz w:val="15"/>
          <w:szCs w:val="15"/>
        </w:rPr>
        <w:t>98.40</w:t>
      </w:r>
    </w:p>
    <w:p w14:paraId="22EAAFBD" w14:textId="67322856" w:rsidR="000F3C98" w:rsidRDefault="000F3C98" w:rsidP="000F3C98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6B46EC">
        <w:rPr>
          <w:rFonts w:ascii="Arial-BoldMT" w:hAnsi="Arial-BoldMT" w:cs="Arial-BoldMT"/>
          <w:sz w:val="15"/>
          <w:szCs w:val="15"/>
        </w:rPr>
        <w:t>310.40</w:t>
      </w:r>
    </w:p>
    <w:p w14:paraId="51C33DD0" w14:textId="77777777" w:rsidR="000F3C98" w:rsidRDefault="000F3C98" w:rsidP="000F3C98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rFonts w:ascii="Arial-BoldMT" w:hAnsi="Arial-BoldMT" w:cs="Arial-BoldMT"/>
          <w:sz w:val="15"/>
          <w:szCs w:val="15"/>
        </w:rPr>
        <w:t xml:space="preserve"> £0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</w:p>
    <w:p w14:paraId="4A2732E6" w14:textId="1A0E9A99" w:rsidR="000F3C98" w:rsidRDefault="000F3C98" w:rsidP="000F3C98">
      <w:pPr>
        <w:autoSpaceDE w:val="0"/>
        <w:spacing w:after="0" w:line="240" w:lineRule="auto"/>
        <w:ind w:left="2880"/>
      </w:pP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3F5CC9">
        <w:rPr>
          <w:rFonts w:ascii="Arial-BoldMT" w:hAnsi="Arial-BoldMT" w:cs="Arial-BoldMT"/>
          <w:b/>
          <w:bCs/>
          <w:sz w:val="15"/>
          <w:szCs w:val="15"/>
        </w:rPr>
        <w:t>408.80</w:t>
      </w:r>
    </w:p>
    <w:p w14:paraId="5CD86F54" w14:textId="77777777" w:rsidR="000F3C98" w:rsidRDefault="000F3C98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78D4B58" w14:textId="77777777" w:rsidR="00111613" w:rsidRDefault="00111613" w:rsidP="0011161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111613" w14:paraId="34FDDE9C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2D88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FADF3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30FA59" w14:textId="77777777" w:rsidR="00111613" w:rsidRDefault="00111613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2011594" w14:textId="77777777" w:rsidR="00111613" w:rsidRDefault="00111613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5A22A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ADF1B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5DCAF9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40AD32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10F82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DED8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11613" w14:paraId="39904D42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CDDB" w14:textId="77777777" w:rsidR="00111613" w:rsidRDefault="0011161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31376" w14:textId="77777777" w:rsidR="00111613" w:rsidRDefault="00111613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E8BF5" w14:textId="77777777" w:rsidR="00111613" w:rsidRDefault="0011161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F3AB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FD3C5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EEBA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3E53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BDA73C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55B4D" w14:textId="77777777" w:rsidR="00111613" w:rsidRDefault="0011161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C5CC9" w14:textId="77777777" w:rsidR="00111613" w:rsidRDefault="0011161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3F06FE" w14:paraId="043F2087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0A654" w14:textId="02FDE1CC" w:rsidR="003F06FE" w:rsidRDefault="003F06FE" w:rsidP="003F06F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3 December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9DE0C" w14:textId="7EAB0574" w:rsidR="003F06FE" w:rsidRDefault="003F06FE" w:rsidP="003F06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642D" w14:textId="121DA766" w:rsidR="003F06FE" w:rsidRDefault="003F06FE" w:rsidP="003F06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46B14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E8E4" w14:textId="23852369" w:rsidR="003F06FE" w:rsidRDefault="003F06FE" w:rsidP="003F06F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E44CC" w14:textId="300DFBE4" w:rsidR="003F06FE" w:rsidRDefault="003F06FE" w:rsidP="003F06FE">
            <w:pPr>
              <w:spacing w:after="0" w:line="240" w:lineRule="auto"/>
              <w:jc w:val="center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23B5F" w14:textId="77777777" w:rsidR="003F06FE" w:rsidRDefault="003F06FE" w:rsidP="003F06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C8F9F" w14:textId="77777777" w:rsidR="003F06FE" w:rsidRDefault="003F06FE" w:rsidP="003F06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6DA6" w14:textId="34B13B94" w:rsidR="003F06FE" w:rsidRDefault="005B38F9" w:rsidP="003F06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3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15D90" w14:textId="104AC546" w:rsidR="003F06FE" w:rsidRDefault="005B38F9" w:rsidP="003F06F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0.00</w:t>
            </w:r>
          </w:p>
        </w:tc>
      </w:tr>
      <w:tr w:rsidR="00CE6517" w14:paraId="5A0FA2A1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F8BE6" w14:textId="53EB79D2" w:rsidR="00CE6517" w:rsidRDefault="00CE6517" w:rsidP="00CE651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6BA84" w14:textId="67EBEDEA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E2A21" w14:textId="6D6944D4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2F51A" w14:textId="77777777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1BA5E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6C68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6BDD3" w14:textId="392172F4" w:rsidR="00CE6517" w:rsidRDefault="00030235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4529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2F2F6" w14:textId="30BF4C16" w:rsidR="00CE6517" w:rsidRDefault="00605A2F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CE6517" w14:paraId="36F29C76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67E74" w14:textId="58DA4B26" w:rsidR="00CE6517" w:rsidRDefault="00CE6517" w:rsidP="00CE651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E04AC" w14:textId="1AEEE869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55CD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64733" w14:textId="7A826A9B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64E2A" w14:textId="77777777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648C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B06AE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276A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0DE0E" w14:textId="678D0DC3" w:rsidR="00CE6517" w:rsidRDefault="00030235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3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A30B" w14:textId="4887079A" w:rsidR="00CE6517" w:rsidRDefault="00605A2F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0.00</w:t>
            </w:r>
          </w:p>
        </w:tc>
      </w:tr>
      <w:tr w:rsidR="00CE6517" w14:paraId="31B32787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9498D" w14:textId="4D7FF60A" w:rsidR="00CE6517" w:rsidRDefault="00CE6517" w:rsidP="00CE651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765E9" w14:textId="5A56C9C0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55CD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D849F" w14:textId="7840A43B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58D98" w14:textId="77777777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5E525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4AFFB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00D9F" w14:textId="77FA70E6" w:rsidR="00CE6517" w:rsidRDefault="00605A2F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753A4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0B456" w14:textId="4D4F12AD" w:rsidR="00CE6517" w:rsidRDefault="00605A2F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</w:tr>
      <w:tr w:rsidR="00CE6517" w14:paraId="0EB3C52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3E8E4" w14:textId="0A77BA0D" w:rsidR="00CE6517" w:rsidRDefault="00CE6517" w:rsidP="00CE6517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A3E34" w14:textId="4E86C123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55CD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146C0" w14:textId="62E9693D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42950" w14:textId="77777777" w:rsidR="00CE6517" w:rsidRDefault="00CE6517" w:rsidP="00CE65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1BBAD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9BEFB" w14:textId="50F4A0FA" w:rsidR="00CE6517" w:rsidRDefault="00605A2F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.4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06293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26E81" w14:textId="77777777" w:rsidR="00CE6517" w:rsidRDefault="00CE6517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6212F" w14:textId="5DB8D6A5" w:rsidR="00CE6517" w:rsidRDefault="00605A2F" w:rsidP="00CE6517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3.40</w:t>
            </w:r>
          </w:p>
        </w:tc>
      </w:tr>
    </w:tbl>
    <w:p w14:paraId="57334812" w14:textId="77777777" w:rsidR="00111613" w:rsidRDefault="00111613" w:rsidP="0011161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48F9472" w14:textId="36F10400" w:rsidR="00111613" w:rsidRDefault="00111613" w:rsidP="0011161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111613" w14:paraId="72995B0E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ED306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25F86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387896D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FC3BC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4D26B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1394BE1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E20DDFD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11871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5435F3E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4A9D691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11613" w14:paraId="5BFAE53E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714E3" w14:textId="77777777" w:rsidR="00111613" w:rsidRDefault="0011161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8F20D" w14:textId="77777777" w:rsidR="00111613" w:rsidRDefault="00111613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AAF4D" w14:textId="77777777" w:rsidR="00111613" w:rsidRDefault="00111613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3BEEA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FFBB6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853C1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1D666" w14:textId="77777777" w:rsidR="00111613" w:rsidRDefault="00111613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05B41" w14:paraId="6808DC1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9525E" w14:textId="169A1FE6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9A7A2" w14:textId="3496F26E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55CD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0B045" w14:textId="1DDF2DE5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7064F" w14:textId="77777777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9C3DE" w14:textId="48FA7192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BD3D9" w14:textId="77777777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AE827" w14:textId="21197CFA" w:rsidR="00205B41" w:rsidRDefault="00EC3F3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205B41" w14:paraId="6C346EA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AF436" w14:textId="5312305B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78C9E" w14:textId="15F06C0E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55CD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A4A6F" w14:textId="436E21F6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677A3" w14:textId="77777777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89709" w14:textId="2AC7B1DD" w:rsidR="00205B41" w:rsidRDefault="00EC3F3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7008C" w14:textId="77777777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CD140" w14:textId="4419BD72" w:rsidR="00205B41" w:rsidRDefault="00EC3F3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</w:tr>
      <w:tr w:rsidR="00AB1877" w14:paraId="661AE22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62099" w14:textId="14DFDF2F" w:rsidR="00AB1877" w:rsidRDefault="00AB1877" w:rsidP="00AB187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D83D2" w14:textId="636D7695" w:rsidR="00AB1877" w:rsidRPr="00655CD3" w:rsidRDefault="00AB1877" w:rsidP="00AB187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55CD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6DB0C" w14:textId="796B3028" w:rsidR="00AB1877" w:rsidRPr="00A65FE9" w:rsidRDefault="00AB1877" w:rsidP="00AB187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00FA" w14:textId="77777777" w:rsidR="00AB1877" w:rsidRDefault="00AB1877" w:rsidP="00AB18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83156" w14:textId="77777777" w:rsidR="00AB1877" w:rsidRDefault="00AB1877" w:rsidP="00AB18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9AB20" w14:textId="20235C4E" w:rsidR="00AB1877" w:rsidRDefault="00AB1877" w:rsidP="00AB18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6C045" w14:textId="0798D3DD" w:rsidR="00AB1877" w:rsidRDefault="00AB1877" w:rsidP="00AB187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205B41" w14:paraId="4C6D2C3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80F2" w14:textId="139A0E45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B6D34" w14:textId="7319C224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55CD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91A96" w14:textId="3E39CEDF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DDD42" w14:textId="77777777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E150E" w14:textId="4AE3C541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7907" w14:textId="77777777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1CB33" w14:textId="1BE28EA9" w:rsidR="00205B41" w:rsidRDefault="00EC3F3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205B41" w14:paraId="0772826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515F0" w14:textId="6520373C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7661D" w14:textId="2FBFD3E4" w:rsidR="00205B41" w:rsidRDefault="00EC3F3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53CC8" w14:textId="13986E5A" w:rsidR="00205B41" w:rsidRDefault="00205B41" w:rsidP="00205B4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97AC1" w14:textId="77777777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71D7F" w14:textId="2BD2745D" w:rsidR="00205B41" w:rsidRDefault="00EC3F3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373BE" w14:textId="77777777" w:rsidR="00205B41" w:rsidRDefault="00205B4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C1B5C" w14:textId="6FDAAC88" w:rsidR="00205B41" w:rsidRDefault="00EC3F31" w:rsidP="00205B4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20</w:t>
            </w:r>
          </w:p>
        </w:tc>
      </w:tr>
    </w:tbl>
    <w:p w14:paraId="726BF88F" w14:textId="77777777" w:rsidR="00FC220D" w:rsidRDefault="00FC220D" w:rsidP="000F3C9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2AF3CBE" w14:textId="14433C46" w:rsidR="000F3C98" w:rsidRDefault="000F3C98" w:rsidP="000F3C98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A101A15" w14:textId="77777777" w:rsidR="000F3C98" w:rsidRDefault="000F3C98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7F71DCC8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C2053A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6A617EE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5BAF933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8E0FCFD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2F940C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DFCFD94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FCEB5A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AEB7F06" w14:textId="77777777" w:rsidR="00EC3F31" w:rsidRDefault="00EC3F31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B18F98D" w14:textId="3258133E" w:rsidR="00140A96" w:rsidRDefault="00140A96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 xml:space="preserve">Libby Pink </w:t>
      </w:r>
    </w:p>
    <w:p w14:paraId="082A9B13" w14:textId="77777777" w:rsidR="00140A96" w:rsidRPr="001046D6" w:rsidRDefault="00140A96" w:rsidP="00140A96">
      <w:pPr>
        <w:autoSpaceDE w:val="0"/>
        <w:spacing w:after="0" w:line="240" w:lineRule="auto"/>
        <w:rPr>
          <w:rFonts w:ascii="Arial-BoldMT" w:hAnsi="Arial-BoldMT" w:cs="Arial-BoldMT"/>
          <w:sz w:val="16"/>
          <w:szCs w:val="16"/>
        </w:rPr>
      </w:pPr>
      <w:r w:rsidRPr="001046D6">
        <w:rPr>
          <w:rFonts w:ascii="Arial-BoldMT" w:hAnsi="Arial-BoldMT"/>
          <w:sz w:val="16"/>
          <w:szCs w:val="16"/>
        </w:rPr>
        <w:t>Chief Portfolio Officer</w:t>
      </w:r>
      <w:r>
        <w:rPr>
          <w:rFonts w:ascii="Arial-BoldMT" w:hAnsi="Arial-BoldMT"/>
          <w:sz w:val="16"/>
          <w:szCs w:val="16"/>
        </w:rPr>
        <w:t xml:space="preserve"> </w:t>
      </w:r>
      <w:r>
        <w:rPr>
          <w:rFonts w:ascii="Arial-BoldMT" w:hAnsi="Arial-BoldMT" w:cs="Arial-BoldMT"/>
          <w:b/>
          <w:bCs/>
          <w:sz w:val="15"/>
          <w:szCs w:val="15"/>
        </w:rPr>
        <w:t>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4659EE1C" w14:textId="77777777" w:rsidR="00140A96" w:rsidRPr="000B08B2" w:rsidRDefault="00140A96" w:rsidP="00140A96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Pr="000B08B2">
        <w:rPr>
          <w:rFonts w:ascii="Arial-BoldMT" w:hAnsi="Arial-BoldMT" w:cs="Arial-BoldMT"/>
          <w:sz w:val="15"/>
          <w:szCs w:val="15"/>
        </w:rPr>
        <w:t>£0</w:t>
      </w:r>
    </w:p>
    <w:p w14:paraId="03107607" w14:textId="200C1691" w:rsidR="00140A96" w:rsidRPr="000B08B2" w:rsidRDefault="00140A96" w:rsidP="00140A96">
      <w:pPr>
        <w:autoSpaceDE w:val="0"/>
        <w:spacing w:after="0" w:line="240" w:lineRule="auto"/>
      </w:pPr>
      <w:r w:rsidRPr="000B08B2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0B08B2">
        <w:tab/>
      </w:r>
      <w:r w:rsidRPr="000B08B2">
        <w:rPr>
          <w:rFonts w:ascii="Arial-BoldMT" w:hAnsi="Arial-BoldMT" w:cs="Arial-BoldMT"/>
          <w:sz w:val="15"/>
          <w:szCs w:val="15"/>
        </w:rPr>
        <w:t xml:space="preserve"> £</w:t>
      </w:r>
      <w:r w:rsidR="00C16291" w:rsidRPr="000B08B2">
        <w:rPr>
          <w:rFonts w:ascii="Arial-BoldMT" w:hAnsi="Arial-BoldMT" w:cs="Arial-BoldMT"/>
          <w:sz w:val="15"/>
          <w:szCs w:val="15"/>
        </w:rPr>
        <w:t>1</w:t>
      </w:r>
      <w:r w:rsidR="00B04DB7" w:rsidRPr="000B08B2">
        <w:rPr>
          <w:rFonts w:ascii="Arial-BoldMT" w:hAnsi="Arial-BoldMT" w:cs="Arial-BoldMT"/>
          <w:sz w:val="15"/>
          <w:szCs w:val="15"/>
        </w:rPr>
        <w:t>3</w:t>
      </w:r>
      <w:r w:rsidR="00D06525" w:rsidRPr="000B08B2">
        <w:rPr>
          <w:rFonts w:ascii="Arial-BoldMT" w:hAnsi="Arial-BoldMT" w:cs="Arial-BoldMT"/>
          <w:sz w:val="15"/>
          <w:szCs w:val="15"/>
        </w:rPr>
        <w:t>12</w:t>
      </w:r>
      <w:r w:rsidR="00B04DB7" w:rsidRPr="000B08B2">
        <w:rPr>
          <w:rFonts w:ascii="Arial-BoldMT" w:hAnsi="Arial-BoldMT" w:cs="Arial-BoldMT"/>
          <w:sz w:val="15"/>
          <w:szCs w:val="15"/>
        </w:rPr>
        <w:t>.60</w:t>
      </w:r>
    </w:p>
    <w:p w14:paraId="1101A9BB" w14:textId="77777777" w:rsidR="00140A96" w:rsidRPr="000B08B2" w:rsidRDefault="00140A96" w:rsidP="00140A96">
      <w:pPr>
        <w:autoSpaceDE w:val="0"/>
        <w:spacing w:after="0" w:line="240" w:lineRule="auto"/>
      </w:pPr>
      <w:r w:rsidRPr="000B08B2">
        <w:rPr>
          <w:rFonts w:ascii="Arial-BoldMT" w:hAnsi="Arial-BoldMT" w:cs="Arial-BoldMT"/>
          <w:sz w:val="15"/>
          <w:szCs w:val="15"/>
        </w:rPr>
        <w:t>- Via Corporate Contract (Hire Car)</w:t>
      </w:r>
      <w:r w:rsidRPr="000B08B2">
        <w:tab/>
      </w:r>
      <w:r w:rsidRPr="000B08B2">
        <w:tab/>
      </w:r>
      <w:r w:rsidRPr="000B08B2">
        <w:rPr>
          <w:rFonts w:ascii="Arial-BoldMT" w:hAnsi="Arial-BoldMT" w:cs="Arial-BoldMT"/>
          <w:sz w:val="15"/>
          <w:szCs w:val="15"/>
        </w:rPr>
        <w:t xml:space="preserve"> £0</w:t>
      </w:r>
    </w:p>
    <w:p w14:paraId="07D91439" w14:textId="75E260DC" w:rsidR="00140A96" w:rsidRDefault="00140A96" w:rsidP="00140A96">
      <w:pPr>
        <w:autoSpaceDE w:val="0"/>
        <w:spacing w:after="0" w:line="240" w:lineRule="auto"/>
      </w:pPr>
      <w:r w:rsidRPr="000B08B2">
        <w:rPr>
          <w:rFonts w:ascii="Arial-BoldMT" w:hAnsi="Arial-BoldMT" w:cs="Arial-BoldMT"/>
          <w:bCs/>
          <w:sz w:val="15"/>
          <w:szCs w:val="15"/>
        </w:rPr>
        <w:tab/>
      </w:r>
      <w:r w:rsidRPr="000B08B2">
        <w:rPr>
          <w:rFonts w:ascii="Arial-BoldMT" w:hAnsi="Arial-BoldMT" w:cs="Arial-BoldMT"/>
          <w:bCs/>
          <w:sz w:val="15"/>
          <w:szCs w:val="15"/>
        </w:rPr>
        <w:tab/>
      </w:r>
      <w:r w:rsidRPr="000B08B2">
        <w:rPr>
          <w:rFonts w:ascii="Arial-BoldMT" w:hAnsi="Arial-BoldMT" w:cs="Arial-BoldMT"/>
          <w:bCs/>
          <w:sz w:val="15"/>
          <w:szCs w:val="15"/>
        </w:rPr>
        <w:tab/>
      </w:r>
      <w:r w:rsidRPr="000B08B2">
        <w:rPr>
          <w:rFonts w:ascii="Arial-BoldMT" w:hAnsi="Arial-BoldMT" w:cs="Arial-BoldMT"/>
          <w:bCs/>
          <w:sz w:val="15"/>
          <w:szCs w:val="15"/>
        </w:rPr>
        <w:tab/>
      </w:r>
      <w:r w:rsidRPr="000B08B2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0B08B2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B04DB7" w:rsidRPr="000B08B2">
        <w:rPr>
          <w:rFonts w:ascii="Arial-BoldMT" w:hAnsi="Arial-BoldMT" w:cs="Arial-BoldMT"/>
          <w:b/>
          <w:bCs/>
          <w:sz w:val="15"/>
          <w:szCs w:val="15"/>
        </w:rPr>
        <w:t>13</w:t>
      </w:r>
      <w:r w:rsidR="00B43892" w:rsidRPr="000B08B2">
        <w:rPr>
          <w:rFonts w:ascii="Arial-BoldMT" w:hAnsi="Arial-BoldMT" w:cs="Arial-BoldMT"/>
          <w:b/>
          <w:bCs/>
          <w:sz w:val="15"/>
          <w:szCs w:val="15"/>
        </w:rPr>
        <w:t>12</w:t>
      </w:r>
      <w:r w:rsidR="00B04DB7" w:rsidRPr="000B08B2">
        <w:rPr>
          <w:rFonts w:ascii="Arial-BoldMT" w:hAnsi="Arial-BoldMT" w:cs="Arial-BoldMT"/>
          <w:b/>
          <w:bCs/>
          <w:sz w:val="15"/>
          <w:szCs w:val="15"/>
        </w:rPr>
        <w:t>.60</w:t>
      </w:r>
    </w:p>
    <w:p w14:paraId="2BEEB4B6" w14:textId="77777777" w:rsidR="00090134" w:rsidRDefault="00090134" w:rsidP="0009013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C8AF312" w14:textId="77777777" w:rsidR="005E3B08" w:rsidRDefault="005E3B08" w:rsidP="005E3B08">
      <w:pPr>
        <w:autoSpaceDE w:val="0"/>
        <w:spacing w:after="0" w:line="240" w:lineRule="auto"/>
      </w:pPr>
      <w:r w:rsidRPr="000B08B2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0B08B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C33DBFB" w14:textId="77777777" w:rsidR="005E3B08" w:rsidRDefault="005E3B08" w:rsidP="0009013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F976B4D" w14:textId="0D3A9A08" w:rsidR="00090134" w:rsidRDefault="00090134" w:rsidP="0009013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090134" w14:paraId="78BFCCA7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C6A39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F348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519049F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31E15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5C8B3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3612FED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2787A14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02916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264DFF9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2F12908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90134" w14:paraId="45CA51F2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B1E13" w14:textId="77777777" w:rsidR="00090134" w:rsidRDefault="00090134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DB5F7" w14:textId="77777777" w:rsidR="00090134" w:rsidRDefault="00090134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A9054" w14:textId="77777777" w:rsidR="00090134" w:rsidRDefault="00090134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FF148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4048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DDED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CA9C9" w14:textId="77777777" w:rsidR="00090134" w:rsidRDefault="00090134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90134" w14:paraId="4CAFD82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68727" w14:textId="67C3440B" w:rsidR="00090134" w:rsidRDefault="006E055F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8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BE5FE" w14:textId="77777777" w:rsidR="00090134" w:rsidRDefault="00090134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320CE" w14:textId="77777777" w:rsidR="00090134" w:rsidRDefault="00090134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E6F61" w14:textId="77777777" w:rsidR="00090134" w:rsidRDefault="00090134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AF7C" w14:textId="1637B34F" w:rsidR="00090134" w:rsidRDefault="006E055F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FFA52" w14:textId="77777777" w:rsidR="00090134" w:rsidRDefault="00090134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2E032" w14:textId="07AABD51" w:rsidR="00090134" w:rsidRDefault="006C634F" w:rsidP="000D701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4626E4" w14:paraId="7872600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07B5C" w14:textId="35B429AE" w:rsidR="004626E4" w:rsidRDefault="004626E4" w:rsidP="004626E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8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94260" w14:textId="7D01EAAC" w:rsidR="004626E4" w:rsidRDefault="004626E4" w:rsidP="004626E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4416E" w14:textId="4D94C04B" w:rsidR="004626E4" w:rsidRDefault="004626E4" w:rsidP="004626E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EE9A8" w14:textId="77777777" w:rsidR="004626E4" w:rsidRDefault="004626E4" w:rsidP="004626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C3ED" w14:textId="75E5C55F" w:rsidR="004626E4" w:rsidRDefault="00A77D53" w:rsidP="004626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9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7122C" w14:textId="77777777" w:rsidR="004626E4" w:rsidRDefault="004626E4" w:rsidP="004626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0E8DD" w14:textId="47009626" w:rsidR="004626E4" w:rsidRDefault="006C634F" w:rsidP="004626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9.10</w:t>
            </w:r>
          </w:p>
        </w:tc>
      </w:tr>
      <w:tr w:rsidR="00A77D53" w14:paraId="6A8A569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15C2E" w14:textId="5BAFC1DD" w:rsidR="00A77D53" w:rsidRDefault="00A77D53" w:rsidP="00A77D5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8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A357D" w14:textId="3A73BCFB" w:rsidR="00A77D53" w:rsidRDefault="00A77D53" w:rsidP="00A77D5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2E204" w14:textId="0525A98D" w:rsidR="00A77D53" w:rsidRDefault="00A77D53" w:rsidP="00A77D5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5729F" w14:textId="77777777" w:rsidR="00A77D53" w:rsidRDefault="00A77D53" w:rsidP="00A77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AF5F5" w14:textId="7BC3F74E" w:rsidR="00A77D53" w:rsidRDefault="00A77D53" w:rsidP="00A77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A9AAF" w14:textId="3F256E78" w:rsidR="00A77D53" w:rsidRDefault="00A77D53" w:rsidP="00A77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52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D0DE1" w14:textId="632DE0EF" w:rsidR="00A77D53" w:rsidRDefault="006C634F" w:rsidP="00A77D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52.00</w:t>
            </w:r>
          </w:p>
        </w:tc>
      </w:tr>
      <w:tr w:rsidR="006E055F" w14:paraId="1FFBE7C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BB06F" w14:textId="5D2586BB" w:rsidR="006E055F" w:rsidRDefault="00DB5A36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1</w:t>
            </w:r>
            <w:r w:rsidR="006E055F"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C4054" w14:textId="41CC63B5" w:rsidR="006E055F" w:rsidRDefault="006E055F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CC496" w14:textId="77777777" w:rsidR="006E055F" w:rsidRDefault="006E055F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81CF" w14:textId="77777777" w:rsidR="006E055F" w:rsidRDefault="006E055F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6E1CD" w14:textId="27F373A2" w:rsidR="006E055F" w:rsidRDefault="00DB5A36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15C34" w14:textId="77777777" w:rsidR="006E055F" w:rsidRDefault="006E055F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AEB91" w14:textId="5B3755C9" w:rsidR="006E055F" w:rsidRDefault="006C634F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DB5A36" w14:paraId="0A2D5AD8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2B9E3" w14:textId="48130462" w:rsidR="00DB5A36" w:rsidRDefault="00DB5A36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1</w:t>
            </w: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2049F" w14:textId="5919FD41" w:rsidR="00DB5A36" w:rsidRDefault="00DB5A36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8025B" w14:textId="0916A559" w:rsidR="00DB5A36" w:rsidRDefault="00DB5A36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388D" w14:textId="77777777" w:rsidR="00DB5A36" w:rsidRDefault="00DB5A36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93B63" w14:textId="6C504D86" w:rsidR="00DB5A36" w:rsidRDefault="001107DC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8075A" w14:textId="77777777" w:rsidR="00DB5A36" w:rsidRDefault="00DB5A36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EDEFC" w14:textId="408BCC34" w:rsidR="00DB5A36" w:rsidRDefault="006C634F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1107DC" w14:paraId="35B6BF4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FCC47" w14:textId="66B9DEEC" w:rsidR="001107DC" w:rsidRDefault="00DB6558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18 </w:t>
            </w: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CB402" w14:textId="77777777" w:rsidR="001107DC" w:rsidRDefault="001107DC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28001" w14:textId="77777777" w:rsidR="001107DC" w:rsidRDefault="001107DC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6096" w14:textId="77777777" w:rsidR="001107DC" w:rsidRDefault="001107DC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71323" w14:textId="6C6146D8" w:rsidR="001107DC" w:rsidRDefault="00DB6558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0BD8" w14:textId="77777777" w:rsidR="001107DC" w:rsidRDefault="001107DC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1271F" w14:textId="3C8BF96B" w:rsidR="001107DC" w:rsidRDefault="006C634F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1840A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</w:t>
            </w:r>
          </w:p>
        </w:tc>
      </w:tr>
      <w:tr w:rsidR="001107DC" w14:paraId="1BF602C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76403" w14:textId="6B3B4A6B" w:rsidR="001107DC" w:rsidRDefault="00DB6558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18 </w:t>
            </w: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4AF3E" w14:textId="14C1A50E" w:rsidR="001107DC" w:rsidRDefault="00DB6558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3A394" w14:textId="6F98100E" w:rsidR="001107DC" w:rsidRDefault="00DB6558" w:rsidP="006E05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5E9A" w14:textId="77777777" w:rsidR="001107DC" w:rsidRDefault="001107DC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4FAC2" w14:textId="5406BE64" w:rsidR="001107DC" w:rsidRDefault="00DB6558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4C2E3" w14:textId="77777777" w:rsidR="001107DC" w:rsidRDefault="001107DC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55335" w14:textId="3914B93F" w:rsidR="001107DC" w:rsidRDefault="001840AD" w:rsidP="006E05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0.00</w:t>
            </w:r>
          </w:p>
        </w:tc>
      </w:tr>
      <w:tr w:rsidR="00600AF6" w14:paraId="1EBF27BB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2D7AD" w14:textId="26D40033" w:rsidR="00600AF6" w:rsidRDefault="00600AF6" w:rsidP="00600AF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3 </w:t>
            </w: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8EDC1" w14:textId="77777777" w:rsidR="00600AF6" w:rsidRDefault="00600AF6" w:rsidP="00600AF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5D0CB" w14:textId="77777777" w:rsidR="00600AF6" w:rsidRPr="00A65FE9" w:rsidRDefault="00600AF6" w:rsidP="00600A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C0C2" w14:textId="77777777" w:rsidR="00600AF6" w:rsidRDefault="00600AF6" w:rsidP="00600A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A911E" w14:textId="17585DFC" w:rsidR="00600AF6" w:rsidRDefault="00600AF6" w:rsidP="00600A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E000A" w14:textId="77777777" w:rsidR="00600AF6" w:rsidRDefault="00600AF6" w:rsidP="00600A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47F29" w14:textId="694A3E6F" w:rsidR="00600AF6" w:rsidRDefault="001840AD" w:rsidP="00600A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600AF6" w14:paraId="18F043F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3A45C" w14:textId="06E7FE2B" w:rsidR="00600AF6" w:rsidRDefault="00600AF6" w:rsidP="00600AF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3 </w:t>
            </w: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49C5" w14:textId="0C4C4378" w:rsidR="00600AF6" w:rsidRDefault="004D17AC" w:rsidP="00600AF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D711" w14:textId="78DF4BAB" w:rsidR="00600AF6" w:rsidRPr="00A65FE9" w:rsidRDefault="004D17AC" w:rsidP="00600AF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69279" w14:textId="77777777" w:rsidR="00600AF6" w:rsidRDefault="00600AF6" w:rsidP="00600A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E09FE" w14:textId="3CD95D56" w:rsidR="00600AF6" w:rsidRDefault="004D17AC" w:rsidP="00600A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22D8B" w14:textId="77777777" w:rsidR="00600AF6" w:rsidRDefault="00600AF6" w:rsidP="00600A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9DFEC" w14:textId="5B0D6179" w:rsidR="00600AF6" w:rsidRDefault="001840AD" w:rsidP="00600A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20</w:t>
            </w:r>
          </w:p>
        </w:tc>
      </w:tr>
      <w:tr w:rsidR="004D17AC" w14:paraId="47099C6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7850E" w14:textId="2DA160C9" w:rsidR="004D17AC" w:rsidRDefault="004D17AC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3 </w:t>
            </w: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83564" w14:textId="51A1286B" w:rsidR="004D17AC" w:rsidRDefault="004D17AC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505DC" w14:textId="2E9878CC" w:rsidR="004D17AC" w:rsidRPr="00A65FE9" w:rsidRDefault="004D17AC" w:rsidP="004D17A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9C2C" w14:textId="77777777" w:rsidR="004D17AC" w:rsidRDefault="004D17AC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9EFE4" w14:textId="77777777" w:rsidR="004D17AC" w:rsidRDefault="004D17AC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E89A" w14:textId="3AAEF165" w:rsidR="004D17AC" w:rsidRDefault="004D17AC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C2F91" w14:textId="4EFEF361" w:rsidR="004D17AC" w:rsidRDefault="001840AD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00</w:t>
            </w:r>
          </w:p>
        </w:tc>
      </w:tr>
      <w:tr w:rsidR="002564AB" w14:paraId="71C07F9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69B6C" w14:textId="26842251" w:rsidR="002564AB" w:rsidRDefault="002564AB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4 </w:t>
            </w: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543C4" w14:textId="78C840BF" w:rsidR="002564AB" w:rsidRDefault="002564AB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A5A0" w14:textId="77777777" w:rsidR="002564AB" w:rsidRPr="00A65FE9" w:rsidRDefault="002564AB" w:rsidP="004D17A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FA280" w14:textId="77777777" w:rsidR="002564AB" w:rsidRDefault="002564AB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9C4E4" w14:textId="391111DF" w:rsidR="002564AB" w:rsidRDefault="002564AB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481A" w14:textId="77777777" w:rsidR="002564AB" w:rsidRDefault="002564AB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EF26" w14:textId="6CE57F0C" w:rsidR="002564AB" w:rsidRDefault="001840AD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2564AB" w14:paraId="63082BF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AD6C0" w14:textId="67F47D2E" w:rsidR="002564AB" w:rsidRDefault="002564AB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4 </w:t>
            </w:r>
            <w:r w:rsidRPr="006F72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D654E" w14:textId="0C1C5C70" w:rsidR="002564AB" w:rsidRDefault="002564AB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44E34" w14:textId="105EB8C7" w:rsidR="002564AB" w:rsidRPr="00A65FE9" w:rsidRDefault="002564AB" w:rsidP="004D17A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1E2D" w14:textId="77777777" w:rsidR="002564AB" w:rsidRDefault="002564AB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4C6F" w14:textId="40931243" w:rsidR="002564AB" w:rsidRDefault="00602071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1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C1EFA" w14:textId="77777777" w:rsidR="002564AB" w:rsidRDefault="002564AB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D692A" w14:textId="723F1ACA" w:rsidR="002564AB" w:rsidRDefault="001840AD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1.20</w:t>
            </w:r>
          </w:p>
        </w:tc>
      </w:tr>
      <w:tr w:rsidR="00602071" w14:paraId="585C52F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5C053" w14:textId="55DC2B3F" w:rsidR="00602071" w:rsidRDefault="00602071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E56E" w14:textId="7ABCD8AA" w:rsidR="00602071" w:rsidRDefault="00602071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17D10" w14:textId="77777777" w:rsidR="00602071" w:rsidRPr="00A65FE9" w:rsidRDefault="00602071" w:rsidP="004D17A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788F5" w14:textId="77777777" w:rsidR="00602071" w:rsidRDefault="00602071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DF70C" w14:textId="55471416" w:rsidR="00602071" w:rsidRDefault="005970BC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4B3E" w14:textId="77777777" w:rsidR="00602071" w:rsidRDefault="00602071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7918" w14:textId="44A3D2F9" w:rsidR="00602071" w:rsidRDefault="001840AD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9D2DF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</w:t>
            </w:r>
          </w:p>
        </w:tc>
      </w:tr>
      <w:tr w:rsidR="00602071" w14:paraId="5C4A94A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82454" w14:textId="567027A5" w:rsidR="00602071" w:rsidRDefault="00602071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67C57" w14:textId="39D0DC15" w:rsidR="00602071" w:rsidRDefault="005970BC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CD692" w14:textId="0FD56EA4" w:rsidR="00602071" w:rsidRPr="00A65FE9" w:rsidRDefault="005970BC" w:rsidP="004D17A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6506" w14:textId="77777777" w:rsidR="00602071" w:rsidRDefault="00602071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063AE" w14:textId="4E8834C5" w:rsidR="00602071" w:rsidRDefault="005970BC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6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CF581" w14:textId="77777777" w:rsidR="00602071" w:rsidRDefault="00602071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35A42" w14:textId="34C986AB" w:rsidR="00602071" w:rsidRDefault="009D2DFB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6.00</w:t>
            </w:r>
          </w:p>
        </w:tc>
      </w:tr>
      <w:tr w:rsidR="000D1D9E" w14:paraId="790692F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FBF6B" w14:textId="3194B23B" w:rsidR="000D1D9E" w:rsidRDefault="00197887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F506D" w14:textId="77777777" w:rsidR="000D1D9E" w:rsidRDefault="000D1D9E" w:rsidP="004D17A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D3672" w14:textId="77777777" w:rsidR="000D1D9E" w:rsidRPr="00A65FE9" w:rsidRDefault="000D1D9E" w:rsidP="004D17A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8CE1" w14:textId="77777777" w:rsidR="000D1D9E" w:rsidRDefault="000D1D9E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F68EF" w14:textId="764F0EA6" w:rsidR="000D1D9E" w:rsidRDefault="00890FCA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96074" w14:textId="77777777" w:rsidR="000D1D9E" w:rsidRDefault="000D1D9E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34DA" w14:textId="69259007" w:rsidR="000D1D9E" w:rsidRDefault="00464C17" w:rsidP="004D17A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890FCA" w14:paraId="0C375EB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9106B" w14:textId="552364B9" w:rsidR="00890FCA" w:rsidRDefault="00890FCA" w:rsidP="00890F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909D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94F6" w14:textId="7B3E1F26" w:rsidR="00890FCA" w:rsidRDefault="00890FCA" w:rsidP="00890FC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A9522" w14:textId="193DF35C" w:rsidR="00890FCA" w:rsidRPr="00A65FE9" w:rsidRDefault="00890FCA" w:rsidP="00890FC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8052F" w14:textId="77777777" w:rsidR="00890FCA" w:rsidRDefault="00890FCA" w:rsidP="00890F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B88A9" w14:textId="2AC00B73" w:rsidR="00890FCA" w:rsidRDefault="00890FCA" w:rsidP="00890F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671CB" w14:textId="77777777" w:rsidR="00890FCA" w:rsidRDefault="00890FCA" w:rsidP="00890F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84DA5" w14:textId="5071B56C" w:rsidR="00890FCA" w:rsidRDefault="0070239C" w:rsidP="00890F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70</w:t>
            </w:r>
          </w:p>
        </w:tc>
      </w:tr>
      <w:tr w:rsidR="00347453" w14:paraId="5B40D8CC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3BFB3" w14:textId="49DC02FE" w:rsidR="00347453" w:rsidRDefault="00347453" w:rsidP="0034745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909D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7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E29A4" w14:textId="33D09966" w:rsidR="00347453" w:rsidRDefault="00347453" w:rsidP="0034745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05CD6" w14:textId="6499B27F" w:rsidR="00347453" w:rsidRPr="00A65FE9" w:rsidRDefault="00347453" w:rsidP="0034745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632B7" w14:textId="77777777" w:rsidR="00347453" w:rsidRDefault="00347453" w:rsidP="003474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4806D" w14:textId="77777777" w:rsidR="00347453" w:rsidRDefault="00347453" w:rsidP="003474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FCFA8" w14:textId="357B926B" w:rsidR="00347453" w:rsidRDefault="00347453" w:rsidP="003474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35C1" w14:textId="566350E1" w:rsidR="00347453" w:rsidRDefault="0070239C" w:rsidP="0034745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5.00</w:t>
            </w:r>
          </w:p>
        </w:tc>
      </w:tr>
      <w:tr w:rsidR="00FD5933" w14:paraId="4CAA16BE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42283" w14:textId="1FA5653E" w:rsidR="00FD5933" w:rsidRPr="00F909DA" w:rsidRDefault="00FD5933" w:rsidP="00FD593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8 </w:t>
            </w:r>
            <w:r w:rsidRPr="00F909D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CC159" w14:textId="0AEB08AA" w:rsidR="00FD5933" w:rsidRDefault="00FD5933" w:rsidP="00FD593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514C" w14:textId="75B80DBD" w:rsidR="00FD5933" w:rsidRPr="00A65FE9" w:rsidRDefault="00FD5933" w:rsidP="00FD5933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57B8B" w14:textId="77777777" w:rsidR="00FD5933" w:rsidRDefault="00FD5933" w:rsidP="00FD593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16068" w14:textId="77777777" w:rsidR="00FD5933" w:rsidRDefault="00FD5933" w:rsidP="00FD593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589C" w14:textId="30F3FD67" w:rsidR="00FD5933" w:rsidRDefault="00FD5933" w:rsidP="00FD593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048E9" w14:textId="1B4D2812" w:rsidR="00FD5933" w:rsidRDefault="00FD5933" w:rsidP="00FD593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464C17" w14:paraId="10F63A3F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A9AF6" w14:textId="437C653A" w:rsidR="00464C17" w:rsidRPr="00F909DA" w:rsidRDefault="00464C17" w:rsidP="00464C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F909D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79A86" w14:textId="77777777" w:rsidR="00464C17" w:rsidRDefault="00464C17" w:rsidP="00464C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FC145" w14:textId="77777777" w:rsidR="00464C17" w:rsidRPr="00A65FE9" w:rsidRDefault="00464C17" w:rsidP="00464C1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675EA" w14:textId="77777777" w:rsidR="00464C17" w:rsidRDefault="00464C17" w:rsidP="00464C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689F8" w14:textId="30D1E0FB" w:rsidR="00464C17" w:rsidRDefault="00464C17" w:rsidP="00464C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7C197" w14:textId="77777777" w:rsidR="00464C17" w:rsidRDefault="00464C17" w:rsidP="00464C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A972C" w14:textId="3CAF36D7" w:rsidR="00464C17" w:rsidRDefault="0070239C" w:rsidP="00464C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464C17" w14:paraId="15A1CCC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D0BE5" w14:textId="2F428434" w:rsidR="00464C17" w:rsidRPr="00F909DA" w:rsidRDefault="00464C17" w:rsidP="00464C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9 </w:t>
            </w:r>
            <w:r w:rsidRPr="00F909D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E5A83" w14:textId="3FB5EE3F" w:rsidR="00464C17" w:rsidRDefault="00464C17" w:rsidP="00464C1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3130E" w14:textId="4181B3B0" w:rsidR="00464C17" w:rsidRPr="00A65FE9" w:rsidRDefault="00464C17" w:rsidP="00464C1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ED429" w14:textId="77777777" w:rsidR="00464C17" w:rsidRDefault="00464C17" w:rsidP="00464C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DD4BA" w14:textId="52026B37" w:rsidR="00464C17" w:rsidRDefault="00464C17" w:rsidP="00464C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6C760" w14:textId="77777777" w:rsidR="00464C17" w:rsidRDefault="00464C17" w:rsidP="00464C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B859E" w14:textId="03E79D97" w:rsidR="00464C17" w:rsidRDefault="0070239C" w:rsidP="00464C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.50</w:t>
            </w:r>
          </w:p>
        </w:tc>
      </w:tr>
      <w:tr w:rsidR="00FB5B46" w14:paraId="4623ED1A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D2C85A" w14:textId="0CE3869D" w:rsidR="00FB5B46" w:rsidRDefault="00FB5B46" w:rsidP="00FB5B4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lastRenderedPageBreak/>
              <w:t>03 March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CFE3C" w14:textId="5857EAB6" w:rsidR="00FB5B46" w:rsidRDefault="00FB5B46" w:rsidP="00FB5B4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21FF5" w14:textId="3FD42B53" w:rsidR="00FB5B46" w:rsidRPr="00A65FE9" w:rsidRDefault="00FB5B46" w:rsidP="00FB5B4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E3E0" w14:textId="77777777" w:rsidR="00FB5B46" w:rsidRDefault="00FB5B46" w:rsidP="00FB5B4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2FB8B" w14:textId="77777777" w:rsidR="00FB5B46" w:rsidRDefault="00FB5B46" w:rsidP="00FB5B4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8BE04" w14:textId="50602561" w:rsidR="00FB5B46" w:rsidRDefault="00FB5B46" w:rsidP="00FB5B4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525C08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8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E73F9" w14:textId="54993016" w:rsidR="00FB5B46" w:rsidRDefault="00525C08" w:rsidP="00FB5B4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</w:tr>
      <w:tr w:rsidR="00525C08" w14:paraId="4E26E27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29597" w14:textId="1E2B71E5" w:rsidR="00525C08" w:rsidRDefault="00525C08" w:rsidP="00525C0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19 March </w:t>
            </w:r>
            <w:r w:rsidR="0002657F" w:rsidRPr="000B08B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17F72" w14:textId="52EB01C8" w:rsidR="00525C08" w:rsidRDefault="00525C08" w:rsidP="00525C0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31E18" w14:textId="1CB03318" w:rsidR="00525C08" w:rsidRDefault="00525C08" w:rsidP="00525C0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644DA" w14:textId="77777777" w:rsidR="00525C08" w:rsidRDefault="00525C08" w:rsidP="00525C0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C39A2" w14:textId="77777777" w:rsidR="00525C08" w:rsidRDefault="00525C08" w:rsidP="00525C0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BDEE7" w14:textId="57D6F6E2" w:rsidR="00525C08" w:rsidRDefault="00B04DB7" w:rsidP="00525C0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4911" w14:textId="7454845B" w:rsidR="00525C08" w:rsidRDefault="00B04DB7" w:rsidP="00525C0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00</w:t>
            </w:r>
          </w:p>
        </w:tc>
      </w:tr>
    </w:tbl>
    <w:p w14:paraId="2383B11A" w14:textId="77777777" w:rsidR="005E3B08" w:rsidRDefault="005E3B08" w:rsidP="00140A9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1BCACEF" w14:textId="140BCB51" w:rsidR="00140A96" w:rsidRDefault="00140A96" w:rsidP="00140A96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1AC53D5" w14:textId="77777777" w:rsidR="00140A96" w:rsidRDefault="00140A96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9BCD3D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1601F08F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83043C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E7D3E0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4FCB50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DD40E4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26943BE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4619D0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CEEB20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8D066A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3AA03C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61288D5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71B02E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1730BDF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D6A97B1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5316B1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57378BE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8A6E896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644864E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D9432E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3F3B1E5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3D12064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AA3C23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73962F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F4E0463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7BABCB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C27390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A11641D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9207E9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D5653E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DC8726C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1B103BC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2E6D8AB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9C26896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6BC1BD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0B43D2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5386B0C" w14:textId="77777777" w:rsidR="005E3B08" w:rsidRDefault="005E3B0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174B2D" w14:textId="506F6DD2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Miranda Sykes </w:t>
      </w:r>
    </w:p>
    <w:p w14:paraId="44ABCB0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Head of Communications and Marketing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D997310" w14:textId="6E74AD27" w:rsidR="002A5C6A" w:rsidRPr="0048673D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</w:t>
      </w:r>
      <w:r w:rsidRPr="0048673D">
        <w:rPr>
          <w:rFonts w:ascii="Arial-BoldMT" w:hAnsi="Arial-BoldMT" w:cs="Arial-BoldMT"/>
          <w:sz w:val="15"/>
          <w:szCs w:val="15"/>
        </w:rPr>
        <w:t>£</w:t>
      </w:r>
      <w:r w:rsidR="00FC59FF" w:rsidRPr="0048673D">
        <w:rPr>
          <w:rFonts w:ascii="Arial-BoldMT" w:hAnsi="Arial-BoldMT" w:cs="Arial-BoldMT"/>
          <w:sz w:val="15"/>
          <w:szCs w:val="15"/>
        </w:rPr>
        <w:t>215.80</w:t>
      </w:r>
    </w:p>
    <w:p w14:paraId="52DFEF46" w14:textId="20D8B20F" w:rsidR="002A5C6A" w:rsidRPr="0048673D" w:rsidRDefault="002A5C6A" w:rsidP="002A5C6A">
      <w:pPr>
        <w:autoSpaceDE w:val="0"/>
        <w:spacing w:after="0" w:line="240" w:lineRule="auto"/>
      </w:pPr>
      <w:r w:rsidRPr="0048673D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8673D">
        <w:tab/>
      </w:r>
      <w:r w:rsidRPr="0048673D">
        <w:rPr>
          <w:rFonts w:ascii="Arial-BoldMT" w:hAnsi="Arial-BoldMT" w:cs="Arial-BoldMT"/>
          <w:sz w:val="15"/>
          <w:szCs w:val="15"/>
        </w:rPr>
        <w:t xml:space="preserve"> £</w:t>
      </w:r>
      <w:r w:rsidR="003F5D3A" w:rsidRPr="0048673D">
        <w:rPr>
          <w:rFonts w:ascii="Arial-BoldMT" w:hAnsi="Arial-BoldMT" w:cs="Arial-BoldMT"/>
          <w:sz w:val="15"/>
          <w:szCs w:val="15"/>
        </w:rPr>
        <w:t>845.10</w:t>
      </w:r>
    </w:p>
    <w:p w14:paraId="206B031C" w14:textId="42CBDE78" w:rsidR="002A5C6A" w:rsidRPr="0048673D" w:rsidRDefault="002A5C6A" w:rsidP="002A5C6A">
      <w:pPr>
        <w:autoSpaceDE w:val="0"/>
        <w:spacing w:after="0" w:line="240" w:lineRule="auto"/>
      </w:pPr>
      <w:r w:rsidRPr="0048673D">
        <w:rPr>
          <w:rFonts w:ascii="Arial-BoldMT" w:hAnsi="Arial-BoldMT" w:cs="Arial-BoldMT"/>
          <w:sz w:val="15"/>
          <w:szCs w:val="15"/>
        </w:rPr>
        <w:t>- Via Corporate Contract (Hire Car)</w:t>
      </w:r>
      <w:r w:rsidRPr="0048673D">
        <w:tab/>
      </w:r>
      <w:r w:rsidRPr="0048673D">
        <w:tab/>
      </w:r>
      <w:r w:rsidRPr="0048673D">
        <w:rPr>
          <w:rFonts w:ascii="Arial-BoldMT" w:hAnsi="Arial-BoldMT" w:cs="Arial-BoldMT"/>
          <w:sz w:val="15"/>
          <w:szCs w:val="15"/>
        </w:rPr>
        <w:t xml:space="preserve"> £</w:t>
      </w:r>
      <w:r w:rsidR="00557CB2" w:rsidRPr="0048673D">
        <w:rPr>
          <w:rFonts w:ascii="Arial-BoldMT" w:hAnsi="Arial-BoldMT" w:cs="Arial-BoldMT"/>
          <w:sz w:val="15"/>
          <w:szCs w:val="15"/>
        </w:rPr>
        <w:t>0</w:t>
      </w:r>
    </w:p>
    <w:p w14:paraId="446315AC" w14:textId="3104E154" w:rsidR="002A5C6A" w:rsidRDefault="002A5C6A" w:rsidP="002A5C6A">
      <w:pPr>
        <w:autoSpaceDE w:val="0"/>
        <w:spacing w:after="0" w:line="240" w:lineRule="auto"/>
      </w:pPr>
      <w:r w:rsidRPr="0048673D">
        <w:rPr>
          <w:rFonts w:ascii="Arial-BoldMT" w:hAnsi="Arial-BoldMT" w:cs="Arial-BoldMT"/>
          <w:bCs/>
          <w:sz w:val="15"/>
          <w:szCs w:val="15"/>
        </w:rPr>
        <w:tab/>
      </w:r>
      <w:r w:rsidRPr="0048673D">
        <w:rPr>
          <w:rFonts w:ascii="Arial-BoldMT" w:hAnsi="Arial-BoldMT" w:cs="Arial-BoldMT"/>
          <w:bCs/>
          <w:sz w:val="15"/>
          <w:szCs w:val="15"/>
        </w:rPr>
        <w:tab/>
      </w:r>
      <w:r w:rsidRPr="0048673D">
        <w:rPr>
          <w:rFonts w:ascii="Arial-BoldMT" w:hAnsi="Arial-BoldMT" w:cs="Arial-BoldMT"/>
          <w:bCs/>
          <w:sz w:val="15"/>
          <w:szCs w:val="15"/>
        </w:rPr>
        <w:tab/>
      </w:r>
      <w:r w:rsidRPr="0048673D">
        <w:rPr>
          <w:rFonts w:ascii="Arial-BoldMT" w:hAnsi="Arial-BoldMT" w:cs="Arial-BoldMT"/>
          <w:bCs/>
          <w:sz w:val="15"/>
          <w:szCs w:val="15"/>
        </w:rPr>
        <w:tab/>
      </w:r>
      <w:r w:rsidRPr="0048673D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8673D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9548D7" w:rsidRPr="0048673D">
        <w:rPr>
          <w:rFonts w:ascii="Arial-BoldMT" w:hAnsi="Arial-BoldMT" w:cs="Arial-BoldMT"/>
          <w:b/>
          <w:bCs/>
          <w:sz w:val="15"/>
          <w:szCs w:val="15"/>
        </w:rPr>
        <w:t>1</w:t>
      </w:r>
      <w:r w:rsidR="003F5D3A" w:rsidRPr="0048673D">
        <w:rPr>
          <w:rFonts w:ascii="Arial-BoldMT" w:hAnsi="Arial-BoldMT" w:cs="Arial-BoldMT"/>
          <w:b/>
          <w:bCs/>
          <w:sz w:val="15"/>
          <w:szCs w:val="15"/>
        </w:rPr>
        <w:t>060</w:t>
      </w:r>
      <w:r w:rsidR="009548D7" w:rsidRPr="0048673D">
        <w:rPr>
          <w:rFonts w:ascii="Arial-BoldMT" w:hAnsi="Arial-BoldMT" w:cs="Arial-BoldMT"/>
          <w:b/>
          <w:bCs/>
          <w:sz w:val="15"/>
          <w:szCs w:val="15"/>
        </w:rPr>
        <w:t>.</w:t>
      </w:r>
      <w:r w:rsidR="003F5D3A" w:rsidRPr="0048673D">
        <w:rPr>
          <w:rFonts w:ascii="Arial-BoldMT" w:hAnsi="Arial-BoldMT" w:cs="Arial-BoldMT"/>
          <w:b/>
          <w:bCs/>
          <w:sz w:val="15"/>
          <w:szCs w:val="15"/>
        </w:rPr>
        <w:t>90</w:t>
      </w:r>
    </w:p>
    <w:p w14:paraId="3F5DDFAB" w14:textId="77777777" w:rsidR="00505EFA" w:rsidRDefault="00505EFA" w:rsidP="00505EF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bookmarkStart w:id="2" w:name="_Hlk115862590"/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505EFA" w14:paraId="5BF68717" w14:textId="77777777" w:rsidTr="000D7013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709A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E7061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84A0811" w14:textId="77777777" w:rsidR="00505EFA" w:rsidRDefault="00505EFA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B242AF3" w14:textId="77777777" w:rsidR="00505EFA" w:rsidRDefault="00505EFA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07DA6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12D2F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09F42DC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8D4C326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3862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2EE8E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05EFA" w14:paraId="51013DF0" w14:textId="77777777" w:rsidTr="000D7013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5E77" w14:textId="77777777" w:rsidR="00505EFA" w:rsidRDefault="00505EFA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9BE4A" w14:textId="77777777" w:rsidR="00505EFA" w:rsidRDefault="00505EFA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60C86" w14:textId="77777777" w:rsidR="00505EFA" w:rsidRDefault="00505EFA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B633F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B3750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5C038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BFB1C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CAD480C" w14:textId="77777777" w:rsidR="00505EFA" w:rsidRDefault="00505EFA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1DD42" w14:textId="77777777" w:rsidR="00505EFA" w:rsidRDefault="00505EFA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1235" w14:textId="77777777" w:rsidR="00505EFA" w:rsidRDefault="00505EFA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505EFA" w14:paraId="2580F4AD" w14:textId="77777777" w:rsidTr="000D7013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2135A" w14:textId="58C05D25" w:rsidR="00505EFA" w:rsidRDefault="00505EFA" w:rsidP="000D701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8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D4481" w14:textId="676286E2" w:rsidR="00505EFA" w:rsidRDefault="00E81678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</w:t>
            </w:r>
            <w:r w:rsidR="00FE5349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rn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9D66A" w14:textId="52CCA479" w:rsidR="00505EFA" w:rsidRDefault="00FE5349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7A46" w14:textId="77777777" w:rsidR="00505EFA" w:rsidRDefault="00505EFA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69A22" w14:textId="77777777" w:rsidR="00505EFA" w:rsidRDefault="00505EFA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E7DC" w14:textId="77777777" w:rsidR="00505EFA" w:rsidRDefault="00505EFA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2D723" w14:textId="1570BBA9" w:rsidR="00505EFA" w:rsidRDefault="00E1690C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42911" w14:textId="77777777" w:rsidR="00505EFA" w:rsidRDefault="00505EFA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8325E" w14:textId="5962D4A9" w:rsidR="00505EFA" w:rsidRDefault="00E1690C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0.00</w:t>
            </w:r>
          </w:p>
        </w:tc>
      </w:tr>
      <w:tr w:rsidR="00FE5349" w14:paraId="54E345C0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750FC" w14:textId="46FD2BED" w:rsidR="00FE5349" w:rsidRDefault="00FE5349" w:rsidP="00FE5349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08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ABFF7" w14:textId="45130A29" w:rsidR="00FE5349" w:rsidRDefault="00FE5349" w:rsidP="00FE534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36090" w14:textId="0679926D" w:rsidR="00FE5349" w:rsidRDefault="00FE5349" w:rsidP="00FE534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C5B7D" w14:textId="77777777" w:rsidR="00FE5349" w:rsidRDefault="00FE5349" w:rsidP="00FE534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EA8D1" w14:textId="77777777" w:rsidR="00FE5349" w:rsidRDefault="00FE5349" w:rsidP="00FE534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F5508" w14:textId="6044CEB9" w:rsidR="00FE5349" w:rsidRDefault="00FE5349" w:rsidP="00FE534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DFE88" w14:textId="77777777" w:rsidR="00FE5349" w:rsidRDefault="00FE5349" w:rsidP="00FE534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6D17" w14:textId="77777777" w:rsidR="00FE5349" w:rsidRDefault="00FE5349" w:rsidP="00FE534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7E259" w14:textId="17E7AC78" w:rsidR="00FE5349" w:rsidRDefault="00933481" w:rsidP="00FE534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505EFA" w14:paraId="09459FC2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41DCF" w14:textId="07BDCA31" w:rsidR="00505EFA" w:rsidRDefault="009858E1" w:rsidP="000D7013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858E7" w14:textId="1013416A" w:rsidR="00505EFA" w:rsidRDefault="00262CA9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7736F" w14:textId="23F821D3" w:rsidR="00505EFA" w:rsidRDefault="00262CA9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10CF" w14:textId="77777777" w:rsidR="00505EFA" w:rsidRDefault="00505EFA" w:rsidP="000D7013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5CAD5" w14:textId="77777777" w:rsidR="00505EFA" w:rsidRDefault="00505EFA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35453" w14:textId="16D3DD18" w:rsidR="00505EFA" w:rsidRDefault="000E3E9D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.1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6D33D" w14:textId="77777777" w:rsidR="00505EFA" w:rsidRDefault="00505EFA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291E5" w14:textId="77777777" w:rsidR="00505EFA" w:rsidRDefault="00505EFA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3C3A6" w14:textId="2204181B" w:rsidR="00505EFA" w:rsidRDefault="00933481" w:rsidP="000D7013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10</w:t>
            </w:r>
          </w:p>
        </w:tc>
      </w:tr>
      <w:tr w:rsidR="00262CA9" w14:paraId="14B13AB9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4CFB5" w14:textId="0136F5F7" w:rsidR="00262CA9" w:rsidRDefault="00262CA9" w:rsidP="00262CA9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 Jan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1058F" w14:textId="6899E151" w:rsidR="00262CA9" w:rsidRDefault="00262CA9" w:rsidP="00262CA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EF845" w14:textId="7265BEFC" w:rsidR="00262CA9" w:rsidRDefault="00262CA9" w:rsidP="00262CA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7472E" w14:textId="77777777" w:rsidR="00262CA9" w:rsidRDefault="00262CA9" w:rsidP="00262CA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2A0EE" w14:textId="77777777" w:rsidR="00262CA9" w:rsidRDefault="00262CA9" w:rsidP="00262CA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48FA0" w14:textId="77777777" w:rsidR="00262CA9" w:rsidRDefault="00262CA9" w:rsidP="00262CA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69357" w14:textId="4412797B" w:rsidR="00262CA9" w:rsidRDefault="00262CA9" w:rsidP="00262CA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F3C82" w14:textId="77777777" w:rsidR="00262CA9" w:rsidRDefault="00262CA9" w:rsidP="00262CA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12125" w14:textId="5DD5A531" w:rsidR="00262CA9" w:rsidRDefault="002B68EF" w:rsidP="00262CA9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</w:tr>
      <w:tr w:rsidR="0017178F" w14:paraId="6F435FC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07E5E" w14:textId="72741540" w:rsidR="0017178F" w:rsidRDefault="0017178F" w:rsidP="0017178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CC006" w14:textId="130D5F24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FAB40" w14:textId="26499F47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9A6DE" w14:textId="77777777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36CB7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E68B1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341B1" w14:textId="21073AB6" w:rsidR="0017178F" w:rsidRDefault="002154E6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C09BA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E0A06" w14:textId="72B3BB52" w:rsidR="0017178F" w:rsidRDefault="002B68E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17178F" w14:paraId="3DBD692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0F1D" w14:textId="5126732B" w:rsidR="0017178F" w:rsidRDefault="0017178F" w:rsidP="0017178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887EE" w14:textId="73505F12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37860" w14:textId="6D5C245B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DB638" w14:textId="77777777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456CA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2520E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2D8A6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E31FE" w14:textId="55E7A4E5" w:rsidR="0017178F" w:rsidRDefault="002154E6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 £25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0C760" w14:textId="6A42E32B" w:rsidR="0017178F" w:rsidRDefault="002B68E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17178F" w14:paraId="1D1FB224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E971" w14:textId="078564C0" w:rsidR="0017178F" w:rsidRDefault="004733C0" w:rsidP="0017178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C8425" w14:textId="02EBA9C7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64F17" w14:textId="25DCEE5E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5026A" w14:textId="77777777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A8D46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A9E81" w14:textId="5ED4DC1D" w:rsidR="0017178F" w:rsidRDefault="00933481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9.5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FA02A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05B47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7B79" w14:textId="2AD08349" w:rsidR="0017178F" w:rsidRDefault="002B68E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9.50</w:t>
            </w:r>
          </w:p>
        </w:tc>
      </w:tr>
      <w:tr w:rsidR="004733C0" w14:paraId="228DE0D3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37A60" w14:textId="0559F9EC" w:rsidR="004733C0" w:rsidRDefault="004733C0" w:rsidP="004733C0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A7D2E" w14:textId="67D57E1E" w:rsidR="004733C0" w:rsidRDefault="004733C0" w:rsidP="004733C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1326A" w14:textId="04542543" w:rsidR="004733C0" w:rsidRPr="00A65FE9" w:rsidRDefault="004733C0" w:rsidP="004733C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7EB24" w14:textId="77777777" w:rsidR="004733C0" w:rsidRDefault="004733C0" w:rsidP="004733C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ADBA" w14:textId="77777777" w:rsidR="004733C0" w:rsidRDefault="004733C0" w:rsidP="004733C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96C1" w14:textId="74FB00DC" w:rsidR="004733C0" w:rsidRDefault="00933481" w:rsidP="004733C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6.2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95051" w14:textId="77777777" w:rsidR="004733C0" w:rsidRDefault="004733C0" w:rsidP="004733C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B03F9" w14:textId="77777777" w:rsidR="004733C0" w:rsidRDefault="004733C0" w:rsidP="004733C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44B69" w14:textId="00614478" w:rsidR="004733C0" w:rsidRDefault="002B68EF" w:rsidP="004733C0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6.20</w:t>
            </w:r>
          </w:p>
        </w:tc>
      </w:tr>
      <w:tr w:rsidR="0017178F" w14:paraId="6412E885" w14:textId="77777777" w:rsidTr="000D7013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BE73D" w14:textId="5300403A" w:rsidR="0017178F" w:rsidRDefault="004733C0" w:rsidP="0017178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9 February 2024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2E5A1" w14:textId="27B15309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1C7D" w14:textId="58CB444E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1E0CC" w14:textId="77777777" w:rsidR="0017178F" w:rsidRDefault="0017178F" w:rsidP="0017178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AF7B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DAC18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E737" w14:textId="5D68CB8B" w:rsidR="0017178F" w:rsidRDefault="00933481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024C" w14:textId="77777777" w:rsidR="0017178F" w:rsidRDefault="0017178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2E4DE" w14:textId="5F2A5F42" w:rsidR="0017178F" w:rsidRDefault="002B68EF" w:rsidP="0017178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5.00</w:t>
            </w:r>
          </w:p>
        </w:tc>
      </w:tr>
    </w:tbl>
    <w:p w14:paraId="50392BFD" w14:textId="77777777" w:rsidR="00786027" w:rsidRDefault="00786027" w:rsidP="0078602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5621FDD" w14:textId="54515BBC" w:rsidR="00786027" w:rsidRDefault="00786027" w:rsidP="0078602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786027" w14:paraId="4A287E63" w14:textId="77777777" w:rsidTr="000D7013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D1942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EC6C1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8CBA26C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2C793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F3109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5190FEB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D8488B5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D5589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3470AB6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772CCD3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86027" w14:paraId="0BE21334" w14:textId="77777777" w:rsidTr="000D7013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57D9A" w14:textId="77777777" w:rsidR="00786027" w:rsidRDefault="00786027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0240F" w14:textId="77777777" w:rsidR="00786027" w:rsidRDefault="00786027" w:rsidP="000D7013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4263E" w14:textId="77777777" w:rsidR="00786027" w:rsidRDefault="00786027" w:rsidP="000D7013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C0DB5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6DC41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C7B10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9D94C" w14:textId="77777777" w:rsidR="00786027" w:rsidRDefault="00786027" w:rsidP="000D7013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33CA6" w14:paraId="39CBA3A2" w14:textId="77777777" w:rsidTr="00B33283">
        <w:trPr>
          <w:trHeight w:val="334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5627" w14:textId="5DED868E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8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11312" w14:textId="2A66B2A3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591F2" w14:textId="40DFDE52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CED25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846C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F173A" w14:textId="406F32BE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02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AC671" w14:textId="76D3B74A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02.00</w:t>
            </w:r>
          </w:p>
        </w:tc>
      </w:tr>
      <w:tr w:rsidR="00C33CA6" w14:paraId="3712955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A3AD7" w14:textId="545FC1D3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40405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8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28D1" w14:textId="77777777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AA42D" w14:textId="77777777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952C7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95CA9" w14:textId="51CA61EE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73FF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C4BF" w14:textId="08E07FCC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C33CA6" w14:paraId="6AD3DFB7" w14:textId="77777777" w:rsidTr="0048673D">
        <w:trPr>
          <w:trHeight w:val="224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5874D" w14:textId="789B951D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140405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8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4661F" w14:textId="5E5B070F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E823D" w14:textId="652AA842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722DE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18E25" w14:textId="1B22225A" w:rsidR="00C33CA6" w:rsidRDefault="000339EB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2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DFB4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0FA6C" w14:textId="485D2079" w:rsidR="00C33CA6" w:rsidRDefault="00F81FFB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2.10</w:t>
            </w:r>
          </w:p>
        </w:tc>
      </w:tr>
      <w:tr w:rsidR="00C33CA6" w14:paraId="415EDAB5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EEC73" w14:textId="0FE273BC" w:rsidR="00C33CA6" w:rsidRDefault="000339EB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</w:t>
            </w:r>
            <w:r w:rsidR="00C33CA6" w:rsidRPr="00140405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1AFAD" w14:textId="77777777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D46A9" w14:textId="77777777" w:rsidR="00C33CA6" w:rsidRDefault="00C33CA6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C6775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D7D5" w14:textId="532697B0" w:rsidR="00C33CA6" w:rsidRDefault="000339EB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9E888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A7A9" w14:textId="6308E0E8" w:rsidR="00C33CA6" w:rsidRDefault="00F81FFB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C33CA6" w14:paraId="37BEF98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3116F" w14:textId="18B2A705" w:rsidR="00C33CA6" w:rsidRDefault="000339EB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</w:t>
            </w:r>
            <w:r w:rsidR="00C33CA6" w:rsidRPr="00140405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Jan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AF15" w14:textId="1E3E0A32" w:rsidR="00C33CA6" w:rsidRDefault="000339EB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Darlingt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997B7" w14:textId="63DB46C2" w:rsidR="00C33CA6" w:rsidRDefault="000339EB" w:rsidP="00C33C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E0E37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41970" w14:textId="33C0930E" w:rsidR="00C33CA6" w:rsidRDefault="00F81FFB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2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0C623" w14:textId="77777777" w:rsidR="00C33CA6" w:rsidRDefault="00C33CA6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E0E80" w14:textId="2DBE4C0E" w:rsidR="00C33CA6" w:rsidRDefault="00F81FFB" w:rsidP="00C33CA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2.20</w:t>
            </w:r>
          </w:p>
        </w:tc>
      </w:tr>
      <w:tr w:rsidR="008B4937" w14:paraId="1413F97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DA9DF" w14:textId="1A0B673A" w:rsidR="008B4937" w:rsidRDefault="008B4937" w:rsidP="008B493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AA760" w14:textId="77777777" w:rsidR="008B4937" w:rsidRDefault="008B4937" w:rsidP="008B493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40622" w14:textId="77777777" w:rsidR="008B4937" w:rsidRPr="00A65FE9" w:rsidRDefault="008B4937" w:rsidP="008B493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C34A6" w14:textId="77777777" w:rsidR="008B4937" w:rsidRDefault="008B4937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C862B" w14:textId="40EE9C2E" w:rsidR="008B4937" w:rsidRPr="0048673D" w:rsidRDefault="00B33283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3EC80" w14:textId="77777777" w:rsidR="008B4937" w:rsidRPr="0048673D" w:rsidRDefault="008B4937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4ABE9" w14:textId="64AC28C4" w:rsidR="008B4937" w:rsidRPr="0048673D" w:rsidRDefault="004E2D9D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7D0A6E" w14:paraId="5862441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FC078" w14:textId="4283CAFA" w:rsidR="007D0A6E" w:rsidRDefault="007D0A6E" w:rsidP="007D0A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77B49" w14:textId="3A8DA51D" w:rsidR="007D0A6E" w:rsidRDefault="007D0A6E" w:rsidP="007D0A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16221" w14:textId="67041223" w:rsidR="007D0A6E" w:rsidRPr="00A65FE9" w:rsidRDefault="007D0A6E" w:rsidP="007D0A6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E782F" w14:textId="77777777" w:rsidR="007D0A6E" w:rsidRDefault="007D0A6E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58800" w14:textId="72EA6B47" w:rsidR="007D0A6E" w:rsidRPr="0048673D" w:rsidRDefault="00C02B20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</w:t>
            </w:r>
            <w:r w:rsidR="00091BF3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</w:t>
            </w:r>
            <w:r w:rsidR="00FA7051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="00091BF3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F5B9D" w14:textId="77777777" w:rsidR="007D0A6E" w:rsidRPr="0048673D" w:rsidRDefault="007D0A6E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A7A4A" w14:textId="12BAFCF9" w:rsidR="007D0A6E" w:rsidRPr="0048673D" w:rsidRDefault="00C02B20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.</w:t>
            </w:r>
            <w:r w:rsidR="00FA7051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</w:p>
        </w:tc>
      </w:tr>
      <w:tr w:rsidR="008B4937" w14:paraId="5B7F8CE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ABE86" w14:textId="550EA76B" w:rsidR="008B4937" w:rsidRDefault="008B4937" w:rsidP="008B493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BDF04" w14:textId="77777777" w:rsidR="008B4937" w:rsidRDefault="008B4937" w:rsidP="008B493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7691B" w14:textId="77777777" w:rsidR="008B4937" w:rsidRPr="00A65FE9" w:rsidRDefault="008B4937" w:rsidP="008B493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803AE" w14:textId="77777777" w:rsidR="008B4937" w:rsidRDefault="008B4937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20002" w14:textId="1CEA60AA" w:rsidR="008B4937" w:rsidRPr="0048673D" w:rsidRDefault="00B33283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6FF61" w14:textId="77777777" w:rsidR="008B4937" w:rsidRPr="0048673D" w:rsidRDefault="008B4937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FFDFC" w14:textId="76E164ED" w:rsidR="008B4937" w:rsidRPr="0048673D" w:rsidRDefault="004E2D9D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7D0A6E" w14:paraId="76B67589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C3F82" w14:textId="2E39A277" w:rsidR="007D0A6E" w:rsidRDefault="007D0A6E" w:rsidP="007D0A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D1AD8" w14:textId="3B7917D8" w:rsidR="007D0A6E" w:rsidRDefault="007D0A6E" w:rsidP="007D0A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A849" w14:textId="2F9497CF" w:rsidR="007D0A6E" w:rsidRPr="00A65FE9" w:rsidRDefault="007D0A6E" w:rsidP="007D0A6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CDDD" w14:textId="77777777" w:rsidR="007D0A6E" w:rsidRDefault="007D0A6E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D6CDA" w14:textId="55B6624C" w:rsidR="007D0A6E" w:rsidRDefault="00091BF3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4E2D9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5D1AC" w14:textId="77777777" w:rsidR="007D0A6E" w:rsidRDefault="007D0A6E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96B4E" w14:textId="0608B76F" w:rsidR="007D0A6E" w:rsidRDefault="004E2D9D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</w:tr>
      <w:tr w:rsidR="008B4937" w14:paraId="3A41FF82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64418" w14:textId="741A8CF7" w:rsidR="008B4937" w:rsidRDefault="008B4937" w:rsidP="008B493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lastRenderedPageBreak/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F091D" w14:textId="77777777" w:rsidR="008B4937" w:rsidRDefault="008B4937" w:rsidP="008B493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6073" w14:textId="77777777" w:rsidR="008B4937" w:rsidRPr="00A65FE9" w:rsidRDefault="008B4937" w:rsidP="008B493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9D720" w14:textId="77777777" w:rsidR="008B4937" w:rsidRDefault="008B4937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E94B5" w14:textId="668B116D" w:rsidR="008B4937" w:rsidRDefault="00B33283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B26F" w14:textId="77777777" w:rsidR="008B4937" w:rsidRDefault="008B4937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F529" w14:textId="0729DB5D" w:rsidR="008B4937" w:rsidRDefault="004E2D9D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7D0A6E" w14:paraId="171DA870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8E776" w14:textId="399EC27D" w:rsidR="007D0A6E" w:rsidRDefault="007D0A6E" w:rsidP="007D0A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481F2" w14:textId="7468B456" w:rsidR="007D0A6E" w:rsidRDefault="007D0A6E" w:rsidP="007D0A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9F6DB" w14:textId="6FDB3935" w:rsidR="007D0A6E" w:rsidRPr="00A65FE9" w:rsidRDefault="007D0A6E" w:rsidP="007D0A6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1682" w14:textId="77777777" w:rsidR="007D0A6E" w:rsidRDefault="007D0A6E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C6919" w14:textId="7648FE43" w:rsidR="007D0A6E" w:rsidRDefault="004E2D9D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89EE6" w14:textId="77777777" w:rsidR="007D0A6E" w:rsidRDefault="007D0A6E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4CDF3" w14:textId="176B70BE" w:rsidR="007D0A6E" w:rsidRDefault="004E2D9D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30</w:t>
            </w:r>
          </w:p>
        </w:tc>
      </w:tr>
      <w:tr w:rsidR="008B4937" w14:paraId="281FFD8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70EC5" w14:textId="1A97F879" w:rsidR="008B4937" w:rsidRDefault="008B4937" w:rsidP="008B493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E7482" w14:textId="77777777" w:rsidR="008B4937" w:rsidRDefault="008B4937" w:rsidP="008B493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86A02" w14:textId="77777777" w:rsidR="008B4937" w:rsidRPr="00A65FE9" w:rsidRDefault="008B4937" w:rsidP="008B493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78CD7" w14:textId="77777777" w:rsidR="008B4937" w:rsidRDefault="008B4937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0433" w14:textId="0028813B" w:rsidR="008B4937" w:rsidRDefault="00B33283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4E82D" w14:textId="77777777" w:rsidR="008B4937" w:rsidRDefault="008B4937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BE36A" w14:textId="3CFEBFFE" w:rsidR="008B4937" w:rsidRDefault="004E2D9D" w:rsidP="008B49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7D0A6E" w14:paraId="6B7F5E17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6C785" w14:textId="5324033C" w:rsidR="007D0A6E" w:rsidRDefault="007D0A6E" w:rsidP="007D0A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0EFB8" w14:textId="32E8D64F" w:rsidR="007D0A6E" w:rsidRDefault="007D0A6E" w:rsidP="007D0A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9145F" w14:textId="29725CB5" w:rsidR="007D0A6E" w:rsidRPr="00A65FE9" w:rsidRDefault="007D0A6E" w:rsidP="007D0A6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7900" w14:textId="77777777" w:rsidR="007D0A6E" w:rsidRDefault="007D0A6E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AB7A" w14:textId="2FCE9CCC" w:rsidR="007D0A6E" w:rsidRPr="003F5D3A" w:rsidRDefault="004E2D9D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3F5D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</w:t>
            </w:r>
            <w:r w:rsidR="00FA7051" w:rsidRPr="003F5D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Pr="003F5D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C1CD1" w14:textId="77777777" w:rsidR="007D0A6E" w:rsidRPr="003F5D3A" w:rsidRDefault="007D0A6E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A724A" w14:textId="5F3299FF" w:rsidR="007D0A6E" w:rsidRPr="003F5D3A" w:rsidRDefault="004E2D9D" w:rsidP="007D0A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3F5D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</w:t>
            </w:r>
            <w:r w:rsidR="00FA7051" w:rsidRPr="003F5D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Pr="003F5D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</w:p>
        </w:tc>
      </w:tr>
      <w:tr w:rsidR="00DD2B20" w14:paraId="5AE4558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0107B" w14:textId="2D28FDD2" w:rsidR="00DD2B20" w:rsidRPr="004D5299" w:rsidRDefault="00DD2B20" w:rsidP="00DD2B20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D5299">
              <w:rPr>
                <w:rFonts w:ascii="Arial" w:hAnsi="Arial" w:cs="Arial"/>
                <w:sz w:val="15"/>
                <w:szCs w:val="15"/>
              </w:rPr>
              <w:t>28 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51C6C" w14:textId="189E2E18" w:rsidR="00DD2B20" w:rsidRDefault="00DD2B20" w:rsidP="00DD2B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017A1" w14:textId="075B092B" w:rsidR="00DD2B20" w:rsidRPr="00A65FE9" w:rsidRDefault="00DD2B20" w:rsidP="00DD2B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3E67" w14:textId="77777777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1B0C4" w14:textId="77777777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FD48" w14:textId="59CC6CF2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FA832" w14:textId="454A11C4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5.00</w:t>
            </w:r>
          </w:p>
        </w:tc>
      </w:tr>
      <w:tr w:rsidR="00DD2B20" w14:paraId="6E38460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DDEF1" w14:textId="30AD659A" w:rsidR="00DD2B20" w:rsidRPr="004D5299" w:rsidRDefault="00DD2B20" w:rsidP="00DD2B20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9 </w:t>
            </w:r>
            <w:r w:rsidRPr="004D5299"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EB6DD" w14:textId="419686BA" w:rsidR="00DD2B20" w:rsidRDefault="00073C9A" w:rsidP="00DD2B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arlingt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2B1A" w14:textId="57F16097" w:rsidR="00DD2B20" w:rsidRPr="00A65FE9" w:rsidRDefault="00DD2B20" w:rsidP="00DD2B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47729" w14:textId="77777777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C3D54" w14:textId="59E92723" w:rsidR="00DD2B20" w:rsidRDefault="00073C9A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3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9ACC3" w14:textId="77777777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883D" w14:textId="058A375E" w:rsidR="00DD2B20" w:rsidRDefault="00D42535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3.80</w:t>
            </w:r>
          </w:p>
        </w:tc>
      </w:tr>
      <w:tr w:rsidR="00DD2B20" w14:paraId="57118BED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6BDC3" w14:textId="378D41D7" w:rsidR="00DD2B20" w:rsidRPr="004D5299" w:rsidRDefault="00DD2B20" w:rsidP="00DD2B20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9 </w:t>
            </w:r>
            <w:r w:rsidRPr="004D5299"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AD42E" w14:textId="26509E85" w:rsidR="00DD2B20" w:rsidRDefault="00DD2B20" w:rsidP="00DD2B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C9BE" w14:textId="28EC8C7E" w:rsidR="00DD2B20" w:rsidRPr="00A65FE9" w:rsidRDefault="00DD2B20" w:rsidP="00DD2B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A608E" w14:textId="77777777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6FBF4" w14:textId="72A9958F" w:rsidR="00DD2B20" w:rsidRPr="0048673D" w:rsidRDefault="00073C9A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CADB5" w14:textId="77777777" w:rsidR="00DD2B20" w:rsidRPr="0048673D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0F271" w14:textId="698561B2" w:rsidR="00DD2B20" w:rsidRPr="0048673D" w:rsidRDefault="00D42535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DD2B20" w14:paraId="508F5976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CFEA0" w14:textId="4713AB5C" w:rsidR="00DD2B20" w:rsidRPr="004D5299" w:rsidRDefault="00DD2B20" w:rsidP="00DD2B20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9 </w:t>
            </w:r>
            <w:r w:rsidRPr="004D5299"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125A7" w14:textId="58A1C40F" w:rsidR="00DD2B20" w:rsidRDefault="00DD2B20" w:rsidP="00DD2B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E563A" w14:textId="50EB52E8" w:rsidR="00DD2B20" w:rsidRPr="00A65FE9" w:rsidRDefault="00DD2B20" w:rsidP="00DD2B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ED1C1" w14:textId="77777777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1950F" w14:textId="4F188BC9" w:rsidR="00DD2B20" w:rsidRPr="0048673D" w:rsidRDefault="00D42535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.</w:t>
            </w:r>
            <w:r w:rsidR="00576890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01FEB" w14:textId="77777777" w:rsidR="00DD2B20" w:rsidRPr="0048673D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2814" w14:textId="3D4A18FE" w:rsidR="00DD2B20" w:rsidRPr="0048673D" w:rsidRDefault="00D42535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576890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5</w:t>
            </w: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</w:t>
            </w:r>
            <w:r w:rsidR="00576890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</w:p>
        </w:tc>
      </w:tr>
      <w:tr w:rsidR="00DD2B20" w14:paraId="4C178E94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DBA69" w14:textId="6ED877DA" w:rsidR="00DD2B20" w:rsidRPr="004D5299" w:rsidRDefault="00DD2B20" w:rsidP="00DD2B20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9 </w:t>
            </w:r>
            <w:r w:rsidRPr="004D5299"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52F08" w14:textId="73B2AEE5" w:rsidR="00DD2B20" w:rsidRDefault="00DD2B20" w:rsidP="00DD2B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9F40F" w14:textId="42AFD6D5" w:rsidR="00DD2B20" w:rsidRPr="00A65FE9" w:rsidRDefault="00DD2B20" w:rsidP="00DD2B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4DF74" w14:textId="77777777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D56A8" w14:textId="6EDB77D9" w:rsidR="00DD2B20" w:rsidRPr="0048673D" w:rsidRDefault="00073C9A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24BFD" w14:textId="77777777" w:rsidR="00DD2B20" w:rsidRPr="0048673D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A0465" w14:textId="044B2EA4" w:rsidR="00DD2B20" w:rsidRPr="0048673D" w:rsidRDefault="00D42535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DD2B20" w14:paraId="440EC7F3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EDF18" w14:textId="0BE646CB" w:rsidR="00DD2B20" w:rsidRPr="004D5299" w:rsidRDefault="00DD2B20" w:rsidP="00DD2B20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9 </w:t>
            </w:r>
            <w:r w:rsidRPr="004D5299">
              <w:rPr>
                <w:rFonts w:ascii="Arial" w:hAnsi="Arial" w:cs="Arial"/>
                <w:sz w:val="15"/>
                <w:szCs w:val="15"/>
              </w:rPr>
              <w:t>February 2024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19BD9" w14:textId="55C82251" w:rsidR="00DD2B20" w:rsidRDefault="00D42535" w:rsidP="00DD2B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Darlingt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49EAF" w14:textId="71D7CC44" w:rsidR="00DD2B20" w:rsidRPr="00A65FE9" w:rsidRDefault="00DD2B20" w:rsidP="00DD2B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A65FE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88B06" w14:textId="77777777" w:rsidR="00DD2B20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A2ACB" w14:textId="0C5731BF" w:rsidR="00DD2B20" w:rsidRPr="0048673D" w:rsidRDefault="00700572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85768" w14:textId="77777777" w:rsidR="00DD2B20" w:rsidRPr="0048673D" w:rsidRDefault="00DD2B20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0A53" w14:textId="0A481355" w:rsidR="00DD2B20" w:rsidRPr="0048673D" w:rsidRDefault="00D42535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FA7051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</w:t>
            </w: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</w:t>
            </w:r>
            <w:r w:rsidR="00FA7051"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Pr="0048673D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</w:p>
        </w:tc>
      </w:tr>
      <w:tr w:rsidR="00073C9A" w14:paraId="6019B061" w14:textId="77777777" w:rsidTr="000D701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0D5A5" w14:textId="77777777" w:rsidR="00073C9A" w:rsidRDefault="00073C9A" w:rsidP="00DD2B20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1220A" w14:textId="77777777" w:rsidR="00073C9A" w:rsidRDefault="00073C9A" w:rsidP="00DD2B20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3A04A" w14:textId="77777777" w:rsidR="00073C9A" w:rsidRPr="00A65FE9" w:rsidRDefault="00073C9A" w:rsidP="00DD2B2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91BBC" w14:textId="77777777" w:rsidR="00073C9A" w:rsidRDefault="00073C9A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9E805" w14:textId="54906642" w:rsidR="00073C9A" w:rsidRDefault="00073C9A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ooking Fee 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Pr="00F42A25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</w:t>
            </w: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6D0CC" w14:textId="77777777" w:rsidR="00073C9A" w:rsidRDefault="00073C9A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F8CE" w14:textId="01BC7E10" w:rsidR="00073C9A" w:rsidRDefault="00D42535" w:rsidP="00DD2B2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60504FFD" w14:textId="77777777" w:rsidR="00806305" w:rsidRDefault="00806305" w:rsidP="00806305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F950E8B" w14:textId="77777777" w:rsidR="002A5C6A" w:rsidRDefault="002A5C6A" w:rsidP="002A5C6A">
      <w:pPr>
        <w:autoSpaceDE w:val="0"/>
        <w:spacing w:after="0" w:line="240" w:lineRule="auto"/>
      </w:pPr>
    </w:p>
    <w:bookmarkEnd w:id="2"/>
    <w:p w14:paraId="4D46D74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1BD1B2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524F0AE9" w14:textId="3D62753F" w:rsidR="00F916E2" w:rsidRDefault="00F916E2" w:rsidP="0057612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6E891BF6" w14:textId="267D4395" w:rsidR="0069240E" w:rsidRDefault="0069240E" w:rsidP="0057612F">
      <w:pPr>
        <w:autoSpaceDE w:val="0"/>
        <w:spacing w:after="0" w:line="240" w:lineRule="auto"/>
        <w:rPr>
          <w:rFonts w:ascii="Arial-BoldMT" w:hAnsi="Arial-BoldMT" w:cs="Arial-BoldMT"/>
          <w:b/>
          <w:sz w:val="16"/>
          <w:szCs w:val="16"/>
        </w:rPr>
      </w:pPr>
    </w:p>
    <w:p w14:paraId="2E96656D" w14:textId="77777777" w:rsidR="00F32CBE" w:rsidRPr="00793E54" w:rsidRDefault="00F32CBE" w:rsidP="0057612F">
      <w:pPr>
        <w:autoSpaceDE w:val="0"/>
        <w:spacing w:after="0" w:line="240" w:lineRule="auto"/>
        <w:rPr>
          <w:rFonts w:ascii="Arial-BoldMT" w:hAnsi="Arial-BoldMT" w:cs="Arial-BoldMT"/>
          <w:b/>
          <w:sz w:val="16"/>
          <w:szCs w:val="16"/>
        </w:rPr>
      </w:pPr>
    </w:p>
    <w:p w14:paraId="4AE16D95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60E0B8BB" w14:textId="77777777" w:rsidR="00090624" w:rsidRDefault="00090624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4BC4A8D3" w14:textId="77777777" w:rsidR="00090624" w:rsidRDefault="00090624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18DABB35" w14:textId="77777777" w:rsidR="00090624" w:rsidRDefault="00090624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094A61E6" w14:textId="77777777" w:rsidR="00090624" w:rsidRDefault="00090624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1064C345" w14:textId="77777777" w:rsidR="00090624" w:rsidRDefault="00090624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4A327ABE" w14:textId="77777777" w:rsidR="00147DAD" w:rsidRDefault="00147DAD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27809EEA" w14:textId="77777777" w:rsidR="00147DAD" w:rsidRDefault="00147DAD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71CB53D2" w14:textId="77777777" w:rsidR="00147DAD" w:rsidRDefault="00147DAD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7650131A" w14:textId="77777777" w:rsidR="00147DAD" w:rsidRDefault="00147DAD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6EC0AF1A" w14:textId="77777777" w:rsidR="00786027" w:rsidRDefault="00786027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379E42AE" w14:textId="77777777" w:rsidR="00786027" w:rsidRDefault="00786027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7C884FFB" w14:textId="77777777" w:rsidR="00786027" w:rsidRDefault="00786027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5A7BF3D5" w14:textId="77777777" w:rsidR="00786027" w:rsidRDefault="00786027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7A01F581" w14:textId="77777777" w:rsidR="00786027" w:rsidRDefault="00786027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4A32C35E" w14:textId="77777777" w:rsidR="00786027" w:rsidRDefault="00786027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2F022A28" w14:textId="77777777" w:rsidR="00786027" w:rsidRDefault="00786027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4D26F703" w14:textId="77777777" w:rsidR="009C0A48" w:rsidRDefault="009C0A4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0C9450C1" w14:textId="77777777" w:rsidR="009C0A48" w:rsidRDefault="009C0A4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36A4026D" w14:textId="77777777" w:rsidR="009C0A48" w:rsidRDefault="009C0A4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4535C851" w14:textId="51D26115" w:rsidR="00F07566" w:rsidRDefault="00F0756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  <w:r>
        <w:rPr>
          <w:rFonts w:ascii="Arial" w:hAnsi="Arial" w:cs="Arial"/>
          <w:b/>
          <w:bCs/>
          <w:color w:val="0071C7"/>
          <w:sz w:val="15"/>
          <w:szCs w:val="15"/>
          <w:u w:val="single"/>
        </w:rPr>
        <w:lastRenderedPageBreak/>
        <w:t>2. Gifts/ Hospitality</w:t>
      </w:r>
      <w:bookmarkStart w:id="3" w:name="_Hlk116912062"/>
    </w:p>
    <w:p w14:paraId="3B52A770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tbl>
      <w:tblPr>
        <w:tblW w:w="1406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24"/>
        <w:gridCol w:w="1961"/>
        <w:gridCol w:w="2688"/>
        <w:gridCol w:w="2325"/>
        <w:gridCol w:w="2325"/>
        <w:gridCol w:w="2443"/>
      </w:tblGrid>
      <w:tr w:rsidR="00F07566" w14:paraId="4CBFFD7E" w14:textId="77777777" w:rsidTr="000D7013"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E4F9F" w14:textId="77777777" w:rsidR="00F07566" w:rsidRDefault="00F07566" w:rsidP="000D7013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ame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718219" w14:textId="77777777" w:rsidR="00F07566" w:rsidRDefault="00F07566" w:rsidP="000D7013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sition 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8ABF5" w14:textId="77777777" w:rsidR="00F07566" w:rsidRDefault="00F07566" w:rsidP="000D7013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ate received 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9BCA8" w14:textId="77777777" w:rsidR="00F07566" w:rsidRDefault="00F07566" w:rsidP="000D7013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alue where known (or estimated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74D07" w14:textId="77777777" w:rsidR="00F07566" w:rsidRDefault="00F07566" w:rsidP="000D7013">
            <w:pPr>
              <w:spacing w:before="100" w:after="0" w:line="240" w:lineRule="auto"/>
              <w:ind w:left="-57" w:right="-57"/>
            </w:pPr>
            <w:r>
              <w:rPr>
                <w:rFonts w:ascii="Arial" w:hAnsi="Arial" w:cs="Arial"/>
                <w:sz w:val="16"/>
                <w:szCs w:val="16"/>
              </w:rPr>
              <w:t>Provider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D0C6" w14:textId="77777777" w:rsidR="00F07566" w:rsidRDefault="00F07566" w:rsidP="000D7013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tails/Background</w:t>
            </w:r>
          </w:p>
        </w:tc>
      </w:tr>
      <w:tr w:rsidR="006008D8" w:rsidRPr="006008D8" w14:paraId="4B9C1354" w14:textId="77777777" w:rsidTr="006008D8">
        <w:trPr>
          <w:trHeight w:val="556"/>
        </w:trPr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02A289" w14:textId="6757162F" w:rsidR="006008D8" w:rsidRPr="006008D8" w:rsidRDefault="006008D8" w:rsidP="006008D8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008D8">
              <w:rPr>
                <w:rFonts w:ascii="Arial" w:hAnsi="Arial" w:cs="Arial"/>
                <w:b/>
                <w:bCs/>
                <w:sz w:val="16"/>
                <w:szCs w:val="16"/>
              </w:rPr>
              <w:t>None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2480D" w14:textId="63FDD9DF" w:rsidR="006008D8" w:rsidRPr="006008D8" w:rsidRDefault="006008D8" w:rsidP="006008D8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008D8">
              <w:rPr>
                <w:rFonts w:ascii="Arial" w:hAnsi="Arial" w:cs="Arial"/>
                <w:b/>
                <w:bCs/>
                <w:sz w:val="16"/>
                <w:szCs w:val="16"/>
              </w:rPr>
              <w:t>None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2CBDF" w14:textId="1C9C3427" w:rsidR="006008D8" w:rsidRPr="006008D8" w:rsidRDefault="006008D8" w:rsidP="006008D8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008D8">
              <w:rPr>
                <w:rFonts w:ascii="Arial" w:hAnsi="Arial" w:cs="Arial"/>
                <w:b/>
                <w:bCs/>
                <w:sz w:val="16"/>
                <w:szCs w:val="16"/>
              </w:rPr>
              <w:t>None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43036" w14:textId="2F89847A" w:rsidR="006008D8" w:rsidRPr="006008D8" w:rsidRDefault="006008D8" w:rsidP="006008D8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008D8">
              <w:rPr>
                <w:rFonts w:ascii="Arial" w:hAnsi="Arial" w:cs="Arial"/>
                <w:b/>
                <w:bCs/>
                <w:sz w:val="16"/>
                <w:szCs w:val="16"/>
              </w:rPr>
              <w:t>None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A5E4F" w14:textId="49ABFAA9" w:rsidR="006008D8" w:rsidRPr="006008D8" w:rsidRDefault="006008D8" w:rsidP="006008D8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008D8">
              <w:rPr>
                <w:rFonts w:ascii="Arial" w:hAnsi="Arial" w:cs="Arial"/>
                <w:b/>
                <w:bCs/>
                <w:sz w:val="16"/>
                <w:szCs w:val="16"/>
              </w:rPr>
              <w:t>None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0DC9B" w14:textId="65BC0407" w:rsidR="006008D8" w:rsidRPr="006008D8" w:rsidRDefault="006008D8" w:rsidP="006008D8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6008D8">
              <w:rPr>
                <w:rFonts w:ascii="Arial" w:hAnsi="Arial" w:cs="Arial"/>
                <w:b/>
                <w:bCs/>
                <w:sz w:val="16"/>
                <w:szCs w:val="16"/>
              </w:rPr>
              <w:t>None</w:t>
            </w:r>
          </w:p>
        </w:tc>
      </w:tr>
      <w:bookmarkEnd w:id="3"/>
    </w:tbl>
    <w:p w14:paraId="1535FEBA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5379EFC0" w14:textId="77777777" w:rsidR="00F07566" w:rsidRDefault="00F07566" w:rsidP="00F07566">
      <w:pPr>
        <w:autoSpaceDE w:val="0"/>
        <w:autoSpaceDN w:val="0"/>
        <w:rPr>
          <w:rFonts w:ascii="Arial-BoldMT" w:hAnsi="Arial-BoldMT"/>
          <w:sz w:val="15"/>
          <w:szCs w:val="15"/>
        </w:rPr>
      </w:pPr>
    </w:p>
    <w:p w14:paraId="07EF6BD9" w14:textId="77777777" w:rsidR="00F07566" w:rsidRDefault="00F07566" w:rsidP="00F07566">
      <w:pPr>
        <w:autoSpaceDE w:val="0"/>
        <w:spacing w:after="0" w:line="240" w:lineRule="auto"/>
      </w:pPr>
    </w:p>
    <w:p w14:paraId="6CA0F7DE" w14:textId="77777777" w:rsidR="00613173" w:rsidRDefault="00613173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0197F3D" w14:textId="77777777" w:rsidR="00613173" w:rsidRDefault="00613173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E7D038D" w14:textId="77777777" w:rsidR="00613173" w:rsidRDefault="00613173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393F3E5" w14:textId="77777777" w:rsidR="0059230C" w:rsidRDefault="0059230C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625A069" w14:textId="77777777" w:rsidR="0059230C" w:rsidRDefault="0059230C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C582BB9" w14:textId="77777777" w:rsidR="00DA7BDD" w:rsidRPr="00ED4DA6" w:rsidRDefault="00DA7BDD" w:rsidP="002A5C6A">
      <w:pPr>
        <w:tabs>
          <w:tab w:val="left" w:pos="3984"/>
        </w:tabs>
        <w:jc w:val="center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sectPr w:rsidR="00DA7BDD" w:rsidRPr="00ED4DA6" w:rsidSect="00DF668B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71EFC" w14:textId="77777777" w:rsidR="00DF668B" w:rsidRDefault="00DF668B" w:rsidP="00543CB1">
      <w:pPr>
        <w:spacing w:after="0" w:line="240" w:lineRule="auto"/>
      </w:pPr>
      <w:r>
        <w:separator/>
      </w:r>
    </w:p>
  </w:endnote>
  <w:endnote w:type="continuationSeparator" w:id="0">
    <w:p w14:paraId="45E56602" w14:textId="77777777" w:rsidR="00DF668B" w:rsidRDefault="00DF668B" w:rsidP="00543CB1">
      <w:pPr>
        <w:spacing w:after="0" w:line="240" w:lineRule="auto"/>
      </w:pPr>
      <w:r>
        <w:continuationSeparator/>
      </w:r>
    </w:p>
  </w:endnote>
  <w:endnote w:type="continuationNotice" w:id="1">
    <w:p w14:paraId="3A9C48FA" w14:textId="77777777" w:rsidR="00DF668B" w:rsidRDefault="00DF66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62955" w14:textId="77777777" w:rsidR="00DF668B" w:rsidRDefault="00DF668B" w:rsidP="00543CB1">
      <w:pPr>
        <w:spacing w:after="0" w:line="240" w:lineRule="auto"/>
      </w:pPr>
      <w:r>
        <w:separator/>
      </w:r>
    </w:p>
  </w:footnote>
  <w:footnote w:type="continuationSeparator" w:id="0">
    <w:p w14:paraId="6B0CA7A2" w14:textId="77777777" w:rsidR="00DF668B" w:rsidRDefault="00DF668B" w:rsidP="00543CB1">
      <w:pPr>
        <w:spacing w:after="0" w:line="240" w:lineRule="auto"/>
      </w:pPr>
      <w:r>
        <w:continuationSeparator/>
      </w:r>
    </w:p>
  </w:footnote>
  <w:footnote w:type="continuationNotice" w:id="1">
    <w:p w14:paraId="793924A0" w14:textId="77777777" w:rsidR="00DF668B" w:rsidRDefault="00DF66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48DEE" w14:textId="34F09BD9" w:rsidR="008D6166" w:rsidRDefault="0059135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0D97AA27" wp14:editId="1BEDEE55">
          <wp:simplePos x="0" y="0"/>
          <wp:positionH relativeFrom="page">
            <wp:align>right</wp:align>
          </wp:positionH>
          <wp:positionV relativeFrom="paragraph">
            <wp:posOffset>-676910</wp:posOffset>
          </wp:positionV>
          <wp:extent cx="10691495" cy="1628775"/>
          <wp:effectExtent l="0" t="0" r="0" b="9525"/>
          <wp:wrapTight wrapText="bothSides">
            <wp:wrapPolygon edited="0">
              <wp:start x="0" y="0"/>
              <wp:lineTo x="0" y="21474"/>
              <wp:lineTo x="21553" y="21474"/>
              <wp:lineTo x="21553" y="0"/>
              <wp:lineTo x="0" y="0"/>
            </wp:wrapPolygon>
          </wp:wrapTight>
          <wp:docPr id="1" name="Picture 1" descr="A blue and white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white objec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1495" cy="1628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zQ3Nba0MDJV0lEKTi0uzszPAykwtKgFAK5y9X4tAAAA"/>
    <w:docVar w:name="dgnword-docGUID" w:val="{5AFF012B-C028-4AD5-82B6-61FEF8A9F85E}"/>
    <w:docVar w:name="dgnword-eventsink" w:val="2719054004672"/>
  </w:docVars>
  <w:rsids>
    <w:rsidRoot w:val="00535936"/>
    <w:rsid w:val="000003F7"/>
    <w:rsid w:val="000033C6"/>
    <w:rsid w:val="0000451E"/>
    <w:rsid w:val="000048B4"/>
    <w:rsid w:val="00007509"/>
    <w:rsid w:val="00007BCD"/>
    <w:rsid w:val="00007BD8"/>
    <w:rsid w:val="0001187D"/>
    <w:rsid w:val="00014499"/>
    <w:rsid w:val="00020A12"/>
    <w:rsid w:val="000213DB"/>
    <w:rsid w:val="00024039"/>
    <w:rsid w:val="00024190"/>
    <w:rsid w:val="0002657F"/>
    <w:rsid w:val="00026D3C"/>
    <w:rsid w:val="00030235"/>
    <w:rsid w:val="00030AE5"/>
    <w:rsid w:val="0003127F"/>
    <w:rsid w:val="000339EB"/>
    <w:rsid w:val="00033EA1"/>
    <w:rsid w:val="00034AFA"/>
    <w:rsid w:val="00034C99"/>
    <w:rsid w:val="000357F4"/>
    <w:rsid w:val="00035DB1"/>
    <w:rsid w:val="00036655"/>
    <w:rsid w:val="00036C69"/>
    <w:rsid w:val="00037B39"/>
    <w:rsid w:val="00037D1A"/>
    <w:rsid w:val="00040B79"/>
    <w:rsid w:val="00045FE2"/>
    <w:rsid w:val="00046FA1"/>
    <w:rsid w:val="00050DA0"/>
    <w:rsid w:val="0005119B"/>
    <w:rsid w:val="0005366E"/>
    <w:rsid w:val="00053860"/>
    <w:rsid w:val="00060F79"/>
    <w:rsid w:val="00061AF6"/>
    <w:rsid w:val="00064263"/>
    <w:rsid w:val="0006460E"/>
    <w:rsid w:val="00071AEF"/>
    <w:rsid w:val="00073C9A"/>
    <w:rsid w:val="000763DF"/>
    <w:rsid w:val="000771B9"/>
    <w:rsid w:val="000772A4"/>
    <w:rsid w:val="00077DBC"/>
    <w:rsid w:val="00081706"/>
    <w:rsid w:val="00082E4B"/>
    <w:rsid w:val="00085A31"/>
    <w:rsid w:val="0008776F"/>
    <w:rsid w:val="00090134"/>
    <w:rsid w:val="00090624"/>
    <w:rsid w:val="0009192E"/>
    <w:rsid w:val="00091BF3"/>
    <w:rsid w:val="00093344"/>
    <w:rsid w:val="00094354"/>
    <w:rsid w:val="00094850"/>
    <w:rsid w:val="00096798"/>
    <w:rsid w:val="000A0DD9"/>
    <w:rsid w:val="000A0EF7"/>
    <w:rsid w:val="000A2A8B"/>
    <w:rsid w:val="000A2C04"/>
    <w:rsid w:val="000A4F65"/>
    <w:rsid w:val="000A5455"/>
    <w:rsid w:val="000A66AA"/>
    <w:rsid w:val="000A7318"/>
    <w:rsid w:val="000B08B2"/>
    <w:rsid w:val="000B7B9F"/>
    <w:rsid w:val="000C0B33"/>
    <w:rsid w:val="000C0FE1"/>
    <w:rsid w:val="000C1A06"/>
    <w:rsid w:val="000C6739"/>
    <w:rsid w:val="000C6964"/>
    <w:rsid w:val="000D1D9E"/>
    <w:rsid w:val="000D6ABF"/>
    <w:rsid w:val="000D7013"/>
    <w:rsid w:val="000E264E"/>
    <w:rsid w:val="000E3061"/>
    <w:rsid w:val="000E3E9D"/>
    <w:rsid w:val="000E63BC"/>
    <w:rsid w:val="000F0C0E"/>
    <w:rsid w:val="000F11AD"/>
    <w:rsid w:val="000F1B66"/>
    <w:rsid w:val="000F3C50"/>
    <w:rsid w:val="000F3C98"/>
    <w:rsid w:val="000F6D72"/>
    <w:rsid w:val="0010028F"/>
    <w:rsid w:val="00100CEC"/>
    <w:rsid w:val="00101AD1"/>
    <w:rsid w:val="00102D96"/>
    <w:rsid w:val="001107DC"/>
    <w:rsid w:val="00111613"/>
    <w:rsid w:val="00112EA6"/>
    <w:rsid w:val="00112F1B"/>
    <w:rsid w:val="0011449F"/>
    <w:rsid w:val="00114FB9"/>
    <w:rsid w:val="001157C8"/>
    <w:rsid w:val="00116329"/>
    <w:rsid w:val="001177BC"/>
    <w:rsid w:val="00123028"/>
    <w:rsid w:val="00125733"/>
    <w:rsid w:val="0012732B"/>
    <w:rsid w:val="001325BB"/>
    <w:rsid w:val="00133F98"/>
    <w:rsid w:val="0013753B"/>
    <w:rsid w:val="00137B34"/>
    <w:rsid w:val="00140A96"/>
    <w:rsid w:val="00142D0A"/>
    <w:rsid w:val="00142F33"/>
    <w:rsid w:val="00144021"/>
    <w:rsid w:val="00147DAD"/>
    <w:rsid w:val="00153D19"/>
    <w:rsid w:val="00155E2B"/>
    <w:rsid w:val="0015679F"/>
    <w:rsid w:val="0015792D"/>
    <w:rsid w:val="00162816"/>
    <w:rsid w:val="00165B32"/>
    <w:rsid w:val="00165FFF"/>
    <w:rsid w:val="00167BCC"/>
    <w:rsid w:val="0017178F"/>
    <w:rsid w:val="00172947"/>
    <w:rsid w:val="0017327D"/>
    <w:rsid w:val="0017479D"/>
    <w:rsid w:val="001749B1"/>
    <w:rsid w:val="00174F4B"/>
    <w:rsid w:val="00176420"/>
    <w:rsid w:val="00176D15"/>
    <w:rsid w:val="00183AD2"/>
    <w:rsid w:val="00183C20"/>
    <w:rsid w:val="001840AD"/>
    <w:rsid w:val="00184386"/>
    <w:rsid w:val="00185F6C"/>
    <w:rsid w:val="00186052"/>
    <w:rsid w:val="00187287"/>
    <w:rsid w:val="0018761E"/>
    <w:rsid w:val="0018786B"/>
    <w:rsid w:val="0019210E"/>
    <w:rsid w:val="001921D0"/>
    <w:rsid w:val="00192CFF"/>
    <w:rsid w:val="00197887"/>
    <w:rsid w:val="001A0AF4"/>
    <w:rsid w:val="001A178B"/>
    <w:rsid w:val="001A2F75"/>
    <w:rsid w:val="001A3641"/>
    <w:rsid w:val="001A3AD5"/>
    <w:rsid w:val="001A4366"/>
    <w:rsid w:val="001B396C"/>
    <w:rsid w:val="001B57D5"/>
    <w:rsid w:val="001B7E72"/>
    <w:rsid w:val="001C1A24"/>
    <w:rsid w:val="001C33B4"/>
    <w:rsid w:val="001C650C"/>
    <w:rsid w:val="001D108C"/>
    <w:rsid w:val="001D20BF"/>
    <w:rsid w:val="001D3FD0"/>
    <w:rsid w:val="001F1319"/>
    <w:rsid w:val="001F57B8"/>
    <w:rsid w:val="002003B2"/>
    <w:rsid w:val="00201977"/>
    <w:rsid w:val="0020336A"/>
    <w:rsid w:val="00205B41"/>
    <w:rsid w:val="002072EE"/>
    <w:rsid w:val="002107B5"/>
    <w:rsid w:val="00212E18"/>
    <w:rsid w:val="002154E6"/>
    <w:rsid w:val="00216639"/>
    <w:rsid w:val="00216700"/>
    <w:rsid w:val="00217839"/>
    <w:rsid w:val="00220A9E"/>
    <w:rsid w:val="00222750"/>
    <w:rsid w:val="00227CEB"/>
    <w:rsid w:val="00235633"/>
    <w:rsid w:val="0023602C"/>
    <w:rsid w:val="00246BDA"/>
    <w:rsid w:val="00246D79"/>
    <w:rsid w:val="002503D5"/>
    <w:rsid w:val="00250488"/>
    <w:rsid w:val="002506CA"/>
    <w:rsid w:val="00254764"/>
    <w:rsid w:val="002564AB"/>
    <w:rsid w:val="00262CA9"/>
    <w:rsid w:val="0026626F"/>
    <w:rsid w:val="002702C4"/>
    <w:rsid w:val="00274753"/>
    <w:rsid w:val="00281062"/>
    <w:rsid w:val="00282B40"/>
    <w:rsid w:val="002855F7"/>
    <w:rsid w:val="002860EB"/>
    <w:rsid w:val="00290757"/>
    <w:rsid w:val="00292D5D"/>
    <w:rsid w:val="00293286"/>
    <w:rsid w:val="00296411"/>
    <w:rsid w:val="00297168"/>
    <w:rsid w:val="002A120F"/>
    <w:rsid w:val="002A14A3"/>
    <w:rsid w:val="002A44AD"/>
    <w:rsid w:val="002A5C6A"/>
    <w:rsid w:val="002A6D39"/>
    <w:rsid w:val="002B0347"/>
    <w:rsid w:val="002B10BD"/>
    <w:rsid w:val="002B2D55"/>
    <w:rsid w:val="002B5C0B"/>
    <w:rsid w:val="002B68EF"/>
    <w:rsid w:val="002B7D0C"/>
    <w:rsid w:val="002C068C"/>
    <w:rsid w:val="002C3C0E"/>
    <w:rsid w:val="002C55BB"/>
    <w:rsid w:val="002C65F5"/>
    <w:rsid w:val="002D1B9C"/>
    <w:rsid w:val="002D1D49"/>
    <w:rsid w:val="002D34AC"/>
    <w:rsid w:val="002E0C7B"/>
    <w:rsid w:val="002E1CEF"/>
    <w:rsid w:val="002E479A"/>
    <w:rsid w:val="002E6554"/>
    <w:rsid w:val="002F0C60"/>
    <w:rsid w:val="002F2054"/>
    <w:rsid w:val="002F4075"/>
    <w:rsid w:val="002F63D1"/>
    <w:rsid w:val="003001E2"/>
    <w:rsid w:val="00311E5C"/>
    <w:rsid w:val="00312390"/>
    <w:rsid w:val="003130C1"/>
    <w:rsid w:val="00313AD9"/>
    <w:rsid w:val="00314433"/>
    <w:rsid w:val="00315C70"/>
    <w:rsid w:val="0031696D"/>
    <w:rsid w:val="00316E46"/>
    <w:rsid w:val="00317C0E"/>
    <w:rsid w:val="00317D2E"/>
    <w:rsid w:val="003234AA"/>
    <w:rsid w:val="003262FC"/>
    <w:rsid w:val="0032794A"/>
    <w:rsid w:val="0033109F"/>
    <w:rsid w:val="00333DA0"/>
    <w:rsid w:val="00334ABF"/>
    <w:rsid w:val="00340FEA"/>
    <w:rsid w:val="00341075"/>
    <w:rsid w:val="00342AF5"/>
    <w:rsid w:val="00347453"/>
    <w:rsid w:val="00351E40"/>
    <w:rsid w:val="003524B4"/>
    <w:rsid w:val="00353783"/>
    <w:rsid w:val="003538D9"/>
    <w:rsid w:val="003621D7"/>
    <w:rsid w:val="00370F1D"/>
    <w:rsid w:val="00371E03"/>
    <w:rsid w:val="00372736"/>
    <w:rsid w:val="003750B3"/>
    <w:rsid w:val="003824E9"/>
    <w:rsid w:val="003856E9"/>
    <w:rsid w:val="00395F01"/>
    <w:rsid w:val="003960A1"/>
    <w:rsid w:val="0039794B"/>
    <w:rsid w:val="003A0339"/>
    <w:rsid w:val="003A0B99"/>
    <w:rsid w:val="003A1A4B"/>
    <w:rsid w:val="003A2E2D"/>
    <w:rsid w:val="003A3A1C"/>
    <w:rsid w:val="003B23FF"/>
    <w:rsid w:val="003B34D6"/>
    <w:rsid w:val="003B5390"/>
    <w:rsid w:val="003B57B3"/>
    <w:rsid w:val="003C1A4E"/>
    <w:rsid w:val="003D343B"/>
    <w:rsid w:val="003D38BC"/>
    <w:rsid w:val="003D3A8F"/>
    <w:rsid w:val="003D517E"/>
    <w:rsid w:val="003D7D06"/>
    <w:rsid w:val="003E0507"/>
    <w:rsid w:val="003E36AF"/>
    <w:rsid w:val="003E41DF"/>
    <w:rsid w:val="003E42FD"/>
    <w:rsid w:val="003E673A"/>
    <w:rsid w:val="003E6A64"/>
    <w:rsid w:val="003F0066"/>
    <w:rsid w:val="003F06FE"/>
    <w:rsid w:val="003F07A7"/>
    <w:rsid w:val="003F2F1E"/>
    <w:rsid w:val="003F5CC9"/>
    <w:rsid w:val="003F5D3A"/>
    <w:rsid w:val="003F6BAF"/>
    <w:rsid w:val="00405076"/>
    <w:rsid w:val="0041041D"/>
    <w:rsid w:val="00410711"/>
    <w:rsid w:val="0041284B"/>
    <w:rsid w:val="004223D3"/>
    <w:rsid w:val="004229BF"/>
    <w:rsid w:val="00424958"/>
    <w:rsid w:val="00425E04"/>
    <w:rsid w:val="00427CAF"/>
    <w:rsid w:val="00433D07"/>
    <w:rsid w:val="004343EF"/>
    <w:rsid w:val="004348E1"/>
    <w:rsid w:val="004354F1"/>
    <w:rsid w:val="00440F34"/>
    <w:rsid w:val="004413BD"/>
    <w:rsid w:val="00442D34"/>
    <w:rsid w:val="004433E2"/>
    <w:rsid w:val="00444670"/>
    <w:rsid w:val="0044565A"/>
    <w:rsid w:val="00450F59"/>
    <w:rsid w:val="00453F23"/>
    <w:rsid w:val="004540A3"/>
    <w:rsid w:val="00455675"/>
    <w:rsid w:val="0045697E"/>
    <w:rsid w:val="004626E4"/>
    <w:rsid w:val="00464C17"/>
    <w:rsid w:val="00467B8A"/>
    <w:rsid w:val="00467E8B"/>
    <w:rsid w:val="004718AE"/>
    <w:rsid w:val="00471E33"/>
    <w:rsid w:val="004733C0"/>
    <w:rsid w:val="004745BB"/>
    <w:rsid w:val="00476A66"/>
    <w:rsid w:val="00476EEF"/>
    <w:rsid w:val="004775C6"/>
    <w:rsid w:val="00480E8D"/>
    <w:rsid w:val="00481FA6"/>
    <w:rsid w:val="00482B48"/>
    <w:rsid w:val="00485B91"/>
    <w:rsid w:val="0048648A"/>
    <w:rsid w:val="0048673D"/>
    <w:rsid w:val="00486980"/>
    <w:rsid w:val="00486ED2"/>
    <w:rsid w:val="00490401"/>
    <w:rsid w:val="004934B6"/>
    <w:rsid w:val="00493A16"/>
    <w:rsid w:val="004943E7"/>
    <w:rsid w:val="004954AB"/>
    <w:rsid w:val="004A0533"/>
    <w:rsid w:val="004A128B"/>
    <w:rsid w:val="004A1748"/>
    <w:rsid w:val="004A23C8"/>
    <w:rsid w:val="004A3E19"/>
    <w:rsid w:val="004B0280"/>
    <w:rsid w:val="004B16BC"/>
    <w:rsid w:val="004B45D1"/>
    <w:rsid w:val="004B580B"/>
    <w:rsid w:val="004C10F7"/>
    <w:rsid w:val="004C3B70"/>
    <w:rsid w:val="004C4604"/>
    <w:rsid w:val="004C5088"/>
    <w:rsid w:val="004C612B"/>
    <w:rsid w:val="004C6E52"/>
    <w:rsid w:val="004D17AC"/>
    <w:rsid w:val="004E12D3"/>
    <w:rsid w:val="004E1511"/>
    <w:rsid w:val="004E1AC1"/>
    <w:rsid w:val="004E1BEB"/>
    <w:rsid w:val="004E2D9D"/>
    <w:rsid w:val="004E436C"/>
    <w:rsid w:val="004E65D7"/>
    <w:rsid w:val="004E6AF4"/>
    <w:rsid w:val="004F006B"/>
    <w:rsid w:val="004F1D77"/>
    <w:rsid w:val="004F5275"/>
    <w:rsid w:val="004F75B6"/>
    <w:rsid w:val="00501487"/>
    <w:rsid w:val="00502035"/>
    <w:rsid w:val="00503288"/>
    <w:rsid w:val="005032CA"/>
    <w:rsid w:val="00505EFA"/>
    <w:rsid w:val="005104FA"/>
    <w:rsid w:val="00510D1A"/>
    <w:rsid w:val="005115F0"/>
    <w:rsid w:val="005118FB"/>
    <w:rsid w:val="00514D8A"/>
    <w:rsid w:val="00514DD5"/>
    <w:rsid w:val="005154E8"/>
    <w:rsid w:val="00515CF9"/>
    <w:rsid w:val="005213F7"/>
    <w:rsid w:val="00522A04"/>
    <w:rsid w:val="00523981"/>
    <w:rsid w:val="00523EBE"/>
    <w:rsid w:val="00525C08"/>
    <w:rsid w:val="00526C8E"/>
    <w:rsid w:val="00533CF6"/>
    <w:rsid w:val="00535936"/>
    <w:rsid w:val="00537182"/>
    <w:rsid w:val="005402C1"/>
    <w:rsid w:val="00543CB1"/>
    <w:rsid w:val="0054432B"/>
    <w:rsid w:val="00551CBD"/>
    <w:rsid w:val="00552E90"/>
    <w:rsid w:val="0055402B"/>
    <w:rsid w:val="00556894"/>
    <w:rsid w:val="00557CB2"/>
    <w:rsid w:val="0056012D"/>
    <w:rsid w:val="0056109C"/>
    <w:rsid w:val="005656E9"/>
    <w:rsid w:val="00566F20"/>
    <w:rsid w:val="00567593"/>
    <w:rsid w:val="00571DF7"/>
    <w:rsid w:val="0057229C"/>
    <w:rsid w:val="0057301F"/>
    <w:rsid w:val="005756CF"/>
    <w:rsid w:val="0057612F"/>
    <w:rsid w:val="00576890"/>
    <w:rsid w:val="00577240"/>
    <w:rsid w:val="00584E20"/>
    <w:rsid w:val="00586927"/>
    <w:rsid w:val="00587221"/>
    <w:rsid w:val="0059135E"/>
    <w:rsid w:val="00591A37"/>
    <w:rsid w:val="0059230C"/>
    <w:rsid w:val="00593626"/>
    <w:rsid w:val="0059482D"/>
    <w:rsid w:val="005955FC"/>
    <w:rsid w:val="005957C5"/>
    <w:rsid w:val="00596948"/>
    <w:rsid w:val="005970BC"/>
    <w:rsid w:val="00597C00"/>
    <w:rsid w:val="005A23F1"/>
    <w:rsid w:val="005A432B"/>
    <w:rsid w:val="005A5897"/>
    <w:rsid w:val="005A5AFE"/>
    <w:rsid w:val="005A6F43"/>
    <w:rsid w:val="005B237F"/>
    <w:rsid w:val="005B38F9"/>
    <w:rsid w:val="005B6142"/>
    <w:rsid w:val="005B6DBE"/>
    <w:rsid w:val="005B7C37"/>
    <w:rsid w:val="005C3018"/>
    <w:rsid w:val="005C46FB"/>
    <w:rsid w:val="005C52DC"/>
    <w:rsid w:val="005C684C"/>
    <w:rsid w:val="005D01D1"/>
    <w:rsid w:val="005D033D"/>
    <w:rsid w:val="005D05C7"/>
    <w:rsid w:val="005D2265"/>
    <w:rsid w:val="005D37F7"/>
    <w:rsid w:val="005D3F06"/>
    <w:rsid w:val="005D3F69"/>
    <w:rsid w:val="005D5071"/>
    <w:rsid w:val="005D507C"/>
    <w:rsid w:val="005D6CBF"/>
    <w:rsid w:val="005E3B08"/>
    <w:rsid w:val="005E4633"/>
    <w:rsid w:val="005E4949"/>
    <w:rsid w:val="005E67FC"/>
    <w:rsid w:val="005E70FE"/>
    <w:rsid w:val="005F07E5"/>
    <w:rsid w:val="005F1030"/>
    <w:rsid w:val="005F39C4"/>
    <w:rsid w:val="005F5144"/>
    <w:rsid w:val="005F52B7"/>
    <w:rsid w:val="005F5E0D"/>
    <w:rsid w:val="005F76AD"/>
    <w:rsid w:val="006008D8"/>
    <w:rsid w:val="00600AF6"/>
    <w:rsid w:val="00602071"/>
    <w:rsid w:val="00605A2F"/>
    <w:rsid w:val="00607806"/>
    <w:rsid w:val="00612F84"/>
    <w:rsid w:val="00613173"/>
    <w:rsid w:val="00617DD3"/>
    <w:rsid w:val="00621C81"/>
    <w:rsid w:val="00622456"/>
    <w:rsid w:val="0062324A"/>
    <w:rsid w:val="00623A03"/>
    <w:rsid w:val="00623D46"/>
    <w:rsid w:val="00624337"/>
    <w:rsid w:val="0062685B"/>
    <w:rsid w:val="00627095"/>
    <w:rsid w:val="0062792B"/>
    <w:rsid w:val="0063190E"/>
    <w:rsid w:val="00633893"/>
    <w:rsid w:val="00634EE2"/>
    <w:rsid w:val="00640699"/>
    <w:rsid w:val="006432B0"/>
    <w:rsid w:val="00644222"/>
    <w:rsid w:val="00650012"/>
    <w:rsid w:val="00650966"/>
    <w:rsid w:val="006533FF"/>
    <w:rsid w:val="00653798"/>
    <w:rsid w:val="00653ED6"/>
    <w:rsid w:val="006549B8"/>
    <w:rsid w:val="006565BA"/>
    <w:rsid w:val="00656BC1"/>
    <w:rsid w:val="00657746"/>
    <w:rsid w:val="006607D8"/>
    <w:rsid w:val="0066367D"/>
    <w:rsid w:val="006700FA"/>
    <w:rsid w:val="0067051D"/>
    <w:rsid w:val="00672798"/>
    <w:rsid w:val="00674830"/>
    <w:rsid w:val="00676CBC"/>
    <w:rsid w:val="00677987"/>
    <w:rsid w:val="006815DA"/>
    <w:rsid w:val="00681EE5"/>
    <w:rsid w:val="00683D78"/>
    <w:rsid w:val="0068564D"/>
    <w:rsid w:val="0068632D"/>
    <w:rsid w:val="0069240E"/>
    <w:rsid w:val="00695094"/>
    <w:rsid w:val="00697691"/>
    <w:rsid w:val="006A1C12"/>
    <w:rsid w:val="006A2B00"/>
    <w:rsid w:val="006A2B06"/>
    <w:rsid w:val="006A6287"/>
    <w:rsid w:val="006A66DC"/>
    <w:rsid w:val="006A6C45"/>
    <w:rsid w:val="006B14FA"/>
    <w:rsid w:val="006B1915"/>
    <w:rsid w:val="006B26D8"/>
    <w:rsid w:val="006B305B"/>
    <w:rsid w:val="006B46EC"/>
    <w:rsid w:val="006B4EA7"/>
    <w:rsid w:val="006B7EE8"/>
    <w:rsid w:val="006C1B4C"/>
    <w:rsid w:val="006C41F3"/>
    <w:rsid w:val="006C4533"/>
    <w:rsid w:val="006C634F"/>
    <w:rsid w:val="006D009E"/>
    <w:rsid w:val="006D7BCF"/>
    <w:rsid w:val="006E055F"/>
    <w:rsid w:val="006E064C"/>
    <w:rsid w:val="006E2DC0"/>
    <w:rsid w:val="006E535D"/>
    <w:rsid w:val="006F296D"/>
    <w:rsid w:val="006F35C5"/>
    <w:rsid w:val="006F3F39"/>
    <w:rsid w:val="006F4F71"/>
    <w:rsid w:val="006F5152"/>
    <w:rsid w:val="006F6E37"/>
    <w:rsid w:val="00700572"/>
    <w:rsid w:val="00702281"/>
    <w:rsid w:val="0070239C"/>
    <w:rsid w:val="007062F5"/>
    <w:rsid w:val="00706C93"/>
    <w:rsid w:val="0070746C"/>
    <w:rsid w:val="00711F3C"/>
    <w:rsid w:val="00712F52"/>
    <w:rsid w:val="0071429B"/>
    <w:rsid w:val="00714409"/>
    <w:rsid w:val="00715959"/>
    <w:rsid w:val="007162D0"/>
    <w:rsid w:val="007243A8"/>
    <w:rsid w:val="0072586E"/>
    <w:rsid w:val="0072749D"/>
    <w:rsid w:val="00727585"/>
    <w:rsid w:val="0073037B"/>
    <w:rsid w:val="007312D4"/>
    <w:rsid w:val="00731F52"/>
    <w:rsid w:val="00734665"/>
    <w:rsid w:val="0073497F"/>
    <w:rsid w:val="007354F1"/>
    <w:rsid w:val="00736074"/>
    <w:rsid w:val="00736D2D"/>
    <w:rsid w:val="007430BE"/>
    <w:rsid w:val="007477D4"/>
    <w:rsid w:val="00747FED"/>
    <w:rsid w:val="00753975"/>
    <w:rsid w:val="007572C9"/>
    <w:rsid w:val="00757858"/>
    <w:rsid w:val="0075788B"/>
    <w:rsid w:val="00763D9E"/>
    <w:rsid w:val="0076415C"/>
    <w:rsid w:val="00764C4F"/>
    <w:rsid w:val="0076559D"/>
    <w:rsid w:val="0077031E"/>
    <w:rsid w:val="00777016"/>
    <w:rsid w:val="007807C4"/>
    <w:rsid w:val="007839FE"/>
    <w:rsid w:val="00785213"/>
    <w:rsid w:val="00786027"/>
    <w:rsid w:val="00790C3E"/>
    <w:rsid w:val="00792762"/>
    <w:rsid w:val="00793E2E"/>
    <w:rsid w:val="00793E54"/>
    <w:rsid w:val="007940B6"/>
    <w:rsid w:val="00795095"/>
    <w:rsid w:val="007A1F5A"/>
    <w:rsid w:val="007A25E3"/>
    <w:rsid w:val="007B19E9"/>
    <w:rsid w:val="007B30F7"/>
    <w:rsid w:val="007B436C"/>
    <w:rsid w:val="007B4547"/>
    <w:rsid w:val="007B6A58"/>
    <w:rsid w:val="007C0FF0"/>
    <w:rsid w:val="007C2204"/>
    <w:rsid w:val="007C50AA"/>
    <w:rsid w:val="007C58D2"/>
    <w:rsid w:val="007C6879"/>
    <w:rsid w:val="007D0A6E"/>
    <w:rsid w:val="007D4580"/>
    <w:rsid w:val="007E0FFF"/>
    <w:rsid w:val="007E3249"/>
    <w:rsid w:val="007E325D"/>
    <w:rsid w:val="007E5154"/>
    <w:rsid w:val="007E58C0"/>
    <w:rsid w:val="007E77D1"/>
    <w:rsid w:val="007F2AC6"/>
    <w:rsid w:val="007F3E61"/>
    <w:rsid w:val="007F4012"/>
    <w:rsid w:val="007F6A94"/>
    <w:rsid w:val="007F7305"/>
    <w:rsid w:val="00801CCA"/>
    <w:rsid w:val="008061EF"/>
    <w:rsid w:val="00806305"/>
    <w:rsid w:val="008068BB"/>
    <w:rsid w:val="00806943"/>
    <w:rsid w:val="00810423"/>
    <w:rsid w:val="008127A6"/>
    <w:rsid w:val="00813FDF"/>
    <w:rsid w:val="0081520D"/>
    <w:rsid w:val="00815DFE"/>
    <w:rsid w:val="008172AD"/>
    <w:rsid w:val="008204A5"/>
    <w:rsid w:val="00823BF4"/>
    <w:rsid w:val="00827984"/>
    <w:rsid w:val="00830F5B"/>
    <w:rsid w:val="0083199A"/>
    <w:rsid w:val="0083362A"/>
    <w:rsid w:val="00835333"/>
    <w:rsid w:val="00835474"/>
    <w:rsid w:val="00842A24"/>
    <w:rsid w:val="00843DC2"/>
    <w:rsid w:val="008463D4"/>
    <w:rsid w:val="008468C8"/>
    <w:rsid w:val="00847331"/>
    <w:rsid w:val="00850F9D"/>
    <w:rsid w:val="00851E9E"/>
    <w:rsid w:val="00860525"/>
    <w:rsid w:val="00864E24"/>
    <w:rsid w:val="00872AEA"/>
    <w:rsid w:val="0087418D"/>
    <w:rsid w:val="008769FC"/>
    <w:rsid w:val="00880760"/>
    <w:rsid w:val="008807D1"/>
    <w:rsid w:val="00881C64"/>
    <w:rsid w:val="008836C4"/>
    <w:rsid w:val="00883CD8"/>
    <w:rsid w:val="008905B4"/>
    <w:rsid w:val="00890FCA"/>
    <w:rsid w:val="0089289E"/>
    <w:rsid w:val="00894285"/>
    <w:rsid w:val="00895918"/>
    <w:rsid w:val="00896328"/>
    <w:rsid w:val="008A0853"/>
    <w:rsid w:val="008A1AEB"/>
    <w:rsid w:val="008A5AE7"/>
    <w:rsid w:val="008A723C"/>
    <w:rsid w:val="008B0596"/>
    <w:rsid w:val="008B220A"/>
    <w:rsid w:val="008B4937"/>
    <w:rsid w:val="008B553A"/>
    <w:rsid w:val="008B789A"/>
    <w:rsid w:val="008C65EF"/>
    <w:rsid w:val="008C6860"/>
    <w:rsid w:val="008C6922"/>
    <w:rsid w:val="008C6A4D"/>
    <w:rsid w:val="008C7601"/>
    <w:rsid w:val="008D1343"/>
    <w:rsid w:val="008D3240"/>
    <w:rsid w:val="008D6166"/>
    <w:rsid w:val="008D74EE"/>
    <w:rsid w:val="008E029B"/>
    <w:rsid w:val="008E243E"/>
    <w:rsid w:val="008E4E5D"/>
    <w:rsid w:val="008E5920"/>
    <w:rsid w:val="008E5F23"/>
    <w:rsid w:val="008E6F7E"/>
    <w:rsid w:val="008F0BB7"/>
    <w:rsid w:val="008F14E2"/>
    <w:rsid w:val="008F4913"/>
    <w:rsid w:val="0090477B"/>
    <w:rsid w:val="009054B4"/>
    <w:rsid w:val="00905828"/>
    <w:rsid w:val="009105CD"/>
    <w:rsid w:val="00916E76"/>
    <w:rsid w:val="00925895"/>
    <w:rsid w:val="00930452"/>
    <w:rsid w:val="0093056C"/>
    <w:rsid w:val="00932860"/>
    <w:rsid w:val="00933481"/>
    <w:rsid w:val="00933C72"/>
    <w:rsid w:val="009350E7"/>
    <w:rsid w:val="0093662D"/>
    <w:rsid w:val="00940C0D"/>
    <w:rsid w:val="00942F5F"/>
    <w:rsid w:val="009432BD"/>
    <w:rsid w:val="0095218D"/>
    <w:rsid w:val="009548D7"/>
    <w:rsid w:val="009549F5"/>
    <w:rsid w:val="00956C0A"/>
    <w:rsid w:val="00960581"/>
    <w:rsid w:val="00962C50"/>
    <w:rsid w:val="0097485E"/>
    <w:rsid w:val="0098139E"/>
    <w:rsid w:val="00982CD2"/>
    <w:rsid w:val="00984443"/>
    <w:rsid w:val="00984785"/>
    <w:rsid w:val="00984AC5"/>
    <w:rsid w:val="009858E1"/>
    <w:rsid w:val="00986C1C"/>
    <w:rsid w:val="009905B1"/>
    <w:rsid w:val="0099565C"/>
    <w:rsid w:val="009973ED"/>
    <w:rsid w:val="009B1B20"/>
    <w:rsid w:val="009B4825"/>
    <w:rsid w:val="009B68E8"/>
    <w:rsid w:val="009C0A48"/>
    <w:rsid w:val="009C29A2"/>
    <w:rsid w:val="009C5A24"/>
    <w:rsid w:val="009C63BB"/>
    <w:rsid w:val="009D1911"/>
    <w:rsid w:val="009D26D7"/>
    <w:rsid w:val="009D2DFB"/>
    <w:rsid w:val="009D3482"/>
    <w:rsid w:val="009E5B76"/>
    <w:rsid w:val="009E6BFD"/>
    <w:rsid w:val="009E7F45"/>
    <w:rsid w:val="009F5A1E"/>
    <w:rsid w:val="00A06BEF"/>
    <w:rsid w:val="00A1157E"/>
    <w:rsid w:val="00A131D6"/>
    <w:rsid w:val="00A158D3"/>
    <w:rsid w:val="00A162E8"/>
    <w:rsid w:val="00A17A9C"/>
    <w:rsid w:val="00A230EE"/>
    <w:rsid w:val="00A23DB9"/>
    <w:rsid w:val="00A24EF7"/>
    <w:rsid w:val="00A275FC"/>
    <w:rsid w:val="00A314BF"/>
    <w:rsid w:val="00A341E4"/>
    <w:rsid w:val="00A346B4"/>
    <w:rsid w:val="00A41C9C"/>
    <w:rsid w:val="00A43E8C"/>
    <w:rsid w:val="00A473E6"/>
    <w:rsid w:val="00A50608"/>
    <w:rsid w:val="00A523B8"/>
    <w:rsid w:val="00A53868"/>
    <w:rsid w:val="00A53E0A"/>
    <w:rsid w:val="00A578C1"/>
    <w:rsid w:val="00A578FC"/>
    <w:rsid w:val="00A6223A"/>
    <w:rsid w:val="00A62FDD"/>
    <w:rsid w:val="00A64A88"/>
    <w:rsid w:val="00A66986"/>
    <w:rsid w:val="00A7492D"/>
    <w:rsid w:val="00A77D53"/>
    <w:rsid w:val="00A82385"/>
    <w:rsid w:val="00A834D9"/>
    <w:rsid w:val="00A8731B"/>
    <w:rsid w:val="00A90283"/>
    <w:rsid w:val="00A90598"/>
    <w:rsid w:val="00A95AF6"/>
    <w:rsid w:val="00A95B9F"/>
    <w:rsid w:val="00AA23A5"/>
    <w:rsid w:val="00AA38BB"/>
    <w:rsid w:val="00AB1563"/>
    <w:rsid w:val="00AB1877"/>
    <w:rsid w:val="00AB4785"/>
    <w:rsid w:val="00AC5406"/>
    <w:rsid w:val="00AD0BD0"/>
    <w:rsid w:val="00AD16E0"/>
    <w:rsid w:val="00AD265D"/>
    <w:rsid w:val="00AE2A16"/>
    <w:rsid w:val="00AE5072"/>
    <w:rsid w:val="00AE778D"/>
    <w:rsid w:val="00AF3130"/>
    <w:rsid w:val="00AF7E7E"/>
    <w:rsid w:val="00B013BE"/>
    <w:rsid w:val="00B01A9A"/>
    <w:rsid w:val="00B02C40"/>
    <w:rsid w:val="00B04DB7"/>
    <w:rsid w:val="00B077E1"/>
    <w:rsid w:val="00B10039"/>
    <w:rsid w:val="00B12390"/>
    <w:rsid w:val="00B1288B"/>
    <w:rsid w:val="00B15253"/>
    <w:rsid w:val="00B15AF6"/>
    <w:rsid w:val="00B22A0E"/>
    <w:rsid w:val="00B231CD"/>
    <w:rsid w:val="00B30F21"/>
    <w:rsid w:val="00B3236E"/>
    <w:rsid w:val="00B33283"/>
    <w:rsid w:val="00B3393C"/>
    <w:rsid w:val="00B33D25"/>
    <w:rsid w:val="00B36064"/>
    <w:rsid w:val="00B37E72"/>
    <w:rsid w:val="00B4005A"/>
    <w:rsid w:val="00B43892"/>
    <w:rsid w:val="00B43B0C"/>
    <w:rsid w:val="00B43CBF"/>
    <w:rsid w:val="00B51268"/>
    <w:rsid w:val="00B601E6"/>
    <w:rsid w:val="00B609C3"/>
    <w:rsid w:val="00B61048"/>
    <w:rsid w:val="00B61FC5"/>
    <w:rsid w:val="00B75AA2"/>
    <w:rsid w:val="00B7609E"/>
    <w:rsid w:val="00B76354"/>
    <w:rsid w:val="00B7654C"/>
    <w:rsid w:val="00B805D0"/>
    <w:rsid w:val="00B82E4F"/>
    <w:rsid w:val="00B841E6"/>
    <w:rsid w:val="00B8472E"/>
    <w:rsid w:val="00B86BE5"/>
    <w:rsid w:val="00B86C67"/>
    <w:rsid w:val="00B87F64"/>
    <w:rsid w:val="00B9136C"/>
    <w:rsid w:val="00B9150E"/>
    <w:rsid w:val="00B942ED"/>
    <w:rsid w:val="00B97E73"/>
    <w:rsid w:val="00BA0777"/>
    <w:rsid w:val="00BB61B5"/>
    <w:rsid w:val="00BC5EAD"/>
    <w:rsid w:val="00BD111C"/>
    <w:rsid w:val="00BD42DA"/>
    <w:rsid w:val="00BD4753"/>
    <w:rsid w:val="00BD4C03"/>
    <w:rsid w:val="00BD5141"/>
    <w:rsid w:val="00BD755B"/>
    <w:rsid w:val="00BE2BAC"/>
    <w:rsid w:val="00BE4B9D"/>
    <w:rsid w:val="00BE6CF4"/>
    <w:rsid w:val="00BF3B29"/>
    <w:rsid w:val="00C02B20"/>
    <w:rsid w:val="00C05653"/>
    <w:rsid w:val="00C10662"/>
    <w:rsid w:val="00C10AF0"/>
    <w:rsid w:val="00C14A86"/>
    <w:rsid w:val="00C16291"/>
    <w:rsid w:val="00C20414"/>
    <w:rsid w:val="00C24843"/>
    <w:rsid w:val="00C33CA6"/>
    <w:rsid w:val="00C3589F"/>
    <w:rsid w:val="00C35C74"/>
    <w:rsid w:val="00C36486"/>
    <w:rsid w:val="00C366A2"/>
    <w:rsid w:val="00C37AE0"/>
    <w:rsid w:val="00C37DA7"/>
    <w:rsid w:val="00C42516"/>
    <w:rsid w:val="00C4362E"/>
    <w:rsid w:val="00C47B61"/>
    <w:rsid w:val="00C516F3"/>
    <w:rsid w:val="00C519B1"/>
    <w:rsid w:val="00C51F76"/>
    <w:rsid w:val="00C52560"/>
    <w:rsid w:val="00C52DB9"/>
    <w:rsid w:val="00C62548"/>
    <w:rsid w:val="00C634EC"/>
    <w:rsid w:val="00C63D2E"/>
    <w:rsid w:val="00C63EE9"/>
    <w:rsid w:val="00C67549"/>
    <w:rsid w:val="00C71955"/>
    <w:rsid w:val="00C73EF7"/>
    <w:rsid w:val="00C75363"/>
    <w:rsid w:val="00C85C81"/>
    <w:rsid w:val="00C92481"/>
    <w:rsid w:val="00C927F9"/>
    <w:rsid w:val="00C97BA1"/>
    <w:rsid w:val="00CA0932"/>
    <w:rsid w:val="00CA33F0"/>
    <w:rsid w:val="00CA43EF"/>
    <w:rsid w:val="00CA48D0"/>
    <w:rsid w:val="00CA6491"/>
    <w:rsid w:val="00CA654F"/>
    <w:rsid w:val="00CB0600"/>
    <w:rsid w:val="00CB1E7F"/>
    <w:rsid w:val="00CB5E0A"/>
    <w:rsid w:val="00CC4D0A"/>
    <w:rsid w:val="00CC52B7"/>
    <w:rsid w:val="00CC5B0C"/>
    <w:rsid w:val="00CD2732"/>
    <w:rsid w:val="00CE37A1"/>
    <w:rsid w:val="00CE6517"/>
    <w:rsid w:val="00CE6F27"/>
    <w:rsid w:val="00CF0793"/>
    <w:rsid w:val="00CF10F0"/>
    <w:rsid w:val="00CF3965"/>
    <w:rsid w:val="00CF7384"/>
    <w:rsid w:val="00D06203"/>
    <w:rsid w:val="00D06525"/>
    <w:rsid w:val="00D1034E"/>
    <w:rsid w:val="00D1090D"/>
    <w:rsid w:val="00D13629"/>
    <w:rsid w:val="00D13A61"/>
    <w:rsid w:val="00D172E7"/>
    <w:rsid w:val="00D17767"/>
    <w:rsid w:val="00D22987"/>
    <w:rsid w:val="00D27091"/>
    <w:rsid w:val="00D35142"/>
    <w:rsid w:val="00D37B40"/>
    <w:rsid w:val="00D40818"/>
    <w:rsid w:val="00D40B0B"/>
    <w:rsid w:val="00D42535"/>
    <w:rsid w:val="00D458D7"/>
    <w:rsid w:val="00D46242"/>
    <w:rsid w:val="00D51AEB"/>
    <w:rsid w:val="00D55A74"/>
    <w:rsid w:val="00D579FB"/>
    <w:rsid w:val="00D6067D"/>
    <w:rsid w:val="00D660E6"/>
    <w:rsid w:val="00D702AC"/>
    <w:rsid w:val="00D70CE9"/>
    <w:rsid w:val="00D72101"/>
    <w:rsid w:val="00D72F29"/>
    <w:rsid w:val="00D7584F"/>
    <w:rsid w:val="00D7710F"/>
    <w:rsid w:val="00D773CE"/>
    <w:rsid w:val="00D803D5"/>
    <w:rsid w:val="00D80CDA"/>
    <w:rsid w:val="00D83E31"/>
    <w:rsid w:val="00D83F16"/>
    <w:rsid w:val="00D8476C"/>
    <w:rsid w:val="00D91F81"/>
    <w:rsid w:val="00D93BF7"/>
    <w:rsid w:val="00D942CE"/>
    <w:rsid w:val="00D94390"/>
    <w:rsid w:val="00D955F7"/>
    <w:rsid w:val="00DA083E"/>
    <w:rsid w:val="00DA4311"/>
    <w:rsid w:val="00DA4F90"/>
    <w:rsid w:val="00DA7BDD"/>
    <w:rsid w:val="00DB24ED"/>
    <w:rsid w:val="00DB2671"/>
    <w:rsid w:val="00DB5A36"/>
    <w:rsid w:val="00DB6558"/>
    <w:rsid w:val="00DC2754"/>
    <w:rsid w:val="00DC27AB"/>
    <w:rsid w:val="00DD09D1"/>
    <w:rsid w:val="00DD2B20"/>
    <w:rsid w:val="00DD35FF"/>
    <w:rsid w:val="00DD7545"/>
    <w:rsid w:val="00DE0260"/>
    <w:rsid w:val="00DF000E"/>
    <w:rsid w:val="00DF027F"/>
    <w:rsid w:val="00DF0716"/>
    <w:rsid w:val="00DF61F7"/>
    <w:rsid w:val="00DF6339"/>
    <w:rsid w:val="00DF668B"/>
    <w:rsid w:val="00E005D9"/>
    <w:rsid w:val="00E01C2A"/>
    <w:rsid w:val="00E03996"/>
    <w:rsid w:val="00E1690C"/>
    <w:rsid w:val="00E17CCE"/>
    <w:rsid w:val="00E237E7"/>
    <w:rsid w:val="00E3025C"/>
    <w:rsid w:val="00E312FB"/>
    <w:rsid w:val="00E31F44"/>
    <w:rsid w:val="00E322E0"/>
    <w:rsid w:val="00E35166"/>
    <w:rsid w:val="00E358A0"/>
    <w:rsid w:val="00E377DC"/>
    <w:rsid w:val="00E45E20"/>
    <w:rsid w:val="00E4612E"/>
    <w:rsid w:val="00E53B4A"/>
    <w:rsid w:val="00E53FCE"/>
    <w:rsid w:val="00E55DFC"/>
    <w:rsid w:val="00E5645C"/>
    <w:rsid w:val="00E573A8"/>
    <w:rsid w:val="00E611B2"/>
    <w:rsid w:val="00E62DB9"/>
    <w:rsid w:val="00E70E77"/>
    <w:rsid w:val="00E734B0"/>
    <w:rsid w:val="00E73DEC"/>
    <w:rsid w:val="00E74990"/>
    <w:rsid w:val="00E765FF"/>
    <w:rsid w:val="00E7753A"/>
    <w:rsid w:val="00E8053D"/>
    <w:rsid w:val="00E81678"/>
    <w:rsid w:val="00E81AE3"/>
    <w:rsid w:val="00E83CB8"/>
    <w:rsid w:val="00E84F68"/>
    <w:rsid w:val="00E8715F"/>
    <w:rsid w:val="00E90432"/>
    <w:rsid w:val="00E94588"/>
    <w:rsid w:val="00E95011"/>
    <w:rsid w:val="00EA0D26"/>
    <w:rsid w:val="00EB20DE"/>
    <w:rsid w:val="00EB3433"/>
    <w:rsid w:val="00EB562B"/>
    <w:rsid w:val="00EB7ADC"/>
    <w:rsid w:val="00EC1427"/>
    <w:rsid w:val="00EC3F31"/>
    <w:rsid w:val="00EC45EA"/>
    <w:rsid w:val="00EC5158"/>
    <w:rsid w:val="00ED2931"/>
    <w:rsid w:val="00ED2F01"/>
    <w:rsid w:val="00ED3116"/>
    <w:rsid w:val="00ED399C"/>
    <w:rsid w:val="00ED4DA6"/>
    <w:rsid w:val="00ED5597"/>
    <w:rsid w:val="00EE0CEB"/>
    <w:rsid w:val="00EE4525"/>
    <w:rsid w:val="00EE6A81"/>
    <w:rsid w:val="00EE7BA1"/>
    <w:rsid w:val="00EF07F4"/>
    <w:rsid w:val="00EF2B7C"/>
    <w:rsid w:val="00EF429A"/>
    <w:rsid w:val="00EF588B"/>
    <w:rsid w:val="00F002D5"/>
    <w:rsid w:val="00F0071C"/>
    <w:rsid w:val="00F01CDA"/>
    <w:rsid w:val="00F03C04"/>
    <w:rsid w:val="00F0711D"/>
    <w:rsid w:val="00F07566"/>
    <w:rsid w:val="00F129AE"/>
    <w:rsid w:val="00F13008"/>
    <w:rsid w:val="00F14005"/>
    <w:rsid w:val="00F151B6"/>
    <w:rsid w:val="00F15459"/>
    <w:rsid w:val="00F15A70"/>
    <w:rsid w:val="00F220E0"/>
    <w:rsid w:val="00F22E90"/>
    <w:rsid w:val="00F23C33"/>
    <w:rsid w:val="00F30A1F"/>
    <w:rsid w:val="00F318C0"/>
    <w:rsid w:val="00F32CBE"/>
    <w:rsid w:val="00F35634"/>
    <w:rsid w:val="00F35863"/>
    <w:rsid w:val="00F36E42"/>
    <w:rsid w:val="00F374C9"/>
    <w:rsid w:val="00F40D9C"/>
    <w:rsid w:val="00F41A49"/>
    <w:rsid w:val="00F43633"/>
    <w:rsid w:val="00F43D67"/>
    <w:rsid w:val="00F440E8"/>
    <w:rsid w:val="00F44BCC"/>
    <w:rsid w:val="00F50780"/>
    <w:rsid w:val="00F51631"/>
    <w:rsid w:val="00F60D89"/>
    <w:rsid w:val="00F62890"/>
    <w:rsid w:val="00F67289"/>
    <w:rsid w:val="00F71454"/>
    <w:rsid w:val="00F74338"/>
    <w:rsid w:val="00F76E4F"/>
    <w:rsid w:val="00F77CAF"/>
    <w:rsid w:val="00F81FFB"/>
    <w:rsid w:val="00F84DB5"/>
    <w:rsid w:val="00F868DE"/>
    <w:rsid w:val="00F9148A"/>
    <w:rsid w:val="00F916E2"/>
    <w:rsid w:val="00F94681"/>
    <w:rsid w:val="00F953D2"/>
    <w:rsid w:val="00F95418"/>
    <w:rsid w:val="00F9712D"/>
    <w:rsid w:val="00FA202E"/>
    <w:rsid w:val="00FA4D60"/>
    <w:rsid w:val="00FA64C4"/>
    <w:rsid w:val="00FA7051"/>
    <w:rsid w:val="00FB290A"/>
    <w:rsid w:val="00FB5B46"/>
    <w:rsid w:val="00FB63AD"/>
    <w:rsid w:val="00FB772E"/>
    <w:rsid w:val="00FC02D9"/>
    <w:rsid w:val="00FC1A7C"/>
    <w:rsid w:val="00FC2154"/>
    <w:rsid w:val="00FC220D"/>
    <w:rsid w:val="00FC4C0C"/>
    <w:rsid w:val="00FC59FF"/>
    <w:rsid w:val="00FD2C59"/>
    <w:rsid w:val="00FD3803"/>
    <w:rsid w:val="00FD3CCC"/>
    <w:rsid w:val="00FD5933"/>
    <w:rsid w:val="00FD5A12"/>
    <w:rsid w:val="00FE0A74"/>
    <w:rsid w:val="00FE1798"/>
    <w:rsid w:val="00FE4DA2"/>
    <w:rsid w:val="00FE5349"/>
    <w:rsid w:val="00FE5570"/>
    <w:rsid w:val="00FE5B38"/>
    <w:rsid w:val="00FE6FCA"/>
    <w:rsid w:val="00FF1B7F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CB370"/>
  <w15:docId w15:val="{3BAE9ADF-9A94-41CC-8AB6-0D512B66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260"/>
  </w:style>
  <w:style w:type="paragraph" w:styleId="Heading4">
    <w:name w:val="heading 4"/>
    <w:basedOn w:val="Normal"/>
    <w:link w:val="Heading4Char"/>
    <w:uiPriority w:val="9"/>
    <w:semiHidden/>
    <w:unhideWhenUsed/>
    <w:qFormat/>
    <w:rsid w:val="002A5C6A"/>
    <w:pPr>
      <w:autoSpaceDN w:val="0"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CB1"/>
  </w:style>
  <w:style w:type="paragraph" w:styleId="Footer">
    <w:name w:val="footer"/>
    <w:basedOn w:val="Normal"/>
    <w:link w:val="Foot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3CB1"/>
  </w:style>
  <w:style w:type="paragraph" w:styleId="BalloonText">
    <w:name w:val="Balloon Text"/>
    <w:basedOn w:val="Normal"/>
    <w:link w:val="BalloonTextChar"/>
    <w:unhideWhenUsed/>
    <w:rsid w:val="0042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29B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C6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paragraph">
    <w:name w:val="paragraph"/>
    <w:basedOn w:val="Normal"/>
    <w:rsid w:val="002A5C6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A5C6A"/>
  </w:style>
  <w:style w:type="character" w:customStyle="1" w:styleId="eop">
    <w:name w:val="eop"/>
    <w:basedOn w:val="DefaultParagraphFont"/>
    <w:rsid w:val="002A5C6A"/>
  </w:style>
  <w:style w:type="paragraph" w:styleId="Revision">
    <w:name w:val="Revision"/>
    <w:hidden/>
    <w:uiPriority w:val="99"/>
    <w:semiHidden/>
    <w:rsid w:val="004718A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956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56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56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6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6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ff06eb-47bd-4c83-a4b3-0ed107bb1fc8">
      <UserInfo>
        <DisplayName/>
        <AccountId xsi:nil="true"/>
        <AccountType/>
      </UserInfo>
    </SharedWithUsers>
    <TaxCatchAll xmlns="2799d30d-6731-4efe-ac9b-c4895a8828d9" xsi:nil="true"/>
    <lcf76f155ced4ddcb4097134ff3c332f xmlns="ea66f701-889f-41c6-ac9c-1c7f6f5a01e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02CAF33B2AF46AB804BA602178BEA" ma:contentTypeVersion="15" ma:contentTypeDescription="Create a new document." ma:contentTypeScope="" ma:versionID="c6220b471690fdedc5e816be1ba2f9e7">
  <xsd:schema xmlns:xsd="http://www.w3.org/2001/XMLSchema" xmlns:xs="http://www.w3.org/2001/XMLSchema" xmlns:p="http://schemas.microsoft.com/office/2006/metadata/properties" xmlns:ns2="ea66f701-889f-41c6-ac9c-1c7f6f5a01e5" xmlns:ns3="8fff06eb-47bd-4c83-a4b3-0ed107bb1fc8" xmlns:ns4="2799d30d-6731-4efe-ac9b-c4895a8828d9" targetNamespace="http://schemas.microsoft.com/office/2006/metadata/properties" ma:root="true" ma:fieldsID="4bc5d8b3790e8e9959d0492f9cad76f3" ns2:_="" ns3:_="" ns4:_="">
    <xsd:import namespace="ea66f701-889f-41c6-ac9c-1c7f6f5a01e5"/>
    <xsd:import namespace="8fff06eb-47bd-4c83-a4b3-0ed107bb1fc8"/>
    <xsd:import namespace="2799d30d-6731-4efe-ac9b-c4895a88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f701-889f-41c6-ac9c-1c7f6f5a0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b69053-c3fb-47ab-9000-5ac769dc7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f06eb-47bd-4c83-a4b3-0ed107bb1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9d30d-6731-4efe-ac9b-c4895a8828d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312ee9-dfad-4019-bfc5-ea08981c3c29}" ma:internalName="TaxCatchAll" ma:showField="CatchAllData" ma:web="8fff06eb-47bd-4c83-a4b3-0ed107bb1f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98D76B-3AE1-410A-BCF1-BED2152586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C712D1-FBF8-41C0-9179-D9AB97B49D81}">
  <ds:schemaRefs>
    <ds:schemaRef ds:uri="http://schemas.microsoft.com/office/2006/metadata/properties"/>
    <ds:schemaRef ds:uri="http://schemas.microsoft.com/office/infopath/2007/PartnerControls"/>
    <ds:schemaRef ds:uri="8fff06eb-47bd-4c83-a4b3-0ed107bb1fc8"/>
    <ds:schemaRef ds:uri="2799d30d-6731-4efe-ac9b-c4895a8828d9"/>
    <ds:schemaRef ds:uri="ea66f701-889f-41c6-ac9c-1c7f6f5a01e5"/>
  </ds:schemaRefs>
</ds:datastoreItem>
</file>

<file path=customXml/itemProps3.xml><?xml version="1.0" encoding="utf-8"?>
<ds:datastoreItem xmlns:ds="http://schemas.openxmlformats.org/officeDocument/2006/customXml" ds:itemID="{A216BBBB-A9AE-451E-A203-3D75297704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3C8F4E-AAF8-40E5-B53A-409C189270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f701-889f-41c6-ac9c-1c7f6f5a01e5"/>
    <ds:schemaRef ds:uri="8fff06eb-47bd-4c83-a4b3-0ed107bb1fc8"/>
    <ds:schemaRef ds:uri="2799d30d-6731-4efe-ac9b-c4895a88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7</Pages>
  <Words>4281</Words>
  <Characters>24408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BSA</Company>
  <LinksUpToDate>false</LinksUpToDate>
  <CharactersWithSpaces>28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ark</dc:creator>
  <cp:keywords/>
  <cp:lastModifiedBy>David Jukes</cp:lastModifiedBy>
  <cp:revision>536</cp:revision>
  <cp:lastPrinted>2019-11-21T03:03:00Z</cp:lastPrinted>
  <dcterms:created xsi:type="dcterms:W3CDTF">2022-11-01T02:51:00Z</dcterms:created>
  <dcterms:modified xsi:type="dcterms:W3CDTF">2024-05-13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02CAF33B2AF46AB804BA602178BEA</vt:lpwstr>
  </property>
  <property fmtid="{D5CDD505-2E9C-101B-9397-08002B2CF9AE}" pid="3" name="Order">
    <vt:r8>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